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8FB0D" w14:textId="5B79F09E" w:rsidR="00D7221F" w:rsidRDefault="00D7221F" w:rsidP="002943C9">
      <w:pPr>
        <w:rPr>
          <w:rFonts w:ascii="Times New Roman" w:hAnsi="Times New Roman" w:cs="Times New Roman"/>
          <w:lang w:val="en-US"/>
        </w:rPr>
      </w:pPr>
    </w:p>
    <w:p w14:paraId="2C3932CD" w14:textId="77777777" w:rsidR="003E5ADA" w:rsidRDefault="003E5ADA" w:rsidP="003E5ADA">
      <w:pPr>
        <w:pStyle w:val="Title"/>
        <w:ind w:left="1440"/>
        <w:rPr>
          <w:lang w:val="en-US"/>
        </w:rPr>
      </w:pPr>
    </w:p>
    <w:p w14:paraId="2FADBA4B" w14:textId="77777777" w:rsidR="003E5ADA" w:rsidRDefault="003E5ADA" w:rsidP="003E5ADA">
      <w:pPr>
        <w:pStyle w:val="Title"/>
        <w:ind w:left="1440"/>
        <w:rPr>
          <w:lang w:val="en-US"/>
        </w:rPr>
      </w:pPr>
    </w:p>
    <w:p w14:paraId="7958F7AF" w14:textId="77777777" w:rsidR="003E5ADA" w:rsidRDefault="003E5ADA" w:rsidP="003E5ADA">
      <w:pPr>
        <w:pStyle w:val="Title"/>
        <w:ind w:left="1440"/>
        <w:rPr>
          <w:lang w:val="en-US"/>
        </w:rPr>
      </w:pPr>
    </w:p>
    <w:p w14:paraId="094345F9" w14:textId="77777777" w:rsidR="003E5ADA" w:rsidRDefault="003E5ADA" w:rsidP="003E5ADA">
      <w:pPr>
        <w:pStyle w:val="Title"/>
        <w:ind w:left="1440"/>
        <w:rPr>
          <w:lang w:val="en-US"/>
        </w:rPr>
      </w:pPr>
    </w:p>
    <w:p w14:paraId="5627E89F" w14:textId="77777777" w:rsidR="003E5ADA" w:rsidRDefault="003E5ADA" w:rsidP="003E5ADA">
      <w:pPr>
        <w:pStyle w:val="Title"/>
        <w:ind w:left="1440"/>
        <w:rPr>
          <w:lang w:val="en-US"/>
        </w:rPr>
      </w:pPr>
    </w:p>
    <w:p w14:paraId="7010D50F" w14:textId="74E0263D" w:rsidR="00D7221F" w:rsidRDefault="00E8168C" w:rsidP="001C7401">
      <w:pPr>
        <w:pStyle w:val="Title"/>
        <w:ind w:left="2160" w:firstLine="720"/>
        <w:rPr>
          <w:lang w:val="en-US"/>
        </w:rPr>
      </w:pPr>
      <w:r>
        <w:rPr>
          <w:lang w:val="en-US"/>
        </w:rPr>
        <w:t xml:space="preserve">Many </w:t>
      </w:r>
      <w:proofErr w:type="gramStart"/>
      <w:r>
        <w:rPr>
          <w:lang w:val="en-US"/>
        </w:rPr>
        <w:t>Time</w:t>
      </w:r>
      <w:proofErr w:type="gramEnd"/>
      <w:r>
        <w:rPr>
          <w:lang w:val="en-US"/>
        </w:rPr>
        <w:t xml:space="preserve"> Pad</w:t>
      </w:r>
    </w:p>
    <w:p w14:paraId="52EA41D2" w14:textId="77777777" w:rsidR="00E8168C" w:rsidRDefault="00E8168C" w:rsidP="00E8168C">
      <w:pPr>
        <w:rPr>
          <w:lang w:val="en-US"/>
        </w:rPr>
      </w:pPr>
    </w:p>
    <w:p w14:paraId="1C4F737C" w14:textId="77777777" w:rsidR="00E8168C" w:rsidRDefault="00E8168C" w:rsidP="00E8168C">
      <w:pPr>
        <w:rPr>
          <w:lang w:val="en-US"/>
        </w:rPr>
      </w:pPr>
    </w:p>
    <w:p w14:paraId="4DE8A623" w14:textId="77777777" w:rsidR="00E8168C" w:rsidRDefault="00E8168C" w:rsidP="00E8168C">
      <w:pPr>
        <w:rPr>
          <w:lang w:val="en-US"/>
        </w:rPr>
      </w:pPr>
    </w:p>
    <w:p w14:paraId="6B124983" w14:textId="20771FAD" w:rsidR="00E8168C" w:rsidRDefault="00E8168C" w:rsidP="00666856">
      <w:pPr>
        <w:ind w:left="720" w:firstLine="720"/>
        <w:rPr>
          <w:lang w:val="en-US"/>
        </w:rPr>
      </w:pPr>
      <w:r w:rsidRPr="006639E6">
        <w:rPr>
          <w:b/>
          <w:bCs/>
          <w:lang w:val="en-US"/>
        </w:rPr>
        <w:t>Done by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idinbal</w:t>
      </w:r>
      <w:proofErr w:type="spellEnd"/>
      <w:r w:rsidR="00355422">
        <w:rPr>
          <w:lang w:val="en-US"/>
        </w:rPr>
        <w:t xml:space="preserve"> MD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Hrid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anchandani</w:t>
      </w:r>
      <w:proofErr w:type="spellEnd"/>
      <w:r>
        <w:rPr>
          <w:lang w:val="en-US"/>
        </w:rPr>
        <w:t xml:space="preserve">, </w:t>
      </w:r>
      <w:r w:rsidR="000D13B2">
        <w:rPr>
          <w:lang w:val="en-US"/>
        </w:rPr>
        <w:t xml:space="preserve">Malak </w:t>
      </w:r>
      <w:proofErr w:type="spellStart"/>
      <w:r w:rsidR="000D13B2">
        <w:rPr>
          <w:lang w:val="en-US"/>
        </w:rPr>
        <w:t>Djeradi</w:t>
      </w:r>
      <w:proofErr w:type="spellEnd"/>
      <w:r w:rsidR="000D13B2">
        <w:rPr>
          <w:lang w:val="en-US"/>
        </w:rPr>
        <w:t xml:space="preserve">, Fatma </w:t>
      </w:r>
      <w:proofErr w:type="spellStart"/>
      <w:r w:rsidR="000D13B2">
        <w:rPr>
          <w:lang w:val="en-US"/>
        </w:rPr>
        <w:t>Alhai</w:t>
      </w:r>
      <w:proofErr w:type="spellEnd"/>
    </w:p>
    <w:p w14:paraId="520A3B16" w14:textId="77777777" w:rsidR="00E8168C" w:rsidRDefault="00E8168C" w:rsidP="00E8168C">
      <w:pPr>
        <w:rPr>
          <w:lang w:val="en-US"/>
        </w:rPr>
      </w:pPr>
    </w:p>
    <w:p w14:paraId="5067B4D6" w14:textId="77777777" w:rsidR="00E8168C" w:rsidRDefault="00E8168C" w:rsidP="00E8168C">
      <w:pPr>
        <w:rPr>
          <w:lang w:val="en-US"/>
        </w:rPr>
      </w:pPr>
    </w:p>
    <w:p w14:paraId="25197C9C" w14:textId="77777777" w:rsidR="00E8168C" w:rsidRDefault="00E8168C" w:rsidP="00E8168C">
      <w:pPr>
        <w:rPr>
          <w:lang w:val="en-US"/>
        </w:rPr>
      </w:pPr>
    </w:p>
    <w:p w14:paraId="4AFB7DB7" w14:textId="77777777" w:rsidR="00E8168C" w:rsidRDefault="00E8168C" w:rsidP="00E8168C">
      <w:pPr>
        <w:rPr>
          <w:lang w:val="en-US"/>
        </w:rPr>
      </w:pPr>
    </w:p>
    <w:p w14:paraId="3EAF078D" w14:textId="77777777" w:rsidR="00E8168C" w:rsidRDefault="00E8168C" w:rsidP="00E8168C">
      <w:pPr>
        <w:rPr>
          <w:lang w:val="en-US"/>
        </w:rPr>
      </w:pPr>
    </w:p>
    <w:p w14:paraId="2943F0DE" w14:textId="77777777" w:rsidR="00E8168C" w:rsidRDefault="00E8168C" w:rsidP="00E8168C">
      <w:pPr>
        <w:rPr>
          <w:lang w:val="en-US"/>
        </w:rPr>
      </w:pPr>
    </w:p>
    <w:p w14:paraId="6EA5C811" w14:textId="77777777" w:rsidR="00E8168C" w:rsidRDefault="00E8168C" w:rsidP="00E8168C">
      <w:pPr>
        <w:rPr>
          <w:lang w:val="en-US"/>
        </w:rPr>
      </w:pPr>
    </w:p>
    <w:p w14:paraId="39B1D220" w14:textId="77777777" w:rsidR="00E8168C" w:rsidRDefault="00E8168C" w:rsidP="00E8168C">
      <w:pPr>
        <w:rPr>
          <w:lang w:val="en-US"/>
        </w:rPr>
      </w:pPr>
    </w:p>
    <w:p w14:paraId="52121560" w14:textId="77777777" w:rsidR="00E8168C" w:rsidRDefault="00E8168C" w:rsidP="00E8168C">
      <w:pPr>
        <w:rPr>
          <w:lang w:val="en-US"/>
        </w:rPr>
      </w:pPr>
    </w:p>
    <w:p w14:paraId="74FBB7E4" w14:textId="77777777" w:rsidR="00E8168C" w:rsidRDefault="00E8168C" w:rsidP="00E8168C">
      <w:pPr>
        <w:rPr>
          <w:lang w:val="en-US"/>
        </w:rPr>
      </w:pPr>
    </w:p>
    <w:p w14:paraId="305C802D" w14:textId="77777777" w:rsidR="00E8168C" w:rsidRDefault="00E8168C" w:rsidP="00E8168C">
      <w:pPr>
        <w:rPr>
          <w:lang w:val="en-US"/>
        </w:rPr>
      </w:pPr>
    </w:p>
    <w:p w14:paraId="1CCBBC25" w14:textId="77777777" w:rsidR="00E8168C" w:rsidRDefault="00E8168C" w:rsidP="00E8168C">
      <w:pPr>
        <w:rPr>
          <w:lang w:val="en-US"/>
        </w:rPr>
      </w:pPr>
    </w:p>
    <w:p w14:paraId="74A6B2EA" w14:textId="77777777" w:rsidR="00E8168C" w:rsidRDefault="00E8168C" w:rsidP="00E8168C">
      <w:pPr>
        <w:rPr>
          <w:lang w:val="en-US"/>
        </w:rPr>
      </w:pPr>
    </w:p>
    <w:p w14:paraId="10B98245" w14:textId="77777777" w:rsidR="00E8168C" w:rsidRDefault="00E8168C" w:rsidP="00E8168C">
      <w:pPr>
        <w:rPr>
          <w:lang w:val="en-US"/>
        </w:rPr>
      </w:pPr>
    </w:p>
    <w:p w14:paraId="7277FBD9" w14:textId="77777777" w:rsidR="00E8168C" w:rsidRDefault="00E8168C" w:rsidP="00E8168C">
      <w:pPr>
        <w:rPr>
          <w:lang w:val="en-US"/>
        </w:rPr>
      </w:pPr>
    </w:p>
    <w:p w14:paraId="724F17AD" w14:textId="77777777" w:rsidR="00E8168C" w:rsidRDefault="00E8168C" w:rsidP="00E8168C">
      <w:pPr>
        <w:rPr>
          <w:lang w:val="en-US"/>
        </w:rPr>
      </w:pPr>
    </w:p>
    <w:p w14:paraId="0B7525D8" w14:textId="77777777" w:rsidR="00E8168C" w:rsidRDefault="00E8168C" w:rsidP="00E8168C">
      <w:pPr>
        <w:rPr>
          <w:lang w:val="en-US"/>
        </w:rPr>
      </w:pPr>
    </w:p>
    <w:p w14:paraId="434CD979" w14:textId="77777777" w:rsidR="00E8168C" w:rsidRDefault="00E8168C" w:rsidP="00E8168C">
      <w:pPr>
        <w:rPr>
          <w:lang w:val="en-US"/>
        </w:rPr>
      </w:pPr>
    </w:p>
    <w:p w14:paraId="07096D01" w14:textId="77777777" w:rsidR="00E8168C" w:rsidRDefault="00E8168C" w:rsidP="00E8168C">
      <w:pPr>
        <w:rPr>
          <w:lang w:val="en-US"/>
        </w:rPr>
      </w:pPr>
    </w:p>
    <w:p w14:paraId="259177EB" w14:textId="77777777" w:rsidR="00E8168C" w:rsidRDefault="00E8168C" w:rsidP="00E8168C">
      <w:pPr>
        <w:rPr>
          <w:lang w:val="en-US"/>
        </w:rPr>
      </w:pPr>
    </w:p>
    <w:p w14:paraId="47D56B50" w14:textId="77777777" w:rsidR="00E8168C" w:rsidRDefault="00E8168C" w:rsidP="00E8168C">
      <w:pPr>
        <w:rPr>
          <w:lang w:val="en-US"/>
        </w:rPr>
      </w:pPr>
    </w:p>
    <w:p w14:paraId="6C10CD0A" w14:textId="77777777" w:rsidR="00E8168C" w:rsidRDefault="00E8168C" w:rsidP="00E8168C">
      <w:pPr>
        <w:rPr>
          <w:lang w:val="en-US"/>
        </w:rPr>
      </w:pPr>
    </w:p>
    <w:p w14:paraId="47A75494" w14:textId="77777777" w:rsidR="00E8168C" w:rsidRDefault="00E8168C" w:rsidP="00E8168C">
      <w:pPr>
        <w:rPr>
          <w:lang w:val="en-US"/>
        </w:rPr>
      </w:pPr>
    </w:p>
    <w:p w14:paraId="215AEA56" w14:textId="77777777" w:rsidR="00E8168C" w:rsidRDefault="00E8168C" w:rsidP="00E8168C">
      <w:pPr>
        <w:rPr>
          <w:lang w:val="en-US"/>
        </w:rPr>
      </w:pPr>
    </w:p>
    <w:p w14:paraId="6D49AB3F" w14:textId="77777777" w:rsidR="00E8168C" w:rsidRPr="00E8168C" w:rsidRDefault="00E8168C" w:rsidP="00E8168C">
      <w:pPr>
        <w:rPr>
          <w:lang w:val="en-US"/>
        </w:rPr>
      </w:pPr>
    </w:p>
    <w:p w14:paraId="0307C0BE" w14:textId="77777777" w:rsidR="002943C9" w:rsidRPr="00F24E8D" w:rsidRDefault="002943C9" w:rsidP="002943C9">
      <w:pPr>
        <w:rPr>
          <w:rFonts w:ascii="Times New Roman" w:hAnsi="Times New Roman" w:cs="Times New Roman"/>
          <w:lang w:val="en-US"/>
        </w:rPr>
      </w:pPr>
    </w:p>
    <w:p w14:paraId="4C9CCB9E" w14:textId="77777777" w:rsidR="002943C9" w:rsidRPr="00F24E8D" w:rsidRDefault="002943C9" w:rsidP="002943C9">
      <w:pPr>
        <w:rPr>
          <w:rFonts w:ascii="Times New Roman" w:hAnsi="Times New Roman" w:cs="Times New Roman"/>
          <w:lang w:val="en-US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en-AE"/>
        </w:rPr>
        <w:id w:val="30220494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7144356" w14:textId="77777777" w:rsidR="00C27805" w:rsidRPr="00F24E8D" w:rsidRDefault="00C27805" w:rsidP="00C27805">
          <w:pPr>
            <w:pStyle w:val="TOCHeading"/>
            <w:rPr>
              <w:rFonts w:ascii="Times New Roman" w:hAnsi="Times New Roman" w:cs="Times New Roman"/>
            </w:rPr>
          </w:pPr>
          <w:r w:rsidRPr="00F24E8D">
            <w:rPr>
              <w:rFonts w:ascii="Times New Roman" w:hAnsi="Times New Roman" w:cs="Times New Roman"/>
            </w:rPr>
            <w:t>Table of Contents</w:t>
          </w:r>
        </w:p>
        <w:p w14:paraId="42F6AA93" w14:textId="4BCBD1E0" w:rsidR="00967EAB" w:rsidRDefault="00C27805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r w:rsidRPr="00F24E8D">
            <w:rPr>
              <w:rFonts w:ascii="Times New Roman" w:hAnsi="Times New Roman" w:cs="Times New Roman"/>
              <w:b w:val="0"/>
              <w:bCs w:val="0"/>
            </w:rPr>
            <w:fldChar w:fldCharType="begin"/>
          </w:r>
          <w:r w:rsidRPr="00F24E8D">
            <w:rPr>
              <w:rFonts w:ascii="Times New Roman" w:hAnsi="Times New Roman" w:cs="Times New Roman"/>
            </w:rPr>
            <w:instrText xml:space="preserve"> TOC \o "1-3" \h \z \u </w:instrText>
          </w:r>
          <w:r w:rsidRPr="00F24E8D">
            <w:rPr>
              <w:rFonts w:ascii="Times New Roman" w:hAnsi="Times New Roman" w:cs="Times New Roman"/>
              <w:b w:val="0"/>
              <w:bCs w:val="0"/>
            </w:rPr>
            <w:fldChar w:fldCharType="separate"/>
          </w:r>
          <w:hyperlink w:anchor="_Toc137734073" w:history="1">
            <w:r w:rsidR="00967EAB" w:rsidRPr="00715C92">
              <w:rPr>
                <w:rStyle w:val="Hyperlink"/>
                <w:rFonts w:ascii="Verdana" w:hAnsi="Verdana" w:cs="Times New Roman"/>
                <w:noProof/>
                <w:lang w:val="en-US"/>
              </w:rPr>
              <w:t>Introduction</w:t>
            </w:r>
            <w:r w:rsidR="00967EAB">
              <w:rPr>
                <w:noProof/>
                <w:webHidden/>
              </w:rPr>
              <w:tab/>
            </w:r>
            <w:r w:rsidR="00967EAB">
              <w:rPr>
                <w:noProof/>
                <w:webHidden/>
              </w:rPr>
              <w:fldChar w:fldCharType="begin"/>
            </w:r>
            <w:r w:rsidR="00967EAB">
              <w:rPr>
                <w:noProof/>
                <w:webHidden/>
              </w:rPr>
              <w:instrText xml:space="preserve"> PAGEREF _Toc137734073 \h </w:instrText>
            </w:r>
            <w:r w:rsidR="00967EAB">
              <w:rPr>
                <w:noProof/>
                <w:webHidden/>
              </w:rPr>
            </w:r>
            <w:r w:rsidR="00967EAB">
              <w:rPr>
                <w:noProof/>
                <w:webHidden/>
              </w:rPr>
              <w:fldChar w:fldCharType="separate"/>
            </w:r>
            <w:r w:rsidR="00967EAB">
              <w:rPr>
                <w:noProof/>
                <w:webHidden/>
              </w:rPr>
              <w:t>4</w:t>
            </w:r>
            <w:r w:rsidR="00967EAB">
              <w:rPr>
                <w:noProof/>
                <w:webHidden/>
              </w:rPr>
              <w:fldChar w:fldCharType="end"/>
            </w:r>
          </w:hyperlink>
        </w:p>
        <w:p w14:paraId="0BFAA0C6" w14:textId="166CE8BF" w:rsidR="00967EAB" w:rsidRDefault="00967EAB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37734074" w:history="1">
            <w:r w:rsidRPr="00715C92">
              <w:rPr>
                <w:rStyle w:val="Hyperlink"/>
                <w:rFonts w:ascii="Verdana" w:hAnsi="Verdana" w:cs="Times New Roman"/>
                <w:noProof/>
                <w:lang w:val="en-US"/>
              </w:rPr>
              <w:t>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67777" w14:textId="55656CDD" w:rsidR="00967EAB" w:rsidRDefault="00967EAB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37734075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1) XOR Each ciphertext with the 13</w:t>
            </w:r>
            <w:r w:rsidRPr="00715C92">
              <w:rPr>
                <w:rStyle w:val="Hyperlink"/>
                <w:rFonts w:ascii="Times New Roman" w:hAnsi="Times New Roman" w:cs="Times New Roman"/>
                <w:noProof/>
                <w:vertAlign w:val="superscript"/>
                <w:lang w:val="en-US"/>
              </w:rPr>
              <w:t>th</w:t>
            </w:r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 xml:space="preserve"> Cipher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1D82A" w14:textId="71DC49BA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76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en-US"/>
              </w:rPr>
              <w:t>Python Code Snippets with Explan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E851E" w14:textId="3DFF53D4" w:rsidR="00967EAB" w:rsidRDefault="00967EAB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37734077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2) Find the Binary Value of Each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5C324" w14:textId="0F697FEA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78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en-US"/>
              </w:rPr>
              <w:t>Python Code Snippets with Explan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BFD7D" w14:textId="776CE3A9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79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en-US"/>
              </w:rPr>
              <w:t>Outp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89434" w14:textId="7828FAEC" w:rsidR="00967EAB" w:rsidRDefault="00967EAB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37734080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3) Convert 8 Bits of Binary at A Time for Each Binary Value to ASCII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A6908" w14:textId="167D5E76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81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en-US"/>
              </w:rPr>
              <w:t>Python Code Snippet with Explan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C1F17" w14:textId="3173DC5B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82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en-US"/>
              </w:rPr>
              <w:t>Outp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17E42" w14:textId="268DB64A" w:rsidR="00967EAB" w:rsidRDefault="00967EAB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37734083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4) Find Key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5A010" w14:textId="29948E39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84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ython Code Snippet with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A69D7" w14:textId="3FC3D536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85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utp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B49C0" w14:textId="182724CC" w:rsidR="00967EAB" w:rsidRDefault="00967EAB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37734086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5) Printing The Complete Secret Me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93320" w14:textId="057671EC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87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ython Code Snippet with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B2D70" w14:textId="36194F8C" w:rsidR="00967EAB" w:rsidRDefault="00967EAB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37734088" w:history="1">
            <w:r w:rsidRPr="00715C92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en-US"/>
              </w:rPr>
              <w:t>Outp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B0138" w14:textId="6EE68FC4" w:rsidR="00967EAB" w:rsidRDefault="00967EAB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37734089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Full Python Co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AB1E2" w14:textId="13F1ED24" w:rsidR="00967EAB" w:rsidRDefault="00967EAB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37734090" w:history="1">
            <w:r w:rsidRPr="00715C92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Complete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73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49605" w14:textId="5577248F" w:rsidR="00C27805" w:rsidRPr="00F24E8D" w:rsidRDefault="00C27805" w:rsidP="00C27805">
          <w:pPr>
            <w:rPr>
              <w:rFonts w:ascii="Times New Roman" w:hAnsi="Times New Roman" w:cs="Times New Roman"/>
              <w:b/>
              <w:bCs/>
              <w:noProof/>
            </w:rPr>
          </w:pPr>
          <w:r w:rsidRPr="00F24E8D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30A059D2" w14:textId="2626C2E5" w:rsidR="006D3857" w:rsidRDefault="006D3857">
      <w:pPr>
        <w:rPr>
          <w:rFonts w:ascii="Times New Roman" w:hAnsi="Times New Roman" w:cs="Times New Roman"/>
          <w:lang w:val="en-US"/>
        </w:rPr>
      </w:pPr>
    </w:p>
    <w:p w14:paraId="380F943F" w14:textId="48B7128C" w:rsidR="00F24E8D" w:rsidRDefault="00F24E8D">
      <w:pPr>
        <w:rPr>
          <w:rFonts w:ascii="Times New Roman" w:hAnsi="Times New Roman" w:cs="Times New Roman"/>
          <w:lang w:val="en-US"/>
        </w:rPr>
      </w:pPr>
    </w:p>
    <w:p w14:paraId="324F60A6" w14:textId="1AFF125F" w:rsidR="00F24E8D" w:rsidRDefault="00F24E8D">
      <w:pPr>
        <w:rPr>
          <w:rFonts w:ascii="Times New Roman" w:hAnsi="Times New Roman" w:cs="Times New Roman"/>
          <w:lang w:val="en-US"/>
        </w:rPr>
      </w:pPr>
    </w:p>
    <w:p w14:paraId="4670836E" w14:textId="1CC3BF18" w:rsidR="00F24E8D" w:rsidRDefault="00F24E8D">
      <w:pPr>
        <w:rPr>
          <w:rFonts w:ascii="Times New Roman" w:hAnsi="Times New Roman" w:cs="Times New Roman"/>
          <w:lang w:val="en-US"/>
        </w:rPr>
      </w:pPr>
    </w:p>
    <w:p w14:paraId="1C86B1BF" w14:textId="4C065E8C" w:rsidR="00F24E8D" w:rsidRDefault="00F24E8D">
      <w:pPr>
        <w:rPr>
          <w:rFonts w:ascii="Times New Roman" w:hAnsi="Times New Roman" w:cs="Times New Roman"/>
          <w:lang w:val="en-US"/>
        </w:rPr>
      </w:pPr>
    </w:p>
    <w:p w14:paraId="2B65EEF0" w14:textId="42D81289" w:rsidR="00F24E8D" w:rsidRDefault="00F24E8D">
      <w:pPr>
        <w:rPr>
          <w:rFonts w:ascii="Times New Roman" w:hAnsi="Times New Roman" w:cs="Times New Roman"/>
          <w:lang w:val="en-US"/>
        </w:rPr>
      </w:pPr>
    </w:p>
    <w:p w14:paraId="764BE56D" w14:textId="5E5FD19B" w:rsidR="00F24E8D" w:rsidRDefault="00F24E8D">
      <w:pPr>
        <w:rPr>
          <w:rFonts w:ascii="Times New Roman" w:hAnsi="Times New Roman" w:cs="Times New Roman"/>
          <w:lang w:val="en-US"/>
        </w:rPr>
      </w:pPr>
    </w:p>
    <w:p w14:paraId="1CF90100" w14:textId="23A950F0" w:rsidR="00F24E8D" w:rsidRDefault="00F24E8D">
      <w:pPr>
        <w:rPr>
          <w:rFonts w:ascii="Times New Roman" w:hAnsi="Times New Roman" w:cs="Times New Roman"/>
          <w:lang w:val="en-US"/>
        </w:rPr>
      </w:pPr>
    </w:p>
    <w:p w14:paraId="3192D9FC" w14:textId="2498A5AE" w:rsidR="00F24E8D" w:rsidRDefault="00F24E8D">
      <w:pPr>
        <w:rPr>
          <w:rFonts w:ascii="Times New Roman" w:hAnsi="Times New Roman" w:cs="Times New Roman"/>
          <w:lang w:val="en-US"/>
        </w:rPr>
      </w:pPr>
    </w:p>
    <w:p w14:paraId="0F18C1BB" w14:textId="512C4D35" w:rsidR="00F24E8D" w:rsidRDefault="00F24E8D">
      <w:pPr>
        <w:rPr>
          <w:rFonts w:ascii="Times New Roman" w:hAnsi="Times New Roman" w:cs="Times New Roman"/>
          <w:lang w:val="en-US"/>
        </w:rPr>
      </w:pPr>
    </w:p>
    <w:p w14:paraId="2B9AD0D5" w14:textId="09DB129E" w:rsidR="00F24E8D" w:rsidRDefault="00F24E8D">
      <w:pPr>
        <w:rPr>
          <w:rFonts w:ascii="Times New Roman" w:hAnsi="Times New Roman" w:cs="Times New Roman"/>
          <w:lang w:val="en-US"/>
        </w:rPr>
      </w:pPr>
    </w:p>
    <w:p w14:paraId="3465F2E4" w14:textId="732F57AB" w:rsidR="00F24E8D" w:rsidRDefault="00F24E8D">
      <w:pPr>
        <w:rPr>
          <w:rFonts w:ascii="Times New Roman" w:hAnsi="Times New Roman" w:cs="Times New Roman"/>
          <w:lang w:val="en-US"/>
        </w:rPr>
      </w:pPr>
    </w:p>
    <w:p w14:paraId="7A433421" w14:textId="3AEA7298" w:rsidR="00F24E8D" w:rsidRDefault="00F24E8D">
      <w:pPr>
        <w:rPr>
          <w:rFonts w:ascii="Times New Roman" w:hAnsi="Times New Roman" w:cs="Times New Roman"/>
          <w:lang w:val="en-US"/>
        </w:rPr>
      </w:pPr>
    </w:p>
    <w:p w14:paraId="4F3AF913" w14:textId="3CC9FA3B" w:rsidR="00F24E8D" w:rsidRDefault="00F24E8D">
      <w:pPr>
        <w:rPr>
          <w:rFonts w:ascii="Times New Roman" w:hAnsi="Times New Roman" w:cs="Times New Roman"/>
          <w:lang w:val="en-US"/>
        </w:rPr>
      </w:pPr>
    </w:p>
    <w:p w14:paraId="2B917663" w14:textId="21FF9918" w:rsidR="00F24E8D" w:rsidRDefault="00F24E8D">
      <w:pPr>
        <w:rPr>
          <w:rFonts w:ascii="Times New Roman" w:hAnsi="Times New Roman" w:cs="Times New Roman"/>
          <w:lang w:val="en-US"/>
        </w:rPr>
      </w:pPr>
    </w:p>
    <w:p w14:paraId="65A0F161" w14:textId="3EDA5D60" w:rsidR="00F24E8D" w:rsidRDefault="00F24E8D">
      <w:pPr>
        <w:rPr>
          <w:rFonts w:ascii="Times New Roman" w:hAnsi="Times New Roman" w:cs="Times New Roman"/>
          <w:lang w:val="en-US"/>
        </w:rPr>
      </w:pPr>
    </w:p>
    <w:p w14:paraId="5A3CFE38" w14:textId="45DAFBF9" w:rsidR="00F24E8D" w:rsidRDefault="00F24E8D">
      <w:pPr>
        <w:rPr>
          <w:rFonts w:ascii="Times New Roman" w:hAnsi="Times New Roman" w:cs="Times New Roman"/>
          <w:lang w:val="en-US"/>
        </w:rPr>
      </w:pPr>
    </w:p>
    <w:p w14:paraId="7D015925" w14:textId="7802B9AD" w:rsidR="00F24E8D" w:rsidRDefault="00F24E8D">
      <w:pPr>
        <w:rPr>
          <w:rFonts w:ascii="Times New Roman" w:hAnsi="Times New Roman" w:cs="Times New Roman"/>
          <w:lang w:val="en-US"/>
        </w:rPr>
      </w:pPr>
    </w:p>
    <w:p w14:paraId="0C0FCFE4" w14:textId="2FA6C142" w:rsidR="00F24E8D" w:rsidRDefault="00F24E8D">
      <w:pPr>
        <w:rPr>
          <w:rFonts w:ascii="Times New Roman" w:hAnsi="Times New Roman" w:cs="Times New Roman"/>
          <w:lang w:val="en-US"/>
        </w:rPr>
      </w:pPr>
    </w:p>
    <w:p w14:paraId="2B50D592" w14:textId="77777777" w:rsidR="00F24E8D" w:rsidRPr="00F24E8D" w:rsidRDefault="00F24E8D">
      <w:pPr>
        <w:rPr>
          <w:rFonts w:ascii="Times New Roman" w:eastAsiaTheme="majorEastAsia" w:hAnsi="Times New Roman" w:cs="Times New Roman"/>
          <w:color w:val="2F5496" w:themeColor="accent1" w:themeShade="BF"/>
          <w:sz w:val="32"/>
          <w:szCs w:val="32"/>
          <w:lang w:val="en-US"/>
        </w:rPr>
      </w:pPr>
    </w:p>
    <w:p w14:paraId="5F5FEBA0" w14:textId="47745625" w:rsidR="00B64B0F" w:rsidRPr="004D0FC1" w:rsidRDefault="003E65A5" w:rsidP="00EC6AA8">
      <w:pPr>
        <w:pStyle w:val="Heading1"/>
        <w:rPr>
          <w:rFonts w:ascii="Verdana" w:hAnsi="Verdana" w:cs="Times New Roman"/>
          <w:b/>
          <w:bCs/>
          <w:lang w:val="en-US"/>
        </w:rPr>
      </w:pPr>
      <w:bookmarkStart w:id="0" w:name="_Toc137734073"/>
      <w:r w:rsidRPr="004D0FC1">
        <w:rPr>
          <w:rFonts w:ascii="Verdana" w:hAnsi="Verdana" w:cs="Times New Roman"/>
          <w:b/>
          <w:bCs/>
          <w:lang w:val="en-US"/>
        </w:rPr>
        <w:t>Introduction</w:t>
      </w:r>
      <w:bookmarkEnd w:id="0"/>
    </w:p>
    <w:p w14:paraId="0282762C" w14:textId="286C9A3C" w:rsidR="00EC6AA8" w:rsidRPr="00F24E8D" w:rsidRDefault="00EC6AA8" w:rsidP="00EC6AA8">
      <w:pPr>
        <w:rPr>
          <w:rFonts w:ascii="Times New Roman" w:hAnsi="Times New Roman" w:cs="Times New Roman"/>
          <w:lang w:val="en-US"/>
        </w:rPr>
      </w:pPr>
    </w:p>
    <w:p w14:paraId="6965AD9C" w14:textId="2FDDE800" w:rsidR="005C6714" w:rsidRPr="00F24E8D" w:rsidRDefault="008C3F76" w:rsidP="00EC6AA8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The assignment is about Many </w:t>
      </w:r>
      <w:proofErr w:type="gramStart"/>
      <w:r w:rsidR="00246155" w:rsidRPr="00F24E8D">
        <w:rPr>
          <w:rFonts w:ascii="Times New Roman" w:hAnsi="Times New Roman" w:cs="Times New Roman"/>
          <w:lang w:val="en-US"/>
        </w:rPr>
        <w:t>Time</w:t>
      </w:r>
      <w:proofErr w:type="gramEnd"/>
      <w:r w:rsidR="00246155" w:rsidRPr="00F24E8D">
        <w:rPr>
          <w:rFonts w:ascii="Times New Roman" w:hAnsi="Times New Roman" w:cs="Times New Roman"/>
          <w:lang w:val="en-US"/>
        </w:rPr>
        <w:t xml:space="preserve"> Pad</w:t>
      </w:r>
      <w:r w:rsidRPr="00F24E8D">
        <w:rPr>
          <w:rFonts w:ascii="Times New Roman" w:hAnsi="Times New Roman" w:cs="Times New Roman"/>
          <w:lang w:val="en-US"/>
        </w:rPr>
        <w:t>.</w:t>
      </w:r>
      <w:r w:rsidR="00EB08A7" w:rsidRPr="00F24E8D">
        <w:rPr>
          <w:rFonts w:ascii="Times New Roman" w:hAnsi="Times New Roman" w:cs="Times New Roman"/>
          <w:lang w:val="en-US"/>
        </w:rPr>
        <w:t xml:space="preserve"> In Many </w:t>
      </w:r>
      <w:proofErr w:type="gramStart"/>
      <w:r w:rsidR="00246155" w:rsidRPr="00F24E8D">
        <w:rPr>
          <w:rFonts w:ascii="Times New Roman" w:hAnsi="Times New Roman" w:cs="Times New Roman"/>
          <w:lang w:val="en-US"/>
        </w:rPr>
        <w:t>Time</w:t>
      </w:r>
      <w:proofErr w:type="gramEnd"/>
      <w:r w:rsidR="00246155" w:rsidRPr="00F24E8D">
        <w:rPr>
          <w:rFonts w:ascii="Times New Roman" w:hAnsi="Times New Roman" w:cs="Times New Roman"/>
          <w:lang w:val="en-US"/>
        </w:rPr>
        <w:t xml:space="preserve"> Pad</w:t>
      </w:r>
      <w:r w:rsidR="00EB08A7" w:rsidRPr="00F24E8D">
        <w:rPr>
          <w:rFonts w:ascii="Times New Roman" w:hAnsi="Times New Roman" w:cs="Times New Roman"/>
          <w:lang w:val="en-US"/>
        </w:rPr>
        <w:t xml:space="preserve">, </w:t>
      </w:r>
      <w:r w:rsidR="00CD564E" w:rsidRPr="00F24E8D">
        <w:rPr>
          <w:rFonts w:ascii="Times New Roman" w:hAnsi="Times New Roman" w:cs="Times New Roman"/>
          <w:lang w:val="en-US"/>
        </w:rPr>
        <w:t>o</w:t>
      </w:r>
      <w:r w:rsidR="00EB08A7" w:rsidRPr="00F24E8D">
        <w:rPr>
          <w:rFonts w:ascii="Times New Roman" w:hAnsi="Times New Roman" w:cs="Times New Roman"/>
          <w:lang w:val="en-US"/>
        </w:rPr>
        <w:t>ne key is used to encrypt multiple messages which makes it vulnerable and easy for hackers to crack it.</w:t>
      </w:r>
      <w:r w:rsidR="00DA24C7" w:rsidRPr="00F24E8D">
        <w:rPr>
          <w:rFonts w:ascii="Times New Roman" w:hAnsi="Times New Roman" w:cs="Times New Roman"/>
          <w:lang w:val="en-US"/>
        </w:rPr>
        <w:t xml:space="preserve"> In this assignment, we are given 13 </w:t>
      </w:r>
      <w:r w:rsidR="00D573EC" w:rsidRPr="00F24E8D">
        <w:rPr>
          <w:rFonts w:ascii="Times New Roman" w:hAnsi="Times New Roman" w:cs="Times New Roman"/>
          <w:lang w:val="en-US"/>
        </w:rPr>
        <w:t>hex-</w:t>
      </w:r>
      <w:r w:rsidR="004E43F9" w:rsidRPr="00F24E8D">
        <w:rPr>
          <w:rFonts w:ascii="Times New Roman" w:hAnsi="Times New Roman" w:cs="Times New Roman"/>
          <w:lang w:val="en-US"/>
        </w:rPr>
        <w:t>encoded</w:t>
      </w:r>
      <w:r w:rsidR="00D573EC" w:rsidRPr="00F24E8D">
        <w:rPr>
          <w:rFonts w:ascii="Times New Roman" w:hAnsi="Times New Roman" w:cs="Times New Roman"/>
          <w:lang w:val="en-US"/>
        </w:rPr>
        <w:t xml:space="preserve"> </w:t>
      </w:r>
      <w:r w:rsidR="007D0C9B" w:rsidRPr="00F24E8D">
        <w:rPr>
          <w:rFonts w:ascii="Times New Roman" w:hAnsi="Times New Roman" w:cs="Times New Roman"/>
          <w:lang w:val="en-US"/>
        </w:rPr>
        <w:t>ciphertexts</w:t>
      </w:r>
      <w:r w:rsidR="00DA24C7" w:rsidRPr="00F24E8D">
        <w:rPr>
          <w:rFonts w:ascii="Times New Roman" w:hAnsi="Times New Roman" w:cs="Times New Roman"/>
          <w:lang w:val="en-US"/>
        </w:rPr>
        <w:t xml:space="preserve"> and we need to decrypt</w:t>
      </w:r>
      <w:r w:rsidR="003D2827" w:rsidRPr="00F24E8D">
        <w:rPr>
          <w:rFonts w:ascii="Times New Roman" w:hAnsi="Times New Roman" w:cs="Times New Roman"/>
          <w:lang w:val="en-US"/>
        </w:rPr>
        <w:t xml:space="preserve"> the</w:t>
      </w:r>
      <w:r w:rsidR="00DA24C7" w:rsidRPr="00F24E8D">
        <w:rPr>
          <w:rFonts w:ascii="Times New Roman" w:hAnsi="Times New Roman" w:cs="Times New Roman"/>
          <w:lang w:val="en-US"/>
        </w:rPr>
        <w:t xml:space="preserve"> 13</w:t>
      </w:r>
      <w:r w:rsidR="00DA24C7" w:rsidRPr="00F24E8D">
        <w:rPr>
          <w:rFonts w:ascii="Times New Roman" w:hAnsi="Times New Roman" w:cs="Times New Roman"/>
          <w:vertAlign w:val="superscript"/>
          <w:lang w:val="en-US"/>
        </w:rPr>
        <w:t>th</w:t>
      </w:r>
      <w:r w:rsidR="00DA24C7" w:rsidRPr="00F24E8D">
        <w:rPr>
          <w:rFonts w:ascii="Times New Roman" w:hAnsi="Times New Roman" w:cs="Times New Roman"/>
          <w:lang w:val="en-US"/>
        </w:rPr>
        <w:t xml:space="preserve"> </w:t>
      </w:r>
      <w:r w:rsidR="008B6E46" w:rsidRPr="00F24E8D">
        <w:rPr>
          <w:rFonts w:ascii="Times New Roman" w:hAnsi="Times New Roman" w:cs="Times New Roman"/>
          <w:lang w:val="en-US"/>
        </w:rPr>
        <w:t>c</w:t>
      </w:r>
      <w:r w:rsidR="00C02D3A">
        <w:rPr>
          <w:rFonts w:ascii="Times New Roman" w:hAnsi="Times New Roman" w:cs="Times New Roman"/>
          <w:lang w:val="en-US"/>
        </w:rPr>
        <w:t>i</w:t>
      </w:r>
      <w:r w:rsidR="008B6E46" w:rsidRPr="00F24E8D">
        <w:rPr>
          <w:rFonts w:ascii="Times New Roman" w:hAnsi="Times New Roman" w:cs="Times New Roman"/>
          <w:lang w:val="en-US"/>
        </w:rPr>
        <w:t>phertext</w:t>
      </w:r>
      <w:r w:rsidR="00DA24C7" w:rsidRPr="00F24E8D">
        <w:rPr>
          <w:rFonts w:ascii="Times New Roman" w:hAnsi="Times New Roman" w:cs="Times New Roman"/>
          <w:lang w:val="en-US"/>
        </w:rPr>
        <w:t>.</w:t>
      </w:r>
      <w:r w:rsidR="00D05834" w:rsidRPr="00F24E8D">
        <w:rPr>
          <w:rFonts w:ascii="Times New Roman" w:hAnsi="Times New Roman" w:cs="Times New Roman"/>
          <w:lang w:val="en-US"/>
        </w:rPr>
        <w:t xml:space="preserve"> To decrypt it, we need to find a key</w:t>
      </w:r>
      <w:r w:rsidR="00CB4DF9" w:rsidRPr="00F24E8D">
        <w:rPr>
          <w:rFonts w:ascii="Times New Roman" w:hAnsi="Times New Roman" w:cs="Times New Roman"/>
          <w:lang w:val="en-US"/>
        </w:rPr>
        <w:t>.</w:t>
      </w:r>
      <w:r w:rsidR="00B279F2" w:rsidRPr="00F24E8D">
        <w:rPr>
          <w:rFonts w:ascii="Times New Roman" w:hAnsi="Times New Roman" w:cs="Times New Roman"/>
          <w:lang w:val="en-US"/>
        </w:rPr>
        <w:t xml:space="preserve"> So, in this assignment, we will be </w:t>
      </w:r>
      <w:r w:rsidR="002441CC" w:rsidRPr="00F24E8D">
        <w:rPr>
          <w:rFonts w:ascii="Times New Roman" w:hAnsi="Times New Roman" w:cs="Times New Roman"/>
          <w:lang w:val="en-US"/>
        </w:rPr>
        <w:t xml:space="preserve">mentioning steps to </w:t>
      </w:r>
      <w:r w:rsidR="00422E39" w:rsidRPr="00F24E8D">
        <w:rPr>
          <w:rFonts w:ascii="Times New Roman" w:hAnsi="Times New Roman" w:cs="Times New Roman"/>
          <w:lang w:val="en-US"/>
        </w:rPr>
        <w:t xml:space="preserve">find the key </w:t>
      </w:r>
      <w:r w:rsidR="00552AE4" w:rsidRPr="00F24E8D">
        <w:rPr>
          <w:rFonts w:ascii="Times New Roman" w:hAnsi="Times New Roman" w:cs="Times New Roman"/>
          <w:lang w:val="en-US"/>
        </w:rPr>
        <w:t xml:space="preserve">using </w:t>
      </w:r>
      <w:r w:rsidR="00C02D3A">
        <w:rPr>
          <w:rFonts w:ascii="Times New Roman" w:hAnsi="Times New Roman" w:cs="Times New Roman"/>
          <w:lang w:val="en-US"/>
        </w:rPr>
        <w:t xml:space="preserve">a </w:t>
      </w:r>
      <w:r w:rsidR="00552AE4" w:rsidRPr="00F24E8D">
        <w:rPr>
          <w:rFonts w:ascii="Times New Roman" w:hAnsi="Times New Roman" w:cs="Times New Roman"/>
          <w:lang w:val="en-US"/>
        </w:rPr>
        <w:t>python program.</w:t>
      </w:r>
    </w:p>
    <w:p w14:paraId="34FD4DC8" w14:textId="749DC666" w:rsidR="00D6457D" w:rsidRPr="00F24E8D" w:rsidRDefault="00D6457D" w:rsidP="00EC6AA8">
      <w:pPr>
        <w:rPr>
          <w:rFonts w:ascii="Times New Roman" w:hAnsi="Times New Roman" w:cs="Times New Roman"/>
          <w:lang w:val="en-US"/>
        </w:rPr>
      </w:pPr>
    </w:p>
    <w:p w14:paraId="3D39DF6B" w14:textId="0761421C" w:rsidR="007F4D52" w:rsidRPr="004D0FC1" w:rsidRDefault="007F4D52" w:rsidP="00C92249">
      <w:pPr>
        <w:pStyle w:val="Heading1"/>
        <w:rPr>
          <w:rFonts w:ascii="Verdana" w:hAnsi="Verdana" w:cs="Times New Roman"/>
          <w:lang w:val="en-US"/>
        </w:rPr>
      </w:pPr>
      <w:bookmarkStart w:id="1" w:name="_Toc137734074"/>
      <w:r w:rsidRPr="004D0FC1">
        <w:rPr>
          <w:rFonts w:ascii="Verdana" w:hAnsi="Verdana" w:cs="Times New Roman"/>
          <w:lang w:val="en-US"/>
        </w:rPr>
        <w:t>Steps</w:t>
      </w:r>
      <w:bookmarkEnd w:id="1"/>
    </w:p>
    <w:p w14:paraId="63D1219A" w14:textId="20055494" w:rsidR="00D6457D" w:rsidRPr="00F24E8D" w:rsidRDefault="00C92249" w:rsidP="00DF0B77">
      <w:pPr>
        <w:pStyle w:val="Heading2"/>
        <w:rPr>
          <w:rFonts w:ascii="Times New Roman" w:hAnsi="Times New Roman" w:cs="Times New Roman"/>
          <w:b/>
          <w:bCs/>
          <w:lang w:val="en-US"/>
        </w:rPr>
      </w:pPr>
      <w:bookmarkStart w:id="2" w:name="_Toc137734075"/>
      <w:r w:rsidRPr="00F24E8D">
        <w:rPr>
          <w:rFonts w:ascii="Times New Roman" w:hAnsi="Times New Roman" w:cs="Times New Roman"/>
          <w:b/>
          <w:bCs/>
          <w:lang w:val="en-US"/>
        </w:rPr>
        <w:t xml:space="preserve">1) </w:t>
      </w:r>
      <w:r w:rsidR="00C02D3A">
        <w:rPr>
          <w:rFonts w:ascii="Times New Roman" w:hAnsi="Times New Roman" w:cs="Times New Roman"/>
          <w:b/>
          <w:bCs/>
          <w:lang w:val="en-US"/>
        </w:rPr>
        <w:t>XOR</w:t>
      </w:r>
      <w:r w:rsidR="00D6457D" w:rsidRPr="00F24E8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C02D3A" w:rsidRPr="00F24E8D">
        <w:rPr>
          <w:rFonts w:ascii="Times New Roman" w:hAnsi="Times New Roman" w:cs="Times New Roman"/>
          <w:b/>
          <w:bCs/>
          <w:lang w:val="en-US"/>
        </w:rPr>
        <w:t xml:space="preserve">Each </w:t>
      </w:r>
      <w:r w:rsidR="00440900">
        <w:rPr>
          <w:rFonts w:ascii="Times New Roman" w:hAnsi="Times New Roman" w:cs="Times New Roman"/>
          <w:b/>
          <w:bCs/>
          <w:lang w:val="en-US"/>
        </w:rPr>
        <w:t>ciphertext</w:t>
      </w:r>
      <w:r w:rsidR="00C02D3A" w:rsidRPr="00F24E8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DC470D" w:rsidRPr="00F24E8D">
        <w:rPr>
          <w:rFonts w:ascii="Times New Roman" w:hAnsi="Times New Roman" w:cs="Times New Roman"/>
          <w:b/>
          <w:bCs/>
          <w:lang w:val="en-US"/>
        </w:rPr>
        <w:t>with</w:t>
      </w:r>
      <w:r w:rsidR="00C02D3A" w:rsidRPr="00F24E8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440900">
        <w:rPr>
          <w:rFonts w:ascii="Times New Roman" w:hAnsi="Times New Roman" w:cs="Times New Roman"/>
          <w:b/>
          <w:bCs/>
          <w:lang w:val="en-US"/>
        </w:rPr>
        <w:t xml:space="preserve">the </w:t>
      </w:r>
      <w:r w:rsidR="00C02D3A" w:rsidRPr="00F24E8D">
        <w:rPr>
          <w:rFonts w:ascii="Times New Roman" w:hAnsi="Times New Roman" w:cs="Times New Roman"/>
          <w:b/>
          <w:bCs/>
          <w:lang w:val="en-US"/>
        </w:rPr>
        <w:t>13</w:t>
      </w:r>
      <w:r w:rsidR="00C02D3A" w:rsidRPr="00F24E8D">
        <w:rPr>
          <w:rFonts w:ascii="Times New Roman" w:hAnsi="Times New Roman" w:cs="Times New Roman"/>
          <w:b/>
          <w:bCs/>
          <w:vertAlign w:val="superscript"/>
          <w:lang w:val="en-US"/>
        </w:rPr>
        <w:t>th</w:t>
      </w:r>
      <w:r w:rsidR="00C02D3A" w:rsidRPr="00F24E8D">
        <w:rPr>
          <w:rFonts w:ascii="Times New Roman" w:hAnsi="Times New Roman" w:cs="Times New Roman"/>
          <w:b/>
          <w:bCs/>
          <w:lang w:val="en-US"/>
        </w:rPr>
        <w:t xml:space="preserve"> Ciphertext</w:t>
      </w:r>
      <w:bookmarkEnd w:id="2"/>
    </w:p>
    <w:p w14:paraId="5F7F06F4" w14:textId="1AA91F87" w:rsidR="00F24581" w:rsidRPr="00F24E8D" w:rsidRDefault="00F24581" w:rsidP="00F24581">
      <w:pPr>
        <w:rPr>
          <w:rFonts w:ascii="Times New Roman" w:hAnsi="Times New Roman" w:cs="Times New Roman"/>
          <w:lang w:val="en-US"/>
        </w:rPr>
      </w:pPr>
    </w:p>
    <w:p w14:paraId="652B496B" w14:textId="5A293336" w:rsidR="00F24581" w:rsidRPr="00F24E8D" w:rsidRDefault="00C02D3A" w:rsidP="00F24581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XOR</w:t>
      </w:r>
      <w:r w:rsidR="008D499C" w:rsidRPr="00F24E8D">
        <w:rPr>
          <w:rFonts w:ascii="Times New Roman" w:hAnsi="Times New Roman" w:cs="Times New Roman"/>
          <w:lang w:val="en-US"/>
        </w:rPr>
        <w:t xml:space="preserve"> each </w:t>
      </w:r>
      <w:r w:rsidR="00926B39" w:rsidRPr="00F24E8D">
        <w:rPr>
          <w:rFonts w:ascii="Times New Roman" w:hAnsi="Times New Roman" w:cs="Times New Roman"/>
          <w:lang w:val="en-US"/>
        </w:rPr>
        <w:t>message</w:t>
      </w:r>
      <w:r w:rsidR="008D499C" w:rsidRPr="00F24E8D">
        <w:rPr>
          <w:rFonts w:ascii="Times New Roman" w:hAnsi="Times New Roman" w:cs="Times New Roman"/>
          <w:lang w:val="en-US"/>
        </w:rPr>
        <w:t xml:space="preserve"> with message 13 </w:t>
      </w:r>
      <w:r w:rsidR="00A155AB" w:rsidRPr="00F24E8D">
        <w:rPr>
          <w:rFonts w:ascii="Times New Roman" w:hAnsi="Times New Roman" w:cs="Times New Roman"/>
          <w:lang w:val="en-US"/>
        </w:rPr>
        <w:t>and you will get</w:t>
      </w:r>
      <w:r w:rsidR="00474EDD" w:rsidRPr="00F24E8D">
        <w:rPr>
          <w:rFonts w:ascii="Times New Roman" w:hAnsi="Times New Roman" w:cs="Times New Roman"/>
          <w:lang w:val="en-US"/>
        </w:rPr>
        <w:t xml:space="preserve"> </w:t>
      </w:r>
      <w:r w:rsidR="009219CF" w:rsidRPr="00F24E8D">
        <w:rPr>
          <w:rFonts w:ascii="Times New Roman" w:hAnsi="Times New Roman" w:cs="Times New Roman"/>
          <w:lang w:val="en-US"/>
        </w:rPr>
        <w:t xml:space="preserve">the result in </w:t>
      </w:r>
      <w:r w:rsidR="00440900">
        <w:rPr>
          <w:rFonts w:ascii="Times New Roman" w:hAnsi="Times New Roman" w:cs="Times New Roman"/>
          <w:lang w:val="en-US"/>
        </w:rPr>
        <w:t xml:space="preserve">a </w:t>
      </w:r>
      <w:r w:rsidR="009219CF" w:rsidRPr="00F24E8D">
        <w:rPr>
          <w:rFonts w:ascii="Times New Roman" w:hAnsi="Times New Roman" w:cs="Times New Roman"/>
          <w:lang w:val="en-US"/>
        </w:rPr>
        <w:t>hex string</w:t>
      </w:r>
      <w:r w:rsidR="00C10168" w:rsidRPr="00F24E8D">
        <w:rPr>
          <w:rFonts w:ascii="Times New Roman" w:hAnsi="Times New Roman" w:cs="Times New Roman"/>
          <w:lang w:val="en-US"/>
        </w:rPr>
        <w:t>.</w:t>
      </w:r>
      <w:r w:rsidR="00530451" w:rsidRPr="00F24E8D">
        <w:rPr>
          <w:rFonts w:ascii="Times New Roman" w:hAnsi="Times New Roman" w:cs="Times New Roman"/>
          <w:lang w:val="en-US"/>
        </w:rPr>
        <w:t xml:space="preserve"> Also, we need to make sure all messages are of equal length to get the correct </w:t>
      </w:r>
      <w:r>
        <w:rPr>
          <w:rFonts w:ascii="Times New Roman" w:hAnsi="Times New Roman" w:cs="Times New Roman"/>
          <w:lang w:val="en-US"/>
        </w:rPr>
        <w:t>XOR</w:t>
      </w:r>
      <w:r w:rsidR="00530451" w:rsidRPr="00F24E8D">
        <w:rPr>
          <w:rFonts w:ascii="Times New Roman" w:hAnsi="Times New Roman" w:cs="Times New Roman"/>
          <w:lang w:val="en-US"/>
        </w:rPr>
        <w:t xml:space="preserve"> result. So, trimming the last hex strings in messages which are longer and match with message 13.</w:t>
      </w:r>
    </w:p>
    <w:p w14:paraId="3930F299" w14:textId="77777777" w:rsidR="007A09DD" w:rsidRPr="00F24E8D" w:rsidRDefault="007A09DD" w:rsidP="00F24581">
      <w:pPr>
        <w:rPr>
          <w:rFonts w:ascii="Times New Roman" w:hAnsi="Times New Roman" w:cs="Times New Roman"/>
          <w:lang w:val="en-US"/>
        </w:rPr>
      </w:pPr>
    </w:p>
    <w:p w14:paraId="5AF01AE6" w14:textId="790ADED4" w:rsidR="00AB5C56" w:rsidRPr="00F24E8D" w:rsidRDefault="007A09DD" w:rsidP="00CF796D">
      <w:pPr>
        <w:pStyle w:val="Heading3"/>
        <w:rPr>
          <w:rFonts w:ascii="Times New Roman" w:hAnsi="Times New Roman" w:cs="Times New Roman"/>
          <w:lang w:val="en-US"/>
        </w:rPr>
      </w:pPr>
      <w:bookmarkStart w:id="3" w:name="_Toc137734076"/>
      <w:r w:rsidRPr="00F24E8D">
        <w:rPr>
          <w:rFonts w:ascii="Times New Roman" w:hAnsi="Times New Roman" w:cs="Times New Roman"/>
          <w:b/>
          <w:bCs/>
          <w:lang w:val="en-US"/>
        </w:rPr>
        <w:t xml:space="preserve">Python </w:t>
      </w:r>
      <w:r w:rsidR="002F3589" w:rsidRPr="00F24E8D">
        <w:rPr>
          <w:rFonts w:ascii="Times New Roman" w:hAnsi="Times New Roman" w:cs="Times New Roman"/>
          <w:b/>
          <w:bCs/>
          <w:lang w:val="en-US"/>
        </w:rPr>
        <w:t>Code Snippets with Explanation</w:t>
      </w:r>
      <w:r w:rsidR="00AB5C56" w:rsidRPr="00F24E8D">
        <w:rPr>
          <w:rFonts w:ascii="Times New Roman" w:hAnsi="Times New Roman" w:cs="Times New Roman"/>
          <w:b/>
          <w:bCs/>
          <w:lang w:val="en-US"/>
        </w:rPr>
        <w:t>:</w:t>
      </w:r>
      <w:bookmarkEnd w:id="3"/>
    </w:p>
    <w:p w14:paraId="793A1D64" w14:textId="47BD7B0B" w:rsidR="00595271" w:rsidRPr="00F24E8D" w:rsidRDefault="00884885" w:rsidP="00717C8E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 </w:t>
      </w:r>
    </w:p>
    <w:p w14:paraId="436D8A18" w14:textId="1E82EEBA" w:rsidR="00C33721" w:rsidRPr="00F24E8D" w:rsidRDefault="00C33721" w:rsidP="00717C8E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Function</w:t>
      </w:r>
      <w:r w:rsidR="00EA0BA1" w:rsidRPr="00F24E8D">
        <w:rPr>
          <w:rFonts w:ascii="Times New Roman" w:hAnsi="Times New Roman" w:cs="Times New Roman"/>
          <w:lang w:val="en-US"/>
        </w:rPr>
        <w:t xml:space="preserve"> to perform</w:t>
      </w:r>
      <w:r w:rsidR="002F3589">
        <w:rPr>
          <w:rFonts w:ascii="Times New Roman" w:hAnsi="Times New Roman" w:cs="Times New Roman"/>
          <w:lang w:val="en-US"/>
        </w:rPr>
        <w:t xml:space="preserve"> the</w:t>
      </w:r>
      <w:r w:rsidR="00EA0BA1" w:rsidRPr="00F24E8D">
        <w:rPr>
          <w:rFonts w:ascii="Times New Roman" w:hAnsi="Times New Roman" w:cs="Times New Roman"/>
          <w:lang w:val="en-US"/>
        </w:rPr>
        <w:t xml:space="preserve"> </w:t>
      </w:r>
      <w:r w:rsidR="002F3589">
        <w:rPr>
          <w:rFonts w:ascii="Times New Roman" w:hAnsi="Times New Roman" w:cs="Times New Roman"/>
          <w:lang w:val="en-US"/>
        </w:rPr>
        <w:t>XOR</w:t>
      </w:r>
      <w:r w:rsidR="002F3589" w:rsidRPr="00F24E8D">
        <w:rPr>
          <w:rFonts w:ascii="Times New Roman" w:hAnsi="Times New Roman" w:cs="Times New Roman"/>
          <w:lang w:val="en-US"/>
        </w:rPr>
        <w:t xml:space="preserve"> </w:t>
      </w:r>
      <w:r w:rsidR="00EA0BA1" w:rsidRPr="00F24E8D">
        <w:rPr>
          <w:rFonts w:ascii="Times New Roman" w:hAnsi="Times New Roman" w:cs="Times New Roman"/>
          <w:lang w:val="en-US"/>
        </w:rPr>
        <w:t>operation</w:t>
      </w:r>
    </w:p>
    <w:p w14:paraId="259DDCC6" w14:textId="77777777" w:rsidR="00847039" w:rsidRPr="00F24E8D" w:rsidRDefault="00847039" w:rsidP="00717C8E">
      <w:pPr>
        <w:rPr>
          <w:rFonts w:ascii="Times New Roman" w:hAnsi="Times New Roman" w:cs="Times New Roman"/>
          <w:lang w:val="en-US"/>
        </w:rPr>
      </w:pPr>
    </w:p>
    <w:p w14:paraId="59F84E2C" w14:textId="77777777" w:rsidR="00AA6105" w:rsidRPr="00B10956" w:rsidRDefault="00AA6105" w:rsidP="00AA6105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808080"/>
        </w:rPr>
        <w:t># Function to find XOR values, it returns the result in Hex String</w:t>
      </w:r>
      <w:r w:rsidRPr="00B10956">
        <w:rPr>
          <w:color w:val="808080"/>
        </w:rPr>
        <w:br/>
      </w:r>
      <w:r w:rsidRPr="00B10956">
        <w:rPr>
          <w:color w:val="CC7832"/>
        </w:rPr>
        <w:t xml:space="preserve">def </w:t>
      </w:r>
      <w:r w:rsidRPr="00B10956">
        <w:rPr>
          <w:color w:val="FFC66D"/>
        </w:rPr>
        <w:t>xor_func</w:t>
      </w:r>
      <w:r w:rsidRPr="00B10956">
        <w:rPr>
          <w:color w:val="A9B7C6"/>
        </w:rPr>
        <w:t>(m1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13):</w:t>
      </w:r>
      <w:r w:rsidRPr="00B10956">
        <w:rPr>
          <w:color w:val="A9B7C6"/>
        </w:rPr>
        <w:br/>
        <w:t xml:space="preserve">    xor_hex_value = </w:t>
      </w:r>
      <w:r w:rsidRPr="00B10956">
        <w:rPr>
          <w:color w:val="8888C6"/>
        </w:rPr>
        <w:t>hex</w:t>
      </w:r>
      <w:r w:rsidRPr="00B10956">
        <w:rPr>
          <w:color w:val="A9B7C6"/>
        </w:rPr>
        <w:t>(m1 ^ m13)</w:t>
      </w:r>
      <w:r w:rsidRPr="00B10956">
        <w:rPr>
          <w:color w:val="A9B7C6"/>
        </w:rPr>
        <w:br/>
        <w:t xml:space="preserve">    </w:t>
      </w:r>
      <w:r w:rsidRPr="00B10956">
        <w:rPr>
          <w:color w:val="CC7832"/>
        </w:rPr>
        <w:t xml:space="preserve">return </w:t>
      </w:r>
      <w:r w:rsidRPr="00B10956">
        <w:rPr>
          <w:color w:val="A9B7C6"/>
        </w:rPr>
        <w:t>xor_hex_value</w:t>
      </w:r>
    </w:p>
    <w:p w14:paraId="341026DA" w14:textId="68F586E8" w:rsidR="00104B73" w:rsidRPr="00F24E8D" w:rsidRDefault="00104B73" w:rsidP="00EC6AA8">
      <w:pPr>
        <w:rPr>
          <w:rFonts w:ascii="Times New Roman" w:hAnsi="Times New Roman" w:cs="Times New Roman"/>
        </w:rPr>
      </w:pPr>
    </w:p>
    <w:p w14:paraId="2E45629A" w14:textId="799E8F15" w:rsidR="00D53A07" w:rsidRDefault="004C729F" w:rsidP="00771364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We store each hex string in their respective variables</w:t>
      </w:r>
      <w:r w:rsidR="000854FD" w:rsidRPr="00F24E8D">
        <w:rPr>
          <w:rFonts w:ascii="Times New Roman" w:hAnsi="Times New Roman" w:cs="Times New Roman"/>
          <w:lang w:val="en-US"/>
        </w:rPr>
        <w:t xml:space="preserve"> named from m1 to m12</w:t>
      </w:r>
      <w:r w:rsidR="00D740A5" w:rsidRPr="00F24E8D">
        <w:rPr>
          <w:rFonts w:ascii="Times New Roman" w:hAnsi="Times New Roman" w:cs="Times New Roman"/>
          <w:lang w:val="en-US"/>
        </w:rPr>
        <w:t>.</w:t>
      </w:r>
    </w:p>
    <w:p w14:paraId="32BE7964" w14:textId="77777777" w:rsidR="00C5711C" w:rsidRPr="00F24E8D" w:rsidRDefault="00C5711C" w:rsidP="00771364">
      <w:pPr>
        <w:rPr>
          <w:rFonts w:ascii="Times New Roman" w:hAnsi="Times New Roman" w:cs="Times New Roman"/>
          <w:lang w:val="en-US"/>
        </w:rPr>
      </w:pPr>
    </w:p>
    <w:p w14:paraId="3EC2B88C" w14:textId="77777777" w:rsidR="00AA6105" w:rsidRPr="00B10956" w:rsidRDefault="00AA6105" w:rsidP="00AA6105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808080"/>
        </w:rPr>
        <w:t># We trimmed Messages 1 to 12 to match the length of Message 13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1 = </w:t>
      </w:r>
      <w:r w:rsidRPr="00B10956">
        <w:rPr>
          <w:color w:val="6897BB"/>
        </w:rPr>
        <w:t xml:space="preserve">0x0f351c71e76f5fbe548d4c54a69a2bcb3d2e4ceb3cfb5250c24dff419949683f8ed3a5f04f57116fe797410d2c138b60db6da534a7abe0f658b65b5c0ccbeb67d1c9d9216d8befeb35173f3596f40d4fa84e1e702818fbc06bec90d4315fceacfa7112c3e5 </w:t>
      </w:r>
      <w:r w:rsidRPr="00B10956">
        <w:rPr>
          <w:color w:val="808080"/>
        </w:rPr>
        <w:t>#5d74aaf3394bb08f7504a8e5019c4e3e838e0f364946f31721a49ad2d24ff6775efcb4f79fe4217a01b43cb5068bf3b52ca76543187274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2 = </w:t>
      </w:r>
      <w:r w:rsidRPr="00B10956">
        <w:rPr>
          <w:color w:val="6897BB"/>
        </w:rPr>
        <w:t xml:space="preserve">0x1a311571ff660da658c80545e98325ca646746a22ef55202d04cf90d93067c70a6c8b6b94c161120af95421b3a138b609d6abe2ae6b2e6eb42f7431405c4a56ad1c9cf3b67cafbe72301393583e80d58a34517767b19b58166a0c3db304acfbafa721591ea </w:t>
      </w:r>
      <w:r w:rsidRPr="00B10956">
        <w:rPr>
          <w:color w:val="808080"/>
        </w:rPr>
        <w:t>#4d398af07c49b69a7118fcff4889597aca81433b4953f50b2bbbdf9dcd0aff7013d3b5a3d3ec2b73019c3aa91b8bddf411a72b480c636cc6597494151386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3 = </w:t>
      </w:r>
      <w:r w:rsidRPr="00B10956">
        <w:rPr>
          <w:color w:val="6897BB"/>
        </w:rPr>
        <w:t>0x0f381a39fe6f41bd57c44646eacc3ecb2b695ae729ee174ac650ab0c92547a73b19ca7a24d40162bea9c0d1c2c1395678f6dec2ae8b4eaa449b1511507c3e06dd6c9c02c69c5eca4241d3f3585f44440ad011078381bacc075e4c3db304acfbafa721591ea</w:t>
      </w:r>
      <w:r w:rsidRPr="00B10956">
        <w:rPr>
          <w:color w:val="6897BB"/>
        </w:rPr>
        <w:br/>
      </w:r>
      <w:r w:rsidRPr="00B10956">
        <w:rPr>
          <w:color w:val="A9B7C6"/>
        </w:rPr>
        <w:t xml:space="preserve">m4 = </w:t>
      </w:r>
      <w:r w:rsidRPr="00B10956">
        <w:rPr>
          <w:color w:val="6897BB"/>
        </w:rPr>
        <w:t xml:space="preserve">0x0f351c71d96e59b742c34053a6853d9930664da237f24456874ae61198546b7ea6c8f7a34b581823ead8490c29568e618b68a929f3e6e6ea0ca35f1944c2ec70d686df3028c4f9a42a0720748cbb4e41a74c07773213bad56eefde922d44cdbcbf3e008be8 </w:t>
      </w:r>
      <w:r w:rsidRPr="00B10956">
        <w:rPr>
          <w:color w:val="808080"/>
        </w:rPr>
        <w:lastRenderedPageBreak/>
        <w:t>#0870a5eb7c55ab907f18fcf347dd433bcf83432d0849e80c22b0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5 = </w:t>
      </w:r>
      <w:r w:rsidRPr="00B10956">
        <w:rPr>
          <w:color w:val="6897BB"/>
        </w:rPr>
        <w:t xml:space="preserve">0x127d183cb07342a042d40553e9cc3dd83d2e5cea3be91756cf46f904d74f6c3fbcd3b8f04f431c27af8842003147c27a9425b82fe2e6f8ed5fb2540e05c9ee23d681cc3d28c7f6e227522466c2fe555aa34f116d7b1fb58168f4d8d72c0dd3b3bb701197fe </w:t>
      </w:r>
      <w:r w:rsidRPr="00B10956">
        <w:rPr>
          <w:color w:val="808080"/>
        </w:rPr>
        <w:t>#087baefe784eac9c3002b4f9488f0029c08606341d49ef113ff7cdd8c60abe6f5cefbff792e9317e4f9d36b948dfddf409e264580f65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6 = </w:t>
      </w:r>
      <w:r w:rsidRPr="00B10956">
        <w:rPr>
          <w:color w:val="6897BB"/>
        </w:rPr>
        <w:t xml:space="preserve">0x1835183ce0614abc558d4c41a69521cc646f5ae77aee5247cc4ae506d752777ae8c8a5a5565e5f26fcd84f0c2b47877cdb71a426e9e6eea440be525c00cff166c19dc23b28e2eba4271c2e7a97e94c49af5252787b1dbacf27f4df923c4883baa26e158dfe </w:t>
      </w:r>
      <w:r w:rsidRPr="00B10956">
        <w:rPr>
          <w:color w:val="808080"/>
        </w:rPr>
        <w:t>#416faebd7c4dba973004b9ff4a914529d0cf1432004cf94520bedf9dd00aea6750e9b5a580ad266d44de3cb304d295f447a1634c117a68c41e67d50d09c35928a62e6d6648371b40ac83b274cecb04d6c41b6fba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7 = </w:t>
      </w:r>
      <w:r w:rsidRPr="00B10956">
        <w:rPr>
          <w:color w:val="6897BB"/>
        </w:rPr>
        <w:t xml:space="preserve">0x1928103df46943b510d94044ee8227da256208f123ee4347ca50ab0899507073bed9a4f043161320fbd8420f7f5b837c9f25bb28f5adafe542b3170f14cfe66ac385c4336dcfbfef2c1d3a7987ff4a4bea4d13773c05bac662f390d3304983afa871008cee </w:t>
      </w:r>
      <w:r w:rsidRPr="00B10956">
        <w:rPr>
          <w:color w:val="808080"/>
        </w:rPr>
        <w:t>#4775b8bd7a54bb907e11fcfd4f99003ec68d163d0e49f2026ca3dfcec006f06513fcb4b3d3ff2279409d27b21ac2dbf2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8 = </w:t>
      </w:r>
      <w:r w:rsidRPr="00B10956">
        <w:rPr>
          <w:color w:val="6897BB"/>
        </w:rPr>
        <w:t xml:space="preserve">0x12290a71f96d5dbd43de4c45ea896ecd2b2e45ed2cf81756c803e70881433f6ba79cb8a047441e3bead84c1d7f528c77db69a931e2aaaff345a35f1311dea56fc788db2066ccbff030132e7091bb4f47be52526a3e15b6c869e7dccb7e40c6beb4771a84e1 </w:t>
      </w:r>
      <w:r w:rsidRPr="00B10956">
        <w:rPr>
          <w:color w:val="808080"/>
        </w:rPr>
        <w:t>#4d6ab8bd7f49be9e7d13b2e852dd4f3c839f06281a4ff20420f7d3d3d200ec6f52e9b3b89d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9 = </w:t>
      </w:r>
      <w:r w:rsidRPr="00B10956">
        <w:rPr>
          <w:color w:val="6897BB"/>
        </w:rPr>
        <w:t xml:space="preserve">0x0f351c71c7654ff251de056ea68920cf2d7d49e53ff9174bd303fc04d74e7e69ad9cb9bf56160c2aea960d002b139b6b8f25982fe2e6e9f158a2451944c3f623d19dc425648beceb621f38768abb4f47ad46176b7b04b3c069a0c4da3b0dd3bea96a54b7e4 </w:t>
      </w:r>
      <w:r w:rsidRPr="00B10956">
        <w:rPr>
          <w:color w:val="808080"/>
        </w:rPr>
        <w:t>#453989f86b55ba8b635b90f944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10 = </w:t>
      </w:r>
      <w:r w:rsidRPr="00B10956">
        <w:rPr>
          <w:color w:val="6897BB"/>
        </w:rPr>
        <w:t xml:space="preserve">0x127d0c22f5640da65f8d514fef822599306649f67afe4e40c251f81196457a3fbfdda4f0445f193bf6d8540c3e41912e9a72ad3ea791e7e558f77e5c10c2ea76c581d9697fcaeca4241b2b619bbb544bab5301393a07bad827f7d1c17e42cdb3a33e0086e3 </w:t>
      </w:r>
      <w:r w:rsidRPr="00B10956">
        <w:rPr>
          <w:color w:val="808080"/>
        </w:rPr>
        <w:t>#0860aefc6b48ff986717a5bc6093447ad487022e4969bc1124b8cfdadc1bbe7552eefaa396e36766449f21ae48cac2f41ee262595d616cd95963990b03824934ea2a287844722140b583a2638bcf16c3df0323a212740f3d5b517fbd10e4e253512e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11 = </w:t>
      </w:r>
      <w:r w:rsidRPr="00B10956">
        <w:rPr>
          <w:color w:val="6897BB"/>
        </w:rPr>
        <w:t xml:space="preserve">0x0c385930e2650da658c80544ee8522dd366b46a235fb17438757ee029f487073a7dbbeb3435a5f2ee89d0d3e3a138a6f8d60ec21e8b3e1e00ca4430e01cbe86fcb87c82d28dcfefd31522273c2ff4247a44652742e13b38168e690dd2b5f83adb56b008ae3 </w:t>
      </w:r>
      <w:r w:rsidRPr="00B10956">
        <w:rPr>
          <w:color w:val="808080"/>
        </w:rPr>
        <w:t>#4d39bcf26b50ffa9621fb2e84893477aca9c43340600f00a22b0dfcf941bf66713f2b4bb8aad307e58de3cbb48d9d0e515ad6f581e7f63cd59609a160d900d1faf2329634f354814b793bc37c3d700d5c71271e30d740e7815516dbd1af8a344533fcb</w:t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12 = </w:t>
      </w:r>
      <w:r w:rsidRPr="00B10956">
        <w:rPr>
          <w:color w:val="6897BB"/>
        </w:rPr>
        <w:t xml:space="preserve">0x0829003df52058a155c90553e9cc2cdc646f46a233f34347d542e8159e49713faad9a3a74753116ffb90484937468f6f9525bf28f2aaafe542b317080bc5e970829dc5287c8be8e130176d798bf6445aa34f1539121efbd56fe590d6374acaabbb725486ff </w:t>
      </w:r>
      <w:r w:rsidRPr="00B10956">
        <w:rPr>
          <w:color w:val="808080"/>
        </w:rPr>
        <w:t>#4939a2e9394cb6957c56b4fd5798002ecccf00350445bc033eb8d79dc007fb2240f2afbbd3ec2b704f9b</w:t>
      </w:r>
      <w:r w:rsidRPr="00B10956">
        <w:rPr>
          <w:color w:val="808080"/>
        </w:rPr>
        <w:br/>
      </w:r>
      <w:r w:rsidRPr="00B10956">
        <w:rPr>
          <w:color w:val="808080"/>
        </w:rPr>
        <w:br/>
      </w:r>
      <w:r w:rsidRPr="00B10956">
        <w:rPr>
          <w:color w:val="A9B7C6"/>
        </w:rPr>
        <w:t xml:space="preserve">m13 = </w:t>
      </w:r>
      <w:r w:rsidRPr="00B10956">
        <w:rPr>
          <w:color w:val="6897BB"/>
        </w:rPr>
        <w:t>0x14331c71fd614eba59c34007e58d2099206108f632f81755c851e04198403f79a1daa3a902590d2be6964c1b26138f6b95258228a7abeee744be591944c9e46d828dc2697cc3faa4351d3f7ec2f44b0ea54f17393e08afd366efc2d63743c2ada33e1982e3</w:t>
      </w:r>
    </w:p>
    <w:p w14:paraId="7DD3BBB9" w14:textId="77C85C26" w:rsidR="00647B2B" w:rsidRDefault="00647B2B" w:rsidP="00EC6AA8">
      <w:pPr>
        <w:rPr>
          <w:rFonts w:ascii="Times New Roman" w:hAnsi="Times New Roman" w:cs="Times New Roman"/>
        </w:rPr>
      </w:pPr>
    </w:p>
    <w:p w14:paraId="5C8420A1" w14:textId="53E4A005" w:rsidR="00C5711C" w:rsidRDefault="00C5711C" w:rsidP="00EC6AA8">
      <w:pPr>
        <w:rPr>
          <w:rFonts w:ascii="Times New Roman" w:hAnsi="Times New Roman" w:cs="Times New Roman"/>
        </w:rPr>
      </w:pPr>
    </w:p>
    <w:p w14:paraId="04DBD05D" w14:textId="7FD52C84" w:rsidR="00C5711C" w:rsidRDefault="00C5711C" w:rsidP="00EC6AA8">
      <w:pPr>
        <w:rPr>
          <w:rFonts w:ascii="Times New Roman" w:hAnsi="Times New Roman" w:cs="Times New Roman"/>
        </w:rPr>
      </w:pPr>
    </w:p>
    <w:p w14:paraId="1D4390E3" w14:textId="37067D92" w:rsidR="00771364" w:rsidRPr="00F24E8D" w:rsidRDefault="00771364" w:rsidP="00771364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Then we store all of it in list_holder</w:t>
      </w:r>
      <w:r w:rsidR="00EF61A7" w:rsidRPr="00F24E8D">
        <w:rPr>
          <w:rFonts w:ascii="Times New Roman" w:hAnsi="Times New Roman" w:cs="Times New Roman"/>
          <w:lang w:val="en-US"/>
        </w:rPr>
        <w:t>1</w:t>
      </w:r>
      <w:r w:rsidRPr="00F24E8D">
        <w:rPr>
          <w:rFonts w:ascii="Times New Roman" w:hAnsi="Times New Roman" w:cs="Times New Roman"/>
          <w:lang w:val="en-US"/>
        </w:rPr>
        <w:t xml:space="preserve"> which is a list and now it contains different hex strings.</w:t>
      </w:r>
    </w:p>
    <w:p w14:paraId="411AE69B" w14:textId="77777777" w:rsidR="00647B2B" w:rsidRPr="00F24E8D" w:rsidRDefault="00647B2B" w:rsidP="00EC6AA8">
      <w:pPr>
        <w:rPr>
          <w:rFonts w:ascii="Times New Roman" w:hAnsi="Times New Roman" w:cs="Times New Roman"/>
          <w:lang w:val="en-US"/>
        </w:rPr>
      </w:pPr>
    </w:p>
    <w:p w14:paraId="2583D9F3" w14:textId="118B6CB8" w:rsidR="00EF61A7" w:rsidRPr="00B10956" w:rsidRDefault="00EF61A7" w:rsidP="00EF61A7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808080"/>
        </w:rPr>
        <w:t xml:space="preserve"># Storing </w:t>
      </w:r>
      <w:r w:rsidR="00440900">
        <w:rPr>
          <w:color w:val="808080"/>
        </w:rPr>
        <w:t>A</w:t>
      </w:r>
      <w:r w:rsidRPr="00B10956">
        <w:rPr>
          <w:color w:val="808080"/>
        </w:rPr>
        <w:t>ll Messages</w:t>
      </w:r>
      <w:r w:rsidRPr="00B10956">
        <w:rPr>
          <w:color w:val="808080"/>
        </w:rPr>
        <w:br/>
      </w:r>
      <w:r w:rsidRPr="00B10956">
        <w:rPr>
          <w:color w:val="A9B7C6"/>
        </w:rPr>
        <w:t>list_holder1 = [m1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2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3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4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5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6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7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8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9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10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11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>m12]</w:t>
      </w:r>
    </w:p>
    <w:p w14:paraId="408F8C5D" w14:textId="77777777" w:rsidR="00647B2B" w:rsidRPr="00F24E8D" w:rsidRDefault="00647B2B" w:rsidP="00EC6AA8">
      <w:pPr>
        <w:rPr>
          <w:rFonts w:ascii="Times New Roman" w:hAnsi="Times New Roman" w:cs="Times New Roman"/>
        </w:rPr>
      </w:pPr>
    </w:p>
    <w:p w14:paraId="29643085" w14:textId="3F1A28C8" w:rsidR="002D3714" w:rsidRPr="00F24E8D" w:rsidRDefault="002D3714" w:rsidP="002D3714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We call the function </w:t>
      </w:r>
      <w:r w:rsidR="005F57B4" w:rsidRPr="00F24E8D">
        <w:rPr>
          <w:rFonts w:ascii="Times New Roman" w:hAnsi="Times New Roman" w:cs="Times New Roman"/>
          <w:lang w:val="en-US"/>
        </w:rPr>
        <w:t xml:space="preserve">inside a for loop </w:t>
      </w:r>
      <w:r w:rsidRPr="00F24E8D">
        <w:rPr>
          <w:rFonts w:ascii="Times New Roman" w:hAnsi="Times New Roman" w:cs="Times New Roman"/>
          <w:lang w:val="en-US"/>
        </w:rPr>
        <w:t xml:space="preserve">to perform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C5711C">
        <w:rPr>
          <w:rFonts w:ascii="Times New Roman" w:hAnsi="Times New Roman" w:cs="Times New Roman"/>
          <w:lang w:val="en-US"/>
        </w:rPr>
        <w:t>XOR</w:t>
      </w:r>
      <w:r w:rsidR="00C5711C" w:rsidRPr="00F24E8D">
        <w:rPr>
          <w:rFonts w:ascii="Times New Roman" w:hAnsi="Times New Roman" w:cs="Times New Roman"/>
          <w:lang w:val="en-US"/>
        </w:rPr>
        <w:t xml:space="preserve"> </w:t>
      </w:r>
      <w:r w:rsidR="00DF2092" w:rsidRPr="00F24E8D">
        <w:rPr>
          <w:rFonts w:ascii="Times New Roman" w:hAnsi="Times New Roman" w:cs="Times New Roman"/>
          <w:lang w:val="en-US"/>
        </w:rPr>
        <w:t>operation (</w:t>
      </w:r>
      <w:r w:rsidR="00BE77B8" w:rsidRPr="00F24E8D">
        <w:rPr>
          <w:rFonts w:ascii="Times New Roman" w:hAnsi="Times New Roman" w:cs="Times New Roman"/>
          <w:lang w:val="en-US"/>
        </w:rPr>
        <w:t>each message in list_holder</w:t>
      </w:r>
      <w:r w:rsidR="00F42CF5" w:rsidRPr="00F24E8D">
        <w:rPr>
          <w:rFonts w:ascii="Times New Roman" w:hAnsi="Times New Roman" w:cs="Times New Roman"/>
          <w:lang w:val="en-US"/>
        </w:rPr>
        <w:t>1</w:t>
      </w:r>
      <w:r w:rsidR="00BE77B8" w:rsidRPr="00F24E8D">
        <w:rPr>
          <w:rFonts w:ascii="Times New Roman" w:hAnsi="Times New Roman" w:cs="Times New Roman"/>
          <w:lang w:val="en-US"/>
        </w:rPr>
        <w:t xml:space="preserve"> with message 13)</w:t>
      </w:r>
      <w:r w:rsidRPr="00F24E8D">
        <w:rPr>
          <w:rFonts w:ascii="Times New Roman" w:hAnsi="Times New Roman" w:cs="Times New Roman"/>
          <w:lang w:val="en-US"/>
        </w:rPr>
        <w:t xml:space="preserve"> and store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Pr="00F24E8D">
        <w:rPr>
          <w:rFonts w:ascii="Times New Roman" w:hAnsi="Times New Roman" w:cs="Times New Roman"/>
          <w:lang w:val="en-US"/>
        </w:rPr>
        <w:t xml:space="preserve">hex string result in a </w:t>
      </w:r>
      <w:r w:rsidR="00205000" w:rsidRPr="00F24E8D">
        <w:rPr>
          <w:rFonts w:ascii="Times New Roman" w:hAnsi="Times New Roman" w:cs="Times New Roman"/>
          <w:lang w:val="en-US"/>
        </w:rPr>
        <w:t>variable</w:t>
      </w:r>
      <w:r w:rsidRPr="00F24E8D">
        <w:rPr>
          <w:rFonts w:ascii="Times New Roman" w:hAnsi="Times New Roman" w:cs="Times New Roman"/>
          <w:lang w:val="en-US"/>
        </w:rPr>
        <w:t xml:space="preserve"> </w:t>
      </w:r>
      <w:r w:rsidR="00F56878" w:rsidRPr="00F24E8D">
        <w:rPr>
          <w:rFonts w:ascii="Times New Roman" w:hAnsi="Times New Roman" w:cs="Times New Roman"/>
          <w:lang w:val="en-US"/>
        </w:rPr>
        <w:t xml:space="preserve">called </w:t>
      </w:r>
      <w:proofErr w:type="spellStart"/>
      <w:r w:rsidR="00F56878" w:rsidRPr="00F24E8D">
        <w:rPr>
          <w:rFonts w:ascii="Times New Roman" w:hAnsi="Times New Roman" w:cs="Times New Roman"/>
          <w:lang w:val="en-US"/>
        </w:rPr>
        <w:t>hex_</w:t>
      </w:r>
      <w:r w:rsidR="00A3100D" w:rsidRPr="00F24E8D">
        <w:rPr>
          <w:rFonts w:ascii="Times New Roman" w:hAnsi="Times New Roman" w:cs="Times New Roman"/>
          <w:lang w:val="en-US"/>
        </w:rPr>
        <w:t>xor_value</w:t>
      </w:r>
      <w:proofErr w:type="spellEnd"/>
      <w:r w:rsidR="00F56878" w:rsidRPr="00F24E8D">
        <w:rPr>
          <w:rFonts w:ascii="Times New Roman" w:hAnsi="Times New Roman" w:cs="Times New Roman"/>
          <w:lang w:val="en-US"/>
        </w:rPr>
        <w:t>.</w:t>
      </w:r>
    </w:p>
    <w:p w14:paraId="72811C9D" w14:textId="77777777" w:rsidR="00A30CD0" w:rsidRPr="00F24E8D" w:rsidRDefault="00A30CD0" w:rsidP="002D3714">
      <w:pPr>
        <w:rPr>
          <w:rFonts w:ascii="Times New Roman" w:hAnsi="Times New Roman" w:cs="Times New Roman"/>
          <w:lang w:val="en-US"/>
        </w:rPr>
      </w:pPr>
    </w:p>
    <w:p w14:paraId="3380467B" w14:textId="322B2E8A" w:rsidR="00EB65FB" w:rsidRPr="00B10956" w:rsidRDefault="00EB65FB" w:rsidP="00EB65FB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CC7832"/>
        </w:rPr>
        <w:t xml:space="preserve">for </w:t>
      </w:r>
      <w:r w:rsidRPr="00B10956">
        <w:rPr>
          <w:color w:val="A9B7C6"/>
        </w:rPr>
        <w:t xml:space="preserve">i </w:t>
      </w:r>
      <w:r w:rsidRPr="00B10956">
        <w:rPr>
          <w:color w:val="CC7832"/>
        </w:rPr>
        <w:t xml:space="preserve">in </w:t>
      </w:r>
      <w:r w:rsidRPr="00B10956">
        <w:rPr>
          <w:color w:val="8888C6"/>
        </w:rPr>
        <w:t>range</w:t>
      </w:r>
      <w:r w:rsidRPr="00B10956">
        <w:rPr>
          <w:color w:val="A9B7C6"/>
        </w:rPr>
        <w:t>(</w:t>
      </w:r>
      <w:r w:rsidRPr="00B10956">
        <w:rPr>
          <w:color w:val="6897BB"/>
        </w:rPr>
        <w:t>0</w:t>
      </w:r>
      <w:r w:rsidRPr="00B10956">
        <w:rPr>
          <w:color w:val="CC7832"/>
        </w:rPr>
        <w:t xml:space="preserve">, </w:t>
      </w:r>
      <w:r w:rsidRPr="00B10956">
        <w:rPr>
          <w:color w:val="6897BB"/>
        </w:rPr>
        <w:t>12</w:t>
      </w:r>
      <w:r w:rsidRPr="00B10956">
        <w:rPr>
          <w:color w:val="A9B7C6"/>
        </w:rPr>
        <w:t>):</w:t>
      </w:r>
      <w:r w:rsidRPr="00B10956">
        <w:rPr>
          <w:color w:val="A9B7C6"/>
        </w:rPr>
        <w:br/>
        <w:t xml:space="preserve">    </w:t>
      </w:r>
      <w:r w:rsidRPr="00B10956">
        <w:rPr>
          <w:color w:val="808080"/>
        </w:rPr>
        <w:t># Calling the XOR Function</w:t>
      </w:r>
      <w:r w:rsidRPr="00B10956">
        <w:rPr>
          <w:color w:val="808080"/>
        </w:rPr>
        <w:br/>
        <w:t xml:space="preserve">    </w:t>
      </w:r>
      <w:r w:rsidRPr="00B10956">
        <w:rPr>
          <w:color w:val="A9B7C6"/>
        </w:rPr>
        <w:t>xor_hex_value = xor_func(list_holder1[i]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 xml:space="preserve">m13) </w:t>
      </w:r>
      <w:r w:rsidRPr="00B10956">
        <w:rPr>
          <w:color w:val="808080"/>
        </w:rPr>
        <w:t>##List_holder1 is a list that contains all messages and each messages xored with message 13 using hex_function and the value is stored in xor_hex_value</w:t>
      </w:r>
      <w:r w:rsidRPr="00B10956">
        <w:rPr>
          <w:color w:val="808080"/>
        </w:rPr>
        <w:br/>
        <w:t xml:space="preserve">    </w:t>
      </w:r>
      <w:r w:rsidRPr="00B10956">
        <w:rPr>
          <w:color w:val="8888C6"/>
        </w:rPr>
        <w:t>print</w:t>
      </w:r>
      <w:r w:rsidRPr="00B10956">
        <w:rPr>
          <w:color w:val="A9B7C6"/>
        </w:rPr>
        <w:t>(</w:t>
      </w:r>
      <w:r w:rsidR="0067605E">
        <w:rPr>
          <w:color w:val="6A8759"/>
        </w:rPr>
        <w:t>“</w:t>
      </w:r>
      <w:r w:rsidRPr="00B10956">
        <w:rPr>
          <w:color w:val="6A8759"/>
        </w:rPr>
        <w:t>Hex value of Message</w:t>
      </w:r>
      <w:r w:rsidR="0067605E">
        <w:rPr>
          <w:color w:val="6A8759"/>
        </w:rPr>
        <w:t>”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 xml:space="preserve">i + </w:t>
      </w:r>
      <w:r w:rsidRPr="00B10956">
        <w:rPr>
          <w:color w:val="6897BB"/>
        </w:rPr>
        <w:t>1</w:t>
      </w:r>
      <w:r w:rsidRPr="00B10956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B10956">
        <w:rPr>
          <w:color w:val="6A8759"/>
        </w:rPr>
        <w:t>XOR</w:t>
      </w:r>
      <w:r w:rsidR="0067605E">
        <w:rPr>
          <w:color w:val="6A8759"/>
        </w:rPr>
        <w:t>’</w:t>
      </w:r>
      <w:r w:rsidRPr="00B10956">
        <w:rPr>
          <w:color w:val="6A8759"/>
        </w:rPr>
        <w:t>d with Message 13:</w:t>
      </w:r>
      <w:r w:rsidR="0067605E">
        <w:rPr>
          <w:color w:val="6A8759"/>
        </w:rPr>
        <w:t>”</w:t>
      </w:r>
      <w:r w:rsidRPr="00B10956">
        <w:rPr>
          <w:color w:val="A9B7C6"/>
        </w:rPr>
        <w:t>)</w:t>
      </w:r>
      <w:r w:rsidRPr="00B10956">
        <w:rPr>
          <w:color w:val="A9B7C6"/>
        </w:rPr>
        <w:br/>
        <w:t xml:space="preserve">    </w:t>
      </w:r>
      <w:r w:rsidRPr="00B10956">
        <w:rPr>
          <w:color w:val="8888C6"/>
        </w:rPr>
        <w:t>print</w:t>
      </w:r>
      <w:r w:rsidRPr="00B10956">
        <w:rPr>
          <w:color w:val="A9B7C6"/>
        </w:rPr>
        <w:t xml:space="preserve">(xor_hex_value + </w:t>
      </w:r>
      <w:r w:rsidR="0067605E">
        <w:rPr>
          <w:color w:val="6A8759"/>
        </w:rPr>
        <w:t>“</w:t>
      </w:r>
      <w:r w:rsidRPr="00B10956">
        <w:rPr>
          <w:color w:val="CC7832"/>
        </w:rPr>
        <w:t>\n</w:t>
      </w:r>
      <w:r w:rsidR="0067605E">
        <w:rPr>
          <w:color w:val="6A8759"/>
        </w:rPr>
        <w:t>”</w:t>
      </w:r>
      <w:r w:rsidRPr="00B10956">
        <w:rPr>
          <w:color w:val="A9B7C6"/>
        </w:rPr>
        <w:t>)</w:t>
      </w:r>
    </w:p>
    <w:p w14:paraId="40239F16" w14:textId="77777777" w:rsidR="00555110" w:rsidRPr="00F24E8D" w:rsidRDefault="00555110" w:rsidP="00706019">
      <w:pPr>
        <w:pStyle w:val="Heading2"/>
        <w:rPr>
          <w:rFonts w:ascii="Times New Roman" w:hAnsi="Times New Roman" w:cs="Times New Roman"/>
          <w:b/>
          <w:bCs/>
          <w:lang w:val="en-US"/>
        </w:rPr>
      </w:pPr>
    </w:p>
    <w:p w14:paraId="32B6B07A" w14:textId="699B54F3" w:rsidR="007B5683" w:rsidRPr="00F24E8D" w:rsidRDefault="00D56540" w:rsidP="00706019">
      <w:pPr>
        <w:pStyle w:val="Heading2"/>
        <w:rPr>
          <w:rFonts w:ascii="Times New Roman" w:hAnsi="Times New Roman" w:cs="Times New Roman"/>
          <w:b/>
          <w:bCs/>
          <w:lang w:val="en-US"/>
        </w:rPr>
      </w:pPr>
      <w:bookmarkStart w:id="4" w:name="_Toc137734077"/>
      <w:r w:rsidRPr="00F24E8D">
        <w:rPr>
          <w:rFonts w:ascii="Times New Roman" w:hAnsi="Times New Roman" w:cs="Times New Roman"/>
          <w:b/>
          <w:bCs/>
          <w:lang w:val="en-US"/>
        </w:rPr>
        <w:t>2</w:t>
      </w:r>
      <w:r w:rsidR="00E71104" w:rsidRPr="00F24E8D">
        <w:rPr>
          <w:rFonts w:ascii="Times New Roman" w:hAnsi="Times New Roman" w:cs="Times New Roman"/>
          <w:b/>
          <w:bCs/>
          <w:lang w:val="en-US"/>
        </w:rPr>
        <w:t xml:space="preserve">) </w:t>
      </w:r>
      <w:r w:rsidRPr="00F24E8D">
        <w:rPr>
          <w:rFonts w:ascii="Times New Roman" w:hAnsi="Times New Roman" w:cs="Times New Roman"/>
          <w:b/>
          <w:bCs/>
          <w:lang w:val="en-US"/>
        </w:rPr>
        <w:t xml:space="preserve">Find </w:t>
      </w:r>
      <w:r w:rsidR="00440900">
        <w:rPr>
          <w:rFonts w:ascii="Times New Roman" w:hAnsi="Times New Roman" w:cs="Times New Roman"/>
          <w:b/>
          <w:bCs/>
          <w:lang w:val="en-US"/>
        </w:rPr>
        <w:t xml:space="preserve">the </w:t>
      </w:r>
      <w:r w:rsidR="00E71104" w:rsidRPr="00F24E8D">
        <w:rPr>
          <w:rFonts w:ascii="Times New Roman" w:hAnsi="Times New Roman" w:cs="Times New Roman"/>
          <w:b/>
          <w:bCs/>
          <w:lang w:val="en-US"/>
        </w:rPr>
        <w:t>Binary Value of Each Result</w:t>
      </w:r>
      <w:bookmarkEnd w:id="4"/>
    </w:p>
    <w:p w14:paraId="0C107E0A" w14:textId="5B870913" w:rsidR="00C41E25" w:rsidRPr="00F24E8D" w:rsidRDefault="00151A68" w:rsidP="00C41E25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Once we get the result in </w:t>
      </w:r>
      <w:r w:rsidR="00440900">
        <w:rPr>
          <w:rFonts w:ascii="Times New Roman" w:hAnsi="Times New Roman" w:cs="Times New Roman"/>
          <w:lang w:val="en-US"/>
        </w:rPr>
        <w:t xml:space="preserve">a </w:t>
      </w:r>
      <w:r w:rsidRPr="00F24E8D">
        <w:rPr>
          <w:rFonts w:ascii="Times New Roman" w:hAnsi="Times New Roman" w:cs="Times New Roman"/>
          <w:lang w:val="en-US"/>
        </w:rPr>
        <w:t>hex string</w:t>
      </w:r>
      <w:r w:rsidR="00FD7771" w:rsidRPr="00F24E8D">
        <w:rPr>
          <w:rFonts w:ascii="Times New Roman" w:hAnsi="Times New Roman" w:cs="Times New Roman"/>
          <w:lang w:val="en-US"/>
        </w:rPr>
        <w:t xml:space="preserve"> when we </w:t>
      </w:r>
      <w:r w:rsidR="00E71104">
        <w:rPr>
          <w:rFonts w:ascii="Times New Roman" w:hAnsi="Times New Roman" w:cs="Times New Roman"/>
          <w:lang w:val="en-US"/>
        </w:rPr>
        <w:t>XOR</w:t>
      </w:r>
      <w:r w:rsidR="00E71104" w:rsidRPr="00F24E8D">
        <w:rPr>
          <w:rFonts w:ascii="Times New Roman" w:hAnsi="Times New Roman" w:cs="Times New Roman"/>
          <w:lang w:val="en-US"/>
        </w:rPr>
        <w:t xml:space="preserve"> </w:t>
      </w:r>
      <w:r w:rsidR="00FD7771" w:rsidRPr="00F24E8D">
        <w:rPr>
          <w:rFonts w:ascii="Times New Roman" w:hAnsi="Times New Roman" w:cs="Times New Roman"/>
          <w:lang w:val="en-US"/>
        </w:rPr>
        <w:t xml:space="preserve">each </w:t>
      </w:r>
      <w:r w:rsidR="005A3878" w:rsidRPr="00F24E8D">
        <w:rPr>
          <w:rFonts w:ascii="Times New Roman" w:hAnsi="Times New Roman" w:cs="Times New Roman"/>
          <w:lang w:val="en-US"/>
        </w:rPr>
        <w:t>message</w:t>
      </w:r>
      <w:r w:rsidR="00FD7771" w:rsidRPr="00F24E8D">
        <w:rPr>
          <w:rFonts w:ascii="Times New Roman" w:hAnsi="Times New Roman" w:cs="Times New Roman"/>
          <w:lang w:val="en-US"/>
        </w:rPr>
        <w:t xml:space="preserve"> with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FD7771" w:rsidRPr="00F24E8D">
        <w:rPr>
          <w:rFonts w:ascii="Times New Roman" w:hAnsi="Times New Roman" w:cs="Times New Roman"/>
          <w:lang w:val="en-US"/>
        </w:rPr>
        <w:t>13</w:t>
      </w:r>
      <w:r w:rsidR="00FD7771" w:rsidRPr="00F24E8D">
        <w:rPr>
          <w:rFonts w:ascii="Times New Roman" w:hAnsi="Times New Roman" w:cs="Times New Roman"/>
          <w:vertAlign w:val="superscript"/>
          <w:lang w:val="en-US"/>
        </w:rPr>
        <w:t>th</w:t>
      </w:r>
      <w:r w:rsidR="00FD7771" w:rsidRPr="00F24E8D">
        <w:rPr>
          <w:rFonts w:ascii="Times New Roman" w:hAnsi="Times New Roman" w:cs="Times New Roman"/>
          <w:lang w:val="en-US"/>
        </w:rPr>
        <w:t xml:space="preserve"> message.</w:t>
      </w:r>
      <w:r w:rsidR="00E674FD" w:rsidRPr="00F24E8D">
        <w:rPr>
          <w:rFonts w:ascii="Times New Roman" w:hAnsi="Times New Roman" w:cs="Times New Roman"/>
          <w:lang w:val="en-US"/>
        </w:rPr>
        <w:t xml:space="preserve"> We find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E674FD" w:rsidRPr="00F24E8D">
        <w:rPr>
          <w:rFonts w:ascii="Times New Roman" w:hAnsi="Times New Roman" w:cs="Times New Roman"/>
          <w:lang w:val="en-US"/>
        </w:rPr>
        <w:t>binary value of each</w:t>
      </w:r>
      <w:r w:rsidR="008B541C" w:rsidRPr="00F24E8D">
        <w:rPr>
          <w:rFonts w:ascii="Times New Roman" w:hAnsi="Times New Roman" w:cs="Times New Roman"/>
          <w:lang w:val="en-US"/>
        </w:rPr>
        <w:t xml:space="preserve"> result.</w:t>
      </w:r>
    </w:p>
    <w:p w14:paraId="5F06DE25" w14:textId="258529B4" w:rsidR="008C11DE" w:rsidRPr="00F24E8D" w:rsidRDefault="008C11DE" w:rsidP="00C41E25">
      <w:pPr>
        <w:rPr>
          <w:rFonts w:ascii="Times New Roman" w:hAnsi="Times New Roman" w:cs="Times New Roman"/>
          <w:lang w:val="en-US"/>
        </w:rPr>
      </w:pPr>
    </w:p>
    <w:p w14:paraId="009DA653" w14:textId="110633EC" w:rsidR="008C11DE" w:rsidRPr="00F24E8D" w:rsidRDefault="008C11DE" w:rsidP="00AA2680">
      <w:pPr>
        <w:pStyle w:val="Heading3"/>
        <w:rPr>
          <w:rFonts w:ascii="Times New Roman" w:hAnsi="Times New Roman" w:cs="Times New Roman"/>
          <w:b/>
          <w:bCs/>
          <w:lang w:val="en-US"/>
        </w:rPr>
      </w:pPr>
      <w:bookmarkStart w:id="5" w:name="_Toc137734078"/>
      <w:r w:rsidRPr="00F24E8D">
        <w:rPr>
          <w:rFonts w:ascii="Times New Roman" w:hAnsi="Times New Roman" w:cs="Times New Roman"/>
          <w:b/>
          <w:bCs/>
          <w:lang w:val="en-US"/>
        </w:rPr>
        <w:t xml:space="preserve">Python </w:t>
      </w:r>
      <w:r w:rsidR="00B34322" w:rsidRPr="00F24E8D">
        <w:rPr>
          <w:rFonts w:ascii="Times New Roman" w:hAnsi="Times New Roman" w:cs="Times New Roman"/>
          <w:b/>
          <w:bCs/>
          <w:lang w:val="en-US"/>
        </w:rPr>
        <w:t>Code Snippets with Explanation</w:t>
      </w:r>
      <w:r w:rsidRPr="00F24E8D">
        <w:rPr>
          <w:rFonts w:ascii="Times New Roman" w:hAnsi="Times New Roman" w:cs="Times New Roman"/>
          <w:b/>
          <w:bCs/>
          <w:lang w:val="en-US"/>
        </w:rPr>
        <w:t>:</w:t>
      </w:r>
      <w:bookmarkEnd w:id="5"/>
    </w:p>
    <w:p w14:paraId="3311DFD3" w14:textId="77777777" w:rsidR="00B34322" w:rsidRDefault="00B34322" w:rsidP="00B34322">
      <w:pPr>
        <w:rPr>
          <w:rFonts w:ascii="Times New Roman" w:hAnsi="Times New Roman" w:cs="Times New Roman"/>
          <w:b/>
          <w:bCs/>
          <w:lang w:val="en-US"/>
        </w:rPr>
      </w:pPr>
    </w:p>
    <w:p w14:paraId="3327E33F" w14:textId="3FF6201E" w:rsidR="00B34322" w:rsidRPr="00F24E8D" w:rsidRDefault="00B34322" w:rsidP="00B34322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Function to </w:t>
      </w:r>
      <w:r>
        <w:rPr>
          <w:rFonts w:ascii="Times New Roman" w:hAnsi="Times New Roman" w:cs="Times New Roman"/>
          <w:lang w:val="en-US"/>
        </w:rPr>
        <w:t>convert each result to binary</w:t>
      </w:r>
    </w:p>
    <w:p w14:paraId="46AB42A1" w14:textId="77777777" w:rsidR="00B34322" w:rsidRPr="00F24E8D" w:rsidRDefault="00B34322" w:rsidP="00AA2680">
      <w:pPr>
        <w:rPr>
          <w:rFonts w:ascii="Times New Roman" w:hAnsi="Times New Roman" w:cs="Times New Roman"/>
          <w:lang w:val="en-US"/>
        </w:rPr>
      </w:pPr>
    </w:p>
    <w:p w14:paraId="7F535D2F" w14:textId="76ADB0AF" w:rsidR="00BF2D97" w:rsidRPr="00B10956" w:rsidRDefault="00BF2D97" w:rsidP="00BF2D97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808080"/>
        </w:rPr>
        <w:t># Function to convert the above</w:t>
      </w:r>
      <w:r w:rsidR="00440900">
        <w:rPr>
          <w:color w:val="808080"/>
        </w:rPr>
        <w:t>-</w:t>
      </w:r>
      <w:r w:rsidRPr="00B10956">
        <w:rPr>
          <w:color w:val="808080"/>
        </w:rPr>
        <w:t>found Hex String to Binary</w:t>
      </w:r>
      <w:r w:rsidRPr="00B10956">
        <w:rPr>
          <w:color w:val="808080"/>
        </w:rPr>
        <w:br/>
      </w:r>
      <w:r w:rsidRPr="00B10956">
        <w:rPr>
          <w:color w:val="CC7832"/>
        </w:rPr>
        <w:t xml:space="preserve">def </w:t>
      </w:r>
      <w:r w:rsidRPr="00B10956">
        <w:rPr>
          <w:color w:val="FFC66D"/>
        </w:rPr>
        <w:t>hex_to_binary_func</w:t>
      </w:r>
      <w:r w:rsidRPr="00B10956">
        <w:rPr>
          <w:color w:val="A9B7C6"/>
        </w:rPr>
        <w:t>(xor_hex_value):</w:t>
      </w:r>
      <w:r w:rsidRPr="00B10956">
        <w:rPr>
          <w:color w:val="A9B7C6"/>
        </w:rPr>
        <w:br/>
        <w:t xml:space="preserve">    hex1 = xor_hex_value[</w:t>
      </w:r>
      <w:r w:rsidRPr="00B10956">
        <w:rPr>
          <w:color w:val="6897BB"/>
        </w:rPr>
        <w:t>2</w:t>
      </w:r>
      <w:r w:rsidRPr="00B10956">
        <w:rPr>
          <w:color w:val="A9B7C6"/>
        </w:rPr>
        <w:t>:]</w:t>
      </w:r>
      <w:r w:rsidRPr="00B10956">
        <w:rPr>
          <w:color w:val="A9B7C6"/>
        </w:rPr>
        <w:br/>
        <w:t xml:space="preserve">    binary_value = </w:t>
      </w:r>
      <w:r w:rsidRPr="00B10956">
        <w:rPr>
          <w:color w:val="8888C6"/>
        </w:rPr>
        <w:t>bin</w:t>
      </w:r>
      <w:r w:rsidRPr="00B10956">
        <w:rPr>
          <w:color w:val="A9B7C6"/>
        </w:rPr>
        <w:t>(</w:t>
      </w:r>
      <w:r w:rsidRPr="00B10956">
        <w:rPr>
          <w:color w:val="8888C6"/>
        </w:rPr>
        <w:t>int</w:t>
      </w:r>
      <w:r w:rsidRPr="00B10956">
        <w:rPr>
          <w:color w:val="A9B7C6"/>
        </w:rPr>
        <w:t>(</w:t>
      </w:r>
      <w:r w:rsidR="0067605E">
        <w:rPr>
          <w:color w:val="6A8759"/>
        </w:rPr>
        <w:t>‘</w:t>
      </w:r>
      <w:r w:rsidRPr="00B10956">
        <w:rPr>
          <w:color w:val="6A8759"/>
        </w:rPr>
        <w:t>1</w:t>
      </w:r>
      <w:r w:rsidR="0067605E">
        <w:rPr>
          <w:color w:val="6A8759"/>
        </w:rPr>
        <w:t>’</w:t>
      </w:r>
      <w:r w:rsidRPr="00B10956">
        <w:rPr>
          <w:color w:val="6A8759"/>
        </w:rPr>
        <w:t xml:space="preserve"> </w:t>
      </w:r>
      <w:r w:rsidRPr="00B10956">
        <w:rPr>
          <w:color w:val="A9B7C6"/>
        </w:rPr>
        <w:t>+ hex1</w:t>
      </w:r>
      <w:r w:rsidRPr="00B10956">
        <w:rPr>
          <w:color w:val="CC7832"/>
        </w:rPr>
        <w:t xml:space="preserve">, </w:t>
      </w:r>
      <w:r w:rsidRPr="00B10956">
        <w:rPr>
          <w:color w:val="6897BB"/>
        </w:rPr>
        <w:t>16</w:t>
      </w:r>
      <w:r w:rsidRPr="00B10956">
        <w:rPr>
          <w:color w:val="A9B7C6"/>
        </w:rPr>
        <w:t>))[</w:t>
      </w:r>
      <w:r w:rsidRPr="00B10956">
        <w:rPr>
          <w:color w:val="6897BB"/>
        </w:rPr>
        <w:t>3</w:t>
      </w:r>
      <w:r w:rsidRPr="00B10956">
        <w:rPr>
          <w:color w:val="A9B7C6"/>
        </w:rPr>
        <w:t>:]</w:t>
      </w:r>
      <w:r w:rsidRPr="00B10956">
        <w:rPr>
          <w:color w:val="A9B7C6"/>
        </w:rPr>
        <w:br/>
        <w:t xml:space="preserve">    </w:t>
      </w:r>
      <w:r w:rsidRPr="00B10956">
        <w:rPr>
          <w:color w:val="CC7832"/>
        </w:rPr>
        <w:t xml:space="preserve">return </w:t>
      </w:r>
      <w:r w:rsidRPr="00B10956">
        <w:rPr>
          <w:color w:val="A9B7C6"/>
        </w:rPr>
        <w:t>binary_value</w:t>
      </w:r>
    </w:p>
    <w:p w14:paraId="2D205F13" w14:textId="64B54F49" w:rsidR="003D6792" w:rsidRPr="00F24E8D" w:rsidRDefault="003D6792" w:rsidP="00C41E25">
      <w:pPr>
        <w:rPr>
          <w:rFonts w:ascii="Times New Roman" w:hAnsi="Times New Roman" w:cs="Times New Roman"/>
        </w:rPr>
      </w:pPr>
    </w:p>
    <w:p w14:paraId="1AAF97F6" w14:textId="5C705390" w:rsidR="00487761" w:rsidRDefault="00D12512" w:rsidP="00C41E25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This is list_holder3 which is a</w:t>
      </w:r>
      <w:r w:rsidR="00D9071A" w:rsidRPr="00F24E8D">
        <w:rPr>
          <w:rFonts w:ascii="Times New Roman" w:hAnsi="Times New Roman" w:cs="Times New Roman"/>
          <w:lang w:val="en-US"/>
        </w:rPr>
        <w:t>n empty</w:t>
      </w:r>
      <w:r w:rsidRPr="00F24E8D">
        <w:rPr>
          <w:rFonts w:ascii="Times New Roman" w:hAnsi="Times New Roman" w:cs="Times New Roman"/>
          <w:lang w:val="en-US"/>
        </w:rPr>
        <w:t xml:space="preserve"> </w:t>
      </w:r>
      <w:r w:rsidR="005412EF" w:rsidRPr="00F24E8D">
        <w:rPr>
          <w:rFonts w:ascii="Times New Roman" w:hAnsi="Times New Roman" w:cs="Times New Roman"/>
          <w:lang w:val="en-US"/>
        </w:rPr>
        <w:t>list,</w:t>
      </w:r>
      <w:r w:rsidRPr="00F24E8D">
        <w:rPr>
          <w:rFonts w:ascii="Times New Roman" w:hAnsi="Times New Roman" w:cs="Times New Roman"/>
          <w:lang w:val="en-US"/>
        </w:rPr>
        <w:t xml:space="preserve"> and it will </w:t>
      </w:r>
      <w:r w:rsidR="00D9071A" w:rsidRPr="00F24E8D">
        <w:rPr>
          <w:rFonts w:ascii="Times New Roman" w:hAnsi="Times New Roman" w:cs="Times New Roman"/>
          <w:lang w:val="en-US"/>
        </w:rPr>
        <w:t xml:space="preserve">later </w:t>
      </w:r>
      <w:r w:rsidRPr="00F24E8D">
        <w:rPr>
          <w:rFonts w:ascii="Times New Roman" w:hAnsi="Times New Roman" w:cs="Times New Roman"/>
          <w:lang w:val="en-US"/>
        </w:rPr>
        <w:t>contain</w:t>
      </w:r>
      <w:r w:rsidR="00D9071A" w:rsidRPr="00F24E8D">
        <w:rPr>
          <w:rFonts w:ascii="Times New Roman" w:hAnsi="Times New Roman" w:cs="Times New Roman"/>
          <w:lang w:val="en-US"/>
        </w:rPr>
        <w:t xml:space="preserve"> </w:t>
      </w:r>
      <w:r w:rsidR="00CE6D99" w:rsidRPr="00F24E8D">
        <w:rPr>
          <w:rFonts w:ascii="Times New Roman" w:hAnsi="Times New Roman" w:cs="Times New Roman"/>
          <w:lang w:val="en-US"/>
        </w:rPr>
        <w:t>binary values.</w:t>
      </w:r>
    </w:p>
    <w:p w14:paraId="5C42972C" w14:textId="77777777" w:rsidR="00460AE4" w:rsidRPr="00B10956" w:rsidRDefault="00460AE4" w:rsidP="00C41E25">
      <w:pPr>
        <w:rPr>
          <w:rFonts w:ascii="Times New Roman" w:hAnsi="Times New Roman" w:cs="Times New Roman"/>
          <w:lang w:val="en-US"/>
        </w:rPr>
      </w:pPr>
    </w:p>
    <w:p w14:paraId="5BBB16B6" w14:textId="77777777" w:rsidR="00D12512" w:rsidRPr="00B10956" w:rsidRDefault="00D12512" w:rsidP="00D12512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A9B7C6"/>
        </w:rPr>
        <w:t>list_holder3=[]</w:t>
      </w:r>
    </w:p>
    <w:p w14:paraId="3E5F8D5D" w14:textId="4DB9A23A" w:rsidR="00F42810" w:rsidRPr="00F24E8D" w:rsidRDefault="00F42810" w:rsidP="00EC6AA8">
      <w:pPr>
        <w:rPr>
          <w:rFonts w:ascii="Times New Roman" w:hAnsi="Times New Roman" w:cs="Times New Roman"/>
          <w:lang w:val="en-US"/>
        </w:rPr>
      </w:pPr>
    </w:p>
    <w:p w14:paraId="6591655B" w14:textId="057CFA0B" w:rsidR="00B52C33" w:rsidRDefault="00752399" w:rsidP="00EC6AA8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This code is inside the same loop mentioned before</w:t>
      </w:r>
      <w:r w:rsidR="005E708A" w:rsidRPr="00F24E8D">
        <w:rPr>
          <w:rFonts w:ascii="Times New Roman" w:hAnsi="Times New Roman" w:cs="Times New Roman"/>
          <w:lang w:val="en-US"/>
        </w:rPr>
        <w:t xml:space="preserve"> in the previous step</w:t>
      </w:r>
      <w:r w:rsidRPr="00F24E8D">
        <w:rPr>
          <w:rFonts w:ascii="Times New Roman" w:hAnsi="Times New Roman" w:cs="Times New Roman"/>
          <w:lang w:val="en-US"/>
        </w:rPr>
        <w:t>.</w:t>
      </w:r>
      <w:r w:rsidR="00C27351" w:rsidRPr="00F24E8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B52C33" w:rsidRPr="00F24E8D">
        <w:rPr>
          <w:rFonts w:ascii="Times New Roman" w:hAnsi="Times New Roman" w:cs="Times New Roman"/>
          <w:lang w:val="en-US"/>
        </w:rPr>
        <w:t>hex_</w:t>
      </w:r>
      <w:r w:rsidR="00F25DC0" w:rsidRPr="00F24E8D">
        <w:rPr>
          <w:rFonts w:ascii="Times New Roman" w:hAnsi="Times New Roman" w:cs="Times New Roman"/>
          <w:lang w:val="en-US"/>
        </w:rPr>
        <w:t>to_</w:t>
      </w:r>
      <w:r w:rsidR="00B52C33" w:rsidRPr="00F24E8D">
        <w:rPr>
          <w:rFonts w:ascii="Times New Roman" w:hAnsi="Times New Roman" w:cs="Times New Roman"/>
          <w:lang w:val="en-US"/>
        </w:rPr>
        <w:t>binary_func</w:t>
      </w:r>
      <w:proofErr w:type="spellEnd"/>
      <w:r w:rsidR="00B52C33" w:rsidRPr="00F24E8D">
        <w:rPr>
          <w:rFonts w:ascii="Times New Roman" w:hAnsi="Times New Roman" w:cs="Times New Roman"/>
          <w:lang w:val="en-US"/>
        </w:rPr>
        <w:t xml:space="preserve"> is a function that is called to convert hex value to binary</w:t>
      </w:r>
      <w:r w:rsidR="00E86390" w:rsidRPr="00F24E8D">
        <w:rPr>
          <w:rFonts w:ascii="Times New Roman" w:hAnsi="Times New Roman" w:cs="Times New Roman"/>
          <w:lang w:val="en-US"/>
        </w:rPr>
        <w:t xml:space="preserve"> and the value is stored</w:t>
      </w:r>
      <w:r w:rsidR="000905B9" w:rsidRPr="00F24E8D">
        <w:rPr>
          <w:rFonts w:ascii="Times New Roman" w:hAnsi="Times New Roman" w:cs="Times New Roman"/>
          <w:lang w:val="en-US"/>
        </w:rPr>
        <w:t xml:space="preserve"> in </w:t>
      </w:r>
      <w:proofErr w:type="spellStart"/>
      <w:r w:rsidR="000905B9" w:rsidRPr="00F24E8D">
        <w:rPr>
          <w:rFonts w:ascii="Times New Roman" w:hAnsi="Times New Roman" w:cs="Times New Roman"/>
          <w:lang w:val="en-US"/>
        </w:rPr>
        <w:t>binary_value</w:t>
      </w:r>
      <w:proofErr w:type="spellEnd"/>
      <w:r w:rsidR="000905B9" w:rsidRPr="00F24E8D">
        <w:rPr>
          <w:rFonts w:ascii="Times New Roman" w:hAnsi="Times New Roman" w:cs="Times New Roman"/>
          <w:lang w:val="en-US"/>
        </w:rPr>
        <w:t>.</w:t>
      </w:r>
      <w:r w:rsidR="004206AB" w:rsidRPr="00F24E8D">
        <w:rPr>
          <w:rFonts w:ascii="Times New Roman" w:hAnsi="Times New Roman" w:cs="Times New Roman"/>
          <w:lang w:val="en-US"/>
        </w:rPr>
        <w:t xml:space="preserve"> There is </w:t>
      </w:r>
      <w:r w:rsidR="00440900">
        <w:rPr>
          <w:rFonts w:ascii="Times New Roman" w:hAnsi="Times New Roman" w:cs="Times New Roman"/>
          <w:lang w:val="en-US"/>
        </w:rPr>
        <w:t xml:space="preserve">an </w:t>
      </w:r>
      <w:r w:rsidR="004206AB" w:rsidRPr="00F24E8D">
        <w:rPr>
          <w:rFonts w:ascii="Times New Roman" w:hAnsi="Times New Roman" w:cs="Times New Roman"/>
          <w:lang w:val="en-US"/>
        </w:rPr>
        <w:t xml:space="preserve">if condition implemented to add </w:t>
      </w:r>
      <w:r w:rsidR="00440900">
        <w:rPr>
          <w:rFonts w:ascii="Times New Roman" w:hAnsi="Times New Roman" w:cs="Times New Roman"/>
          <w:lang w:val="en-US"/>
        </w:rPr>
        <w:t xml:space="preserve">an </w:t>
      </w:r>
      <w:r w:rsidR="004206AB" w:rsidRPr="00F24E8D">
        <w:rPr>
          <w:rFonts w:ascii="Times New Roman" w:hAnsi="Times New Roman" w:cs="Times New Roman"/>
          <w:lang w:val="en-US"/>
        </w:rPr>
        <w:t xml:space="preserve">extra </w:t>
      </w:r>
      <w:r w:rsidR="00E6202B" w:rsidRPr="00F24E8D">
        <w:rPr>
          <w:rFonts w:ascii="Times New Roman" w:hAnsi="Times New Roman" w:cs="Times New Roman"/>
          <w:lang w:val="en-US"/>
        </w:rPr>
        <w:t>four</w:t>
      </w:r>
      <w:r w:rsidR="004206AB" w:rsidRPr="00F24E8D">
        <w:rPr>
          <w:rFonts w:ascii="Times New Roman" w:hAnsi="Times New Roman" w:cs="Times New Roman"/>
          <w:lang w:val="en-US"/>
        </w:rPr>
        <w:t xml:space="preserve"> 0</w:t>
      </w:r>
      <w:r w:rsidR="0067605E">
        <w:rPr>
          <w:rFonts w:ascii="Times New Roman" w:hAnsi="Times New Roman" w:cs="Times New Roman"/>
          <w:lang w:val="en-US"/>
        </w:rPr>
        <w:t>’</w:t>
      </w:r>
      <w:r w:rsidR="004206AB" w:rsidRPr="00F24E8D">
        <w:rPr>
          <w:rFonts w:ascii="Times New Roman" w:hAnsi="Times New Roman" w:cs="Times New Roman"/>
          <w:lang w:val="en-US"/>
        </w:rPr>
        <w:t>s to the binary values in index 1,</w:t>
      </w:r>
      <w:r w:rsidR="00C238FD">
        <w:rPr>
          <w:rFonts w:ascii="Times New Roman" w:hAnsi="Times New Roman" w:cs="Times New Roman"/>
          <w:lang w:val="en-US"/>
        </w:rPr>
        <w:t xml:space="preserve"> </w:t>
      </w:r>
      <w:r w:rsidR="004206AB" w:rsidRPr="00F24E8D">
        <w:rPr>
          <w:rFonts w:ascii="Times New Roman" w:hAnsi="Times New Roman" w:cs="Times New Roman"/>
          <w:lang w:val="en-US"/>
        </w:rPr>
        <w:t>4,</w:t>
      </w:r>
      <w:r w:rsidR="00C238FD">
        <w:rPr>
          <w:rFonts w:ascii="Times New Roman" w:hAnsi="Times New Roman" w:cs="Times New Roman"/>
          <w:lang w:val="en-US"/>
        </w:rPr>
        <w:t xml:space="preserve"> </w:t>
      </w:r>
      <w:r w:rsidR="004206AB" w:rsidRPr="00F24E8D">
        <w:rPr>
          <w:rFonts w:ascii="Times New Roman" w:hAnsi="Times New Roman" w:cs="Times New Roman"/>
          <w:lang w:val="en-US"/>
        </w:rPr>
        <w:t>5,</w:t>
      </w:r>
      <w:r w:rsidR="00C238FD">
        <w:rPr>
          <w:rFonts w:ascii="Times New Roman" w:hAnsi="Times New Roman" w:cs="Times New Roman"/>
          <w:lang w:val="en-US"/>
        </w:rPr>
        <w:t xml:space="preserve"> </w:t>
      </w:r>
      <w:r w:rsidR="004206AB" w:rsidRPr="00F24E8D">
        <w:rPr>
          <w:rFonts w:ascii="Times New Roman" w:hAnsi="Times New Roman" w:cs="Times New Roman"/>
          <w:lang w:val="en-US"/>
        </w:rPr>
        <w:t>6,</w:t>
      </w:r>
      <w:r w:rsidR="00C238FD">
        <w:rPr>
          <w:rFonts w:ascii="Times New Roman" w:hAnsi="Times New Roman" w:cs="Times New Roman"/>
          <w:lang w:val="en-US"/>
        </w:rPr>
        <w:t xml:space="preserve"> </w:t>
      </w:r>
      <w:r w:rsidR="004206AB" w:rsidRPr="00F24E8D">
        <w:rPr>
          <w:rFonts w:ascii="Times New Roman" w:hAnsi="Times New Roman" w:cs="Times New Roman"/>
          <w:lang w:val="en-US"/>
        </w:rPr>
        <w:t>7,</w:t>
      </w:r>
      <w:r w:rsidR="00C238FD">
        <w:rPr>
          <w:rFonts w:ascii="Times New Roman" w:hAnsi="Times New Roman" w:cs="Times New Roman"/>
          <w:lang w:val="en-US"/>
        </w:rPr>
        <w:t xml:space="preserve"> </w:t>
      </w:r>
      <w:r w:rsidR="00440900">
        <w:rPr>
          <w:rFonts w:ascii="Times New Roman" w:hAnsi="Times New Roman" w:cs="Times New Roman"/>
          <w:lang w:val="en-US"/>
        </w:rPr>
        <w:t xml:space="preserve">and </w:t>
      </w:r>
      <w:r w:rsidR="004206AB" w:rsidRPr="00F24E8D">
        <w:rPr>
          <w:rFonts w:ascii="Times New Roman" w:hAnsi="Times New Roman" w:cs="Times New Roman"/>
          <w:lang w:val="en-US"/>
        </w:rPr>
        <w:t>9 to get the correct binary value.</w:t>
      </w:r>
      <w:r w:rsidR="00BB23A5" w:rsidRPr="00F24E8D">
        <w:rPr>
          <w:rFonts w:ascii="Times New Roman" w:hAnsi="Times New Roman" w:cs="Times New Roman"/>
          <w:lang w:val="en-US"/>
        </w:rPr>
        <w:t xml:space="preserve"> Binary values are appended to</w:t>
      </w:r>
      <w:r w:rsidR="00FC62F7" w:rsidRPr="00F24E8D">
        <w:rPr>
          <w:rFonts w:ascii="Times New Roman" w:hAnsi="Times New Roman" w:cs="Times New Roman"/>
          <w:lang w:val="en-US"/>
        </w:rPr>
        <w:t xml:space="preserve"> a list called</w:t>
      </w:r>
      <w:r w:rsidR="00130F41" w:rsidRPr="00F24E8D">
        <w:rPr>
          <w:rFonts w:ascii="Times New Roman" w:hAnsi="Times New Roman" w:cs="Times New Roman"/>
          <w:lang w:val="en-US"/>
        </w:rPr>
        <w:t xml:space="preserve"> list_holder3</w:t>
      </w:r>
      <w:r w:rsidR="008D5958" w:rsidRPr="00F24E8D">
        <w:rPr>
          <w:rFonts w:ascii="Times New Roman" w:hAnsi="Times New Roman" w:cs="Times New Roman"/>
          <w:lang w:val="en-US"/>
        </w:rPr>
        <w:t>.</w:t>
      </w:r>
    </w:p>
    <w:p w14:paraId="62698DA0" w14:textId="77777777" w:rsidR="000452E8" w:rsidRPr="00F24E8D" w:rsidRDefault="000452E8" w:rsidP="00EC6AA8">
      <w:pPr>
        <w:rPr>
          <w:rFonts w:ascii="Times New Roman" w:hAnsi="Times New Roman" w:cs="Times New Roman"/>
          <w:lang w:val="en-US"/>
        </w:rPr>
      </w:pPr>
    </w:p>
    <w:p w14:paraId="002D7E86" w14:textId="1A217221" w:rsidR="00B4253D" w:rsidRPr="00B10956" w:rsidRDefault="00B4253D" w:rsidP="00B4253D">
      <w:pPr>
        <w:pStyle w:val="HTMLPreformatted"/>
        <w:shd w:val="clear" w:color="auto" w:fill="2B2B2B"/>
        <w:rPr>
          <w:color w:val="A9B7C6"/>
        </w:rPr>
      </w:pPr>
      <w:r w:rsidRPr="00B10956">
        <w:rPr>
          <w:color w:val="808080"/>
        </w:rPr>
        <w:t># Calling the Hex String to Binary Function</w:t>
      </w:r>
      <w:r w:rsidRPr="00B10956">
        <w:rPr>
          <w:color w:val="808080"/>
        </w:rPr>
        <w:br/>
      </w:r>
      <w:r w:rsidRPr="00B10956">
        <w:rPr>
          <w:color w:val="A9B7C6"/>
        </w:rPr>
        <w:t>binary_value = hex_to_binary_func(xor_hex_value)</w:t>
      </w:r>
      <w:r w:rsidRPr="00B10956">
        <w:rPr>
          <w:color w:val="A9B7C6"/>
        </w:rPr>
        <w:br/>
      </w:r>
      <w:r w:rsidRPr="00B10956">
        <w:rPr>
          <w:color w:val="8888C6"/>
        </w:rPr>
        <w:t>print</w:t>
      </w:r>
      <w:r w:rsidRPr="00B10956">
        <w:rPr>
          <w:color w:val="A9B7C6"/>
        </w:rPr>
        <w:t>(</w:t>
      </w:r>
      <w:r w:rsidR="0067605E">
        <w:rPr>
          <w:color w:val="6A8759"/>
        </w:rPr>
        <w:t>“</w:t>
      </w:r>
      <w:r w:rsidRPr="00B10956">
        <w:rPr>
          <w:color w:val="6A8759"/>
        </w:rPr>
        <w:t>Binary of Message</w:t>
      </w:r>
      <w:r w:rsidR="0067605E">
        <w:rPr>
          <w:color w:val="6A8759"/>
        </w:rPr>
        <w:t>”</w:t>
      </w:r>
      <w:r w:rsidRPr="00B10956">
        <w:rPr>
          <w:color w:val="CC7832"/>
        </w:rPr>
        <w:t xml:space="preserve">, </w:t>
      </w:r>
      <w:r w:rsidRPr="00B10956">
        <w:rPr>
          <w:color w:val="A9B7C6"/>
        </w:rPr>
        <w:t xml:space="preserve">i + </w:t>
      </w:r>
      <w:r w:rsidRPr="00B10956">
        <w:rPr>
          <w:color w:val="6897BB"/>
        </w:rPr>
        <w:t>1</w:t>
      </w:r>
      <w:r w:rsidRPr="00B10956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B10956">
        <w:rPr>
          <w:color w:val="6A8759"/>
        </w:rPr>
        <w:t>XOR</w:t>
      </w:r>
      <w:r w:rsidR="0067605E">
        <w:rPr>
          <w:color w:val="6A8759"/>
        </w:rPr>
        <w:t>’</w:t>
      </w:r>
      <w:r w:rsidRPr="00B10956">
        <w:rPr>
          <w:color w:val="6A8759"/>
        </w:rPr>
        <w:t>d with message 13:</w:t>
      </w:r>
      <w:r w:rsidR="0067605E">
        <w:rPr>
          <w:color w:val="6A8759"/>
        </w:rPr>
        <w:t>”</w:t>
      </w:r>
      <w:r w:rsidRPr="00B10956">
        <w:rPr>
          <w:color w:val="A9B7C6"/>
        </w:rPr>
        <w:t>)</w:t>
      </w:r>
      <w:r w:rsidRPr="00B10956">
        <w:rPr>
          <w:color w:val="A9B7C6"/>
        </w:rPr>
        <w:br/>
      </w:r>
      <w:r w:rsidRPr="00B10956">
        <w:rPr>
          <w:color w:val="A9B7C6"/>
        </w:rPr>
        <w:br/>
      </w:r>
      <w:r w:rsidRPr="00B10956">
        <w:rPr>
          <w:color w:val="808080"/>
        </w:rPr>
        <w:t># Adding four 0</w:t>
      </w:r>
      <w:r w:rsidR="0067605E">
        <w:rPr>
          <w:color w:val="808080"/>
        </w:rPr>
        <w:t>’</w:t>
      </w:r>
      <w:r w:rsidRPr="00B10956">
        <w:rPr>
          <w:color w:val="808080"/>
        </w:rPr>
        <w:t>s to the Binary of XOR</w:t>
      </w:r>
      <w:r w:rsidR="0067605E">
        <w:rPr>
          <w:color w:val="808080"/>
        </w:rPr>
        <w:t>’</w:t>
      </w:r>
      <w:r w:rsidRPr="00B10956">
        <w:rPr>
          <w:color w:val="808080"/>
        </w:rPr>
        <w:t>d Hex</w:t>
      </w:r>
      <w:r w:rsidR="0067605E">
        <w:rPr>
          <w:color w:val="808080"/>
        </w:rPr>
        <w:t>’</w:t>
      </w:r>
      <w:r w:rsidRPr="00B10956">
        <w:rPr>
          <w:color w:val="808080"/>
        </w:rPr>
        <w:t>s of messages 1, 4, 5, 6, 7, 9</w:t>
      </w:r>
      <w:r w:rsidRPr="00B10956">
        <w:rPr>
          <w:color w:val="808080"/>
        </w:rPr>
        <w:br/>
        <w:t># because all these messages start with 1 instead of 0</w:t>
      </w:r>
      <w:r w:rsidRPr="00B10956">
        <w:rPr>
          <w:color w:val="808080"/>
        </w:rPr>
        <w:br/>
      </w:r>
      <w:r w:rsidRPr="00B10956">
        <w:rPr>
          <w:color w:val="CC7832"/>
        </w:rPr>
        <w:t>if</w:t>
      </w:r>
      <w:r w:rsidRPr="00B10956">
        <w:rPr>
          <w:color w:val="A9B7C6"/>
        </w:rPr>
        <w:t xml:space="preserve">(i == </w:t>
      </w:r>
      <w:r w:rsidRPr="00B10956">
        <w:rPr>
          <w:color w:val="6897BB"/>
        </w:rPr>
        <w:t xml:space="preserve">1 </w:t>
      </w:r>
      <w:r w:rsidRPr="00B10956">
        <w:rPr>
          <w:color w:val="CC7832"/>
        </w:rPr>
        <w:t xml:space="preserve">or </w:t>
      </w:r>
      <w:r w:rsidRPr="00B10956">
        <w:rPr>
          <w:color w:val="A9B7C6"/>
        </w:rPr>
        <w:t xml:space="preserve">i == </w:t>
      </w:r>
      <w:r w:rsidRPr="00B10956">
        <w:rPr>
          <w:color w:val="6897BB"/>
        </w:rPr>
        <w:t xml:space="preserve">4 </w:t>
      </w:r>
      <w:r w:rsidRPr="00B10956">
        <w:rPr>
          <w:color w:val="CC7832"/>
        </w:rPr>
        <w:t xml:space="preserve">or </w:t>
      </w:r>
      <w:r w:rsidRPr="00B10956">
        <w:rPr>
          <w:color w:val="A9B7C6"/>
        </w:rPr>
        <w:t xml:space="preserve">i == </w:t>
      </w:r>
      <w:r w:rsidRPr="00B10956">
        <w:rPr>
          <w:color w:val="6897BB"/>
        </w:rPr>
        <w:t xml:space="preserve">5 </w:t>
      </w:r>
      <w:r w:rsidRPr="00B10956">
        <w:rPr>
          <w:color w:val="CC7832"/>
        </w:rPr>
        <w:t xml:space="preserve">or </w:t>
      </w:r>
      <w:r w:rsidRPr="00B10956">
        <w:rPr>
          <w:color w:val="A9B7C6"/>
        </w:rPr>
        <w:t xml:space="preserve">i == </w:t>
      </w:r>
      <w:r w:rsidRPr="00B10956">
        <w:rPr>
          <w:color w:val="6897BB"/>
        </w:rPr>
        <w:t xml:space="preserve">6 </w:t>
      </w:r>
      <w:r w:rsidRPr="00B10956">
        <w:rPr>
          <w:color w:val="CC7832"/>
        </w:rPr>
        <w:t xml:space="preserve">or </w:t>
      </w:r>
      <w:r w:rsidRPr="00B10956">
        <w:rPr>
          <w:color w:val="A9B7C6"/>
        </w:rPr>
        <w:t xml:space="preserve">i == </w:t>
      </w:r>
      <w:r w:rsidRPr="00B10956">
        <w:rPr>
          <w:color w:val="6897BB"/>
        </w:rPr>
        <w:t xml:space="preserve">7 </w:t>
      </w:r>
      <w:r w:rsidRPr="00B10956">
        <w:rPr>
          <w:color w:val="CC7832"/>
        </w:rPr>
        <w:t xml:space="preserve">or </w:t>
      </w:r>
      <w:r w:rsidRPr="00B10956">
        <w:rPr>
          <w:color w:val="A9B7C6"/>
        </w:rPr>
        <w:t xml:space="preserve">i == </w:t>
      </w:r>
      <w:r w:rsidRPr="00B10956">
        <w:rPr>
          <w:color w:val="6897BB"/>
        </w:rPr>
        <w:t>9</w:t>
      </w:r>
      <w:r w:rsidRPr="00B10956">
        <w:rPr>
          <w:color w:val="A9B7C6"/>
        </w:rPr>
        <w:t>):</w:t>
      </w:r>
      <w:r w:rsidRPr="00B10956">
        <w:rPr>
          <w:color w:val="A9B7C6"/>
        </w:rPr>
        <w:br/>
        <w:t xml:space="preserve">    binary_value = </w:t>
      </w:r>
      <w:r w:rsidR="0067605E">
        <w:rPr>
          <w:color w:val="6A8759"/>
        </w:rPr>
        <w:t>“</w:t>
      </w:r>
      <w:r w:rsidRPr="00B10956">
        <w:rPr>
          <w:color w:val="6A8759"/>
        </w:rPr>
        <w:t>0000</w:t>
      </w:r>
      <w:r w:rsidR="0067605E">
        <w:rPr>
          <w:color w:val="6A8759"/>
        </w:rPr>
        <w:t>”</w:t>
      </w:r>
      <w:r w:rsidRPr="00B10956">
        <w:rPr>
          <w:color w:val="6A8759"/>
        </w:rPr>
        <w:t xml:space="preserve"> </w:t>
      </w:r>
      <w:r w:rsidRPr="00B10956">
        <w:rPr>
          <w:color w:val="A9B7C6"/>
        </w:rPr>
        <w:t>+ binary_value</w:t>
      </w:r>
      <w:r w:rsidRPr="00B10956">
        <w:rPr>
          <w:color w:val="A9B7C6"/>
        </w:rPr>
        <w:br/>
      </w:r>
      <w:r w:rsidRPr="00B10956">
        <w:rPr>
          <w:color w:val="A9B7C6"/>
        </w:rPr>
        <w:lastRenderedPageBreak/>
        <w:t xml:space="preserve">    </w:t>
      </w:r>
      <w:r w:rsidRPr="00B10956">
        <w:rPr>
          <w:color w:val="8888C6"/>
        </w:rPr>
        <w:t>print</w:t>
      </w:r>
      <w:r w:rsidRPr="00B10956">
        <w:rPr>
          <w:color w:val="A9B7C6"/>
        </w:rPr>
        <w:t xml:space="preserve">(binary_value + </w:t>
      </w:r>
      <w:r w:rsidR="0067605E">
        <w:rPr>
          <w:color w:val="6A8759"/>
        </w:rPr>
        <w:t>“</w:t>
      </w:r>
      <w:r w:rsidRPr="00B10956">
        <w:rPr>
          <w:color w:val="CC7832"/>
        </w:rPr>
        <w:t>\n</w:t>
      </w:r>
      <w:r w:rsidR="0067605E">
        <w:rPr>
          <w:color w:val="6A8759"/>
        </w:rPr>
        <w:t>”</w:t>
      </w:r>
      <w:r w:rsidRPr="00B10956">
        <w:rPr>
          <w:color w:val="A9B7C6"/>
        </w:rPr>
        <w:t>)</w:t>
      </w:r>
      <w:r w:rsidRPr="00B10956">
        <w:rPr>
          <w:color w:val="A9B7C6"/>
        </w:rPr>
        <w:br/>
        <w:t xml:space="preserve">    list_holder3.append(binary_value) </w:t>
      </w:r>
      <w:r w:rsidRPr="00B10956">
        <w:rPr>
          <w:color w:val="808080"/>
        </w:rPr>
        <w:t>#Storing binary values to list_holder3</w:t>
      </w:r>
      <w:r w:rsidRPr="00B10956">
        <w:rPr>
          <w:color w:val="808080"/>
        </w:rPr>
        <w:br/>
      </w:r>
      <w:r w:rsidRPr="00B10956">
        <w:rPr>
          <w:color w:val="808080"/>
        </w:rPr>
        <w:br/>
      </w:r>
      <w:r w:rsidRPr="00B10956">
        <w:rPr>
          <w:color w:val="CC7832"/>
        </w:rPr>
        <w:t>else</w:t>
      </w:r>
      <w:r w:rsidRPr="00B10956">
        <w:rPr>
          <w:color w:val="A9B7C6"/>
        </w:rPr>
        <w:t>:</w:t>
      </w:r>
      <w:r w:rsidRPr="00B10956">
        <w:rPr>
          <w:color w:val="A9B7C6"/>
        </w:rPr>
        <w:br/>
        <w:t xml:space="preserve">    </w:t>
      </w:r>
      <w:r w:rsidRPr="00B10956">
        <w:rPr>
          <w:color w:val="8888C6"/>
        </w:rPr>
        <w:t>print</w:t>
      </w:r>
      <w:r w:rsidRPr="00B10956">
        <w:rPr>
          <w:color w:val="A9B7C6"/>
        </w:rPr>
        <w:t xml:space="preserve">(binary_value + </w:t>
      </w:r>
      <w:r w:rsidR="0067605E">
        <w:rPr>
          <w:color w:val="6A8759"/>
        </w:rPr>
        <w:t>“</w:t>
      </w:r>
      <w:r w:rsidRPr="00B10956">
        <w:rPr>
          <w:color w:val="CC7832"/>
        </w:rPr>
        <w:t>\n</w:t>
      </w:r>
      <w:r w:rsidR="0067605E">
        <w:rPr>
          <w:color w:val="6A8759"/>
        </w:rPr>
        <w:t>”</w:t>
      </w:r>
      <w:r w:rsidRPr="00B10956">
        <w:rPr>
          <w:color w:val="A9B7C6"/>
        </w:rPr>
        <w:t>)</w:t>
      </w:r>
      <w:r w:rsidRPr="00B10956">
        <w:rPr>
          <w:color w:val="A9B7C6"/>
        </w:rPr>
        <w:br/>
        <w:t xml:space="preserve">    list_holder3.append(binary_value) </w:t>
      </w:r>
      <w:r w:rsidRPr="00B10956">
        <w:rPr>
          <w:color w:val="808080"/>
        </w:rPr>
        <w:t>#Storing binary values to list_holder3</w:t>
      </w:r>
      <w:r w:rsidRPr="00B10956">
        <w:rPr>
          <w:color w:val="808080"/>
        </w:rPr>
        <w:br/>
      </w:r>
      <w:r w:rsidRPr="00B10956">
        <w:rPr>
          <w:color w:val="808080"/>
        </w:rPr>
        <w:br/>
      </w:r>
      <w:r w:rsidRPr="00B10956">
        <w:rPr>
          <w:color w:val="8888C6"/>
        </w:rPr>
        <w:t>print</w:t>
      </w:r>
      <w:r w:rsidRPr="00B10956">
        <w:rPr>
          <w:color w:val="A9B7C6"/>
        </w:rPr>
        <w:t>(</w:t>
      </w:r>
      <w:r w:rsidR="0067605E">
        <w:rPr>
          <w:color w:val="6A8759"/>
        </w:rPr>
        <w:t>“</w:t>
      </w:r>
      <w:r w:rsidRPr="00B10956">
        <w:rPr>
          <w:color w:val="6A8759"/>
        </w:rPr>
        <w:t>---------------------------------------------------------------------------------------------------------------</w:t>
      </w:r>
      <w:r w:rsidR="0067605E">
        <w:rPr>
          <w:color w:val="6A8759"/>
        </w:rPr>
        <w:t>”</w:t>
      </w:r>
      <w:r w:rsidRPr="00B10956">
        <w:rPr>
          <w:color w:val="6A8759"/>
        </w:rPr>
        <w:t xml:space="preserve"> </w:t>
      </w:r>
      <w:r w:rsidRPr="00B10956">
        <w:rPr>
          <w:color w:val="A9B7C6"/>
        </w:rPr>
        <w:t xml:space="preserve">+ </w:t>
      </w:r>
      <w:r w:rsidR="0067605E">
        <w:rPr>
          <w:color w:val="6A8759"/>
        </w:rPr>
        <w:t>“</w:t>
      </w:r>
      <w:r w:rsidRPr="00B10956">
        <w:rPr>
          <w:color w:val="CC7832"/>
        </w:rPr>
        <w:t>\n</w:t>
      </w:r>
      <w:r w:rsidR="0067605E">
        <w:rPr>
          <w:color w:val="6A8759"/>
        </w:rPr>
        <w:t>”</w:t>
      </w:r>
      <w:r w:rsidRPr="00B10956">
        <w:rPr>
          <w:color w:val="A9B7C6"/>
        </w:rPr>
        <w:t>)</w:t>
      </w:r>
    </w:p>
    <w:p w14:paraId="044DD08E" w14:textId="384694A7" w:rsidR="007E4380" w:rsidRPr="00F24E8D" w:rsidRDefault="007E4380" w:rsidP="00EC6AA8">
      <w:pPr>
        <w:rPr>
          <w:rFonts w:ascii="Times New Roman" w:hAnsi="Times New Roman" w:cs="Times New Roman"/>
          <w:lang w:val="en-US"/>
        </w:rPr>
      </w:pPr>
    </w:p>
    <w:p w14:paraId="06C1A5EF" w14:textId="60A00414" w:rsidR="007E4380" w:rsidRDefault="00631E49" w:rsidP="007E2ECE">
      <w:pPr>
        <w:pStyle w:val="Heading3"/>
        <w:rPr>
          <w:rFonts w:ascii="Times New Roman" w:hAnsi="Times New Roman" w:cs="Times New Roman"/>
          <w:b/>
          <w:bCs/>
          <w:lang w:val="en-US"/>
        </w:rPr>
      </w:pPr>
      <w:bookmarkStart w:id="6" w:name="_Toc137734079"/>
      <w:r w:rsidRPr="00F24E8D">
        <w:rPr>
          <w:rFonts w:ascii="Times New Roman" w:hAnsi="Times New Roman" w:cs="Times New Roman"/>
          <w:b/>
          <w:bCs/>
          <w:lang w:val="en-US"/>
        </w:rPr>
        <w:t>Output:</w:t>
      </w:r>
      <w:bookmarkEnd w:id="6"/>
    </w:p>
    <w:p w14:paraId="75C961A2" w14:textId="77777777" w:rsidR="00B10956" w:rsidRPr="00B10956" w:rsidRDefault="00B10956" w:rsidP="00B10956">
      <w:pPr>
        <w:rPr>
          <w:lang w:val="en-US"/>
        </w:rPr>
      </w:pPr>
    </w:p>
    <w:p w14:paraId="3A19C546" w14:textId="300C35C2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1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09B1DC35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1b0600001a0e11040d4e0c5343170b521d4f441d0e0345050a1c1f00010957462f0906594d0e1c4401010d160a00040b4e48271c00000e111c08024548020f0a53441b481148154f000a004b540046410d010949161054130d035202061c0c01594f0b4106</w:t>
      </w:r>
    </w:p>
    <w:p w14:paraId="0759A590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153143A8" w14:textId="78887FD0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1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1DFD3C4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1101100000110000000000000000000011010000011100001000100000100000011010100111000001100010100110100001100010111000010110101001000011101010011110100010000011101000011100000001101000101000001010000101000011100000111110000000000000001000010010101011101000110001011110000100100000110010110010100110100001110000111000100010000000001000000010000110100010110000010100000000000000100000010110100111001001000001001110001110000000000000000000000111000010001000111000000100000000010010001010100100000000010000011110000101001010011010001000001101101001000000100010100100000010101010011110000000000001010000000000100101101010100000000000100011001000001000011010000000100001001010010010001011000010000010101000001001100001101000000110101001000000010000001100001110000001100000000010101100101001111000010110100000100000110</w:t>
      </w:r>
    </w:p>
    <w:p w14:paraId="16FF3FA0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593894F2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6AB6EE1D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06D9C573" w14:textId="30D47A68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2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6B788A5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e0209000207431c010b45420c0e055344064e541c0d4557181d194c0b464309071215104e4f1c0b49030e001c00040b084f3c024119080c06491a0d410d410753440d521b090143161c064b411c4656060a004f45111a52004f010d07090d17594c0c1309</w:t>
      </w:r>
    </w:p>
    <w:p w14:paraId="0A611DD4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4AC21439" w14:textId="634C96CF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2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128EB01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0111000000010000010010000000000000010000001110100001100011100000000010000101101000101010000100000110000001110000001010101001101000100000001100100111001010100000111000000110101000101010101110001100000011101000110010100110000001011010001100100001100001001000001110001001000010101000100000100111001001111000111000000101101001001000000110000111000000000000111000000000000000100000010110000100001001111001111000000001001000001000110010000100000001100000001100100100100011010000011010100000100001101010000010000011101010011010001000000110101010010000110110000100100000001010000110001011000011100000001100100101101000001000111000100011001010110000001100000101000000000010011110100010100010001000110100101001000000000010011110000000100001101000001110000100100001101000101110101100101001100000011000001001100001001</w:t>
      </w:r>
    </w:p>
    <w:p w14:paraId="07072779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388205C1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6F238AD0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41913543" w14:textId="6BCF5995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3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7AB53429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lastRenderedPageBreak/>
        <w:t>0x1b0b0648030e0f070e0706410f411e520b0852111b16001f0e014b4d0a14450a1046040b4f191b000c0a41070a001a0c1a486e024f1f04430d0f080c430a040054440245150616001100004b47000f4e084e074106130313130b010d07090d17594c0c1309</w:t>
      </w:r>
    </w:p>
    <w:p w14:paraId="149F0D85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34D66E46" w14:textId="55D2203F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3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21514DCC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1101100001011000001100100100000000011000011100000111100000111000011100000011100000110010000010000111101000001000111100101001000001011000010000101001000010001000110110001011000000000000111110000111000000001010010110100110100001010000101000100010100001010000100000100011000000100000010110100111100011001000110110000000000001100000010100100000100000111000010100000000000011010000011000001101001001000011011100000001001001111000111110000010001000011000011010000111100001000000011000100001100001010000001000000000001010100010001000000001001000101000101010000011000010110000000000001000100000000000000000100101101000111000000000000111101001110000010000100111000000111010000010000011000010011000000110001001100010011000010110000000100001101000001110000100100001101000101110101100101001100000011000001001100001001</w:t>
      </w:r>
    </w:p>
    <w:p w14:paraId="472240D5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081E0E4A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0416D75F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7B510A9C" w14:textId="23886260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4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6F10FE3A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1b060000240f170d1b00005443081d0010074554050a53034f1b0650001454070712540a490115080c4e05170f45010a1e4d2b01544d080d481d0600000b081d540b1d59540703001f1a1f0a4e4f054f0203104e0c1b150608001c441a070f111c0019090b</w:t>
      </w:r>
    </w:p>
    <w:p w14:paraId="79F5E523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69646979" w14:textId="30DA5962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4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4C2F273D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1101100000110000000000000000000100100000011110001011100001101000110110000000000000000010101000100001100001000000111010000000000010000000001110100010101010100000001010000101001010011000000110100111100011011000001100101000000000000000101000101010000000111000001110001001001010100000010100100100100000001000101010000100000001100010011100000010100010111000011110100010100000001000010100001111001001101001010110000000101010100010011010000100000001101010010000001110100000110000000000000000000001011000010000001110101010100000010110001110101011001010101000000011100000011000000000001111100011010000111110000101001001110010011110000010101001111000000100000001100010000010011100000110000011011000101010000011000001000000000000001110001000100000110100000011100001111000100010001110000000000000110010000100100001011</w:t>
      </w:r>
    </w:p>
    <w:p w14:paraId="480138A9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71E77BA4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587F3105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22888321" w14:textId="7C609759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5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6A1B5B8F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64e044d4d120c1a1b1745540c411d411d4f541c09110003071719454f0f53461d091b594d1a110c491e0e1b17544d1101003a07454d160a1b0c0d1741000a4e540c0e5454040c46124f1b18000a1e540600065445171a520e1b1a011b4e111e184e08151d</w:t>
      </w:r>
    </w:p>
    <w:p w14:paraId="36945D3C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74C989EE" w14:textId="79360FA4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5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72BD6612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001100100111000000100010011010100110100010010000011000001101000011011000101110100010101010100000011000100000100011101010000010001110101001111010101000001110000001001000100010000000000000011000001110001011100011001010001010100111100001111010100110100011000011101000010010001101101011001010011010001101000010001000011000100100100011110000011100001101100010111010101000100110100010001000000010000000000111010000001110100010101001101000101100000101000011011000011000000110100010111010000010000000000001010010011100101010000001100000011100101010001010100000001000000110001000110000100100100111100011011000110000000000000001010000111100101010000000110000000000000011001010100010001010001011100011</w:t>
      </w:r>
      <w:r w:rsidRPr="00B10956">
        <w:rPr>
          <w:color w:val="00B050"/>
        </w:rPr>
        <w:lastRenderedPageBreak/>
        <w:t>0100101001000001110000110110001101000000001000110110100111000010001000111100001100001001110000010000001010100011101</w:t>
      </w:r>
    </w:p>
    <w:p w14:paraId="6701AF0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46A5A94B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5C5C69BA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6050E959" w14:textId="4D4E04B0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6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1B14E0F0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c06044d1d0004060c4e0c4643180155440e521148164512041b05474f1248034912060c5407520d1a4e03170d5408174e54260e4e4d004304000b454406150b431000525421110012011104551d07470a1d45414515151c411b1d440b0b411701500c0f1d</w:t>
      </w:r>
    </w:p>
    <w:p w14:paraId="0B06165B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03945942" w14:textId="112127F6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6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6D30F54B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0110000000110000001000100110100011101000000000000010000000110000011000100111000001100010001100100001100011000000000010101010101000100000011100101001000010001010010000001011001000101000100100000010000011011000001010100011101001111000100100100100000000011010010010001001000000110000011000101010000000111010100100000110100011010010011100000001100010111000011010101010000001000000101110100111001010100001001100000111001001110010011010000000001000011000001000000000000001011010001010100010000000110000101010000101101000011000100000000000001010010010101000010000100010001000000000001001000000001000100010000010001010101000111010000011101000111000010100001110101000101010000010100010100010101000101010001110001000001000110110001110101000100000010110000101101000001000101110000000101010000000011000000111100011101</w:t>
      </w:r>
    </w:p>
    <w:p w14:paraId="0A3F208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32D0A70D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09A571CC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2B0B4AF2" w14:textId="5E107740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7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6B46E35A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d1b0c4c09080d0f491a00430b0f0743050300071116541202014b4901104f0a1f030759414f1e0b1d4e0e1459480c170a00390052064102060d4e16500602074108065a110c454b19000507450b01454f02044e020d1515041c5205070a41020b4f190e0d</w:t>
      </w:r>
    </w:p>
    <w:p w14:paraId="198CF1CD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4F2513EC" w14:textId="1546C331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7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5C7A2564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0110100011011000011000100110000001001000010000000110100001111010010010001101000000000010000110000101100001111000001110100001100000101000000110000000000000111000100010001011001010100000100100000001000000001010010110100100100000001000100000100111100001010000111110000001100000111010110010100000101001111000111100000101100011101010011100000111000010100010110010100100000001100000101110000101000000000001110010000000001010010000001100100000100000010000001100000110101001110000101100101000000000110000000100000011101000001000010000000011001011010000100010000110001000101010010110001100100000000000001010000011101000101000010110000000101000101010011110000001000000100010011100000001000001101000101010001010100000100000111000101001000000101000001110000101001000001000000100000101101001111000110010000111000001101</w:t>
      </w:r>
    </w:p>
    <w:p w14:paraId="54F9534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7BFDB957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4FBC2EEC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0160F85E" w14:textId="5AB86D44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8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0024DF75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61a1600040c13071a1d0c420f044e540b4f4d1b1e000003005207491903001206461b09451d13100c4e00065941031c4e4c2b1945014114011d060a55174102450519491a0f4554050e110e534f04491b1d4553001d191b0f081e1d490304131749030602</w:t>
      </w:r>
    </w:p>
    <w:p w14:paraId="219D2C8D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25C2E02C" w14:textId="15317270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8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401EB5E0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001100001101000010110000000000000010000001100000100110000011100011010000111010000110001000010000011110000010001001110010101000000101101001111010011010001101100011110000000000000000000000011000000000101001000000111010010010001100</w:t>
      </w:r>
      <w:r w:rsidRPr="00B10956">
        <w:rPr>
          <w:color w:val="00B050"/>
        </w:rPr>
        <w:lastRenderedPageBreak/>
        <w:t>1000000110000000000010010000001100100011000011011000010010100010100011101000100110001000000001100010011100000000000000110010110010100000100000011000111000100111001001100001010110001100101000101000000010100000100010100000000010001110100000110000010100101010100010111010000010000001001000101000001010001100101001001000110100000111101000101010101000000010100001110000100010000111001010011010011110000010001001001000110110001110101000101010100110000000000011101000110010001101100001111000010000001111000011101010010010000001100000100000100110001011101001001000000110000011000000010</w:t>
      </w:r>
    </w:p>
    <w:p w14:paraId="75342D8F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6DC4C952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316C5117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236FB467" w14:textId="089AE605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9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0F688D1E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1b0600003a040148081d4569430400560d1c41130d01001e1b521c454f0e41100c461a16544f01010c00411b0d0014001a001a07454d07161c1c1c00000a124e5310064c1848164f57020708484f044908090052450c1c130f4f060c0c4e11130a544d3507</w:t>
      </w:r>
    </w:p>
    <w:p w14:paraId="38FA6621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792CDC99" w14:textId="24EF7221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9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4917C6E7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1101100000110000000000000000000111010000001000000000101001000000010000001110101000101011010010100001100000100000000000101011000001101000111000100000100010011000011010000000100000000000111100001101101010010000111000100010101001111000011100100000100010000000011000100011000011010000101100101010001001111000000010000000100001100000000000100000100011011000011010000000000010100000000000001101000000000000110100000011101000101010011010000011100010110000111000001110000011100000000000000000000001010000100100100111001010011000100000000011001001100000110000100100000010110010011110101011100000010000001110000100001001000010011110000010001001001000010000000100100000000010100100100010100001100000111000001001100001111010011110000011000001100000011000100111000010001000100110000101001010100010011010011010100000111</w:t>
      </w:r>
    </w:p>
    <w:p w14:paraId="3036665C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3201941D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019BFB53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58054A03" w14:textId="6504D055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10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5DF52B08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64e10530805431c064e11480a0f050010074100480659150a0018500e0545461e07075946061410104e181718521e450f572f16003a09021c492745540b0e1b470c1b00030916001106141f594f1f450e1c1600040f150b4118131749010f1e0000190400</w:t>
      </w:r>
    </w:p>
    <w:p w14:paraId="2180C453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63F865A3" w14:textId="4E48AFEE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10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4B6014FA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0011001001110000100000101001100001000000001010100001100011100000001100100111000010001010010000000101000001111000001010000000000010000000001110100000100000000010010000000011001011001000101010000101000000000000110000101000000001110000001010100010101000110000111100000011100000111010110010100011000000110000101000001000000010000010011100001100000010111000110000101001000011110010001010000111101010111001011110001011000000000001110100000100100000010000111000100100100100111010001010101010000001011000011100001101101000111000011000001101100000000000000110000100100010110000000000001000100000110000101000001111101011001010011110001111101000101000011100001110000010110000000000000010000001111000101010000101101000001000110000001001100010111010010010000000100001111000111100000000000000000000110010000010000000000</w:t>
      </w:r>
    </w:p>
    <w:p w14:paraId="401190D7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7CEE4FA9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5D72F224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1DC030B6" w14:textId="5FA9013F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11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71198397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180b45411f04431c010b45430b080244160a4e54070300164f060e4307084f0a06011d1a410352050e0b41251c00050418456e094f180f07481a1a1745020c02490a0a44541f0459044f1d0d000b09490109454d101b1c520e09520b1c1c41001655190800</w:t>
      </w:r>
    </w:p>
    <w:p w14:paraId="7ADA3103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1F97355B" w14:textId="6641277A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11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06E6A1E1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1100000001011010001010100000100011111000001000100001100011100000000010000101101000101010000110000101100001000000000100100010000010110000010100100111001</w:t>
      </w:r>
      <w:r w:rsidRPr="00B10956">
        <w:rPr>
          <w:color w:val="00B050"/>
        </w:rPr>
        <w:lastRenderedPageBreak/>
        <w:t>010100000001110000001100000000000101100100111100000110000011100100001100000111000010000100111100001010000001100000000100011101000110100100000100000011010100100000010100001110000010110100000100100101000111000000000000000101000001000001100001000101011011100000100101001111000110000000111100000111010010000001101000011010000101110100010100000010000011000000001001001001000010100000101001000100010101000001111100000100010110010000010001001111000111010000110100000000000010110000100101001001000000010000100101000101010011010001000000011011000111000101001000001110000010010101001000001011000111000001110001000001000000000001011001010101000110010000100000000000</w:t>
      </w:r>
    </w:p>
    <w:p w14:paraId="58DCE298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2CEDC15A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---------------------------------------------------------------------------------------------------------------</w:t>
      </w:r>
    </w:p>
    <w:p w14:paraId="381F7542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29E23D78" w14:textId="115264B5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Hex value of Message 12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675CEBEC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x1c1a1c4c0841161b0c0a45540c410c45440e4e54010b54121d13085406094e460b03000e450a1c441d0604521155000400003d0055014102060d4e114f0c0d1d0010074100481245050a520749020f54060002002c165406090a520000090806184c4d041c</w:t>
      </w:r>
    </w:p>
    <w:p w14:paraId="72D3B9F0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</w:p>
    <w:p w14:paraId="3F911A08" w14:textId="6B35D62C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Binary of Message 12 XOR</w:t>
      </w:r>
      <w:r w:rsidR="0067605E">
        <w:rPr>
          <w:color w:val="00B050"/>
        </w:rPr>
        <w:t>’</w:t>
      </w:r>
      <w:r w:rsidRPr="00B10956">
        <w:rPr>
          <w:color w:val="00B050"/>
        </w:rPr>
        <w:t>d with message 13:</w:t>
      </w:r>
    </w:p>
    <w:p w14:paraId="3CA089D6" w14:textId="77777777" w:rsidR="0029185A" w:rsidRPr="00B10956" w:rsidRDefault="0029185A" w:rsidP="0029185A">
      <w:pPr>
        <w:pStyle w:val="HTMLPreformatted"/>
        <w:shd w:val="clear" w:color="auto" w:fill="2B2B2B"/>
        <w:rPr>
          <w:color w:val="00B050"/>
        </w:rPr>
      </w:pPr>
      <w:r w:rsidRPr="00B10956">
        <w:rPr>
          <w:color w:val="00B050"/>
        </w:rPr>
        <w:t>0001110000011010000111000100110000001000010000010001011000011011000011000000101001000101010101000000110001000001000011000100010101000100000011100100111001010100000000010000101101010100000100100001110100010011000010000101010000000110000010010100111001000110000010110000001100000000000011100100010100001010000111000100010000011101000001100000010001010010000100010101010100000000000001000000000000000000001111010000000001010101000000010100000100000010000001100000110101001110000100010100111100001100000011010001110100000000000100000000011101000001000000000100100000010010010001010000010100001010010100100000011101001001000000100000111101010100000001100000000000000010000000000010110000010110010101000000011000001001000010100101001000000000000000000000100100001000000001100001100001001100010011010000010000011100</w:t>
      </w:r>
    </w:p>
    <w:p w14:paraId="75D4A3EA" w14:textId="77777777" w:rsidR="0029185A" w:rsidRPr="00D32245" w:rsidRDefault="0029185A" w:rsidP="0029185A">
      <w:pPr>
        <w:pStyle w:val="HTMLPreformatted"/>
        <w:shd w:val="clear" w:color="auto" w:fill="2B2B2B"/>
        <w:rPr>
          <w:rFonts w:ascii="Times New Roman" w:hAnsi="Times New Roman" w:cs="Times New Roman"/>
          <w:color w:val="00B050"/>
        </w:rPr>
      </w:pPr>
    </w:p>
    <w:p w14:paraId="146B6C78" w14:textId="79A14BA7" w:rsidR="0029185A" w:rsidRPr="00D32245" w:rsidRDefault="0029185A" w:rsidP="0029185A">
      <w:pPr>
        <w:pStyle w:val="HTMLPreformatted"/>
        <w:shd w:val="clear" w:color="auto" w:fill="2B2B2B"/>
        <w:rPr>
          <w:rFonts w:ascii="Times New Roman" w:hAnsi="Times New Roman" w:cs="Times New Roman"/>
          <w:color w:val="00B050"/>
        </w:rPr>
      </w:pPr>
      <w:r w:rsidRPr="00D32245">
        <w:rPr>
          <w:rFonts w:ascii="Times New Roman" w:hAnsi="Times New Roman" w:cs="Times New Roman"/>
          <w:color w:val="00B050"/>
        </w:rPr>
        <w:t>---------------------------------------------------------------------------------------------------------------</w:t>
      </w:r>
    </w:p>
    <w:p w14:paraId="4B986555" w14:textId="30744984" w:rsidR="00343FE7" w:rsidRDefault="00343FE7" w:rsidP="00BE70FA">
      <w:pPr>
        <w:pStyle w:val="Heading2"/>
        <w:rPr>
          <w:rFonts w:ascii="Times New Roman" w:hAnsi="Times New Roman" w:cs="Times New Roman"/>
          <w:b/>
          <w:bCs/>
          <w:lang w:val="en-US"/>
        </w:rPr>
      </w:pPr>
    </w:p>
    <w:p w14:paraId="78352C69" w14:textId="2AF5A1B8" w:rsidR="00343FE7" w:rsidRDefault="00343FE7" w:rsidP="00343FE7">
      <w:pPr>
        <w:rPr>
          <w:lang w:val="en-US"/>
        </w:rPr>
      </w:pPr>
    </w:p>
    <w:p w14:paraId="2C49E723" w14:textId="2A34F4A5" w:rsidR="00343FE7" w:rsidRDefault="00343FE7" w:rsidP="00343FE7">
      <w:pPr>
        <w:rPr>
          <w:lang w:val="en-US"/>
        </w:rPr>
      </w:pPr>
    </w:p>
    <w:p w14:paraId="4C9A29FE" w14:textId="5149DD20" w:rsidR="00343FE7" w:rsidRDefault="00343FE7" w:rsidP="00343FE7">
      <w:pPr>
        <w:rPr>
          <w:lang w:val="en-US"/>
        </w:rPr>
      </w:pPr>
    </w:p>
    <w:p w14:paraId="19B4E507" w14:textId="4BC2ED32" w:rsidR="00343FE7" w:rsidRDefault="00343FE7" w:rsidP="00343FE7">
      <w:pPr>
        <w:rPr>
          <w:lang w:val="en-US"/>
        </w:rPr>
      </w:pPr>
    </w:p>
    <w:p w14:paraId="10128516" w14:textId="31886261" w:rsidR="00343FE7" w:rsidRDefault="00343FE7" w:rsidP="00343FE7">
      <w:pPr>
        <w:rPr>
          <w:lang w:val="en-US"/>
        </w:rPr>
      </w:pPr>
    </w:p>
    <w:p w14:paraId="5832DE5B" w14:textId="32892EF6" w:rsidR="00343FE7" w:rsidRDefault="00343FE7" w:rsidP="00343FE7">
      <w:pPr>
        <w:rPr>
          <w:lang w:val="en-US"/>
        </w:rPr>
      </w:pPr>
    </w:p>
    <w:p w14:paraId="53DB6E67" w14:textId="242759DC" w:rsidR="00343FE7" w:rsidRDefault="00343FE7" w:rsidP="00343FE7">
      <w:pPr>
        <w:rPr>
          <w:lang w:val="en-US"/>
        </w:rPr>
      </w:pPr>
    </w:p>
    <w:p w14:paraId="14AF0ABE" w14:textId="1A3BC8E2" w:rsidR="00343FE7" w:rsidRDefault="00343FE7" w:rsidP="00343FE7">
      <w:pPr>
        <w:rPr>
          <w:lang w:val="en-US"/>
        </w:rPr>
      </w:pPr>
    </w:p>
    <w:p w14:paraId="02963FE0" w14:textId="591D2993" w:rsidR="00343FE7" w:rsidRDefault="00343FE7" w:rsidP="00343FE7">
      <w:pPr>
        <w:rPr>
          <w:lang w:val="en-US"/>
        </w:rPr>
      </w:pPr>
    </w:p>
    <w:p w14:paraId="4ED0C4E5" w14:textId="3A1E6387" w:rsidR="00343FE7" w:rsidRDefault="00343FE7" w:rsidP="00343FE7">
      <w:pPr>
        <w:rPr>
          <w:lang w:val="en-US"/>
        </w:rPr>
      </w:pPr>
    </w:p>
    <w:p w14:paraId="3ADCFFD2" w14:textId="4B4EE398" w:rsidR="00343FE7" w:rsidRDefault="00343FE7" w:rsidP="00343FE7">
      <w:pPr>
        <w:rPr>
          <w:lang w:val="en-US"/>
        </w:rPr>
      </w:pPr>
    </w:p>
    <w:p w14:paraId="2C7E22ED" w14:textId="7E0E965E" w:rsidR="00343FE7" w:rsidRDefault="00343FE7" w:rsidP="00343FE7">
      <w:pPr>
        <w:rPr>
          <w:lang w:val="en-US"/>
        </w:rPr>
      </w:pPr>
    </w:p>
    <w:p w14:paraId="10AB7DCD" w14:textId="1E05D972" w:rsidR="00343FE7" w:rsidRDefault="00343FE7" w:rsidP="00343FE7">
      <w:pPr>
        <w:rPr>
          <w:lang w:val="en-US"/>
        </w:rPr>
      </w:pPr>
    </w:p>
    <w:p w14:paraId="6173B830" w14:textId="2F6DF81C" w:rsidR="00343FE7" w:rsidRDefault="00343FE7" w:rsidP="00343FE7">
      <w:pPr>
        <w:rPr>
          <w:lang w:val="en-US"/>
        </w:rPr>
      </w:pPr>
    </w:p>
    <w:p w14:paraId="28D40884" w14:textId="69576839" w:rsidR="00343FE7" w:rsidRDefault="00343FE7" w:rsidP="00343FE7">
      <w:pPr>
        <w:rPr>
          <w:lang w:val="en-US"/>
        </w:rPr>
      </w:pPr>
    </w:p>
    <w:p w14:paraId="59463C5B" w14:textId="76864D3E" w:rsidR="00343FE7" w:rsidRDefault="00343FE7" w:rsidP="00343FE7">
      <w:pPr>
        <w:rPr>
          <w:lang w:val="en-US"/>
        </w:rPr>
      </w:pPr>
    </w:p>
    <w:p w14:paraId="194E29BA" w14:textId="77777777" w:rsidR="00343FE7" w:rsidRPr="00343FE7" w:rsidRDefault="00343FE7" w:rsidP="00343FE7">
      <w:pPr>
        <w:rPr>
          <w:lang w:val="en-US"/>
        </w:rPr>
      </w:pPr>
    </w:p>
    <w:p w14:paraId="617AA7E5" w14:textId="258071BF" w:rsidR="008E068F" w:rsidRPr="00F24E8D" w:rsidRDefault="00D964EA" w:rsidP="00BE70FA">
      <w:pPr>
        <w:pStyle w:val="Heading2"/>
        <w:rPr>
          <w:rFonts w:ascii="Times New Roman" w:hAnsi="Times New Roman" w:cs="Times New Roman"/>
          <w:b/>
          <w:bCs/>
          <w:lang w:val="en-US"/>
        </w:rPr>
      </w:pPr>
      <w:bookmarkStart w:id="7" w:name="_Toc137734080"/>
      <w:r w:rsidRPr="00F24E8D">
        <w:rPr>
          <w:rFonts w:ascii="Times New Roman" w:hAnsi="Times New Roman" w:cs="Times New Roman"/>
          <w:b/>
          <w:bCs/>
          <w:lang w:val="en-US"/>
        </w:rPr>
        <w:lastRenderedPageBreak/>
        <w:t xml:space="preserve">3) Convert </w:t>
      </w:r>
      <w:r w:rsidR="00AF245C" w:rsidRPr="00F24E8D">
        <w:rPr>
          <w:rFonts w:ascii="Times New Roman" w:hAnsi="Times New Roman" w:cs="Times New Roman"/>
          <w:b/>
          <w:bCs/>
          <w:lang w:val="en-US"/>
        </w:rPr>
        <w:t xml:space="preserve">8 Bits of Binary at A Time for Each Binary Value to </w:t>
      </w:r>
      <w:r w:rsidR="00AF245C">
        <w:rPr>
          <w:rFonts w:ascii="Times New Roman" w:hAnsi="Times New Roman" w:cs="Times New Roman"/>
          <w:b/>
          <w:bCs/>
          <w:lang w:val="en-US"/>
        </w:rPr>
        <w:t>ASCII</w:t>
      </w:r>
      <w:r w:rsidR="00AF245C" w:rsidRPr="00F24E8D">
        <w:rPr>
          <w:rFonts w:ascii="Times New Roman" w:hAnsi="Times New Roman" w:cs="Times New Roman"/>
          <w:b/>
          <w:bCs/>
          <w:lang w:val="en-US"/>
        </w:rPr>
        <w:t xml:space="preserve"> Values</w:t>
      </w:r>
      <w:bookmarkEnd w:id="7"/>
    </w:p>
    <w:p w14:paraId="7049ED16" w14:textId="5F194D5E" w:rsidR="00AD355F" w:rsidRPr="00F24E8D" w:rsidRDefault="00AD355F" w:rsidP="00AD355F">
      <w:pPr>
        <w:rPr>
          <w:rFonts w:ascii="Times New Roman" w:hAnsi="Times New Roman" w:cs="Times New Roman"/>
          <w:lang w:val="en-US"/>
        </w:rPr>
      </w:pPr>
    </w:p>
    <w:p w14:paraId="13B2453F" w14:textId="23247E3E" w:rsidR="00507906" w:rsidRPr="00F24E8D" w:rsidRDefault="00871FC4" w:rsidP="00507906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Once we get the binary values</w:t>
      </w:r>
      <w:r w:rsidR="000B5CE2" w:rsidRPr="00F24E8D">
        <w:rPr>
          <w:rFonts w:ascii="Times New Roman" w:hAnsi="Times New Roman" w:cs="Times New Roman"/>
          <w:lang w:val="en-US"/>
        </w:rPr>
        <w:t>,</w:t>
      </w:r>
      <w:r w:rsidR="00EF578E" w:rsidRPr="00F24E8D">
        <w:rPr>
          <w:rFonts w:ascii="Times New Roman" w:hAnsi="Times New Roman" w:cs="Times New Roman"/>
          <w:lang w:val="en-US"/>
        </w:rPr>
        <w:t xml:space="preserve"> convert </w:t>
      </w:r>
      <w:r w:rsidR="000C03E1" w:rsidRPr="00F24E8D">
        <w:rPr>
          <w:rFonts w:ascii="Times New Roman" w:hAnsi="Times New Roman" w:cs="Times New Roman"/>
          <w:lang w:val="en-US"/>
        </w:rPr>
        <w:t xml:space="preserve">8 bits of binary </w:t>
      </w:r>
      <w:r w:rsidR="00EF578E" w:rsidRPr="00F24E8D">
        <w:rPr>
          <w:rFonts w:ascii="Times New Roman" w:hAnsi="Times New Roman" w:cs="Times New Roman"/>
          <w:lang w:val="en-US"/>
        </w:rPr>
        <w:t xml:space="preserve">to </w:t>
      </w:r>
      <w:r w:rsidR="00D64F3E">
        <w:rPr>
          <w:rFonts w:ascii="Times New Roman" w:hAnsi="Times New Roman" w:cs="Times New Roman"/>
          <w:lang w:val="en-US"/>
        </w:rPr>
        <w:t>ASCII</w:t>
      </w:r>
      <w:r w:rsidR="00213284" w:rsidRPr="00F24E8D">
        <w:rPr>
          <w:rFonts w:ascii="Times New Roman" w:hAnsi="Times New Roman" w:cs="Times New Roman"/>
          <w:lang w:val="en-US"/>
        </w:rPr>
        <w:t xml:space="preserve"> and store it in</w:t>
      </w:r>
      <w:r w:rsidR="00DB7B5B" w:rsidRPr="00F24E8D">
        <w:rPr>
          <w:rFonts w:ascii="Times New Roman" w:hAnsi="Times New Roman" w:cs="Times New Roman"/>
          <w:lang w:val="en-US"/>
        </w:rPr>
        <w:t xml:space="preserve"> a list</w:t>
      </w:r>
      <w:r w:rsidR="00B822C8" w:rsidRPr="00F24E8D">
        <w:rPr>
          <w:rFonts w:ascii="Times New Roman" w:hAnsi="Times New Roman" w:cs="Times New Roman"/>
          <w:lang w:val="en-US"/>
        </w:rPr>
        <w:t>.</w:t>
      </w:r>
    </w:p>
    <w:p w14:paraId="001693C1" w14:textId="5229588C" w:rsidR="0011084A" w:rsidRPr="00F24E8D" w:rsidRDefault="0011084A" w:rsidP="00507906">
      <w:pPr>
        <w:rPr>
          <w:rFonts w:ascii="Times New Roman" w:hAnsi="Times New Roman" w:cs="Times New Roman"/>
          <w:lang w:val="en-US"/>
        </w:rPr>
      </w:pPr>
    </w:p>
    <w:p w14:paraId="1736C5BC" w14:textId="291E1729" w:rsidR="0016165B" w:rsidRPr="00F24E8D" w:rsidRDefault="0016165B" w:rsidP="00E82DE6">
      <w:pPr>
        <w:pStyle w:val="Heading3"/>
        <w:rPr>
          <w:rFonts w:ascii="Times New Roman" w:hAnsi="Times New Roman" w:cs="Times New Roman"/>
          <w:b/>
          <w:bCs/>
          <w:lang w:val="en-US"/>
        </w:rPr>
      </w:pPr>
      <w:bookmarkStart w:id="8" w:name="_Toc137734081"/>
      <w:r w:rsidRPr="00F24E8D">
        <w:rPr>
          <w:rFonts w:ascii="Times New Roman" w:hAnsi="Times New Roman" w:cs="Times New Roman"/>
          <w:b/>
          <w:bCs/>
          <w:lang w:val="en-US"/>
        </w:rPr>
        <w:t xml:space="preserve">Python </w:t>
      </w:r>
      <w:r w:rsidR="00955501" w:rsidRPr="00F24E8D">
        <w:rPr>
          <w:rFonts w:ascii="Times New Roman" w:hAnsi="Times New Roman" w:cs="Times New Roman"/>
          <w:b/>
          <w:bCs/>
          <w:lang w:val="en-US"/>
        </w:rPr>
        <w:t>Code Snippet with Explanation</w:t>
      </w:r>
      <w:r w:rsidRPr="00F24E8D">
        <w:rPr>
          <w:rFonts w:ascii="Times New Roman" w:hAnsi="Times New Roman" w:cs="Times New Roman"/>
          <w:b/>
          <w:bCs/>
          <w:lang w:val="en-US"/>
        </w:rPr>
        <w:t>:</w:t>
      </w:r>
      <w:bookmarkEnd w:id="8"/>
    </w:p>
    <w:p w14:paraId="30B2E43D" w14:textId="59EABBE5" w:rsidR="00FF3FA1" w:rsidRPr="00F24E8D" w:rsidRDefault="00FF3FA1" w:rsidP="00FF3FA1">
      <w:pPr>
        <w:rPr>
          <w:rFonts w:ascii="Times New Roman" w:hAnsi="Times New Roman" w:cs="Times New Roman"/>
          <w:lang w:val="en-US"/>
        </w:rPr>
      </w:pPr>
    </w:p>
    <w:p w14:paraId="1C91AC28" w14:textId="182B92D9" w:rsidR="001A6FCD" w:rsidRPr="00F24E8D" w:rsidRDefault="001A6FCD" w:rsidP="001A6FCD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Function to </w:t>
      </w:r>
      <w:r>
        <w:rPr>
          <w:rFonts w:ascii="Times New Roman" w:hAnsi="Times New Roman" w:cs="Times New Roman"/>
          <w:lang w:val="en-US"/>
        </w:rPr>
        <w:t>convert e</w:t>
      </w:r>
      <w:r w:rsidR="00440900">
        <w:rPr>
          <w:rFonts w:ascii="Times New Roman" w:hAnsi="Times New Roman" w:cs="Times New Roman"/>
          <w:lang w:val="en-US"/>
        </w:rPr>
        <w:t>very</w:t>
      </w:r>
      <w:r>
        <w:rPr>
          <w:rFonts w:ascii="Times New Roman" w:hAnsi="Times New Roman" w:cs="Times New Roman"/>
          <w:lang w:val="en-US"/>
        </w:rPr>
        <w:t xml:space="preserve"> 8 bits of binary to ASCII</w:t>
      </w:r>
    </w:p>
    <w:p w14:paraId="155D6FF5" w14:textId="77777777" w:rsidR="000F134A" w:rsidRPr="00F24E8D" w:rsidRDefault="000F134A" w:rsidP="00507906">
      <w:pPr>
        <w:rPr>
          <w:rFonts w:ascii="Times New Roman" w:hAnsi="Times New Roman" w:cs="Times New Roman"/>
          <w:b/>
          <w:bCs/>
          <w:lang w:val="en-US"/>
        </w:rPr>
      </w:pPr>
    </w:p>
    <w:p w14:paraId="515776B9" w14:textId="29963927" w:rsidR="005750B4" w:rsidRPr="003C7D7F" w:rsidRDefault="005750B4" w:rsidP="005750B4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808080"/>
        </w:rPr>
        <w:t># Function to convert the above Binary to ASCII</w:t>
      </w:r>
      <w:r w:rsidRPr="003C7D7F">
        <w:rPr>
          <w:color w:val="808080"/>
        </w:rPr>
        <w:br/>
      </w:r>
      <w:r w:rsidRPr="003C7D7F">
        <w:rPr>
          <w:color w:val="CC7832"/>
        </w:rPr>
        <w:t xml:space="preserve">def </w:t>
      </w:r>
      <w:r w:rsidRPr="003C7D7F">
        <w:rPr>
          <w:color w:val="FFC66D"/>
        </w:rPr>
        <w:t>toString</w:t>
      </w:r>
      <w:r w:rsidRPr="003C7D7F">
        <w:rPr>
          <w:color w:val="A9B7C6"/>
        </w:rPr>
        <w:t>(binaryString):</w:t>
      </w:r>
      <w:r w:rsidRPr="003C7D7F">
        <w:rPr>
          <w:color w:val="A9B7C6"/>
        </w:rPr>
        <w:br/>
        <w:t xml:space="preserve">    </w:t>
      </w:r>
      <w:r w:rsidRPr="003C7D7F">
        <w:rPr>
          <w:color w:val="CC7832"/>
        </w:rPr>
        <w:t xml:space="preserve">return </w:t>
      </w:r>
      <w:r w:rsidR="0067605E">
        <w:rPr>
          <w:color w:val="6A8759"/>
        </w:rPr>
        <w:t>““</w:t>
      </w:r>
      <w:r w:rsidRPr="003C7D7F">
        <w:rPr>
          <w:color w:val="A9B7C6"/>
        </w:rPr>
        <w:t>.join([</w:t>
      </w:r>
      <w:r w:rsidRPr="003C7D7F">
        <w:rPr>
          <w:color w:val="8888C6"/>
        </w:rPr>
        <w:t>chr</w:t>
      </w:r>
      <w:r w:rsidRPr="003C7D7F">
        <w:rPr>
          <w:color w:val="A9B7C6"/>
        </w:rPr>
        <w:t>(</w:t>
      </w:r>
      <w:r w:rsidRPr="003C7D7F">
        <w:rPr>
          <w:color w:val="8888C6"/>
        </w:rPr>
        <w:t>int</w:t>
      </w:r>
      <w:r w:rsidRPr="003C7D7F">
        <w:rPr>
          <w:color w:val="A9B7C6"/>
        </w:rPr>
        <w:t xml:space="preserve">(binaryString[i:i + </w:t>
      </w:r>
      <w:r w:rsidRPr="003C7D7F">
        <w:rPr>
          <w:color w:val="6897BB"/>
        </w:rPr>
        <w:t>8</w:t>
      </w:r>
      <w:r w:rsidRPr="003C7D7F">
        <w:rPr>
          <w:color w:val="A9B7C6"/>
        </w:rPr>
        <w:t>]</w:t>
      </w:r>
      <w:r w:rsidRPr="003C7D7F">
        <w:rPr>
          <w:color w:val="CC7832"/>
        </w:rPr>
        <w:t xml:space="preserve">, </w:t>
      </w:r>
      <w:r w:rsidRPr="003C7D7F">
        <w:rPr>
          <w:color w:val="6897BB"/>
        </w:rPr>
        <w:t>2</w:t>
      </w:r>
      <w:r w:rsidRPr="003C7D7F">
        <w:rPr>
          <w:color w:val="A9B7C6"/>
        </w:rPr>
        <w:t xml:space="preserve">)) </w:t>
      </w:r>
      <w:r w:rsidRPr="003C7D7F">
        <w:rPr>
          <w:color w:val="CC7832"/>
        </w:rPr>
        <w:t xml:space="preserve">for </w:t>
      </w:r>
      <w:r w:rsidRPr="003C7D7F">
        <w:rPr>
          <w:color w:val="A9B7C6"/>
        </w:rPr>
        <w:t xml:space="preserve">i </w:t>
      </w:r>
      <w:r w:rsidRPr="003C7D7F">
        <w:rPr>
          <w:color w:val="CC7832"/>
        </w:rPr>
        <w:t xml:space="preserve">in </w:t>
      </w:r>
      <w:r w:rsidRPr="003C7D7F">
        <w:rPr>
          <w:color w:val="8888C6"/>
        </w:rPr>
        <w:t>range</w:t>
      </w:r>
      <w:r w:rsidRPr="003C7D7F">
        <w:rPr>
          <w:color w:val="A9B7C6"/>
        </w:rPr>
        <w:t>(</w:t>
      </w:r>
      <w:r w:rsidRPr="003C7D7F">
        <w:rPr>
          <w:color w:val="6897BB"/>
        </w:rPr>
        <w:t>0</w:t>
      </w:r>
      <w:r w:rsidRPr="003C7D7F">
        <w:rPr>
          <w:color w:val="CC7832"/>
        </w:rPr>
        <w:t xml:space="preserve">, </w:t>
      </w:r>
      <w:r w:rsidRPr="003C7D7F">
        <w:rPr>
          <w:color w:val="8888C6"/>
        </w:rPr>
        <w:t>len</w:t>
      </w:r>
      <w:r w:rsidRPr="003C7D7F">
        <w:rPr>
          <w:color w:val="A9B7C6"/>
        </w:rPr>
        <w:t>(binaryString)</w:t>
      </w:r>
      <w:r w:rsidRPr="003C7D7F">
        <w:rPr>
          <w:color w:val="CC7832"/>
        </w:rPr>
        <w:t xml:space="preserve">, </w:t>
      </w:r>
      <w:r w:rsidRPr="003C7D7F">
        <w:rPr>
          <w:color w:val="6897BB"/>
        </w:rPr>
        <w:t>8</w:t>
      </w:r>
      <w:r w:rsidRPr="003C7D7F">
        <w:rPr>
          <w:color w:val="A9B7C6"/>
        </w:rPr>
        <w:t>)])</w:t>
      </w:r>
      <w:r w:rsidRPr="003C7D7F">
        <w:rPr>
          <w:color w:val="A9B7C6"/>
        </w:rPr>
        <w:br/>
      </w:r>
      <w:r w:rsidRPr="003C7D7F">
        <w:rPr>
          <w:color w:val="A9B7C6"/>
        </w:rPr>
        <w:br/>
      </w:r>
      <w:r w:rsidRPr="003C7D7F">
        <w:rPr>
          <w:color w:val="808080"/>
        </w:rPr>
        <w:t># Function to convert 8 bits at a time to ASCII and store it</w:t>
      </w:r>
      <w:r w:rsidRPr="003C7D7F">
        <w:rPr>
          <w:color w:val="808080"/>
        </w:rPr>
        <w:br/>
      </w:r>
      <w:r w:rsidRPr="003C7D7F">
        <w:rPr>
          <w:color w:val="CC7832"/>
        </w:rPr>
        <w:t xml:space="preserve">def </w:t>
      </w:r>
      <w:r w:rsidRPr="003C7D7F">
        <w:rPr>
          <w:color w:val="FFC66D"/>
        </w:rPr>
        <w:t>ascii_convertor_func</w:t>
      </w:r>
      <w:r w:rsidRPr="003C7D7F">
        <w:rPr>
          <w:color w:val="A9B7C6"/>
        </w:rPr>
        <w:t>(binary_value):</w:t>
      </w:r>
      <w:r w:rsidRPr="003C7D7F">
        <w:rPr>
          <w:color w:val="A9B7C6"/>
        </w:rPr>
        <w:br/>
        <w:t xml:space="preserve">    mystring = </w:t>
      </w:r>
      <w:r w:rsidR="0067605E">
        <w:rPr>
          <w:color w:val="6A8759"/>
        </w:rPr>
        <w:t>““</w:t>
      </w:r>
      <w:r w:rsidRPr="003C7D7F">
        <w:rPr>
          <w:color w:val="6A8759"/>
        </w:rPr>
        <w:br/>
        <w:t xml:space="preserve">    </w:t>
      </w:r>
      <w:r w:rsidRPr="003C7D7F">
        <w:rPr>
          <w:color w:val="72737A"/>
        </w:rPr>
        <w:t xml:space="preserve">store_value </w:t>
      </w:r>
      <w:r w:rsidRPr="003C7D7F">
        <w:rPr>
          <w:color w:val="A9B7C6"/>
        </w:rPr>
        <w:t xml:space="preserve">= </w:t>
      </w:r>
      <w:r w:rsidR="0067605E">
        <w:rPr>
          <w:color w:val="6A8759"/>
        </w:rPr>
        <w:t>““</w:t>
      </w:r>
      <w:r w:rsidRPr="003C7D7F">
        <w:rPr>
          <w:color w:val="6A8759"/>
        </w:rPr>
        <w:br/>
        <w:t xml:space="preserve">    </w:t>
      </w:r>
      <w:r w:rsidRPr="003C7D7F">
        <w:rPr>
          <w:color w:val="A9B7C6"/>
        </w:rPr>
        <w:t>list1 = []</w:t>
      </w:r>
      <w:r w:rsidRPr="003C7D7F">
        <w:rPr>
          <w:color w:val="A9B7C6"/>
        </w:rPr>
        <w:br/>
        <w:t xml:space="preserve">    i = </w:t>
      </w:r>
      <w:r w:rsidRPr="003C7D7F">
        <w:rPr>
          <w:color w:val="6897BB"/>
        </w:rPr>
        <w:t>0</w:t>
      </w:r>
      <w:r w:rsidRPr="003C7D7F">
        <w:rPr>
          <w:color w:val="6897BB"/>
        </w:rPr>
        <w:br/>
        <w:t xml:space="preserve">    </w:t>
      </w:r>
      <w:r w:rsidRPr="003C7D7F">
        <w:rPr>
          <w:color w:val="808080"/>
        </w:rPr>
        <w:t># print(</w:t>
      </w:r>
      <w:r w:rsidR="0067605E">
        <w:rPr>
          <w:color w:val="808080"/>
        </w:rPr>
        <w:t>“</w:t>
      </w:r>
      <w:r w:rsidRPr="003C7D7F">
        <w:rPr>
          <w:color w:val="808080"/>
        </w:rPr>
        <w:t>Printing 8 bits of Binary:</w:t>
      </w:r>
      <w:r w:rsidR="0067605E">
        <w:rPr>
          <w:color w:val="808080"/>
        </w:rPr>
        <w:t>”</w:t>
      </w:r>
      <w:r w:rsidRPr="003C7D7F">
        <w:rPr>
          <w:color w:val="808080"/>
        </w:rPr>
        <w:t>)</w:t>
      </w:r>
      <w:r w:rsidRPr="003C7D7F">
        <w:rPr>
          <w:color w:val="808080"/>
        </w:rPr>
        <w:br/>
      </w:r>
      <w:r w:rsidRPr="003C7D7F">
        <w:rPr>
          <w:color w:val="808080"/>
        </w:rPr>
        <w:br/>
        <w:t xml:space="preserve">    </w:t>
      </w:r>
      <w:r w:rsidRPr="003C7D7F">
        <w:rPr>
          <w:color w:val="CC7832"/>
        </w:rPr>
        <w:t xml:space="preserve">for </w:t>
      </w:r>
      <w:r w:rsidRPr="003C7D7F">
        <w:rPr>
          <w:color w:val="A9B7C6"/>
        </w:rPr>
        <w:t xml:space="preserve">x </w:t>
      </w:r>
      <w:r w:rsidRPr="003C7D7F">
        <w:rPr>
          <w:color w:val="CC7832"/>
        </w:rPr>
        <w:t xml:space="preserve">in </w:t>
      </w:r>
      <w:r w:rsidRPr="003C7D7F">
        <w:rPr>
          <w:color w:val="A9B7C6"/>
        </w:rPr>
        <w:t>binary_value:</w:t>
      </w:r>
      <w:r w:rsidRPr="003C7D7F">
        <w:rPr>
          <w:color w:val="A9B7C6"/>
        </w:rPr>
        <w:br/>
      </w:r>
      <w:r w:rsidRPr="003C7D7F">
        <w:rPr>
          <w:color w:val="A9B7C6"/>
        </w:rPr>
        <w:br/>
        <w:t xml:space="preserve">        mystring = mystring + x</w:t>
      </w:r>
      <w:r w:rsidRPr="003C7D7F">
        <w:rPr>
          <w:color w:val="A9B7C6"/>
        </w:rPr>
        <w:br/>
      </w:r>
      <w:r w:rsidRPr="003C7D7F">
        <w:rPr>
          <w:color w:val="A9B7C6"/>
        </w:rPr>
        <w:br/>
        <w:t xml:space="preserve">        </w:t>
      </w:r>
      <w:r w:rsidRPr="003C7D7F">
        <w:rPr>
          <w:color w:val="808080"/>
        </w:rPr>
        <w:t># Converting 8 bits to ASCII</w:t>
      </w:r>
      <w:r w:rsidRPr="003C7D7F">
        <w:rPr>
          <w:color w:val="808080"/>
        </w:rPr>
        <w:br/>
        <w:t xml:space="preserve">        </w:t>
      </w:r>
      <w:r w:rsidRPr="003C7D7F">
        <w:rPr>
          <w:color w:val="CC7832"/>
        </w:rPr>
        <w:t xml:space="preserve">if </w:t>
      </w:r>
      <w:r w:rsidRPr="003C7D7F">
        <w:rPr>
          <w:color w:val="8888C6"/>
        </w:rPr>
        <w:t>len</w:t>
      </w:r>
      <w:r w:rsidRPr="003C7D7F">
        <w:rPr>
          <w:color w:val="A9B7C6"/>
        </w:rPr>
        <w:t xml:space="preserve">(mystring) &gt;= </w:t>
      </w:r>
      <w:r w:rsidRPr="003C7D7F">
        <w:rPr>
          <w:color w:val="6897BB"/>
        </w:rPr>
        <w:t>8</w:t>
      </w:r>
      <w:r w:rsidRPr="003C7D7F">
        <w:rPr>
          <w:color w:val="A9B7C6"/>
        </w:rPr>
        <w:t>:</w:t>
      </w:r>
      <w:r w:rsidRPr="003C7D7F">
        <w:rPr>
          <w:color w:val="A9B7C6"/>
        </w:rPr>
        <w:br/>
        <w:t xml:space="preserve">            store_value = toString(mystring)</w:t>
      </w:r>
      <w:r w:rsidRPr="003C7D7F">
        <w:rPr>
          <w:color w:val="A9B7C6"/>
        </w:rPr>
        <w:br/>
      </w:r>
      <w:r w:rsidRPr="003C7D7F">
        <w:rPr>
          <w:color w:val="A9B7C6"/>
        </w:rPr>
        <w:br/>
        <w:t xml:space="preserve">            list1.append(store_value)</w:t>
      </w:r>
      <w:r w:rsidRPr="003C7D7F">
        <w:rPr>
          <w:color w:val="A9B7C6"/>
        </w:rPr>
        <w:br/>
      </w:r>
      <w:r w:rsidRPr="003C7D7F">
        <w:rPr>
          <w:color w:val="A9B7C6"/>
        </w:rPr>
        <w:br/>
        <w:t xml:space="preserve">            i = i + </w:t>
      </w:r>
      <w:r w:rsidRPr="003C7D7F">
        <w:rPr>
          <w:color w:val="6897BB"/>
        </w:rPr>
        <w:t>1</w:t>
      </w:r>
      <w:r w:rsidRPr="003C7D7F">
        <w:rPr>
          <w:color w:val="6897BB"/>
        </w:rPr>
        <w:br/>
      </w:r>
      <w:r w:rsidRPr="003C7D7F">
        <w:rPr>
          <w:color w:val="6897BB"/>
        </w:rPr>
        <w:br/>
        <w:t xml:space="preserve">            </w:t>
      </w:r>
      <w:r w:rsidRPr="003C7D7F">
        <w:rPr>
          <w:color w:val="A9B7C6"/>
        </w:rPr>
        <w:t xml:space="preserve">mystring = </w:t>
      </w:r>
      <w:r w:rsidR="0067605E">
        <w:rPr>
          <w:color w:val="6A8759"/>
        </w:rPr>
        <w:t>““</w:t>
      </w:r>
      <w:r w:rsidRPr="003C7D7F">
        <w:rPr>
          <w:color w:val="6A8759"/>
        </w:rPr>
        <w:br/>
      </w:r>
      <w:r w:rsidRPr="003C7D7F">
        <w:rPr>
          <w:color w:val="6A8759"/>
        </w:rPr>
        <w:br/>
        <w:t xml:space="preserve">    </w:t>
      </w:r>
      <w:r w:rsidRPr="003C7D7F">
        <w:rPr>
          <w:color w:val="CC7832"/>
        </w:rPr>
        <w:t xml:space="preserve">return </w:t>
      </w:r>
      <w:r w:rsidRPr="003C7D7F">
        <w:rPr>
          <w:color w:val="A9B7C6"/>
        </w:rPr>
        <w:t>list1</w:t>
      </w:r>
    </w:p>
    <w:p w14:paraId="48985DF9" w14:textId="1F2BDE7B" w:rsidR="0016165B" w:rsidRPr="00F24E8D" w:rsidRDefault="0016165B" w:rsidP="00507906">
      <w:pPr>
        <w:rPr>
          <w:rFonts w:ascii="Times New Roman" w:hAnsi="Times New Roman" w:cs="Times New Roman"/>
        </w:rPr>
      </w:pPr>
    </w:p>
    <w:p w14:paraId="44F25175" w14:textId="42E70D1B" w:rsidR="00EE4341" w:rsidRPr="00F24E8D" w:rsidRDefault="00DE3CB3" w:rsidP="00507906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We are storing all 12 lists in list_holder2</w:t>
      </w:r>
      <w:r w:rsidR="0003771B" w:rsidRPr="00F24E8D">
        <w:rPr>
          <w:rFonts w:ascii="Times New Roman" w:hAnsi="Times New Roman" w:cs="Times New Roman"/>
          <w:lang w:val="en-US"/>
        </w:rPr>
        <w:t xml:space="preserve"> which will be later used in the program</w:t>
      </w:r>
      <w:r w:rsidR="007E153A" w:rsidRPr="00F24E8D">
        <w:rPr>
          <w:rFonts w:ascii="Times New Roman" w:hAnsi="Times New Roman" w:cs="Times New Roman"/>
          <w:lang w:val="en-US"/>
        </w:rPr>
        <w:t xml:space="preserve"> to store </w:t>
      </w:r>
      <w:r w:rsidR="00440900">
        <w:rPr>
          <w:rFonts w:ascii="Times New Roman" w:hAnsi="Times New Roman" w:cs="Times New Roman"/>
          <w:lang w:val="en-US"/>
        </w:rPr>
        <w:t>ASCII</w:t>
      </w:r>
      <w:r w:rsidR="007E153A" w:rsidRPr="00F24E8D">
        <w:rPr>
          <w:rFonts w:ascii="Times New Roman" w:hAnsi="Times New Roman" w:cs="Times New Roman"/>
          <w:lang w:val="en-US"/>
        </w:rPr>
        <w:t xml:space="preserve"> values.</w:t>
      </w:r>
    </w:p>
    <w:p w14:paraId="70A9E7AD" w14:textId="77777777" w:rsidR="00DE3CB3" w:rsidRPr="00F24E8D" w:rsidRDefault="00DE3CB3" w:rsidP="00507906">
      <w:pPr>
        <w:rPr>
          <w:rFonts w:ascii="Times New Roman" w:hAnsi="Times New Roman" w:cs="Times New Roman"/>
        </w:rPr>
      </w:pPr>
    </w:p>
    <w:p w14:paraId="05D77872" w14:textId="6C9B78D6" w:rsidR="003642FD" w:rsidRPr="003C7D7F" w:rsidRDefault="003642FD" w:rsidP="009442FB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A9B7C6"/>
        </w:rPr>
        <w:t>list_m1 = []</w:t>
      </w:r>
      <w:r w:rsidRPr="003C7D7F">
        <w:rPr>
          <w:color w:val="A9B7C6"/>
        </w:rPr>
        <w:br/>
        <w:t>list_m2 = []</w:t>
      </w:r>
      <w:r w:rsidRPr="003C7D7F">
        <w:rPr>
          <w:color w:val="A9B7C6"/>
        </w:rPr>
        <w:br/>
        <w:t>list_m3 = []</w:t>
      </w:r>
      <w:r w:rsidRPr="003C7D7F">
        <w:rPr>
          <w:color w:val="A9B7C6"/>
        </w:rPr>
        <w:br/>
        <w:t>list_m4 = []</w:t>
      </w:r>
      <w:r w:rsidRPr="003C7D7F">
        <w:rPr>
          <w:color w:val="A9B7C6"/>
        </w:rPr>
        <w:br/>
        <w:t>list_m5 = []</w:t>
      </w:r>
      <w:r w:rsidRPr="003C7D7F">
        <w:rPr>
          <w:color w:val="A9B7C6"/>
        </w:rPr>
        <w:br/>
        <w:t>list_m6 = []</w:t>
      </w:r>
      <w:r w:rsidRPr="003C7D7F">
        <w:rPr>
          <w:color w:val="A9B7C6"/>
        </w:rPr>
        <w:br/>
        <w:t>list_m7 = []</w:t>
      </w:r>
      <w:r w:rsidRPr="003C7D7F">
        <w:rPr>
          <w:color w:val="A9B7C6"/>
        </w:rPr>
        <w:br/>
        <w:t>list_m8 = []</w:t>
      </w:r>
      <w:r w:rsidRPr="003C7D7F">
        <w:rPr>
          <w:color w:val="A9B7C6"/>
        </w:rPr>
        <w:br/>
        <w:t>list_m9 = []</w:t>
      </w:r>
      <w:r w:rsidRPr="003C7D7F">
        <w:rPr>
          <w:color w:val="A9B7C6"/>
        </w:rPr>
        <w:br/>
        <w:t>list_m10 = []</w:t>
      </w:r>
      <w:r w:rsidRPr="003C7D7F">
        <w:rPr>
          <w:color w:val="A9B7C6"/>
        </w:rPr>
        <w:br/>
        <w:t>list_m11 = []</w:t>
      </w:r>
      <w:r w:rsidRPr="003C7D7F">
        <w:rPr>
          <w:color w:val="A9B7C6"/>
        </w:rPr>
        <w:br/>
        <w:t>list_m12 = []</w:t>
      </w:r>
    </w:p>
    <w:p w14:paraId="526A8FBD" w14:textId="77777777" w:rsidR="00327394" w:rsidRPr="003C7D7F" w:rsidRDefault="00327394" w:rsidP="00327394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808080"/>
        </w:rPr>
        <w:lastRenderedPageBreak/>
        <w:t># Storing all ASCII Values</w:t>
      </w:r>
      <w:r w:rsidRPr="003C7D7F">
        <w:rPr>
          <w:color w:val="808080"/>
        </w:rPr>
        <w:br/>
      </w:r>
      <w:r w:rsidRPr="003C7D7F">
        <w:rPr>
          <w:color w:val="A9B7C6"/>
        </w:rPr>
        <w:t>list_holder2 = [list_m1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2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3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4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5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6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7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8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9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0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1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2]</w:t>
      </w:r>
    </w:p>
    <w:p w14:paraId="038790B6" w14:textId="6C7F065F" w:rsidR="00F15654" w:rsidRPr="00F24E8D" w:rsidRDefault="00F15654" w:rsidP="00507906">
      <w:pPr>
        <w:rPr>
          <w:rFonts w:ascii="Times New Roman" w:hAnsi="Times New Roman" w:cs="Times New Roman"/>
          <w:b/>
          <w:bCs/>
        </w:rPr>
      </w:pPr>
    </w:p>
    <w:p w14:paraId="602468FD" w14:textId="10AF6692" w:rsidR="00E96236" w:rsidRPr="00F24E8D" w:rsidRDefault="00E96236" w:rsidP="00507906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Converts each binary value in list_holder3 to </w:t>
      </w:r>
      <w:r w:rsidR="00440900">
        <w:rPr>
          <w:rFonts w:ascii="Times New Roman" w:hAnsi="Times New Roman" w:cs="Times New Roman"/>
          <w:lang w:val="en-US"/>
        </w:rPr>
        <w:t>ASCII</w:t>
      </w:r>
      <w:r w:rsidRPr="00F24E8D">
        <w:rPr>
          <w:rFonts w:ascii="Times New Roman" w:hAnsi="Times New Roman" w:cs="Times New Roman"/>
          <w:lang w:val="en-US"/>
        </w:rPr>
        <w:t xml:space="preserve"> and store it in each list in list_holder2</w:t>
      </w:r>
      <w:r w:rsidR="00745F3E" w:rsidRPr="00F24E8D">
        <w:rPr>
          <w:rFonts w:ascii="Times New Roman" w:hAnsi="Times New Roman" w:cs="Times New Roman"/>
          <w:lang w:val="en-US"/>
        </w:rPr>
        <w:t>.</w:t>
      </w:r>
    </w:p>
    <w:p w14:paraId="7E6AEE12" w14:textId="77777777" w:rsidR="00E96236" w:rsidRPr="00F24E8D" w:rsidRDefault="00E96236" w:rsidP="00507906">
      <w:pPr>
        <w:rPr>
          <w:rFonts w:ascii="Times New Roman" w:hAnsi="Times New Roman" w:cs="Times New Roman"/>
          <w:b/>
          <w:bCs/>
        </w:rPr>
      </w:pPr>
    </w:p>
    <w:p w14:paraId="1FC5898C" w14:textId="40876EFA" w:rsidR="000E722C" w:rsidRPr="003C7D7F" w:rsidRDefault="000E722C" w:rsidP="000E722C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808080"/>
        </w:rPr>
        <w:t xml:space="preserve"># Binary to </w:t>
      </w:r>
      <w:r w:rsidR="00440900">
        <w:rPr>
          <w:color w:val="808080"/>
        </w:rPr>
        <w:t>ASCII</w:t>
      </w:r>
      <w:r w:rsidRPr="003C7D7F">
        <w:rPr>
          <w:color w:val="808080"/>
        </w:rPr>
        <w:br/>
      </w:r>
      <w:r w:rsidRPr="003C7D7F">
        <w:rPr>
          <w:color w:val="CC7832"/>
        </w:rPr>
        <w:t xml:space="preserve">for </w:t>
      </w:r>
      <w:r w:rsidRPr="003C7D7F">
        <w:rPr>
          <w:color w:val="A9B7C6"/>
        </w:rPr>
        <w:t xml:space="preserve">k </w:t>
      </w:r>
      <w:r w:rsidRPr="003C7D7F">
        <w:rPr>
          <w:color w:val="CC7832"/>
        </w:rPr>
        <w:t xml:space="preserve">in </w:t>
      </w:r>
      <w:r w:rsidRPr="003C7D7F">
        <w:rPr>
          <w:color w:val="8888C6"/>
        </w:rPr>
        <w:t>range</w:t>
      </w:r>
      <w:r w:rsidRPr="003C7D7F">
        <w:rPr>
          <w:color w:val="A9B7C6"/>
        </w:rPr>
        <w:t>(</w:t>
      </w:r>
      <w:r w:rsidRPr="003C7D7F">
        <w:rPr>
          <w:color w:val="6897BB"/>
        </w:rPr>
        <w:t>0</w:t>
      </w:r>
      <w:r w:rsidRPr="003C7D7F">
        <w:rPr>
          <w:color w:val="CC7832"/>
        </w:rPr>
        <w:t xml:space="preserve">, </w:t>
      </w:r>
      <w:r w:rsidRPr="003C7D7F">
        <w:rPr>
          <w:color w:val="8888C6"/>
        </w:rPr>
        <w:t>len</w:t>
      </w:r>
      <w:r w:rsidRPr="003C7D7F">
        <w:rPr>
          <w:color w:val="A9B7C6"/>
        </w:rPr>
        <w:t>(list_holder3)):</w:t>
      </w:r>
      <w:r w:rsidRPr="003C7D7F">
        <w:rPr>
          <w:color w:val="A9B7C6"/>
        </w:rPr>
        <w:br/>
        <w:t xml:space="preserve">    </w:t>
      </w:r>
      <w:r w:rsidR="00394E65" w:rsidRPr="00394E65">
        <w:rPr>
          <w:color w:val="808080"/>
        </w:rPr>
        <w:t># Converting each Binary in list_holder3 to ASCII and storing in list_holder2</w:t>
      </w:r>
      <w:r w:rsidRPr="003C7D7F">
        <w:rPr>
          <w:color w:val="808080"/>
        </w:rPr>
        <w:br/>
        <w:t xml:space="preserve">    </w:t>
      </w:r>
      <w:r w:rsidRPr="003C7D7F">
        <w:rPr>
          <w:color w:val="A9B7C6"/>
        </w:rPr>
        <w:t>list_holder2[i] = ascii_convertor_func(list_holder3[i])</w:t>
      </w:r>
    </w:p>
    <w:p w14:paraId="2662F723" w14:textId="77777777" w:rsidR="00327394" w:rsidRPr="00F24E8D" w:rsidRDefault="00327394" w:rsidP="00507906">
      <w:pPr>
        <w:rPr>
          <w:rFonts w:ascii="Times New Roman" w:hAnsi="Times New Roman" w:cs="Times New Roman"/>
          <w:b/>
          <w:bCs/>
        </w:rPr>
      </w:pPr>
    </w:p>
    <w:p w14:paraId="4A092C4E" w14:textId="352CB6BD" w:rsidR="001138AD" w:rsidRPr="00F24E8D" w:rsidRDefault="00835A56" w:rsidP="009631F8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Each </w:t>
      </w:r>
      <w:r w:rsidR="00B71B00" w:rsidRPr="00F24E8D">
        <w:rPr>
          <w:rFonts w:ascii="Times New Roman" w:hAnsi="Times New Roman" w:cs="Times New Roman"/>
          <w:lang w:val="en-US"/>
        </w:rPr>
        <w:t>element</w:t>
      </w:r>
      <w:r w:rsidRPr="00F24E8D">
        <w:rPr>
          <w:rFonts w:ascii="Times New Roman" w:hAnsi="Times New Roman" w:cs="Times New Roman"/>
          <w:lang w:val="en-US"/>
        </w:rPr>
        <w:t xml:space="preserve"> in the list_holder2 is </w:t>
      </w:r>
      <w:r w:rsidR="00ED19AF" w:rsidRPr="00F24E8D">
        <w:rPr>
          <w:rFonts w:ascii="Times New Roman" w:hAnsi="Times New Roman" w:cs="Times New Roman"/>
          <w:lang w:val="en-US"/>
        </w:rPr>
        <w:t xml:space="preserve">copied </w:t>
      </w:r>
      <w:r w:rsidRPr="00F24E8D">
        <w:rPr>
          <w:rFonts w:ascii="Times New Roman" w:hAnsi="Times New Roman" w:cs="Times New Roman"/>
          <w:lang w:val="en-US"/>
        </w:rPr>
        <w:t xml:space="preserve">to their respective </w:t>
      </w:r>
      <w:r w:rsidR="00575A51" w:rsidRPr="00F24E8D">
        <w:rPr>
          <w:rFonts w:ascii="Times New Roman" w:hAnsi="Times New Roman" w:cs="Times New Roman"/>
          <w:lang w:val="en-US"/>
        </w:rPr>
        <w:t xml:space="preserve">individual </w:t>
      </w:r>
      <w:r w:rsidRPr="00F24E8D">
        <w:rPr>
          <w:rFonts w:ascii="Times New Roman" w:hAnsi="Times New Roman" w:cs="Times New Roman"/>
          <w:lang w:val="en-US"/>
        </w:rPr>
        <w:t>lists</w:t>
      </w:r>
      <w:r w:rsidR="00933998" w:rsidRPr="00F24E8D">
        <w:rPr>
          <w:rFonts w:ascii="Times New Roman" w:hAnsi="Times New Roman" w:cs="Times New Roman"/>
          <w:lang w:val="en-US"/>
        </w:rPr>
        <w:t>.</w:t>
      </w:r>
      <w:r w:rsidR="0005219D" w:rsidRPr="00F24E8D">
        <w:rPr>
          <w:rFonts w:ascii="Times New Roman" w:hAnsi="Times New Roman" w:cs="Times New Roman"/>
          <w:lang w:val="en-US"/>
        </w:rPr>
        <w:t xml:space="preserve"> And later </w:t>
      </w:r>
      <w:r w:rsidR="005967AA">
        <w:rPr>
          <w:rFonts w:ascii="Times New Roman" w:hAnsi="Times New Roman" w:cs="Times New Roman"/>
          <w:lang w:val="en-US"/>
        </w:rPr>
        <w:t>ASCII</w:t>
      </w:r>
      <w:r w:rsidR="0005219D" w:rsidRPr="00F24E8D">
        <w:rPr>
          <w:rFonts w:ascii="Times New Roman" w:hAnsi="Times New Roman" w:cs="Times New Roman"/>
          <w:lang w:val="en-US"/>
        </w:rPr>
        <w:t xml:space="preserve"> values in each </w:t>
      </w:r>
      <w:r w:rsidR="004723F9" w:rsidRPr="00F24E8D">
        <w:rPr>
          <w:rFonts w:ascii="Times New Roman" w:hAnsi="Times New Roman" w:cs="Times New Roman"/>
          <w:lang w:val="en-US"/>
        </w:rPr>
        <w:t>list</w:t>
      </w:r>
      <w:r w:rsidR="0005219D" w:rsidRPr="00F24E8D">
        <w:rPr>
          <w:rFonts w:ascii="Times New Roman" w:hAnsi="Times New Roman" w:cs="Times New Roman"/>
          <w:lang w:val="en-US"/>
        </w:rPr>
        <w:t xml:space="preserve"> are printed</w:t>
      </w:r>
      <w:r w:rsidR="002C2357" w:rsidRPr="00F24E8D">
        <w:rPr>
          <w:rFonts w:ascii="Times New Roman" w:hAnsi="Times New Roman" w:cs="Times New Roman"/>
          <w:lang w:val="en-US"/>
        </w:rPr>
        <w:t>.</w:t>
      </w:r>
    </w:p>
    <w:p w14:paraId="7893C3D2" w14:textId="2EF7488A" w:rsidR="00FD7252" w:rsidRPr="00F24E8D" w:rsidRDefault="00FD7252" w:rsidP="009631F8">
      <w:pPr>
        <w:rPr>
          <w:rFonts w:ascii="Times New Roman" w:hAnsi="Times New Roman" w:cs="Times New Roman"/>
          <w:lang w:val="en-US"/>
        </w:rPr>
      </w:pPr>
    </w:p>
    <w:p w14:paraId="43067777" w14:textId="1CD0D34F" w:rsidR="00F34067" w:rsidRPr="003C7D7F" w:rsidRDefault="00F34067" w:rsidP="00F34067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808080"/>
        </w:rPr>
        <w:t>#Each element in the list_holder2 is copied to their respective individual lists</w:t>
      </w:r>
      <w:r w:rsidRPr="003C7D7F">
        <w:rPr>
          <w:color w:val="808080"/>
        </w:rPr>
        <w:br/>
      </w:r>
      <w:r w:rsidRPr="003C7D7F">
        <w:rPr>
          <w:color w:val="A9B7C6"/>
        </w:rPr>
        <w:t>list_m1 = list_holder2[</w:t>
      </w:r>
      <w:r w:rsidRPr="003C7D7F">
        <w:rPr>
          <w:color w:val="6897BB"/>
        </w:rPr>
        <w:t>0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2 = list_holder2[</w:t>
      </w:r>
      <w:r w:rsidRPr="003C7D7F">
        <w:rPr>
          <w:color w:val="6897BB"/>
        </w:rPr>
        <w:t>1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3 = list_holder2[</w:t>
      </w:r>
      <w:r w:rsidRPr="003C7D7F">
        <w:rPr>
          <w:color w:val="6897BB"/>
        </w:rPr>
        <w:t>2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4 = list_holder2[</w:t>
      </w:r>
      <w:r w:rsidRPr="003C7D7F">
        <w:rPr>
          <w:color w:val="6897BB"/>
        </w:rPr>
        <w:t>3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5 = list_holder2[</w:t>
      </w:r>
      <w:r w:rsidRPr="003C7D7F">
        <w:rPr>
          <w:color w:val="6897BB"/>
        </w:rPr>
        <w:t>4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6 = list_holder2[</w:t>
      </w:r>
      <w:r w:rsidRPr="003C7D7F">
        <w:rPr>
          <w:color w:val="6897BB"/>
        </w:rPr>
        <w:t>5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7 = list_holder2[</w:t>
      </w:r>
      <w:r w:rsidRPr="003C7D7F">
        <w:rPr>
          <w:color w:val="6897BB"/>
        </w:rPr>
        <w:t>6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8 = list_holder2[</w:t>
      </w:r>
      <w:r w:rsidRPr="003C7D7F">
        <w:rPr>
          <w:color w:val="6897BB"/>
        </w:rPr>
        <w:t>7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9 = list_holder2[</w:t>
      </w:r>
      <w:r w:rsidRPr="003C7D7F">
        <w:rPr>
          <w:color w:val="6897BB"/>
        </w:rPr>
        <w:t>8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10 = list_holder2[</w:t>
      </w:r>
      <w:r w:rsidRPr="003C7D7F">
        <w:rPr>
          <w:color w:val="6897BB"/>
        </w:rPr>
        <w:t>9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11 = list_holder2[</w:t>
      </w:r>
      <w:r w:rsidRPr="003C7D7F">
        <w:rPr>
          <w:color w:val="6897BB"/>
        </w:rPr>
        <w:t>10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  <w:t>list_m12 = list_holder2[</w:t>
      </w:r>
      <w:r w:rsidRPr="003C7D7F">
        <w:rPr>
          <w:color w:val="6897BB"/>
        </w:rPr>
        <w:t>11</w:t>
      </w:r>
      <w:r w:rsidRPr="003C7D7F">
        <w:rPr>
          <w:color w:val="A9B7C6"/>
        </w:rPr>
        <w:t>]</w:t>
      </w:r>
      <w:r w:rsidRPr="003C7D7F">
        <w:rPr>
          <w:color w:val="A9B7C6"/>
        </w:rPr>
        <w:br/>
      </w:r>
      <w:r w:rsidRPr="003C7D7F">
        <w:rPr>
          <w:color w:val="A9B7C6"/>
        </w:rPr>
        <w:br/>
      </w:r>
      <w:r w:rsidRPr="003C7D7F">
        <w:rPr>
          <w:color w:val="808080"/>
        </w:rPr>
        <w:t># Printing ASCII</w:t>
      </w:r>
      <w:r w:rsidRPr="003C7D7F">
        <w:rPr>
          <w:color w:val="808080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ASCII for each Message is as follows: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 xml:space="preserve">Message 1: </w:t>
      </w:r>
      <w:r w:rsidR="0067605E">
        <w:rPr>
          <w:color w:val="6A8759"/>
        </w:rPr>
        <w:t>“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2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2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3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3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4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4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5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5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6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6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7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7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8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8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>Message 9: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9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 xml:space="preserve">Message 10: </w:t>
      </w:r>
      <w:r w:rsidR="0067605E">
        <w:rPr>
          <w:color w:val="6A8759"/>
        </w:rPr>
        <w:t>“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0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 xml:space="preserve">Message 11: </w:t>
      </w:r>
      <w:r w:rsidR="0067605E">
        <w:rPr>
          <w:color w:val="6A8759"/>
        </w:rPr>
        <w:t>“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1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 xml:space="preserve">Message 12: </w:t>
      </w:r>
      <w:r w:rsidR="0067605E">
        <w:rPr>
          <w:color w:val="6A8759"/>
        </w:rPr>
        <w:t>“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list_m12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</w:p>
    <w:p w14:paraId="3E0DBCB4" w14:textId="77777777" w:rsidR="00BD43C1" w:rsidRPr="00F24E8D" w:rsidRDefault="00BD43C1" w:rsidP="009631F8">
      <w:pPr>
        <w:rPr>
          <w:rFonts w:ascii="Times New Roman" w:hAnsi="Times New Roman" w:cs="Times New Roman"/>
        </w:rPr>
      </w:pPr>
    </w:p>
    <w:p w14:paraId="75051DD0" w14:textId="24C5BDCE" w:rsidR="00745BE1" w:rsidRDefault="00745BE1" w:rsidP="009631F8">
      <w:pPr>
        <w:rPr>
          <w:rFonts w:ascii="Times New Roman" w:hAnsi="Times New Roman" w:cs="Times New Roman"/>
          <w:lang w:val="en-US"/>
        </w:rPr>
      </w:pPr>
    </w:p>
    <w:p w14:paraId="510F3E88" w14:textId="50DED82C" w:rsidR="004E5C35" w:rsidRDefault="004E5C35" w:rsidP="009631F8">
      <w:pPr>
        <w:rPr>
          <w:rFonts w:ascii="Times New Roman" w:hAnsi="Times New Roman" w:cs="Times New Roman"/>
          <w:lang w:val="en-US"/>
        </w:rPr>
      </w:pPr>
    </w:p>
    <w:p w14:paraId="1017F7FD" w14:textId="6191DB0B" w:rsidR="004E5C35" w:rsidRDefault="004E5C35" w:rsidP="009631F8">
      <w:pPr>
        <w:rPr>
          <w:rFonts w:ascii="Times New Roman" w:hAnsi="Times New Roman" w:cs="Times New Roman"/>
          <w:lang w:val="en-US"/>
        </w:rPr>
      </w:pPr>
    </w:p>
    <w:p w14:paraId="338D30B4" w14:textId="7A541A02" w:rsidR="004E5C35" w:rsidRDefault="004E5C35" w:rsidP="009631F8">
      <w:pPr>
        <w:rPr>
          <w:rFonts w:ascii="Times New Roman" w:hAnsi="Times New Roman" w:cs="Times New Roman"/>
          <w:lang w:val="en-US"/>
        </w:rPr>
      </w:pPr>
    </w:p>
    <w:p w14:paraId="0776C23B" w14:textId="77777777" w:rsidR="00566052" w:rsidRDefault="00566052" w:rsidP="009631F8">
      <w:pPr>
        <w:rPr>
          <w:rFonts w:ascii="Times New Roman" w:hAnsi="Times New Roman" w:cs="Times New Roman"/>
          <w:lang w:val="en-US"/>
        </w:rPr>
      </w:pPr>
    </w:p>
    <w:p w14:paraId="0131C833" w14:textId="4D486DB0" w:rsidR="004E5C35" w:rsidRDefault="004E5C35" w:rsidP="009631F8">
      <w:pPr>
        <w:rPr>
          <w:rFonts w:ascii="Times New Roman" w:hAnsi="Times New Roman" w:cs="Times New Roman"/>
          <w:lang w:val="en-US"/>
        </w:rPr>
      </w:pPr>
    </w:p>
    <w:p w14:paraId="6EA4CAE8" w14:textId="77777777" w:rsidR="00EB378A" w:rsidRDefault="00EB378A" w:rsidP="009631F8">
      <w:pPr>
        <w:rPr>
          <w:rFonts w:ascii="Times New Roman" w:hAnsi="Times New Roman" w:cs="Times New Roman"/>
          <w:lang w:val="en-US"/>
        </w:rPr>
      </w:pPr>
    </w:p>
    <w:p w14:paraId="2916CB3C" w14:textId="43091B8B" w:rsidR="003C3026" w:rsidRDefault="00324A8A" w:rsidP="00EB378A">
      <w:pPr>
        <w:pStyle w:val="Heading3"/>
        <w:rPr>
          <w:rFonts w:ascii="Times New Roman" w:hAnsi="Times New Roman" w:cs="Times New Roman"/>
          <w:b/>
          <w:bCs/>
          <w:lang w:val="en-US"/>
        </w:rPr>
      </w:pPr>
      <w:bookmarkStart w:id="9" w:name="_Toc137734082"/>
      <w:r w:rsidRPr="00F24E8D">
        <w:rPr>
          <w:rFonts w:ascii="Times New Roman" w:hAnsi="Times New Roman" w:cs="Times New Roman"/>
          <w:b/>
          <w:bCs/>
          <w:lang w:val="en-US"/>
        </w:rPr>
        <w:lastRenderedPageBreak/>
        <w:t>Output:</w:t>
      </w:r>
      <w:bookmarkEnd w:id="9"/>
    </w:p>
    <w:p w14:paraId="4F7287AD" w14:textId="77777777" w:rsidR="00EB378A" w:rsidRPr="00EB378A" w:rsidRDefault="00EB378A" w:rsidP="00EB378A">
      <w:pPr>
        <w:rPr>
          <w:lang w:val="en-US"/>
        </w:rPr>
      </w:pPr>
    </w:p>
    <w:p w14:paraId="1095EB52" w14:textId="1AB7BA9D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ASCII for each Message is as follows:</w:t>
      </w:r>
    </w:p>
    <w:p w14:paraId="62715C30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31EA8E81" w14:textId="45BBBDFA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1:  [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W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/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“‘“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0E69C861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0B38D8BB" w14:textId="0FB4FECB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2: [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W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&lt;</w:t>
      </w:r>
      <w:r w:rsidR="0067605E">
        <w:rPr>
          <w:color w:val="00B050"/>
        </w:rPr>
        <w:t>‘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V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1EDF26D9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71E20D0C" w14:textId="4C80751A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3: [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G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081B8ABC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23A60E10" w14:textId="7600AD23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4: [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$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P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+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34764565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3850F568" w14:textId="43E4F524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5: [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: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lastRenderedPageBreak/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14E355B9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705C63DC" w14:textId="4336DCF5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6: [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U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G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&amp;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!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U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G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P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236FDDF8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15A32E11" w14:textId="602ACC71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7: [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P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Z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302AF3C8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7AD6FC92" w14:textId="39D658EC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8: [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+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U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24A460BB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511FAACB" w14:textId="43AE3B9D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9: [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: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V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W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46E804D0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4E0D7BF3" w14:textId="6479AF41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10:  [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P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W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/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: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“‘“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G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7658F1B1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4D3CFA07" w14:textId="5C1A3C8E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11:  [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%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U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9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3750B995" w14:textId="7777777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</w:p>
    <w:p w14:paraId="2EEC5735" w14:textId="084EFC37" w:rsidR="004E5C35" w:rsidRPr="003C7D7F" w:rsidRDefault="004E5C35" w:rsidP="004E5C35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Message 12:  [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b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3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U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=</w:t>
      </w:r>
      <w:r w:rsidR="0067605E">
        <w:rPr>
          <w:color w:val="00B050"/>
        </w:rPr>
        <w:t>‘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U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1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5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7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2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,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0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6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8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L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04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\x1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] </w:t>
      </w:r>
    </w:p>
    <w:p w14:paraId="39841E73" w14:textId="3BDA4A12" w:rsidR="004E5C35" w:rsidRPr="00F24E8D" w:rsidRDefault="004E5C35" w:rsidP="004E5C35">
      <w:pPr>
        <w:pStyle w:val="HTMLPreformatted"/>
        <w:shd w:val="clear" w:color="auto" w:fill="2B2B2B"/>
        <w:rPr>
          <w:rFonts w:ascii="Times New Roman" w:hAnsi="Times New Roman" w:cs="Times New Roman"/>
          <w:color w:val="A9B7C6"/>
        </w:rPr>
      </w:pPr>
    </w:p>
    <w:p w14:paraId="1DA819A7" w14:textId="733A4524" w:rsidR="008913C2" w:rsidRPr="00E8168C" w:rsidRDefault="008913C2" w:rsidP="00ED17EC">
      <w:pPr>
        <w:rPr>
          <w:rFonts w:ascii="Times New Roman" w:hAnsi="Times New Roman" w:cs="Times New Roman"/>
        </w:rPr>
      </w:pPr>
    </w:p>
    <w:p w14:paraId="372F74B3" w14:textId="4BE1FB2C" w:rsidR="007D56FC" w:rsidRPr="00F24E8D" w:rsidRDefault="007D56FC" w:rsidP="007A3950">
      <w:pPr>
        <w:pStyle w:val="Heading2"/>
        <w:rPr>
          <w:rFonts w:ascii="Times New Roman" w:hAnsi="Times New Roman" w:cs="Times New Roman"/>
          <w:b/>
          <w:bCs/>
          <w:lang w:val="en-US"/>
        </w:rPr>
      </w:pPr>
      <w:bookmarkStart w:id="10" w:name="_Toc137734083"/>
      <w:r w:rsidRPr="00F24E8D">
        <w:rPr>
          <w:rFonts w:ascii="Times New Roman" w:hAnsi="Times New Roman" w:cs="Times New Roman"/>
          <w:b/>
          <w:bCs/>
          <w:lang w:val="en-US"/>
        </w:rPr>
        <w:t xml:space="preserve">4) </w:t>
      </w:r>
      <w:r w:rsidR="00CE755A" w:rsidRPr="00F24E8D">
        <w:rPr>
          <w:rFonts w:ascii="Times New Roman" w:hAnsi="Times New Roman" w:cs="Times New Roman"/>
          <w:b/>
          <w:bCs/>
          <w:lang w:val="en-US"/>
        </w:rPr>
        <w:t xml:space="preserve">Find </w:t>
      </w:r>
      <w:r w:rsidR="00D32245" w:rsidRPr="00F24E8D">
        <w:rPr>
          <w:rFonts w:ascii="Times New Roman" w:hAnsi="Times New Roman" w:cs="Times New Roman"/>
          <w:b/>
          <w:bCs/>
          <w:lang w:val="en-US"/>
        </w:rPr>
        <w:t>Key Values</w:t>
      </w:r>
      <w:bookmarkEnd w:id="10"/>
    </w:p>
    <w:p w14:paraId="2727B2AE" w14:textId="6B150A70" w:rsidR="00CC1A2F" w:rsidRPr="00F24E8D" w:rsidRDefault="00CC1A2F" w:rsidP="00CC1A2F">
      <w:pPr>
        <w:rPr>
          <w:rFonts w:ascii="Times New Roman" w:hAnsi="Times New Roman" w:cs="Times New Roman"/>
          <w:lang w:val="en-US"/>
        </w:rPr>
      </w:pPr>
    </w:p>
    <w:p w14:paraId="213E5C0E" w14:textId="691F5133" w:rsidR="003D1590" w:rsidRPr="00F24E8D" w:rsidRDefault="00C206B0" w:rsidP="00CC1A2F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We will iterate through </w:t>
      </w:r>
      <w:r w:rsidR="00440900">
        <w:rPr>
          <w:rFonts w:ascii="Times New Roman" w:hAnsi="Times New Roman" w:cs="Times New Roman"/>
          <w:lang w:val="en-US"/>
        </w:rPr>
        <w:t>ASCII</w:t>
      </w:r>
      <w:r w:rsidR="003D1590" w:rsidRPr="00F24E8D">
        <w:rPr>
          <w:rFonts w:ascii="Times New Roman" w:hAnsi="Times New Roman" w:cs="Times New Roman"/>
          <w:lang w:val="en-US"/>
        </w:rPr>
        <w:t xml:space="preserve"> values stored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3D1590" w:rsidRPr="00F24E8D">
        <w:rPr>
          <w:rFonts w:ascii="Times New Roman" w:hAnsi="Times New Roman" w:cs="Times New Roman"/>
          <w:lang w:val="en-US"/>
        </w:rPr>
        <w:t>list</w:t>
      </w:r>
      <w:r w:rsidR="005A4785" w:rsidRPr="00F24E8D">
        <w:rPr>
          <w:rFonts w:ascii="Times New Roman" w:hAnsi="Times New Roman" w:cs="Times New Roman"/>
          <w:lang w:val="en-US"/>
        </w:rPr>
        <w:t>, row by row</w:t>
      </w:r>
      <w:r w:rsidR="00E664A4" w:rsidRPr="00F24E8D">
        <w:rPr>
          <w:rFonts w:ascii="Times New Roman" w:hAnsi="Times New Roman" w:cs="Times New Roman"/>
          <w:lang w:val="en-US"/>
        </w:rPr>
        <w:t xml:space="preserve"> to look for letters in a key.</w:t>
      </w:r>
      <w:r w:rsidR="0096626E" w:rsidRPr="00F24E8D">
        <w:rPr>
          <w:rFonts w:ascii="Times New Roman" w:hAnsi="Times New Roman" w:cs="Times New Roman"/>
          <w:lang w:val="en-US"/>
        </w:rPr>
        <w:t xml:space="preserve"> If the row has</w:t>
      </w:r>
      <w:r w:rsidR="007D5489" w:rsidRPr="00F24E8D">
        <w:rPr>
          <w:rFonts w:ascii="Times New Roman" w:hAnsi="Times New Roman" w:cs="Times New Roman"/>
          <w:lang w:val="en-US"/>
        </w:rPr>
        <w:t xml:space="preserve"> mixed</w:t>
      </w:r>
      <w:r w:rsidR="0096626E" w:rsidRPr="00F24E8D">
        <w:rPr>
          <w:rFonts w:ascii="Times New Roman" w:hAnsi="Times New Roman" w:cs="Times New Roman"/>
          <w:lang w:val="en-US"/>
        </w:rPr>
        <w:t xml:space="preserve"> </w:t>
      </w:r>
      <w:r w:rsidR="004347CC" w:rsidRPr="00F24E8D">
        <w:rPr>
          <w:rFonts w:ascii="Times New Roman" w:hAnsi="Times New Roman" w:cs="Times New Roman"/>
          <w:lang w:val="en-US"/>
        </w:rPr>
        <w:t>alphabets,</w:t>
      </w:r>
      <w:r w:rsidR="00326E3A" w:rsidRPr="00F24E8D">
        <w:rPr>
          <w:rFonts w:ascii="Times New Roman" w:hAnsi="Times New Roman" w:cs="Times New Roman"/>
          <w:lang w:val="en-US"/>
        </w:rPr>
        <w:t xml:space="preserve"> then it</w:t>
      </w:r>
      <w:r w:rsidR="0067605E">
        <w:rPr>
          <w:rFonts w:ascii="Times New Roman" w:hAnsi="Times New Roman" w:cs="Times New Roman"/>
          <w:lang w:val="en-US"/>
        </w:rPr>
        <w:t>’</w:t>
      </w:r>
      <w:r w:rsidR="00326E3A" w:rsidRPr="00F24E8D">
        <w:rPr>
          <w:rFonts w:ascii="Times New Roman" w:hAnsi="Times New Roman" w:cs="Times New Roman"/>
          <w:lang w:val="en-US"/>
        </w:rPr>
        <w:t>s a space</w:t>
      </w:r>
      <w:r w:rsidR="00B8206D" w:rsidRPr="00F24E8D">
        <w:rPr>
          <w:rFonts w:ascii="Times New Roman" w:hAnsi="Times New Roman" w:cs="Times New Roman"/>
          <w:lang w:val="en-US"/>
        </w:rPr>
        <w:t xml:space="preserve"> and the space is stored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B8206D" w:rsidRPr="00F24E8D">
        <w:rPr>
          <w:rFonts w:ascii="Times New Roman" w:hAnsi="Times New Roman" w:cs="Times New Roman"/>
          <w:lang w:val="en-US"/>
        </w:rPr>
        <w:t>key list</w:t>
      </w:r>
      <w:r w:rsidR="00BE309E" w:rsidRPr="00F24E8D">
        <w:rPr>
          <w:rFonts w:ascii="Times New Roman" w:hAnsi="Times New Roman" w:cs="Times New Roman"/>
          <w:lang w:val="en-US"/>
        </w:rPr>
        <w:t xml:space="preserve">. If the row has only one alphabet or </w:t>
      </w:r>
      <w:r w:rsidR="007D759D" w:rsidRPr="00F24E8D">
        <w:rPr>
          <w:rFonts w:ascii="Times New Roman" w:hAnsi="Times New Roman" w:cs="Times New Roman"/>
          <w:lang w:val="en-US"/>
        </w:rPr>
        <w:t xml:space="preserve">the same alphabet </w:t>
      </w:r>
      <w:r w:rsidR="004347CC" w:rsidRPr="00F24E8D">
        <w:rPr>
          <w:rFonts w:ascii="Times New Roman" w:hAnsi="Times New Roman" w:cs="Times New Roman"/>
          <w:lang w:val="en-US"/>
        </w:rPr>
        <w:t>repeating,</w:t>
      </w:r>
      <w:r w:rsidR="00A10523" w:rsidRPr="00F24E8D">
        <w:rPr>
          <w:rFonts w:ascii="Times New Roman" w:hAnsi="Times New Roman" w:cs="Times New Roman"/>
          <w:lang w:val="en-US"/>
        </w:rPr>
        <w:t xml:space="preserve"> then that alphabet is part of the </w:t>
      </w:r>
      <w:r w:rsidR="002776C2" w:rsidRPr="00F24E8D">
        <w:rPr>
          <w:rFonts w:ascii="Times New Roman" w:hAnsi="Times New Roman" w:cs="Times New Roman"/>
          <w:lang w:val="en-US"/>
        </w:rPr>
        <w:t>key,</w:t>
      </w:r>
      <w:r w:rsidR="00546D16" w:rsidRPr="00F24E8D">
        <w:rPr>
          <w:rFonts w:ascii="Times New Roman" w:hAnsi="Times New Roman" w:cs="Times New Roman"/>
          <w:lang w:val="en-US"/>
        </w:rPr>
        <w:t xml:space="preserve"> and it is stored in a key list</w:t>
      </w:r>
      <w:r w:rsidR="00A10523" w:rsidRPr="00F24E8D">
        <w:rPr>
          <w:rFonts w:ascii="Times New Roman" w:hAnsi="Times New Roman" w:cs="Times New Roman"/>
          <w:lang w:val="en-US"/>
        </w:rPr>
        <w:t>.</w:t>
      </w:r>
    </w:p>
    <w:p w14:paraId="30E43FB5" w14:textId="3F6CC704" w:rsidR="003700B1" w:rsidRPr="00F24E8D" w:rsidRDefault="003700B1" w:rsidP="00CC1A2F">
      <w:pPr>
        <w:rPr>
          <w:rFonts w:ascii="Times New Roman" w:hAnsi="Times New Roman" w:cs="Times New Roman"/>
          <w:lang w:val="en-US"/>
        </w:rPr>
      </w:pPr>
    </w:p>
    <w:p w14:paraId="1C89D798" w14:textId="79CF601A" w:rsidR="00BD3633" w:rsidRPr="00F24E8D" w:rsidRDefault="00E50A0A" w:rsidP="00CC1A2F">
      <w:pPr>
        <w:rPr>
          <w:rFonts w:ascii="Times New Roman" w:hAnsi="Times New Roman" w:cs="Times New Roman"/>
          <w:lang w:val="en-US"/>
        </w:rPr>
      </w:pPr>
      <w:bookmarkStart w:id="11" w:name="_Toc137734084"/>
      <w:r w:rsidRPr="00F24E8D">
        <w:rPr>
          <w:rStyle w:val="Heading3Char"/>
          <w:rFonts w:ascii="Times New Roman" w:hAnsi="Times New Roman" w:cs="Times New Roman"/>
          <w:b/>
          <w:bCs/>
        </w:rPr>
        <w:t xml:space="preserve">Python </w:t>
      </w:r>
      <w:r w:rsidR="00955501" w:rsidRPr="00F24E8D">
        <w:rPr>
          <w:rStyle w:val="Heading3Char"/>
          <w:rFonts w:ascii="Times New Roman" w:hAnsi="Times New Roman" w:cs="Times New Roman"/>
          <w:b/>
          <w:bCs/>
        </w:rPr>
        <w:t xml:space="preserve">Code Snippet </w:t>
      </w:r>
      <w:r w:rsidR="00955501">
        <w:rPr>
          <w:rStyle w:val="Heading3Char"/>
          <w:rFonts w:ascii="Times New Roman" w:hAnsi="Times New Roman" w:cs="Times New Roman"/>
          <w:b/>
          <w:bCs/>
        </w:rPr>
        <w:t>w</w:t>
      </w:r>
      <w:r w:rsidR="00955501" w:rsidRPr="00F24E8D">
        <w:rPr>
          <w:rStyle w:val="Heading3Char"/>
          <w:rFonts w:ascii="Times New Roman" w:hAnsi="Times New Roman" w:cs="Times New Roman"/>
          <w:b/>
          <w:bCs/>
        </w:rPr>
        <w:t>ith Explanation</w:t>
      </w:r>
      <w:bookmarkEnd w:id="11"/>
      <w:r w:rsidR="003700B1" w:rsidRPr="00F24E8D">
        <w:rPr>
          <w:rFonts w:ascii="Times New Roman" w:hAnsi="Times New Roman" w:cs="Times New Roman"/>
          <w:b/>
          <w:bCs/>
          <w:lang w:val="en-US"/>
        </w:rPr>
        <w:t>:</w:t>
      </w:r>
      <w:r w:rsidR="000A0CC6" w:rsidRPr="00F24E8D">
        <w:rPr>
          <w:rFonts w:ascii="Times New Roman" w:hAnsi="Times New Roman" w:cs="Times New Roman"/>
          <w:lang w:val="en-US"/>
        </w:rPr>
        <w:t xml:space="preserve"> </w:t>
      </w:r>
    </w:p>
    <w:p w14:paraId="6E748C0A" w14:textId="082D564B" w:rsidR="006D31B8" w:rsidRPr="00F24E8D" w:rsidRDefault="006D31B8" w:rsidP="00CC1A2F">
      <w:pPr>
        <w:rPr>
          <w:rFonts w:ascii="Times New Roman" w:hAnsi="Times New Roman" w:cs="Times New Roman"/>
          <w:lang w:val="en-US"/>
        </w:rPr>
      </w:pPr>
    </w:p>
    <w:p w14:paraId="4E543C0F" w14:textId="262DD9DB" w:rsidR="006D31B8" w:rsidRPr="00F24E8D" w:rsidRDefault="006D31B8" w:rsidP="00CC1A2F">
      <w:pPr>
        <w:rPr>
          <w:rFonts w:ascii="Times New Roman" w:hAnsi="Times New Roman" w:cs="Times New Roman"/>
          <w:lang w:val="en-US"/>
        </w:rPr>
      </w:pPr>
      <w:proofErr w:type="spellStart"/>
      <w:r w:rsidRPr="00F24E8D">
        <w:rPr>
          <w:rFonts w:ascii="Times New Roman" w:hAnsi="Times New Roman" w:cs="Times New Roman"/>
          <w:lang w:val="en-US"/>
        </w:rPr>
        <w:t>store_val</w:t>
      </w:r>
      <w:proofErr w:type="spellEnd"/>
      <w:r w:rsidRPr="00F24E8D">
        <w:rPr>
          <w:rFonts w:ascii="Times New Roman" w:hAnsi="Times New Roman" w:cs="Times New Roman"/>
          <w:lang w:val="en-US"/>
        </w:rPr>
        <w:t xml:space="preserve"> is a list</w:t>
      </w:r>
      <w:r w:rsidR="00AC6767" w:rsidRPr="00F24E8D">
        <w:rPr>
          <w:rFonts w:ascii="Times New Roman" w:hAnsi="Times New Roman" w:cs="Times New Roman"/>
          <w:lang w:val="en-US"/>
        </w:rPr>
        <w:t xml:space="preserve"> that will contain</w:t>
      </w:r>
      <w:r w:rsidR="00DE5C8B" w:rsidRPr="00F24E8D">
        <w:rPr>
          <w:rFonts w:ascii="Times New Roman" w:hAnsi="Times New Roman" w:cs="Times New Roman"/>
          <w:lang w:val="en-US"/>
        </w:rPr>
        <w:t xml:space="preserve"> </w:t>
      </w:r>
      <w:r w:rsidR="00440900">
        <w:rPr>
          <w:rFonts w:ascii="Times New Roman" w:hAnsi="Times New Roman" w:cs="Times New Roman"/>
          <w:lang w:val="en-US"/>
        </w:rPr>
        <w:t>ASCII</w:t>
      </w:r>
      <w:r w:rsidR="00DE5C8B" w:rsidRPr="00F24E8D">
        <w:rPr>
          <w:rFonts w:ascii="Times New Roman" w:hAnsi="Times New Roman" w:cs="Times New Roman"/>
          <w:lang w:val="en-US"/>
        </w:rPr>
        <w:t xml:space="preserve"> values of all list</w:t>
      </w:r>
      <w:r w:rsidR="00FB0454" w:rsidRPr="00F24E8D">
        <w:rPr>
          <w:rFonts w:ascii="Times New Roman" w:hAnsi="Times New Roman" w:cs="Times New Roman"/>
          <w:lang w:val="en-US"/>
        </w:rPr>
        <w:t>s</w:t>
      </w:r>
      <w:r w:rsidR="00182243" w:rsidRPr="00F24E8D">
        <w:rPr>
          <w:rFonts w:ascii="Times New Roman" w:hAnsi="Times New Roman" w:cs="Times New Roman"/>
          <w:lang w:val="en-US"/>
        </w:rPr>
        <w:t xml:space="preserve"> </w:t>
      </w:r>
      <w:r w:rsidR="0012582C" w:rsidRPr="00F24E8D">
        <w:rPr>
          <w:rFonts w:ascii="Times New Roman" w:hAnsi="Times New Roman" w:cs="Times New Roman"/>
          <w:lang w:val="en-US"/>
        </w:rPr>
        <w:t>per iteration</w:t>
      </w:r>
      <w:r w:rsidR="004E663D" w:rsidRPr="00F24E8D">
        <w:rPr>
          <w:rFonts w:ascii="Times New Roman" w:hAnsi="Times New Roman" w:cs="Times New Roman"/>
          <w:lang w:val="en-US"/>
        </w:rPr>
        <w:t>.</w:t>
      </w:r>
      <w:r w:rsidR="00FD06D8" w:rsidRPr="00F24E8D">
        <w:rPr>
          <w:rFonts w:ascii="Times New Roman" w:hAnsi="Times New Roman" w:cs="Times New Roman"/>
          <w:lang w:val="en-US"/>
        </w:rPr>
        <w:t xml:space="preserve"> key_1 is a list for storing alphabets after filtering out symbols.</w:t>
      </w:r>
      <w:r w:rsidR="00AB5653" w:rsidRPr="00F24E8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AB5653" w:rsidRPr="00F24E8D">
        <w:rPr>
          <w:rFonts w:ascii="Times New Roman" w:hAnsi="Times New Roman" w:cs="Times New Roman"/>
          <w:lang w:val="en-US"/>
        </w:rPr>
        <w:t>real_key</w:t>
      </w:r>
      <w:proofErr w:type="spellEnd"/>
      <w:r w:rsidR="00AB5653" w:rsidRPr="00F24E8D">
        <w:rPr>
          <w:rFonts w:ascii="Times New Roman" w:hAnsi="Times New Roman" w:cs="Times New Roman"/>
          <w:lang w:val="en-US"/>
        </w:rPr>
        <w:t xml:space="preserve"> is a list for storing the actual key values.</w:t>
      </w:r>
    </w:p>
    <w:p w14:paraId="525A8578" w14:textId="3F9E38C0" w:rsidR="00BD3633" w:rsidRPr="00F24E8D" w:rsidRDefault="00BD3633" w:rsidP="00CC1A2F">
      <w:pPr>
        <w:rPr>
          <w:rFonts w:ascii="Times New Roman" w:hAnsi="Times New Roman" w:cs="Times New Roman"/>
          <w:lang w:val="en-US"/>
        </w:rPr>
      </w:pPr>
    </w:p>
    <w:p w14:paraId="5DABC611" w14:textId="01A57F3F" w:rsidR="00BD3633" w:rsidRPr="003C7D7F" w:rsidRDefault="00BD3633" w:rsidP="00BD3633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808080"/>
        </w:rPr>
        <w:t># Key Finder program starts here</w:t>
      </w:r>
      <w:r w:rsidRPr="003C7D7F">
        <w:rPr>
          <w:color w:val="808080"/>
        </w:rPr>
        <w:br/>
      </w:r>
      <w:r w:rsidRPr="003C7D7F">
        <w:rPr>
          <w:color w:val="A9B7C6"/>
        </w:rPr>
        <w:t>store_val = []</w:t>
      </w:r>
      <w:r w:rsidRPr="003C7D7F">
        <w:rPr>
          <w:color w:val="A9B7C6"/>
        </w:rPr>
        <w:br/>
        <w:t xml:space="preserve">key_1 = [] </w:t>
      </w:r>
      <w:r w:rsidRPr="003C7D7F">
        <w:rPr>
          <w:color w:val="808080"/>
        </w:rPr>
        <w:t xml:space="preserve">#For storing alphabets after filtering out symbols </w:t>
      </w:r>
      <w:r w:rsidRPr="003C7D7F">
        <w:rPr>
          <w:color w:val="808080"/>
        </w:rPr>
        <w:br/>
      </w:r>
      <w:r w:rsidRPr="003C7D7F">
        <w:rPr>
          <w:color w:val="A9B7C6"/>
        </w:rPr>
        <w:t xml:space="preserve">real_key = [] </w:t>
      </w:r>
      <w:r w:rsidRPr="003C7D7F">
        <w:rPr>
          <w:color w:val="808080"/>
        </w:rPr>
        <w:t>#For storing the actual key values</w:t>
      </w:r>
      <w:r w:rsidRPr="003C7D7F">
        <w:rPr>
          <w:color w:val="808080"/>
        </w:rPr>
        <w:br/>
      </w:r>
      <w:r w:rsidRPr="003C7D7F">
        <w:rPr>
          <w:color w:val="808080"/>
        </w:rPr>
        <w:br/>
        <w:t># Alphabet list</w:t>
      </w:r>
      <w:r w:rsidRPr="003C7D7F">
        <w:rPr>
          <w:color w:val="808080"/>
        </w:rPr>
        <w:br/>
      </w:r>
      <w:r w:rsidRPr="003C7D7F">
        <w:rPr>
          <w:color w:val="A9B7C6"/>
        </w:rPr>
        <w:t>alphabet_list = [</w:t>
      </w:r>
      <w:r w:rsidR="0067605E">
        <w:rPr>
          <w:color w:val="6A8759"/>
        </w:rPr>
        <w:t>“</w:t>
      </w:r>
      <w:r w:rsidRPr="003C7D7F">
        <w:rPr>
          <w:color w:val="6A8759"/>
        </w:rPr>
        <w:t>a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b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c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d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e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f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g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h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i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j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k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l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m</w:t>
      </w:r>
      <w:r w:rsidR="0067605E">
        <w:rPr>
          <w:color w:val="6A8759"/>
        </w:rPr>
        <w:t>”</w:t>
      </w:r>
      <w:r w:rsidRPr="003C7D7F">
        <w:rPr>
          <w:color w:val="CC7832"/>
        </w:rPr>
        <w:t>,</w:t>
      </w:r>
      <w:r w:rsidRPr="003C7D7F">
        <w:rPr>
          <w:color w:val="CC7832"/>
        </w:rPr>
        <w:br/>
        <w:t xml:space="preserve">              </w:t>
      </w:r>
      <w:r w:rsidR="0067605E">
        <w:rPr>
          <w:color w:val="6A8759"/>
        </w:rPr>
        <w:t>“</w:t>
      </w:r>
      <w:r w:rsidRPr="003C7D7F">
        <w:rPr>
          <w:color w:val="6A8759"/>
        </w:rPr>
        <w:t>n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o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p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q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r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s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t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u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v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w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x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y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z</w:t>
      </w:r>
      <w:r w:rsidR="0067605E">
        <w:rPr>
          <w:color w:val="6A8759"/>
        </w:rPr>
        <w:t>”</w:t>
      </w:r>
      <w:r w:rsidRPr="003C7D7F">
        <w:rPr>
          <w:color w:val="CC7832"/>
        </w:rPr>
        <w:t>,</w:t>
      </w:r>
      <w:r w:rsidRPr="003C7D7F">
        <w:rPr>
          <w:color w:val="CC7832"/>
        </w:rPr>
        <w:br/>
        <w:t xml:space="preserve">              </w:t>
      </w:r>
      <w:r w:rsidR="0067605E">
        <w:rPr>
          <w:color w:val="6A8759"/>
        </w:rPr>
        <w:t>“</w:t>
      </w:r>
      <w:r w:rsidRPr="003C7D7F">
        <w:rPr>
          <w:color w:val="6A8759"/>
        </w:rPr>
        <w:t>A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B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C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D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E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F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G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H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I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J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K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L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M</w:t>
      </w:r>
      <w:r w:rsidR="0067605E">
        <w:rPr>
          <w:color w:val="6A8759"/>
        </w:rPr>
        <w:t>”</w:t>
      </w:r>
      <w:r w:rsidRPr="003C7D7F">
        <w:rPr>
          <w:color w:val="CC7832"/>
        </w:rPr>
        <w:t>,</w:t>
      </w:r>
      <w:r w:rsidRPr="003C7D7F">
        <w:rPr>
          <w:color w:val="CC7832"/>
        </w:rPr>
        <w:br/>
        <w:t xml:space="preserve">              </w:t>
      </w:r>
      <w:r w:rsidR="0067605E">
        <w:rPr>
          <w:color w:val="6A8759"/>
        </w:rPr>
        <w:t>“</w:t>
      </w:r>
      <w:r w:rsidRPr="003C7D7F">
        <w:rPr>
          <w:color w:val="6A8759"/>
        </w:rPr>
        <w:t>N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O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P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Q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R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S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T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U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V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W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X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Y</w:t>
      </w:r>
      <w:r w:rsidR="0067605E">
        <w:rPr>
          <w:color w:val="6A8759"/>
        </w:rPr>
        <w:t>”</w:t>
      </w:r>
      <w:r w:rsidRPr="003C7D7F">
        <w:rPr>
          <w:color w:val="CC7832"/>
        </w:rPr>
        <w:t xml:space="preserve">, </w:t>
      </w:r>
      <w:r w:rsidR="0067605E">
        <w:rPr>
          <w:color w:val="6A8759"/>
        </w:rPr>
        <w:t>“</w:t>
      </w:r>
      <w:r w:rsidRPr="003C7D7F">
        <w:rPr>
          <w:color w:val="6A8759"/>
        </w:rPr>
        <w:t>Z</w:t>
      </w:r>
      <w:r w:rsidR="0067605E">
        <w:rPr>
          <w:color w:val="6A8759"/>
        </w:rPr>
        <w:t>”</w:t>
      </w:r>
      <w:r w:rsidRPr="003C7D7F">
        <w:rPr>
          <w:color w:val="A9B7C6"/>
        </w:rPr>
        <w:t>]</w:t>
      </w:r>
    </w:p>
    <w:p w14:paraId="33F3E83B" w14:textId="77777777" w:rsidR="00BD3633" w:rsidRPr="00F24E8D" w:rsidRDefault="00BD3633" w:rsidP="00CC1A2F">
      <w:pPr>
        <w:rPr>
          <w:rFonts w:ascii="Times New Roman" w:hAnsi="Times New Roman" w:cs="Times New Roman"/>
        </w:rPr>
      </w:pPr>
    </w:p>
    <w:p w14:paraId="4B1BAA23" w14:textId="13F7A313" w:rsidR="003700B1" w:rsidRPr="00F24E8D" w:rsidRDefault="00EE4B14" w:rsidP="00CC1A2F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 xml:space="preserve">It will iterate </w:t>
      </w:r>
      <w:r w:rsidR="006A3924" w:rsidRPr="00F24E8D">
        <w:rPr>
          <w:rFonts w:ascii="Times New Roman" w:hAnsi="Times New Roman" w:cs="Times New Roman"/>
          <w:lang w:val="en-US"/>
        </w:rPr>
        <w:t>through each index value</w:t>
      </w:r>
      <w:r w:rsidR="00855409" w:rsidRPr="00F24E8D">
        <w:rPr>
          <w:rFonts w:ascii="Times New Roman" w:hAnsi="Times New Roman" w:cs="Times New Roman"/>
          <w:lang w:val="en-US"/>
        </w:rPr>
        <w:t xml:space="preserve"> of different lists</w:t>
      </w:r>
      <w:r w:rsidR="006A3924" w:rsidRPr="00F24E8D">
        <w:rPr>
          <w:rFonts w:ascii="Times New Roman" w:hAnsi="Times New Roman" w:cs="Times New Roman"/>
          <w:lang w:val="en-US"/>
        </w:rPr>
        <w:t xml:space="preserve"> at a time</w:t>
      </w:r>
      <w:r w:rsidR="00170BC3" w:rsidRPr="00F24E8D">
        <w:rPr>
          <w:rFonts w:ascii="Times New Roman" w:hAnsi="Times New Roman" w:cs="Times New Roman"/>
          <w:lang w:val="en-US"/>
        </w:rPr>
        <w:t xml:space="preserve"> and store it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="00170BC3" w:rsidRPr="00F24E8D">
        <w:rPr>
          <w:rFonts w:ascii="Times New Roman" w:hAnsi="Times New Roman" w:cs="Times New Roman"/>
          <w:lang w:val="en-US"/>
        </w:rPr>
        <w:t>store_val</w:t>
      </w:r>
      <w:proofErr w:type="spellEnd"/>
      <w:r w:rsidR="00170BC3" w:rsidRPr="00F24E8D">
        <w:rPr>
          <w:rFonts w:ascii="Times New Roman" w:hAnsi="Times New Roman" w:cs="Times New Roman"/>
          <w:lang w:val="en-US"/>
        </w:rPr>
        <w:t xml:space="preserve"> list</w:t>
      </w:r>
      <w:r w:rsidR="00335BD4" w:rsidRPr="00F24E8D">
        <w:rPr>
          <w:rFonts w:ascii="Times New Roman" w:hAnsi="Times New Roman" w:cs="Times New Roman"/>
          <w:lang w:val="en-US"/>
        </w:rPr>
        <w:t xml:space="preserve"> in lowe</w:t>
      </w:r>
      <w:r w:rsidR="00D91758" w:rsidRPr="00F24E8D">
        <w:rPr>
          <w:rFonts w:ascii="Times New Roman" w:hAnsi="Times New Roman" w:cs="Times New Roman"/>
          <w:lang w:val="en-US"/>
        </w:rPr>
        <w:t>r</w:t>
      </w:r>
      <w:r w:rsidR="00335BD4" w:rsidRPr="00F24E8D">
        <w:rPr>
          <w:rFonts w:ascii="Times New Roman" w:hAnsi="Times New Roman" w:cs="Times New Roman"/>
          <w:lang w:val="en-US"/>
        </w:rPr>
        <w:t xml:space="preserve"> cases</w:t>
      </w:r>
      <w:r w:rsidR="006D52D9" w:rsidRPr="00F24E8D">
        <w:rPr>
          <w:rFonts w:ascii="Times New Roman" w:hAnsi="Times New Roman" w:cs="Times New Roman"/>
          <w:lang w:val="en-US"/>
        </w:rPr>
        <w:t>. Then it will delete any duplicate values</w:t>
      </w:r>
      <w:r w:rsidR="009A72D4" w:rsidRPr="00F24E8D">
        <w:rPr>
          <w:rFonts w:ascii="Times New Roman" w:hAnsi="Times New Roman" w:cs="Times New Roman"/>
          <w:lang w:val="en-US"/>
        </w:rPr>
        <w:t>.</w:t>
      </w:r>
      <w:r w:rsidR="007A65F2" w:rsidRPr="00F24E8D">
        <w:rPr>
          <w:rFonts w:ascii="Times New Roman" w:hAnsi="Times New Roman" w:cs="Times New Roman"/>
          <w:lang w:val="en-US"/>
        </w:rPr>
        <w:t xml:space="preserve"> </w:t>
      </w:r>
      <w:r w:rsidR="00F71BF9" w:rsidRPr="00F24E8D">
        <w:rPr>
          <w:rFonts w:ascii="Times New Roman" w:hAnsi="Times New Roman" w:cs="Times New Roman"/>
          <w:lang w:val="en-US"/>
        </w:rPr>
        <w:t xml:space="preserve">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F71BF9" w:rsidRPr="00F24E8D">
        <w:rPr>
          <w:rFonts w:ascii="Times New Roman" w:hAnsi="Times New Roman" w:cs="Times New Roman"/>
          <w:lang w:val="en-US"/>
        </w:rPr>
        <w:t>next step</w:t>
      </w:r>
      <w:r w:rsidR="00CB393B" w:rsidRPr="00F24E8D">
        <w:rPr>
          <w:rFonts w:ascii="Times New Roman" w:hAnsi="Times New Roman" w:cs="Times New Roman"/>
          <w:lang w:val="en-US"/>
        </w:rPr>
        <w:t>,</w:t>
      </w:r>
      <w:r w:rsidR="007819E9" w:rsidRPr="00F24E8D">
        <w:rPr>
          <w:rFonts w:ascii="Times New Roman" w:hAnsi="Times New Roman" w:cs="Times New Roman"/>
          <w:lang w:val="en-US"/>
        </w:rPr>
        <w:t xml:space="preserve"> it checks if the </w:t>
      </w:r>
      <w:proofErr w:type="spellStart"/>
      <w:r w:rsidR="008843F6" w:rsidRPr="00F24E8D">
        <w:rPr>
          <w:rFonts w:ascii="Times New Roman" w:hAnsi="Times New Roman" w:cs="Times New Roman"/>
          <w:lang w:val="en-US"/>
        </w:rPr>
        <w:t>store_val</w:t>
      </w:r>
      <w:proofErr w:type="spellEnd"/>
      <w:r w:rsidR="008843F6" w:rsidRPr="00F24E8D">
        <w:rPr>
          <w:rFonts w:ascii="Times New Roman" w:hAnsi="Times New Roman" w:cs="Times New Roman"/>
          <w:lang w:val="en-US"/>
        </w:rPr>
        <w:t xml:space="preserve"> </w:t>
      </w:r>
      <w:r w:rsidR="007819E9" w:rsidRPr="00F24E8D">
        <w:rPr>
          <w:rFonts w:ascii="Times New Roman" w:hAnsi="Times New Roman" w:cs="Times New Roman"/>
          <w:lang w:val="en-US"/>
        </w:rPr>
        <w:lastRenderedPageBreak/>
        <w:t>list has alphabets</w:t>
      </w:r>
      <w:r w:rsidR="00205C6B" w:rsidRPr="00F24E8D">
        <w:rPr>
          <w:rFonts w:ascii="Times New Roman" w:hAnsi="Times New Roman" w:cs="Times New Roman"/>
          <w:lang w:val="en-US"/>
        </w:rPr>
        <w:t xml:space="preserve"> by comparing </w:t>
      </w:r>
      <w:r w:rsidR="00440900">
        <w:rPr>
          <w:rFonts w:ascii="Times New Roman" w:hAnsi="Times New Roman" w:cs="Times New Roman"/>
          <w:lang w:val="en-US"/>
        </w:rPr>
        <w:t xml:space="preserve">it </w:t>
      </w:r>
      <w:r w:rsidR="00205C6B" w:rsidRPr="00F24E8D">
        <w:rPr>
          <w:rFonts w:ascii="Times New Roman" w:hAnsi="Times New Roman" w:cs="Times New Roman"/>
          <w:lang w:val="en-US"/>
        </w:rPr>
        <w:t xml:space="preserve">with </w:t>
      </w:r>
      <w:proofErr w:type="spellStart"/>
      <w:r w:rsidR="00205C6B" w:rsidRPr="00F24E8D">
        <w:rPr>
          <w:rFonts w:ascii="Times New Roman" w:hAnsi="Times New Roman" w:cs="Times New Roman"/>
          <w:lang w:val="en-US"/>
        </w:rPr>
        <w:t>alpha</w:t>
      </w:r>
      <w:r w:rsidR="008E6408" w:rsidRPr="00F24E8D">
        <w:rPr>
          <w:rFonts w:ascii="Times New Roman" w:hAnsi="Times New Roman" w:cs="Times New Roman"/>
          <w:lang w:val="en-US"/>
        </w:rPr>
        <w:t>bet</w:t>
      </w:r>
      <w:r w:rsidR="00205C6B" w:rsidRPr="00F24E8D">
        <w:rPr>
          <w:rFonts w:ascii="Times New Roman" w:hAnsi="Times New Roman" w:cs="Times New Roman"/>
          <w:lang w:val="en-US"/>
        </w:rPr>
        <w:t>_list</w:t>
      </w:r>
      <w:proofErr w:type="spellEnd"/>
      <w:r w:rsidR="00B862D9" w:rsidRPr="00F24E8D">
        <w:rPr>
          <w:rFonts w:ascii="Times New Roman" w:hAnsi="Times New Roman" w:cs="Times New Roman"/>
          <w:lang w:val="en-US"/>
        </w:rPr>
        <w:t xml:space="preserve"> which is a premade list of alphabets</w:t>
      </w:r>
      <w:r w:rsidR="0027585D" w:rsidRPr="00F24E8D">
        <w:rPr>
          <w:rFonts w:ascii="Times New Roman" w:hAnsi="Times New Roman" w:cs="Times New Roman"/>
          <w:lang w:val="en-US"/>
        </w:rPr>
        <w:t xml:space="preserve"> and </w:t>
      </w:r>
      <w:r w:rsidR="007760AE" w:rsidRPr="00F24E8D">
        <w:rPr>
          <w:rFonts w:ascii="Times New Roman" w:hAnsi="Times New Roman" w:cs="Times New Roman"/>
          <w:lang w:val="en-US"/>
        </w:rPr>
        <w:t xml:space="preserve">if alphabets </w:t>
      </w:r>
      <w:r w:rsidR="00440900">
        <w:rPr>
          <w:rFonts w:ascii="Times New Roman" w:hAnsi="Times New Roman" w:cs="Times New Roman"/>
          <w:lang w:val="en-US"/>
        </w:rPr>
        <w:t xml:space="preserve">are </w:t>
      </w:r>
      <w:r w:rsidR="007760AE" w:rsidRPr="00F24E8D">
        <w:rPr>
          <w:rFonts w:ascii="Times New Roman" w:hAnsi="Times New Roman" w:cs="Times New Roman"/>
          <w:lang w:val="en-US"/>
        </w:rPr>
        <w:t xml:space="preserve">found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="007760AE" w:rsidRPr="00F24E8D">
        <w:rPr>
          <w:rFonts w:ascii="Times New Roman" w:hAnsi="Times New Roman" w:cs="Times New Roman"/>
          <w:lang w:val="en-US"/>
        </w:rPr>
        <w:t>store_val</w:t>
      </w:r>
      <w:proofErr w:type="spellEnd"/>
      <w:r w:rsidR="007760AE" w:rsidRPr="00F24E8D">
        <w:rPr>
          <w:rFonts w:ascii="Times New Roman" w:hAnsi="Times New Roman" w:cs="Times New Roman"/>
          <w:lang w:val="en-US"/>
        </w:rPr>
        <w:t xml:space="preserve"> list then </w:t>
      </w:r>
      <w:r w:rsidR="0027585D" w:rsidRPr="00F24E8D">
        <w:rPr>
          <w:rFonts w:ascii="Times New Roman" w:hAnsi="Times New Roman" w:cs="Times New Roman"/>
          <w:lang w:val="en-US"/>
        </w:rPr>
        <w:t xml:space="preserve">stores </w:t>
      </w:r>
      <w:r w:rsidR="007760AE" w:rsidRPr="00F24E8D">
        <w:rPr>
          <w:rFonts w:ascii="Times New Roman" w:hAnsi="Times New Roman" w:cs="Times New Roman"/>
          <w:lang w:val="en-US"/>
        </w:rPr>
        <w:t>that</w:t>
      </w:r>
      <w:r w:rsidR="0027585D" w:rsidRPr="00F24E8D">
        <w:rPr>
          <w:rFonts w:ascii="Times New Roman" w:hAnsi="Times New Roman" w:cs="Times New Roman"/>
          <w:lang w:val="en-US"/>
        </w:rPr>
        <w:t xml:space="preserve"> alphabet in a new list called key_1</w:t>
      </w:r>
      <w:r w:rsidR="00237959" w:rsidRPr="00F24E8D">
        <w:rPr>
          <w:rFonts w:ascii="Times New Roman" w:hAnsi="Times New Roman" w:cs="Times New Roman"/>
          <w:lang w:val="en-US"/>
        </w:rPr>
        <w:t>.</w:t>
      </w:r>
      <w:r w:rsidR="00154C1F" w:rsidRPr="00F24E8D">
        <w:rPr>
          <w:rFonts w:ascii="Times New Roman" w:hAnsi="Times New Roman" w:cs="Times New Roman"/>
          <w:lang w:val="en-US"/>
        </w:rPr>
        <w:t xml:space="preserve"> </w:t>
      </w:r>
      <w:r w:rsidR="00A563FF" w:rsidRPr="00F24E8D">
        <w:rPr>
          <w:rFonts w:ascii="Times New Roman" w:hAnsi="Times New Roman" w:cs="Times New Roman"/>
          <w:lang w:val="en-US"/>
        </w:rPr>
        <w:t>To</w:t>
      </w:r>
      <w:r w:rsidR="00154C1F" w:rsidRPr="00F24E8D">
        <w:rPr>
          <w:rFonts w:ascii="Times New Roman" w:hAnsi="Times New Roman" w:cs="Times New Roman"/>
          <w:lang w:val="en-US"/>
        </w:rPr>
        <w:t xml:space="preserve"> find out if there is space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154C1F" w:rsidRPr="00F24E8D">
        <w:rPr>
          <w:rFonts w:ascii="Times New Roman" w:hAnsi="Times New Roman" w:cs="Times New Roman"/>
          <w:lang w:val="en-US"/>
        </w:rPr>
        <w:t>key,</w:t>
      </w:r>
      <w:r w:rsidR="002C08A4" w:rsidRPr="00F24E8D">
        <w:rPr>
          <w:rFonts w:ascii="Times New Roman" w:hAnsi="Times New Roman" w:cs="Times New Roman"/>
          <w:lang w:val="en-US"/>
        </w:rPr>
        <w:t xml:space="preserve"> it will check</w:t>
      </w:r>
      <w:r w:rsidR="00FF5127" w:rsidRPr="00F24E8D">
        <w:rPr>
          <w:rFonts w:ascii="Times New Roman" w:hAnsi="Times New Roman" w:cs="Times New Roman"/>
          <w:lang w:val="en-US"/>
        </w:rPr>
        <w:t xml:space="preserve"> if</w:t>
      </w:r>
      <w:r w:rsidR="00DE0BE8" w:rsidRPr="00F24E8D">
        <w:rPr>
          <w:rFonts w:ascii="Times New Roman" w:hAnsi="Times New Roman" w:cs="Times New Roman"/>
          <w:lang w:val="en-US"/>
        </w:rPr>
        <w:t xml:space="preserve">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r w:rsidR="00DE0BE8" w:rsidRPr="00F24E8D">
        <w:rPr>
          <w:rFonts w:ascii="Times New Roman" w:hAnsi="Times New Roman" w:cs="Times New Roman"/>
          <w:lang w:val="en-US"/>
        </w:rPr>
        <w:t xml:space="preserve">length of the key is more than </w:t>
      </w:r>
      <w:r w:rsidR="003B43FF" w:rsidRPr="00F24E8D">
        <w:rPr>
          <w:rFonts w:ascii="Times New Roman" w:hAnsi="Times New Roman" w:cs="Times New Roman"/>
          <w:lang w:val="en-US"/>
        </w:rPr>
        <w:t xml:space="preserve">1. If </w:t>
      </w:r>
      <w:r w:rsidR="00713D55" w:rsidRPr="00F24E8D">
        <w:rPr>
          <w:rFonts w:ascii="Times New Roman" w:hAnsi="Times New Roman" w:cs="Times New Roman"/>
          <w:lang w:val="en-US"/>
        </w:rPr>
        <w:t>it</w:t>
      </w:r>
      <w:r w:rsidR="0067605E">
        <w:rPr>
          <w:rFonts w:ascii="Times New Roman" w:hAnsi="Times New Roman" w:cs="Times New Roman"/>
          <w:lang w:val="en-US"/>
        </w:rPr>
        <w:t>’</w:t>
      </w:r>
      <w:r w:rsidR="00713D55" w:rsidRPr="00F24E8D">
        <w:rPr>
          <w:rFonts w:ascii="Times New Roman" w:hAnsi="Times New Roman" w:cs="Times New Roman"/>
          <w:lang w:val="en-US"/>
        </w:rPr>
        <w:t>s</w:t>
      </w:r>
      <w:r w:rsidR="003B43FF" w:rsidRPr="00F24E8D">
        <w:rPr>
          <w:rFonts w:ascii="Times New Roman" w:hAnsi="Times New Roman" w:cs="Times New Roman"/>
          <w:lang w:val="en-US"/>
        </w:rPr>
        <w:t xml:space="preserve"> more than 1 then</w:t>
      </w:r>
      <w:r w:rsidR="007A65F2" w:rsidRPr="00F24E8D">
        <w:rPr>
          <w:rFonts w:ascii="Times New Roman" w:hAnsi="Times New Roman" w:cs="Times New Roman"/>
          <w:lang w:val="en-US"/>
        </w:rPr>
        <w:t xml:space="preserve"> </w:t>
      </w:r>
      <w:r w:rsidR="00A148C9" w:rsidRPr="00F24E8D">
        <w:rPr>
          <w:rFonts w:ascii="Times New Roman" w:hAnsi="Times New Roman" w:cs="Times New Roman"/>
          <w:lang w:val="en-US"/>
        </w:rPr>
        <w:t>there is space</w:t>
      </w:r>
      <w:r w:rsidR="00E530C8" w:rsidRPr="00F24E8D">
        <w:rPr>
          <w:rFonts w:ascii="Times New Roman" w:hAnsi="Times New Roman" w:cs="Times New Roman"/>
          <w:lang w:val="en-US"/>
        </w:rPr>
        <w:t xml:space="preserve"> as we had removed duplicate alphabets in the previous step</w:t>
      </w:r>
      <w:r w:rsidR="00CC546E" w:rsidRPr="00F24E8D">
        <w:rPr>
          <w:rFonts w:ascii="Times New Roman" w:hAnsi="Times New Roman" w:cs="Times New Roman"/>
          <w:lang w:val="en-US"/>
        </w:rPr>
        <w:t>.</w:t>
      </w:r>
      <w:r w:rsidR="004B09BC" w:rsidRPr="00F24E8D">
        <w:rPr>
          <w:rFonts w:ascii="Times New Roman" w:hAnsi="Times New Roman" w:cs="Times New Roman"/>
          <w:lang w:val="en-US"/>
        </w:rPr>
        <w:t xml:space="preserve"> So, if the list has</w:t>
      </w:r>
      <w:r w:rsidR="00F13A3C" w:rsidRPr="00F24E8D">
        <w:rPr>
          <w:rFonts w:ascii="Times New Roman" w:hAnsi="Times New Roman" w:cs="Times New Roman"/>
          <w:lang w:val="en-US"/>
        </w:rPr>
        <w:t xml:space="preserve"> more than 1 alphabet then it means space</w:t>
      </w:r>
      <w:r w:rsidR="00105B8C" w:rsidRPr="00F24E8D">
        <w:rPr>
          <w:rFonts w:ascii="Times New Roman" w:hAnsi="Times New Roman" w:cs="Times New Roman"/>
          <w:lang w:val="en-US"/>
        </w:rPr>
        <w:t xml:space="preserve"> and the word space will be appended to the </w:t>
      </w:r>
      <w:proofErr w:type="spellStart"/>
      <w:r w:rsidR="00E53D33" w:rsidRPr="00F24E8D">
        <w:rPr>
          <w:rFonts w:ascii="Times New Roman" w:hAnsi="Times New Roman" w:cs="Times New Roman"/>
          <w:lang w:val="en-US"/>
        </w:rPr>
        <w:t>real_</w:t>
      </w:r>
      <w:r w:rsidR="00105B8C" w:rsidRPr="00F24E8D">
        <w:rPr>
          <w:rFonts w:ascii="Times New Roman" w:hAnsi="Times New Roman" w:cs="Times New Roman"/>
          <w:lang w:val="en-US"/>
        </w:rPr>
        <w:t>key</w:t>
      </w:r>
      <w:proofErr w:type="spellEnd"/>
      <w:r w:rsidR="00105B8C" w:rsidRPr="00F24E8D">
        <w:rPr>
          <w:rFonts w:ascii="Times New Roman" w:hAnsi="Times New Roman" w:cs="Times New Roman"/>
          <w:lang w:val="en-US"/>
        </w:rPr>
        <w:t xml:space="preserve"> list</w:t>
      </w:r>
      <w:r w:rsidR="004638CB" w:rsidRPr="00F24E8D">
        <w:rPr>
          <w:rFonts w:ascii="Times New Roman" w:hAnsi="Times New Roman" w:cs="Times New Roman"/>
          <w:lang w:val="en-US"/>
        </w:rPr>
        <w:t xml:space="preserve">. If </w:t>
      </w:r>
      <w:r w:rsidR="00A32883" w:rsidRPr="00F24E8D">
        <w:rPr>
          <w:rFonts w:ascii="Times New Roman" w:hAnsi="Times New Roman" w:cs="Times New Roman"/>
          <w:lang w:val="en-US"/>
        </w:rPr>
        <w:t xml:space="preserve">there is </w:t>
      </w:r>
      <w:r w:rsidR="004638CB" w:rsidRPr="00F24E8D">
        <w:rPr>
          <w:rFonts w:ascii="Times New Roman" w:hAnsi="Times New Roman" w:cs="Times New Roman"/>
          <w:lang w:val="en-US"/>
        </w:rPr>
        <w:t xml:space="preserve">only one </w:t>
      </w:r>
      <w:r w:rsidR="008461BD" w:rsidRPr="00F24E8D">
        <w:rPr>
          <w:rFonts w:ascii="Times New Roman" w:hAnsi="Times New Roman" w:cs="Times New Roman"/>
          <w:lang w:val="en-US"/>
        </w:rPr>
        <w:t>alphabet,</w:t>
      </w:r>
      <w:r w:rsidR="004638CB" w:rsidRPr="00F24E8D">
        <w:rPr>
          <w:rFonts w:ascii="Times New Roman" w:hAnsi="Times New Roman" w:cs="Times New Roman"/>
          <w:lang w:val="en-US"/>
        </w:rPr>
        <w:t xml:space="preserve"> then</w:t>
      </w:r>
      <w:r w:rsidR="00CB54C5" w:rsidRPr="00F24E8D">
        <w:rPr>
          <w:rFonts w:ascii="Times New Roman" w:hAnsi="Times New Roman" w:cs="Times New Roman"/>
          <w:lang w:val="en-US"/>
        </w:rPr>
        <w:t xml:space="preserve"> that alphabet is stored in the </w:t>
      </w:r>
      <w:proofErr w:type="spellStart"/>
      <w:r w:rsidR="00902AD5" w:rsidRPr="00F24E8D">
        <w:rPr>
          <w:rFonts w:ascii="Times New Roman" w:hAnsi="Times New Roman" w:cs="Times New Roman"/>
          <w:lang w:val="en-US"/>
        </w:rPr>
        <w:t>real_</w:t>
      </w:r>
      <w:r w:rsidR="00CB54C5" w:rsidRPr="00F24E8D">
        <w:rPr>
          <w:rFonts w:ascii="Times New Roman" w:hAnsi="Times New Roman" w:cs="Times New Roman"/>
          <w:lang w:val="en-US"/>
        </w:rPr>
        <w:t>key</w:t>
      </w:r>
      <w:proofErr w:type="spellEnd"/>
      <w:r w:rsidR="00CB54C5" w:rsidRPr="00F24E8D">
        <w:rPr>
          <w:rFonts w:ascii="Times New Roman" w:hAnsi="Times New Roman" w:cs="Times New Roman"/>
          <w:lang w:val="en-US"/>
        </w:rPr>
        <w:t xml:space="preserve"> list</w:t>
      </w:r>
      <w:r w:rsidR="00627C95" w:rsidRPr="00F24E8D">
        <w:rPr>
          <w:rFonts w:ascii="Times New Roman" w:hAnsi="Times New Roman" w:cs="Times New Roman"/>
          <w:lang w:val="en-US"/>
        </w:rPr>
        <w:t>.</w:t>
      </w:r>
      <w:r w:rsidR="004A5C1B" w:rsidRPr="00F24E8D">
        <w:rPr>
          <w:rFonts w:ascii="Times New Roman" w:hAnsi="Times New Roman" w:cs="Times New Roman"/>
          <w:lang w:val="en-US"/>
        </w:rPr>
        <w:t xml:space="preserve"> After each iteration, it will clear the values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="004A5C1B" w:rsidRPr="00F24E8D">
        <w:rPr>
          <w:rFonts w:ascii="Times New Roman" w:hAnsi="Times New Roman" w:cs="Times New Roman"/>
          <w:lang w:val="en-US"/>
        </w:rPr>
        <w:t>store_val</w:t>
      </w:r>
      <w:proofErr w:type="spellEnd"/>
      <w:r w:rsidR="004A5C1B" w:rsidRPr="00F24E8D">
        <w:rPr>
          <w:rFonts w:ascii="Times New Roman" w:hAnsi="Times New Roman" w:cs="Times New Roman"/>
          <w:lang w:val="en-US"/>
        </w:rPr>
        <w:t xml:space="preserve"> list and key_1 list to store new values.</w:t>
      </w:r>
      <w:r w:rsidR="00B66805" w:rsidRPr="00F24E8D">
        <w:rPr>
          <w:rFonts w:ascii="Times New Roman" w:hAnsi="Times New Roman" w:cs="Times New Roman"/>
          <w:lang w:val="en-US"/>
        </w:rPr>
        <w:t xml:space="preserve"> </w:t>
      </w:r>
    </w:p>
    <w:p w14:paraId="4E597FD8" w14:textId="4BD773C6" w:rsidR="007259AC" w:rsidRPr="00F24E8D" w:rsidRDefault="007259AC" w:rsidP="00CC1A2F">
      <w:pPr>
        <w:rPr>
          <w:rFonts w:ascii="Times New Roman" w:hAnsi="Times New Roman" w:cs="Times New Roman"/>
          <w:lang w:val="en-US"/>
        </w:rPr>
      </w:pPr>
    </w:p>
    <w:p w14:paraId="7AC7D303" w14:textId="46EB3D12" w:rsidR="00772873" w:rsidRPr="003C7D7F" w:rsidRDefault="00772873" w:rsidP="00772873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CC7832"/>
        </w:rPr>
        <w:t xml:space="preserve">for </w:t>
      </w:r>
      <w:r w:rsidRPr="003C7D7F">
        <w:rPr>
          <w:color w:val="A9B7C6"/>
        </w:rPr>
        <w:t xml:space="preserve">i </w:t>
      </w:r>
      <w:r w:rsidRPr="003C7D7F">
        <w:rPr>
          <w:color w:val="CC7832"/>
        </w:rPr>
        <w:t xml:space="preserve">in </w:t>
      </w:r>
      <w:r w:rsidRPr="003C7D7F">
        <w:rPr>
          <w:color w:val="8888C6"/>
        </w:rPr>
        <w:t>range</w:t>
      </w:r>
      <w:r w:rsidRPr="003C7D7F">
        <w:rPr>
          <w:color w:val="A9B7C6"/>
        </w:rPr>
        <w:t>(</w:t>
      </w:r>
      <w:r w:rsidRPr="003C7D7F">
        <w:rPr>
          <w:color w:val="6897BB"/>
        </w:rPr>
        <w:t>0</w:t>
      </w:r>
      <w:r w:rsidRPr="003C7D7F">
        <w:rPr>
          <w:color w:val="CC7832"/>
        </w:rPr>
        <w:t xml:space="preserve">, </w:t>
      </w:r>
      <w:r w:rsidRPr="003C7D7F">
        <w:rPr>
          <w:color w:val="6897BB"/>
        </w:rPr>
        <w:t>101</w:t>
      </w:r>
      <w:r w:rsidRPr="003C7D7F">
        <w:rPr>
          <w:color w:val="A9B7C6"/>
        </w:rPr>
        <w:t xml:space="preserve">):  </w:t>
      </w:r>
      <w:r w:rsidRPr="003C7D7F">
        <w:rPr>
          <w:color w:val="808080"/>
        </w:rPr>
        <w:t># the number of rows it needs to iterate</w:t>
      </w:r>
      <w:r w:rsidRPr="003C7D7F">
        <w:rPr>
          <w:color w:val="808080"/>
        </w:rPr>
        <w:br/>
        <w:t xml:space="preserve">    </w:t>
      </w:r>
      <w:r w:rsidRPr="003C7D7F">
        <w:rPr>
          <w:color w:val="A9B7C6"/>
        </w:rPr>
        <w:t>store_val.append(list_m1[i].lower())</w:t>
      </w:r>
      <w:r w:rsidRPr="003C7D7F">
        <w:rPr>
          <w:color w:val="A9B7C6"/>
        </w:rPr>
        <w:br/>
        <w:t xml:space="preserve">    store_val.append(list_m2[i].lower())</w:t>
      </w:r>
      <w:r w:rsidRPr="003C7D7F">
        <w:rPr>
          <w:color w:val="A9B7C6"/>
        </w:rPr>
        <w:br/>
        <w:t xml:space="preserve">    store_val.append(list_m3[i].lower())</w:t>
      </w:r>
      <w:r w:rsidRPr="003C7D7F">
        <w:rPr>
          <w:color w:val="A9B7C6"/>
        </w:rPr>
        <w:br/>
        <w:t xml:space="preserve">    store_val.append(list_m4[i].lower())</w:t>
      </w:r>
      <w:r w:rsidRPr="003C7D7F">
        <w:rPr>
          <w:color w:val="A9B7C6"/>
        </w:rPr>
        <w:br/>
        <w:t xml:space="preserve">    store_val.append(list_m5[i].lower())</w:t>
      </w:r>
      <w:r w:rsidRPr="003C7D7F">
        <w:rPr>
          <w:color w:val="A9B7C6"/>
        </w:rPr>
        <w:br/>
        <w:t xml:space="preserve">    store_val.append(list_m6[i].lower())</w:t>
      </w:r>
      <w:r w:rsidRPr="003C7D7F">
        <w:rPr>
          <w:color w:val="A9B7C6"/>
        </w:rPr>
        <w:br/>
        <w:t xml:space="preserve">    store_val.append(list_m7[i].lower())</w:t>
      </w:r>
      <w:r w:rsidRPr="003C7D7F">
        <w:rPr>
          <w:color w:val="A9B7C6"/>
        </w:rPr>
        <w:br/>
        <w:t xml:space="preserve">    store_val.append(list_m8[i].lower())</w:t>
      </w:r>
      <w:r w:rsidRPr="003C7D7F">
        <w:rPr>
          <w:color w:val="A9B7C6"/>
        </w:rPr>
        <w:br/>
        <w:t xml:space="preserve">    store_val.append(list_m9[i].lower())</w:t>
      </w:r>
      <w:r w:rsidRPr="003C7D7F">
        <w:rPr>
          <w:color w:val="A9B7C6"/>
        </w:rPr>
        <w:br/>
        <w:t xml:space="preserve">    store_val.append(list_m10[i].lower())</w:t>
      </w:r>
      <w:r w:rsidRPr="003C7D7F">
        <w:rPr>
          <w:color w:val="A9B7C6"/>
        </w:rPr>
        <w:br/>
        <w:t xml:space="preserve">    store_val.append(list_m11[i].lower())</w:t>
      </w:r>
      <w:r w:rsidRPr="003C7D7F">
        <w:rPr>
          <w:color w:val="A9B7C6"/>
        </w:rPr>
        <w:br/>
        <w:t xml:space="preserve">    store_val.append(list_m12[i].lower())</w:t>
      </w:r>
      <w:r w:rsidRPr="003C7D7F">
        <w:rPr>
          <w:color w:val="A9B7C6"/>
        </w:rPr>
        <w:br/>
        <w:t xml:space="preserve">    store_val = </w:t>
      </w:r>
      <w:r w:rsidRPr="003C7D7F">
        <w:rPr>
          <w:color w:val="8888C6"/>
        </w:rPr>
        <w:t>list</w:t>
      </w:r>
      <w:r w:rsidRPr="003C7D7F">
        <w:rPr>
          <w:color w:val="A9B7C6"/>
        </w:rPr>
        <w:t>(</w:t>
      </w:r>
      <w:r w:rsidRPr="003C7D7F">
        <w:rPr>
          <w:color w:val="8888C6"/>
        </w:rPr>
        <w:t>dict</w:t>
      </w:r>
      <w:r w:rsidRPr="003C7D7F">
        <w:rPr>
          <w:color w:val="A9B7C6"/>
        </w:rPr>
        <w:t xml:space="preserve">.fromkeys(store_val))  </w:t>
      </w:r>
      <w:r w:rsidRPr="003C7D7F">
        <w:rPr>
          <w:color w:val="808080"/>
        </w:rPr>
        <w:t># removes duplicates</w:t>
      </w:r>
      <w:r w:rsidRPr="003C7D7F">
        <w:rPr>
          <w:color w:val="808080"/>
        </w:rPr>
        <w:br/>
      </w:r>
      <w:r w:rsidRPr="003C7D7F">
        <w:rPr>
          <w:color w:val="808080"/>
        </w:rPr>
        <w:br/>
        <w:t xml:space="preserve">    </w:t>
      </w:r>
      <w:r w:rsidRPr="003C7D7F">
        <w:rPr>
          <w:color w:val="CC7832"/>
        </w:rPr>
        <w:t xml:space="preserve">for </w:t>
      </w:r>
      <w:r w:rsidRPr="003C7D7F">
        <w:rPr>
          <w:color w:val="A9B7C6"/>
        </w:rPr>
        <w:t xml:space="preserve">j </w:t>
      </w:r>
      <w:r w:rsidRPr="003C7D7F">
        <w:rPr>
          <w:color w:val="CC7832"/>
        </w:rPr>
        <w:t xml:space="preserve">in </w:t>
      </w:r>
      <w:r w:rsidRPr="003C7D7F">
        <w:rPr>
          <w:color w:val="8888C6"/>
        </w:rPr>
        <w:t>range</w:t>
      </w:r>
      <w:r w:rsidRPr="003C7D7F">
        <w:rPr>
          <w:color w:val="A9B7C6"/>
        </w:rPr>
        <w:t>(</w:t>
      </w:r>
      <w:r w:rsidRPr="003C7D7F">
        <w:rPr>
          <w:color w:val="6897BB"/>
        </w:rPr>
        <w:t>0</w:t>
      </w:r>
      <w:r w:rsidRPr="003C7D7F">
        <w:rPr>
          <w:color w:val="CC7832"/>
        </w:rPr>
        <w:t xml:space="preserve">, </w:t>
      </w:r>
      <w:r w:rsidRPr="003C7D7F">
        <w:rPr>
          <w:color w:val="8888C6"/>
        </w:rPr>
        <w:t>len</w:t>
      </w:r>
      <w:r w:rsidRPr="003C7D7F">
        <w:rPr>
          <w:color w:val="A9B7C6"/>
        </w:rPr>
        <w:t>(store_val)):</w:t>
      </w:r>
      <w:r w:rsidRPr="003C7D7F">
        <w:rPr>
          <w:color w:val="A9B7C6"/>
        </w:rPr>
        <w:br/>
        <w:t xml:space="preserve">        </w:t>
      </w:r>
      <w:r w:rsidRPr="003C7D7F">
        <w:rPr>
          <w:color w:val="CC7832"/>
        </w:rPr>
        <w:t xml:space="preserve">if </w:t>
      </w:r>
      <w:r w:rsidRPr="003C7D7F">
        <w:rPr>
          <w:color w:val="A9B7C6"/>
        </w:rPr>
        <w:t xml:space="preserve">store_val[j] </w:t>
      </w:r>
      <w:r w:rsidRPr="003C7D7F">
        <w:rPr>
          <w:color w:val="CC7832"/>
        </w:rPr>
        <w:t xml:space="preserve">in </w:t>
      </w:r>
      <w:r w:rsidRPr="003C7D7F">
        <w:rPr>
          <w:color w:val="A9B7C6"/>
        </w:rPr>
        <w:t xml:space="preserve">alphabet_list:  </w:t>
      </w:r>
      <w:r w:rsidRPr="003C7D7F">
        <w:rPr>
          <w:color w:val="808080"/>
        </w:rPr>
        <w:t># Checking if the store_val List has Alphabets</w:t>
      </w:r>
      <w:r w:rsidRPr="003C7D7F">
        <w:rPr>
          <w:color w:val="808080"/>
        </w:rPr>
        <w:br/>
        <w:t xml:space="preserve">            </w:t>
      </w:r>
      <w:r w:rsidRPr="003C7D7F">
        <w:rPr>
          <w:color w:val="A9B7C6"/>
        </w:rPr>
        <w:t xml:space="preserve">key_1.append(store_val[j])     </w:t>
      </w:r>
      <w:r w:rsidRPr="003C7D7F">
        <w:rPr>
          <w:color w:val="808080"/>
        </w:rPr>
        <w:t># If the List has Alphabets then Append it to the key_1</w:t>
      </w:r>
      <w:r w:rsidRPr="003C7D7F">
        <w:rPr>
          <w:color w:val="808080"/>
        </w:rPr>
        <w:br/>
      </w:r>
      <w:r w:rsidRPr="003C7D7F">
        <w:rPr>
          <w:color w:val="808080"/>
        </w:rPr>
        <w:br/>
        <w:t xml:space="preserve">    </w:t>
      </w:r>
      <w:r w:rsidRPr="003C7D7F">
        <w:rPr>
          <w:color w:val="CC7832"/>
        </w:rPr>
        <w:t xml:space="preserve">if </w:t>
      </w:r>
      <w:r w:rsidRPr="003C7D7F">
        <w:rPr>
          <w:color w:val="8888C6"/>
        </w:rPr>
        <w:t>len</w:t>
      </w:r>
      <w:r w:rsidRPr="003C7D7F">
        <w:rPr>
          <w:color w:val="A9B7C6"/>
        </w:rPr>
        <w:t xml:space="preserve">(key_1) == </w:t>
      </w:r>
      <w:r w:rsidRPr="003C7D7F">
        <w:rPr>
          <w:color w:val="6897BB"/>
        </w:rPr>
        <w:t>1</w:t>
      </w:r>
      <w:r w:rsidRPr="003C7D7F">
        <w:rPr>
          <w:color w:val="A9B7C6"/>
        </w:rPr>
        <w:t xml:space="preserve">:  </w:t>
      </w:r>
      <w:r w:rsidRPr="003C7D7F">
        <w:rPr>
          <w:color w:val="808080"/>
        </w:rPr>
        <w:t># If the key_1 List has only 1 Alphabet then Append it to real_key list</w:t>
      </w:r>
      <w:r w:rsidRPr="003C7D7F">
        <w:rPr>
          <w:color w:val="808080"/>
        </w:rPr>
        <w:br/>
        <w:t xml:space="preserve">        </w:t>
      </w:r>
      <w:r w:rsidRPr="003C7D7F">
        <w:rPr>
          <w:color w:val="A9B7C6"/>
        </w:rPr>
        <w:t>real_key.append(key_1[</w:t>
      </w:r>
      <w:r w:rsidRPr="003C7D7F">
        <w:rPr>
          <w:color w:val="6897BB"/>
        </w:rPr>
        <w:t>0</w:t>
      </w:r>
      <w:r w:rsidRPr="003C7D7F">
        <w:rPr>
          <w:color w:val="A9B7C6"/>
        </w:rPr>
        <w:t>])</w:t>
      </w:r>
      <w:r w:rsidRPr="003C7D7F">
        <w:rPr>
          <w:color w:val="A9B7C6"/>
        </w:rPr>
        <w:br/>
        <w:t xml:space="preserve">    </w:t>
      </w:r>
      <w:r w:rsidRPr="003C7D7F">
        <w:rPr>
          <w:color w:val="CC7832"/>
        </w:rPr>
        <w:t>else</w:t>
      </w:r>
      <w:r w:rsidRPr="003C7D7F">
        <w:rPr>
          <w:color w:val="A9B7C6"/>
        </w:rPr>
        <w:t>:</w:t>
      </w:r>
      <w:r w:rsidRPr="003C7D7F">
        <w:rPr>
          <w:color w:val="A9B7C6"/>
        </w:rPr>
        <w:br/>
        <w:t xml:space="preserve">        real_key.append(</w:t>
      </w:r>
      <w:r w:rsidR="0067605E">
        <w:rPr>
          <w:color w:val="6A8759"/>
        </w:rPr>
        <w:t>“</w:t>
      </w:r>
      <w:r w:rsidRPr="003C7D7F">
        <w:rPr>
          <w:color w:val="6A8759"/>
        </w:rPr>
        <w:t>Space</w:t>
      </w:r>
      <w:r w:rsidR="0067605E">
        <w:rPr>
          <w:color w:val="6A8759"/>
        </w:rPr>
        <w:t>”</w:t>
      </w:r>
      <w:r w:rsidRPr="003C7D7F">
        <w:rPr>
          <w:color w:val="A9B7C6"/>
        </w:rPr>
        <w:t xml:space="preserve">)  </w:t>
      </w:r>
      <w:r w:rsidRPr="003C7D7F">
        <w:rPr>
          <w:color w:val="808080"/>
        </w:rPr>
        <w:t># If it has more than 1 alphabet then print Space</w:t>
      </w:r>
      <w:r w:rsidRPr="003C7D7F">
        <w:rPr>
          <w:color w:val="808080"/>
        </w:rPr>
        <w:br/>
      </w:r>
      <w:r w:rsidRPr="003C7D7F">
        <w:rPr>
          <w:color w:val="808080"/>
        </w:rPr>
        <w:br/>
        <w:t xml:space="preserve">    </w:t>
      </w:r>
      <w:r w:rsidRPr="003C7D7F">
        <w:rPr>
          <w:color w:val="A9B7C6"/>
        </w:rPr>
        <w:t xml:space="preserve">store_val.clear()  </w:t>
      </w:r>
      <w:r w:rsidRPr="003C7D7F">
        <w:rPr>
          <w:color w:val="808080"/>
        </w:rPr>
        <w:t xml:space="preserve"># Clearing the values stored in </w:t>
      </w:r>
      <w:r w:rsidR="00440900">
        <w:rPr>
          <w:color w:val="808080"/>
        </w:rPr>
        <w:t xml:space="preserve">the </w:t>
      </w:r>
      <w:r w:rsidRPr="003C7D7F">
        <w:rPr>
          <w:color w:val="808080"/>
        </w:rPr>
        <w:t>List before moving to the next row</w:t>
      </w:r>
      <w:r w:rsidRPr="003C7D7F">
        <w:rPr>
          <w:color w:val="808080"/>
        </w:rPr>
        <w:br/>
        <w:t xml:space="preserve">    </w:t>
      </w:r>
      <w:r w:rsidRPr="003C7D7F">
        <w:rPr>
          <w:color w:val="A9B7C6"/>
        </w:rPr>
        <w:t xml:space="preserve">key_1.clear() </w:t>
      </w:r>
      <w:r w:rsidRPr="003C7D7F">
        <w:rPr>
          <w:color w:val="808080"/>
        </w:rPr>
        <w:t>#Clearing values stored in key_1 list before moving to the next row</w:t>
      </w:r>
    </w:p>
    <w:p w14:paraId="3D6F2F83" w14:textId="6D7E7CE5" w:rsidR="007A1056" w:rsidRPr="00F24E8D" w:rsidRDefault="007A1056" w:rsidP="00CC1A2F">
      <w:pPr>
        <w:rPr>
          <w:rFonts w:ascii="Times New Roman" w:hAnsi="Times New Roman" w:cs="Times New Roman"/>
          <w:lang w:val="en-US"/>
        </w:rPr>
      </w:pPr>
    </w:p>
    <w:p w14:paraId="288A41E6" w14:textId="7516496D" w:rsidR="007A1056" w:rsidRPr="00F24E8D" w:rsidRDefault="00441926" w:rsidP="00CC1A2F">
      <w:pPr>
        <w:rPr>
          <w:rFonts w:ascii="Times New Roman" w:hAnsi="Times New Roman" w:cs="Times New Roman"/>
          <w:lang w:val="en-US"/>
        </w:rPr>
      </w:pPr>
      <w:r w:rsidRPr="00F24E8D">
        <w:rPr>
          <w:rFonts w:ascii="Times New Roman" w:hAnsi="Times New Roman" w:cs="Times New Roman"/>
          <w:lang w:val="en-US"/>
        </w:rPr>
        <w:t>This is to print the key/secret message</w:t>
      </w:r>
      <w:r w:rsidR="0004312C" w:rsidRPr="00F24E8D">
        <w:rPr>
          <w:rFonts w:ascii="Times New Roman" w:hAnsi="Times New Roman" w:cs="Times New Roman"/>
          <w:lang w:val="en-US"/>
        </w:rPr>
        <w:t xml:space="preserve"> in </w:t>
      </w:r>
      <w:r w:rsidR="00440900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="0004312C" w:rsidRPr="00F24E8D">
        <w:rPr>
          <w:rFonts w:ascii="Times New Roman" w:hAnsi="Times New Roman" w:cs="Times New Roman"/>
          <w:lang w:val="en-US"/>
        </w:rPr>
        <w:t>real_key</w:t>
      </w:r>
      <w:proofErr w:type="spellEnd"/>
      <w:r w:rsidR="0004312C" w:rsidRPr="00F24E8D">
        <w:rPr>
          <w:rFonts w:ascii="Times New Roman" w:hAnsi="Times New Roman" w:cs="Times New Roman"/>
          <w:lang w:val="en-US"/>
        </w:rPr>
        <w:t xml:space="preserve"> list</w:t>
      </w:r>
      <w:r w:rsidR="00856365" w:rsidRPr="00F24E8D">
        <w:rPr>
          <w:rFonts w:ascii="Times New Roman" w:hAnsi="Times New Roman" w:cs="Times New Roman"/>
          <w:lang w:val="en-US"/>
        </w:rPr>
        <w:t>.</w:t>
      </w:r>
    </w:p>
    <w:p w14:paraId="29CE8AB3" w14:textId="73ABBF94" w:rsidR="00324886" w:rsidRPr="00F24E8D" w:rsidRDefault="00324886" w:rsidP="00CC1A2F">
      <w:pPr>
        <w:rPr>
          <w:rFonts w:ascii="Times New Roman" w:hAnsi="Times New Roman" w:cs="Times New Roman"/>
          <w:lang w:val="en-US"/>
        </w:rPr>
      </w:pPr>
    </w:p>
    <w:p w14:paraId="192D6132" w14:textId="0C2DC92A" w:rsidR="00324886" w:rsidRPr="003C7D7F" w:rsidRDefault="00324886" w:rsidP="00324886">
      <w:pPr>
        <w:pStyle w:val="HTMLPreformatted"/>
        <w:shd w:val="clear" w:color="auto" w:fill="2B2B2B"/>
        <w:rPr>
          <w:color w:val="A9B7C6"/>
        </w:rPr>
      </w:pPr>
      <w:r w:rsidRPr="003C7D7F">
        <w:rPr>
          <w:color w:val="808080"/>
        </w:rPr>
        <w:t># Printing the real_key/secret Message</w:t>
      </w:r>
      <w:r w:rsidRPr="003C7D7F">
        <w:rPr>
          <w:color w:val="808080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Pr="003C7D7F">
        <w:rPr>
          <w:color w:val="6A8759"/>
        </w:rPr>
        <w:t xml:space="preserve">The Key/Secret Message is as follows: </w:t>
      </w:r>
      <w:r w:rsidR="0067605E">
        <w:rPr>
          <w:color w:val="6A8759"/>
        </w:rPr>
        <w:t>“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real_key</w:t>
      </w:r>
      <w:r w:rsidRPr="003C7D7F">
        <w:rPr>
          <w:color w:val="CC7832"/>
        </w:rPr>
        <w:t>,</w:t>
      </w:r>
      <w:r w:rsidR="0067605E">
        <w:rPr>
          <w:color w:val="6A8759"/>
        </w:rPr>
        <w:t>”</w:t>
      </w:r>
      <w:r w:rsidRPr="003C7D7F">
        <w:rPr>
          <w:color w:val="CC7832"/>
        </w:rPr>
        <w:t>\n</w:t>
      </w:r>
      <w:r w:rsidR="0067605E">
        <w:rPr>
          <w:color w:val="6A8759"/>
        </w:rPr>
        <w:t>”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8888C6"/>
        </w:rPr>
        <w:t>print</w:t>
      </w:r>
      <w:r w:rsidRPr="003C7D7F">
        <w:rPr>
          <w:color w:val="A9B7C6"/>
        </w:rPr>
        <w:t>(</w:t>
      </w:r>
      <w:r w:rsidR="0067605E">
        <w:rPr>
          <w:color w:val="6A8759"/>
        </w:rPr>
        <w:t>“</w:t>
      </w:r>
      <w:r w:rsidR="00FA706C" w:rsidRPr="003C7D7F">
        <w:rPr>
          <w:color w:val="6A8759"/>
        </w:rPr>
        <w:t>The Key/Secret Message Vertically:</w:t>
      </w:r>
      <w:r w:rsidRPr="003C7D7F">
        <w:rPr>
          <w:color w:val="6A8759"/>
        </w:rPr>
        <w:t xml:space="preserve"> </w:t>
      </w:r>
      <w:r w:rsidR="0067605E">
        <w:rPr>
          <w:color w:val="6A8759"/>
        </w:rPr>
        <w:t>“</w:t>
      </w:r>
      <w:r w:rsidRPr="003C7D7F">
        <w:rPr>
          <w:color w:val="A9B7C6"/>
        </w:rPr>
        <w:t>)</w:t>
      </w:r>
      <w:r w:rsidRPr="003C7D7F">
        <w:rPr>
          <w:color w:val="A9B7C6"/>
        </w:rPr>
        <w:br/>
      </w:r>
      <w:r w:rsidRPr="003C7D7F">
        <w:rPr>
          <w:color w:val="CC7832"/>
        </w:rPr>
        <w:t xml:space="preserve">for </w:t>
      </w:r>
      <w:r w:rsidRPr="003C7D7F">
        <w:rPr>
          <w:color w:val="A9B7C6"/>
        </w:rPr>
        <w:t xml:space="preserve">i </w:t>
      </w:r>
      <w:r w:rsidRPr="003C7D7F">
        <w:rPr>
          <w:color w:val="CC7832"/>
        </w:rPr>
        <w:t xml:space="preserve">in </w:t>
      </w:r>
      <w:r w:rsidRPr="003C7D7F">
        <w:rPr>
          <w:color w:val="8888C6"/>
        </w:rPr>
        <w:t>range</w:t>
      </w:r>
      <w:r w:rsidRPr="003C7D7F">
        <w:rPr>
          <w:color w:val="A9B7C6"/>
        </w:rPr>
        <w:t>(</w:t>
      </w:r>
      <w:r w:rsidRPr="003C7D7F">
        <w:rPr>
          <w:color w:val="6897BB"/>
        </w:rPr>
        <w:t>0</w:t>
      </w:r>
      <w:r w:rsidRPr="003C7D7F">
        <w:rPr>
          <w:color w:val="CC7832"/>
        </w:rPr>
        <w:t xml:space="preserve">, </w:t>
      </w:r>
      <w:r w:rsidRPr="003C7D7F">
        <w:rPr>
          <w:color w:val="8888C6"/>
        </w:rPr>
        <w:t>len</w:t>
      </w:r>
      <w:r w:rsidRPr="003C7D7F">
        <w:rPr>
          <w:color w:val="A9B7C6"/>
        </w:rPr>
        <w:t>(real_key)):</w:t>
      </w:r>
      <w:r w:rsidRPr="003C7D7F">
        <w:rPr>
          <w:color w:val="A9B7C6"/>
        </w:rPr>
        <w:br/>
        <w:t xml:space="preserve">    </w:t>
      </w:r>
      <w:r w:rsidRPr="003C7D7F">
        <w:rPr>
          <w:color w:val="8888C6"/>
        </w:rPr>
        <w:t>print</w:t>
      </w:r>
      <w:r w:rsidRPr="003C7D7F">
        <w:rPr>
          <w:color w:val="A9B7C6"/>
        </w:rPr>
        <w:t>(i</w:t>
      </w:r>
      <w:r w:rsidRPr="003C7D7F">
        <w:rPr>
          <w:color w:val="CC7832"/>
        </w:rPr>
        <w:t xml:space="preserve">, </w:t>
      </w:r>
      <w:r w:rsidRPr="003C7D7F">
        <w:rPr>
          <w:color w:val="A9B7C6"/>
        </w:rPr>
        <w:t>real_key[i])</w:t>
      </w:r>
    </w:p>
    <w:p w14:paraId="1EE186B5" w14:textId="732F65E1" w:rsidR="00324886" w:rsidRDefault="00324886" w:rsidP="00CC1A2F">
      <w:pPr>
        <w:rPr>
          <w:rFonts w:ascii="Times New Roman" w:hAnsi="Times New Roman" w:cs="Times New Roman"/>
        </w:rPr>
      </w:pPr>
    </w:p>
    <w:p w14:paraId="7C646FAE" w14:textId="77777777" w:rsidR="0002496A" w:rsidRPr="00F24E8D" w:rsidRDefault="0002496A" w:rsidP="00CC1A2F">
      <w:pPr>
        <w:rPr>
          <w:rFonts w:ascii="Times New Roman" w:hAnsi="Times New Roman" w:cs="Times New Roman"/>
        </w:rPr>
      </w:pPr>
    </w:p>
    <w:p w14:paraId="46F6619F" w14:textId="341D6BA9" w:rsidR="0010084B" w:rsidRDefault="0010084B" w:rsidP="0002496A">
      <w:pPr>
        <w:pStyle w:val="Heading3"/>
        <w:rPr>
          <w:rFonts w:ascii="Times New Roman" w:hAnsi="Times New Roman" w:cs="Times New Roman"/>
          <w:b/>
          <w:bCs/>
        </w:rPr>
      </w:pPr>
      <w:bookmarkStart w:id="12" w:name="_Toc137734085"/>
      <w:r w:rsidRPr="00F24E8D">
        <w:rPr>
          <w:rFonts w:ascii="Times New Roman" w:hAnsi="Times New Roman" w:cs="Times New Roman"/>
          <w:b/>
          <w:bCs/>
        </w:rPr>
        <w:lastRenderedPageBreak/>
        <w:t>Output:</w:t>
      </w:r>
      <w:bookmarkEnd w:id="12"/>
    </w:p>
    <w:p w14:paraId="67B7F933" w14:textId="77777777" w:rsidR="0002496A" w:rsidRPr="0002496A" w:rsidRDefault="0002496A" w:rsidP="0002496A"/>
    <w:p w14:paraId="3CEB7A92" w14:textId="6902B779" w:rsidR="00FA706C" w:rsidRPr="003C7D7F" w:rsidRDefault="00FA706C" w:rsidP="00FA706C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 xml:space="preserve">The Key/Secret Message is as follows: </w:t>
      </w:r>
    </w:p>
    <w:p w14:paraId="25A1B077" w14:textId="744E3342" w:rsidR="00FA706C" w:rsidRPr="003C7D7F" w:rsidRDefault="00FA706C" w:rsidP="00FA706C">
      <w:pPr>
        <w:pStyle w:val="HTMLPreformatted"/>
        <w:shd w:val="clear" w:color="auto" w:fill="2B2B2B"/>
        <w:rPr>
          <w:color w:val="00B050"/>
        </w:rPr>
      </w:pPr>
      <w:r w:rsidRPr="003C7D7F">
        <w:rPr>
          <w:color w:val="00B050"/>
        </w:rPr>
        <w:t>[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w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c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h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w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k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f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t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o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r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d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i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n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y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m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a</w:t>
      </w:r>
      <w:r w:rsidR="0067605E">
        <w:rPr>
          <w:color w:val="00B050"/>
        </w:rPr>
        <w:t>’</w:t>
      </w:r>
      <w:r w:rsidRPr="003C7D7F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3C7D7F">
        <w:rPr>
          <w:color w:val="00B050"/>
        </w:rPr>
        <w:t>Space</w:t>
      </w:r>
      <w:r w:rsidR="0067605E">
        <w:rPr>
          <w:color w:val="00B050"/>
        </w:rPr>
        <w:t>’</w:t>
      </w:r>
      <w:r w:rsidRPr="003C7D7F">
        <w:rPr>
          <w:color w:val="00B050"/>
        </w:rPr>
        <w:t>]</w:t>
      </w:r>
    </w:p>
    <w:p w14:paraId="0CA9E24A" w14:textId="0E8B9042" w:rsidR="007E0C6B" w:rsidRPr="00F24E8D" w:rsidRDefault="007E0C6B" w:rsidP="009F0ADF">
      <w:pPr>
        <w:rPr>
          <w:rFonts w:ascii="Times New Roman" w:hAnsi="Times New Roman" w:cs="Times New Roman"/>
        </w:rPr>
      </w:pPr>
    </w:p>
    <w:p w14:paraId="7EFACA2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 xml:space="preserve">The Key/Secret Message Vertically: </w:t>
      </w:r>
    </w:p>
    <w:p w14:paraId="76292C2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0 Space</w:t>
      </w:r>
    </w:p>
    <w:p w14:paraId="2490B29C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 n</w:t>
      </w:r>
    </w:p>
    <w:p w14:paraId="5E20D2A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 e</w:t>
      </w:r>
    </w:p>
    <w:p w14:paraId="2C3F260B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 Space</w:t>
      </w:r>
    </w:p>
    <w:p w14:paraId="0DA33CC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 m</w:t>
      </w:r>
    </w:p>
    <w:p w14:paraId="4A5E79E6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 a</w:t>
      </w:r>
    </w:p>
    <w:p w14:paraId="257758D4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 c</w:t>
      </w:r>
    </w:p>
    <w:p w14:paraId="6E97828C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 h</w:t>
      </w:r>
    </w:p>
    <w:p w14:paraId="45782447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 i</w:t>
      </w:r>
    </w:p>
    <w:p w14:paraId="2D14958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 n</w:t>
      </w:r>
    </w:p>
    <w:p w14:paraId="09B93EC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0 e</w:t>
      </w:r>
    </w:p>
    <w:p w14:paraId="22AB016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1 Space</w:t>
      </w:r>
    </w:p>
    <w:p w14:paraId="1560EE5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2 c</w:t>
      </w:r>
    </w:p>
    <w:p w14:paraId="42A32125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3 a</w:t>
      </w:r>
    </w:p>
    <w:p w14:paraId="073B571F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4 n</w:t>
      </w:r>
    </w:p>
    <w:p w14:paraId="0A89E91A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5 Space</w:t>
      </w:r>
    </w:p>
    <w:p w14:paraId="67C03DB2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6 d</w:t>
      </w:r>
    </w:p>
    <w:p w14:paraId="550BB8CB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7 o</w:t>
      </w:r>
    </w:p>
    <w:p w14:paraId="3DBD298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8 Space</w:t>
      </w:r>
    </w:p>
    <w:p w14:paraId="1CEDE09B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9 t</w:t>
      </w:r>
    </w:p>
    <w:p w14:paraId="6CCE4A4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0 h</w:t>
      </w:r>
    </w:p>
    <w:p w14:paraId="4103CFC5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1 Space</w:t>
      </w:r>
    </w:p>
    <w:p w14:paraId="4A4693E7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2 Space</w:t>
      </w:r>
    </w:p>
    <w:p w14:paraId="10A4EEDF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3 w</w:t>
      </w:r>
    </w:p>
    <w:p w14:paraId="226C8E5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4 o</w:t>
      </w:r>
    </w:p>
    <w:p w14:paraId="399D9BB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5 r</w:t>
      </w:r>
    </w:p>
    <w:p w14:paraId="6E6A80FB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6 k</w:t>
      </w:r>
    </w:p>
    <w:p w14:paraId="06E3196B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7 Space</w:t>
      </w:r>
    </w:p>
    <w:p w14:paraId="5152D7A4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8 o</w:t>
      </w:r>
    </w:p>
    <w:p w14:paraId="72278A2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29 f</w:t>
      </w:r>
    </w:p>
    <w:p w14:paraId="71EB5F9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0 Space</w:t>
      </w:r>
    </w:p>
    <w:p w14:paraId="6DBE2B7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1 f</w:t>
      </w:r>
    </w:p>
    <w:p w14:paraId="3395924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2 i</w:t>
      </w:r>
    </w:p>
    <w:p w14:paraId="0C1A5E6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3 f</w:t>
      </w:r>
    </w:p>
    <w:p w14:paraId="6AA370E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4 t</w:t>
      </w:r>
    </w:p>
    <w:p w14:paraId="1B2E1FB6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5 y</w:t>
      </w:r>
    </w:p>
    <w:p w14:paraId="538356E4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6 Space</w:t>
      </w:r>
    </w:p>
    <w:p w14:paraId="70A9577F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7 o</w:t>
      </w:r>
    </w:p>
    <w:p w14:paraId="2B8E87D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8 r</w:t>
      </w:r>
    </w:p>
    <w:p w14:paraId="15FE21B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39 d</w:t>
      </w:r>
    </w:p>
    <w:p w14:paraId="5161394F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0 i</w:t>
      </w:r>
    </w:p>
    <w:p w14:paraId="19E069E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1 n</w:t>
      </w:r>
    </w:p>
    <w:p w14:paraId="514AE94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2 a</w:t>
      </w:r>
    </w:p>
    <w:p w14:paraId="41E525E2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3 r</w:t>
      </w:r>
    </w:p>
    <w:p w14:paraId="0EEB330F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lastRenderedPageBreak/>
        <w:t>44 y</w:t>
      </w:r>
    </w:p>
    <w:p w14:paraId="701285C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5 Space</w:t>
      </w:r>
    </w:p>
    <w:p w14:paraId="11A27657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6 m</w:t>
      </w:r>
    </w:p>
    <w:p w14:paraId="20A29BAF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7 e</w:t>
      </w:r>
    </w:p>
    <w:p w14:paraId="193B4545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8 n</w:t>
      </w:r>
    </w:p>
    <w:p w14:paraId="11DD207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49 Space</w:t>
      </w:r>
    </w:p>
    <w:p w14:paraId="6B342CA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0 n</w:t>
      </w:r>
    </w:p>
    <w:p w14:paraId="4BA118CB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1 Space</w:t>
      </w:r>
    </w:p>
    <w:p w14:paraId="7E410AC5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2 Space</w:t>
      </w:r>
    </w:p>
    <w:p w14:paraId="20471E6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3 m</w:t>
      </w:r>
    </w:p>
    <w:p w14:paraId="6366328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4 a</w:t>
      </w:r>
    </w:p>
    <w:p w14:paraId="62AE42F5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5 c</w:t>
      </w:r>
    </w:p>
    <w:p w14:paraId="524B94E2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6 h</w:t>
      </w:r>
    </w:p>
    <w:p w14:paraId="389B80D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7 i</w:t>
      </w:r>
    </w:p>
    <w:p w14:paraId="40A975D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8 n</w:t>
      </w:r>
    </w:p>
    <w:p w14:paraId="4019ACF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59 e</w:t>
      </w:r>
    </w:p>
    <w:p w14:paraId="340E4C7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0 Space</w:t>
      </w:r>
    </w:p>
    <w:p w14:paraId="2399247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1 Space</w:t>
      </w:r>
    </w:p>
    <w:p w14:paraId="4517AC09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2 a</w:t>
      </w:r>
    </w:p>
    <w:p w14:paraId="382FBCD2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3 n</w:t>
      </w:r>
    </w:p>
    <w:p w14:paraId="1A6B9F2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4 Space</w:t>
      </w:r>
    </w:p>
    <w:p w14:paraId="2DC667DA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5 d</w:t>
      </w:r>
    </w:p>
    <w:p w14:paraId="2F8ADC4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6 Space</w:t>
      </w:r>
    </w:p>
    <w:p w14:paraId="7D307D14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7 Space</w:t>
      </w:r>
    </w:p>
    <w:p w14:paraId="483B75C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8 t</w:t>
      </w:r>
    </w:p>
    <w:p w14:paraId="2C233E52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69 h</w:t>
      </w:r>
    </w:p>
    <w:p w14:paraId="5F1AAB8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0 e</w:t>
      </w:r>
    </w:p>
    <w:p w14:paraId="1D3233E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1 Space</w:t>
      </w:r>
    </w:p>
    <w:p w14:paraId="29FEF08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2 w</w:t>
      </w:r>
    </w:p>
    <w:p w14:paraId="345F28D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3 o</w:t>
      </w:r>
    </w:p>
    <w:p w14:paraId="41AD9A5D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4 r</w:t>
      </w:r>
    </w:p>
    <w:p w14:paraId="3C07C3B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5 k</w:t>
      </w:r>
    </w:p>
    <w:p w14:paraId="10EC2CD5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6 Space</w:t>
      </w:r>
    </w:p>
    <w:p w14:paraId="4F80A9B1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7 o</w:t>
      </w:r>
    </w:p>
    <w:p w14:paraId="15FABBA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8 f</w:t>
      </w:r>
    </w:p>
    <w:p w14:paraId="4EFCB82C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79 Space</w:t>
      </w:r>
    </w:p>
    <w:p w14:paraId="50326206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0 o</w:t>
      </w:r>
    </w:p>
    <w:p w14:paraId="37E76B8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1 n</w:t>
      </w:r>
    </w:p>
    <w:p w14:paraId="4415E53A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2 e</w:t>
      </w:r>
    </w:p>
    <w:p w14:paraId="1707B63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3 Space</w:t>
      </w:r>
    </w:p>
    <w:p w14:paraId="1DE63526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4 e</w:t>
      </w:r>
    </w:p>
    <w:p w14:paraId="2391AC2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5 Space</w:t>
      </w:r>
    </w:p>
    <w:p w14:paraId="26851FB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6 t</w:t>
      </w:r>
    </w:p>
    <w:p w14:paraId="5C1F86E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7 r</w:t>
      </w:r>
    </w:p>
    <w:p w14:paraId="40862AD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8 a</w:t>
      </w:r>
    </w:p>
    <w:p w14:paraId="7625A642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89 o</w:t>
      </w:r>
    </w:p>
    <w:p w14:paraId="1D68285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0 r</w:t>
      </w:r>
    </w:p>
    <w:p w14:paraId="3FE15153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1 d</w:t>
      </w:r>
    </w:p>
    <w:p w14:paraId="41F9B95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2 i</w:t>
      </w:r>
    </w:p>
    <w:p w14:paraId="24471BF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3 n</w:t>
      </w:r>
    </w:p>
    <w:p w14:paraId="570792EA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4 a</w:t>
      </w:r>
    </w:p>
    <w:p w14:paraId="589BF4D8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5 Space</w:t>
      </w:r>
    </w:p>
    <w:p w14:paraId="720CFA8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6 y</w:t>
      </w:r>
    </w:p>
    <w:p w14:paraId="76F30040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7 Space</w:t>
      </w:r>
    </w:p>
    <w:p w14:paraId="635D8BE9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8 m</w:t>
      </w:r>
    </w:p>
    <w:p w14:paraId="16CD62CE" w14:textId="77777777" w:rsidR="00CB1441" w:rsidRPr="006740BD" w:rsidRDefault="00CB1441" w:rsidP="00CB1441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99 a</w:t>
      </w:r>
    </w:p>
    <w:p w14:paraId="2867F1E4" w14:textId="48826356" w:rsidR="00F23682" w:rsidRDefault="00CB1441" w:rsidP="00F23682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740BD">
        <w:rPr>
          <w:color w:val="00B050"/>
          <w:sz w:val="19"/>
          <w:szCs w:val="19"/>
        </w:rPr>
        <w:t>100 Space</w:t>
      </w:r>
    </w:p>
    <w:p w14:paraId="4D29B08F" w14:textId="53674161" w:rsidR="00B23E1F" w:rsidRDefault="00B23E1F" w:rsidP="00B23E1F">
      <w:pPr>
        <w:rPr>
          <w:rFonts w:ascii="Courier New" w:eastAsia="Times New Roman" w:hAnsi="Courier New" w:cs="Courier New"/>
          <w:color w:val="00B050"/>
          <w:sz w:val="19"/>
          <w:szCs w:val="19"/>
        </w:rPr>
      </w:pPr>
    </w:p>
    <w:p w14:paraId="706AF0C2" w14:textId="02782EDE" w:rsidR="00B25F23" w:rsidRPr="00F24E8D" w:rsidRDefault="00643733" w:rsidP="00643733">
      <w:pPr>
        <w:pStyle w:val="Heading2"/>
        <w:rPr>
          <w:rFonts w:ascii="Times New Roman" w:hAnsi="Times New Roman" w:cs="Times New Roman"/>
          <w:b/>
          <w:bCs/>
          <w:lang w:val="en-US"/>
        </w:rPr>
      </w:pPr>
      <w:bookmarkStart w:id="13" w:name="_Toc137734086"/>
      <w:r w:rsidRPr="00F24E8D">
        <w:rPr>
          <w:rFonts w:ascii="Times New Roman" w:hAnsi="Times New Roman" w:cs="Times New Roman"/>
          <w:b/>
          <w:bCs/>
          <w:lang w:val="en-US"/>
        </w:rPr>
        <w:lastRenderedPageBreak/>
        <w:t xml:space="preserve">5) Printing </w:t>
      </w:r>
      <w:r w:rsidR="00B54D20" w:rsidRPr="00F24E8D">
        <w:rPr>
          <w:rFonts w:ascii="Times New Roman" w:hAnsi="Times New Roman" w:cs="Times New Roman"/>
          <w:b/>
          <w:bCs/>
          <w:lang w:val="en-US"/>
        </w:rPr>
        <w:t>The Complete Secret Message</w:t>
      </w:r>
      <w:bookmarkEnd w:id="13"/>
    </w:p>
    <w:p w14:paraId="7CE73213" w14:textId="77777777" w:rsidR="000E4DDE" w:rsidRPr="00F24E8D" w:rsidRDefault="000E4DDE" w:rsidP="000E4DDE">
      <w:pPr>
        <w:rPr>
          <w:rFonts w:ascii="Times New Roman" w:hAnsi="Times New Roman" w:cs="Times New Roman"/>
          <w:lang w:val="en-US"/>
        </w:rPr>
      </w:pPr>
    </w:p>
    <w:p w14:paraId="7B50EC46" w14:textId="29E3F011" w:rsidR="00B25F23" w:rsidRPr="00F24E8D" w:rsidRDefault="000E4DDE" w:rsidP="00CF1F1C">
      <w:pPr>
        <w:rPr>
          <w:rFonts w:ascii="Times New Roman" w:hAnsi="Times New Roman" w:cs="Times New Roman"/>
          <w:b/>
          <w:bCs/>
        </w:rPr>
      </w:pPr>
      <w:r w:rsidRPr="00F24E8D">
        <w:rPr>
          <w:rFonts w:ascii="Times New Roman" w:hAnsi="Times New Roman" w:cs="Times New Roman"/>
          <w:lang w:val="en-US"/>
        </w:rPr>
        <w:t xml:space="preserve">After </w:t>
      </w:r>
      <w:r w:rsidR="00716973" w:rsidRPr="00F24E8D">
        <w:rPr>
          <w:rFonts w:ascii="Times New Roman" w:hAnsi="Times New Roman" w:cs="Times New Roman"/>
          <w:lang w:val="en-US"/>
        </w:rPr>
        <w:t xml:space="preserve">looking at the key we got from the program, we understood the complete secret message. </w:t>
      </w:r>
      <w:r w:rsidR="00440900">
        <w:rPr>
          <w:rFonts w:ascii="Times New Roman" w:hAnsi="Times New Roman" w:cs="Times New Roman"/>
          <w:lang w:val="en-US"/>
        </w:rPr>
        <w:t>The s</w:t>
      </w:r>
      <w:r w:rsidR="00716973" w:rsidRPr="00F24E8D">
        <w:rPr>
          <w:rFonts w:ascii="Times New Roman" w:hAnsi="Times New Roman" w:cs="Times New Roman"/>
          <w:lang w:val="en-US"/>
        </w:rPr>
        <w:t>ecret message is as follows:</w:t>
      </w:r>
      <w:r w:rsidR="00902F65" w:rsidRPr="00F24E8D">
        <w:rPr>
          <w:rFonts w:ascii="Times New Roman" w:hAnsi="Times New Roman" w:cs="Times New Roman"/>
          <w:lang w:val="en-US"/>
        </w:rPr>
        <w:t xml:space="preserve"> </w:t>
      </w:r>
      <w:r w:rsidR="00CF1F1C" w:rsidRPr="00F24E8D">
        <w:rPr>
          <w:rFonts w:ascii="Times New Roman" w:hAnsi="Times New Roman" w:cs="Times New Roman"/>
          <w:b/>
          <w:bCs/>
        </w:rPr>
        <w:t xml:space="preserve">One machine can do the work of fifty ordinary </w:t>
      </w:r>
      <w:r w:rsidR="00237E75" w:rsidRPr="00F24E8D">
        <w:rPr>
          <w:rFonts w:ascii="Times New Roman" w:hAnsi="Times New Roman" w:cs="Times New Roman"/>
          <w:b/>
          <w:bCs/>
        </w:rPr>
        <w:t>men;</w:t>
      </w:r>
      <w:r w:rsidR="00CF1F1C" w:rsidRPr="00F24E8D">
        <w:rPr>
          <w:rFonts w:ascii="Times New Roman" w:hAnsi="Times New Roman" w:cs="Times New Roman"/>
          <w:b/>
          <w:bCs/>
        </w:rPr>
        <w:t xml:space="preserve"> no machine can do the work of one extraordinary man</w:t>
      </w:r>
      <w:r w:rsidR="00D65590" w:rsidRPr="00F24E8D">
        <w:rPr>
          <w:rFonts w:ascii="Times New Roman" w:hAnsi="Times New Roman" w:cs="Times New Roman"/>
          <w:b/>
          <w:bCs/>
          <w:lang w:val="en-US"/>
        </w:rPr>
        <w:t>.</w:t>
      </w:r>
    </w:p>
    <w:p w14:paraId="40811777" w14:textId="77777777" w:rsidR="00C33730" w:rsidRPr="00F24E8D" w:rsidRDefault="00C33730" w:rsidP="00C33730">
      <w:pPr>
        <w:rPr>
          <w:rStyle w:val="Heading3Char"/>
          <w:rFonts w:ascii="Times New Roman" w:hAnsi="Times New Roman" w:cs="Times New Roman"/>
          <w:b/>
          <w:bCs/>
        </w:rPr>
      </w:pPr>
    </w:p>
    <w:p w14:paraId="5C51C467" w14:textId="15BC8553" w:rsidR="00C33730" w:rsidRPr="00F24E8D" w:rsidRDefault="00C33730" w:rsidP="00C33730">
      <w:pPr>
        <w:rPr>
          <w:rFonts w:ascii="Times New Roman" w:hAnsi="Times New Roman" w:cs="Times New Roman"/>
          <w:lang w:val="en-US"/>
        </w:rPr>
      </w:pPr>
      <w:bookmarkStart w:id="14" w:name="_Toc137734087"/>
      <w:r w:rsidRPr="00F24E8D">
        <w:rPr>
          <w:rStyle w:val="Heading3Char"/>
          <w:rFonts w:ascii="Times New Roman" w:hAnsi="Times New Roman" w:cs="Times New Roman"/>
          <w:b/>
          <w:bCs/>
        </w:rPr>
        <w:t xml:space="preserve">Python </w:t>
      </w:r>
      <w:r w:rsidR="00237E75" w:rsidRPr="00F24E8D">
        <w:rPr>
          <w:rStyle w:val="Heading3Char"/>
          <w:rFonts w:ascii="Times New Roman" w:hAnsi="Times New Roman" w:cs="Times New Roman"/>
          <w:b/>
          <w:bCs/>
        </w:rPr>
        <w:t xml:space="preserve">Code Snippet </w:t>
      </w:r>
      <w:r w:rsidR="00237E75">
        <w:rPr>
          <w:rStyle w:val="Heading3Char"/>
          <w:rFonts w:ascii="Times New Roman" w:hAnsi="Times New Roman" w:cs="Times New Roman"/>
          <w:b/>
          <w:bCs/>
        </w:rPr>
        <w:t>w</w:t>
      </w:r>
      <w:r w:rsidR="00237E75" w:rsidRPr="00F24E8D">
        <w:rPr>
          <w:rStyle w:val="Heading3Char"/>
          <w:rFonts w:ascii="Times New Roman" w:hAnsi="Times New Roman" w:cs="Times New Roman"/>
          <w:b/>
          <w:bCs/>
        </w:rPr>
        <w:t>ith Explanation</w:t>
      </w:r>
      <w:bookmarkEnd w:id="14"/>
      <w:r w:rsidRPr="00F24E8D">
        <w:rPr>
          <w:rFonts w:ascii="Times New Roman" w:hAnsi="Times New Roman" w:cs="Times New Roman"/>
          <w:b/>
          <w:bCs/>
          <w:lang w:val="en-US"/>
        </w:rPr>
        <w:t>:</w:t>
      </w:r>
      <w:r w:rsidRPr="00F24E8D">
        <w:rPr>
          <w:rFonts w:ascii="Times New Roman" w:hAnsi="Times New Roman" w:cs="Times New Roman"/>
          <w:lang w:val="en-US"/>
        </w:rPr>
        <w:t xml:space="preserve"> </w:t>
      </w:r>
    </w:p>
    <w:p w14:paraId="56BE73E8" w14:textId="77777777" w:rsidR="000E4DDE" w:rsidRPr="00F24E8D" w:rsidRDefault="000E4DDE" w:rsidP="009F0ADF">
      <w:pPr>
        <w:rPr>
          <w:rFonts w:ascii="Times New Roman" w:hAnsi="Times New Roman" w:cs="Times New Roman"/>
          <w:lang w:val="en-US"/>
        </w:rPr>
      </w:pPr>
    </w:p>
    <w:p w14:paraId="0EBD4D46" w14:textId="0242F7B5" w:rsidR="009A3D40" w:rsidRPr="00634C2F" w:rsidRDefault="009A3D40" w:rsidP="009A3D40">
      <w:pPr>
        <w:pStyle w:val="HTMLPreformatted"/>
        <w:shd w:val="clear" w:color="auto" w:fill="2B2B2B"/>
        <w:rPr>
          <w:color w:val="A9B7C6"/>
        </w:rPr>
      </w:pPr>
      <w:r w:rsidRPr="00634C2F">
        <w:rPr>
          <w:color w:val="808080"/>
        </w:rPr>
        <w:t># Printing the complete Secret Message</w:t>
      </w:r>
      <w:r w:rsidRPr="00634C2F">
        <w:rPr>
          <w:color w:val="808080"/>
        </w:rPr>
        <w:br/>
      </w:r>
      <w:r w:rsidRPr="00634C2F">
        <w:rPr>
          <w:color w:val="8888C6"/>
        </w:rPr>
        <w:t>print</w:t>
      </w:r>
      <w:r w:rsidRPr="00634C2F">
        <w:rPr>
          <w:color w:val="A9B7C6"/>
        </w:rPr>
        <w:t>()</w:t>
      </w:r>
      <w:r w:rsidRPr="00634C2F">
        <w:rPr>
          <w:color w:val="A9B7C6"/>
        </w:rPr>
        <w:br/>
      </w:r>
      <w:r w:rsidRPr="00634C2F">
        <w:rPr>
          <w:color w:val="8888C6"/>
        </w:rPr>
        <w:t>print</w:t>
      </w:r>
      <w:r w:rsidRPr="00634C2F">
        <w:rPr>
          <w:color w:val="A9B7C6"/>
        </w:rPr>
        <w:t>(</w:t>
      </w:r>
      <w:r w:rsidR="0067605E">
        <w:rPr>
          <w:color w:val="6A8759"/>
        </w:rPr>
        <w:t>“</w:t>
      </w:r>
      <w:r w:rsidRPr="00634C2F">
        <w:rPr>
          <w:color w:val="6A8759"/>
        </w:rPr>
        <w:t xml:space="preserve">Secret Message is as follows: </w:t>
      </w:r>
      <w:r w:rsidR="0067605E">
        <w:rPr>
          <w:color w:val="6A8759"/>
        </w:rPr>
        <w:t>“</w:t>
      </w:r>
      <w:r w:rsidRPr="00634C2F">
        <w:rPr>
          <w:color w:val="A9B7C6"/>
        </w:rPr>
        <w:t>)</w:t>
      </w:r>
      <w:r w:rsidRPr="00634C2F">
        <w:rPr>
          <w:color w:val="A9B7C6"/>
        </w:rPr>
        <w:br/>
      </w:r>
      <w:r w:rsidRPr="00634C2F">
        <w:rPr>
          <w:color w:val="8888C6"/>
        </w:rPr>
        <w:t>print</w:t>
      </w:r>
      <w:r w:rsidRPr="00634C2F">
        <w:rPr>
          <w:color w:val="A9B7C6"/>
        </w:rPr>
        <w:t>(</w:t>
      </w:r>
      <w:r w:rsidR="0067605E">
        <w:rPr>
          <w:color w:val="6A8759"/>
        </w:rPr>
        <w:t>“</w:t>
      </w:r>
      <w:r w:rsidRPr="00634C2F">
        <w:rPr>
          <w:color w:val="6A8759"/>
        </w:rPr>
        <w:t>One machine can do the work of fifty ordinary men</w:t>
      </w:r>
      <w:r w:rsidR="008162A5" w:rsidRPr="00634C2F">
        <w:rPr>
          <w:color w:val="6A8759"/>
        </w:rPr>
        <w:t>;</w:t>
      </w:r>
      <w:r w:rsidRPr="00634C2F">
        <w:rPr>
          <w:color w:val="6A8759"/>
        </w:rPr>
        <w:t xml:space="preserve"> no machine can do the work of one extraordinary man</w:t>
      </w:r>
      <w:r w:rsidR="0067605E">
        <w:rPr>
          <w:color w:val="6A8759"/>
        </w:rPr>
        <w:t>”</w:t>
      </w:r>
      <w:r w:rsidRPr="00634C2F">
        <w:rPr>
          <w:color w:val="A9B7C6"/>
        </w:rPr>
        <w:t>)</w:t>
      </w:r>
    </w:p>
    <w:p w14:paraId="123D81FB" w14:textId="77777777" w:rsidR="00B25F23" w:rsidRPr="00F24E8D" w:rsidRDefault="00B25F23" w:rsidP="009F0ADF">
      <w:pPr>
        <w:rPr>
          <w:rFonts w:ascii="Times New Roman" w:hAnsi="Times New Roman" w:cs="Times New Roman"/>
        </w:rPr>
      </w:pPr>
    </w:p>
    <w:p w14:paraId="6F138FB5" w14:textId="2D4A2F86" w:rsidR="00B25F23" w:rsidRDefault="00CD5A28" w:rsidP="006B6A49">
      <w:pPr>
        <w:pStyle w:val="Heading3"/>
        <w:rPr>
          <w:rFonts w:ascii="Times New Roman" w:hAnsi="Times New Roman" w:cs="Times New Roman"/>
          <w:b/>
          <w:bCs/>
          <w:lang w:val="en-US"/>
        </w:rPr>
      </w:pPr>
      <w:bookmarkStart w:id="15" w:name="_Toc137734088"/>
      <w:r w:rsidRPr="00F24E8D">
        <w:rPr>
          <w:rFonts w:ascii="Times New Roman" w:hAnsi="Times New Roman" w:cs="Times New Roman"/>
          <w:b/>
          <w:bCs/>
          <w:lang w:val="en-US"/>
        </w:rPr>
        <w:t>Output:</w:t>
      </w:r>
      <w:bookmarkEnd w:id="15"/>
    </w:p>
    <w:p w14:paraId="120DEF3D" w14:textId="77777777" w:rsidR="008162A5" w:rsidRPr="008162A5" w:rsidRDefault="008162A5" w:rsidP="008162A5">
      <w:pPr>
        <w:rPr>
          <w:lang w:val="en-US"/>
        </w:rPr>
      </w:pPr>
    </w:p>
    <w:p w14:paraId="7A74FDFC" w14:textId="6F9E666C" w:rsidR="008162A5" w:rsidRPr="00634C2F" w:rsidRDefault="00440900" w:rsidP="008162A5">
      <w:pPr>
        <w:pStyle w:val="HTMLPreformatted"/>
        <w:shd w:val="clear" w:color="auto" w:fill="2B2B2B"/>
        <w:rPr>
          <w:color w:val="00B050"/>
        </w:rPr>
      </w:pPr>
      <w:r>
        <w:rPr>
          <w:color w:val="00B050"/>
        </w:rPr>
        <w:t>The s</w:t>
      </w:r>
      <w:r w:rsidR="008162A5" w:rsidRPr="00634C2F">
        <w:rPr>
          <w:color w:val="00B050"/>
        </w:rPr>
        <w:t xml:space="preserve">ecret Message is as follows: </w:t>
      </w:r>
    </w:p>
    <w:p w14:paraId="7DF9253E" w14:textId="754096CB" w:rsidR="00865F04" w:rsidRPr="00634C2F" w:rsidRDefault="008162A5" w:rsidP="008162A5">
      <w:pPr>
        <w:pStyle w:val="HTMLPreformatted"/>
        <w:shd w:val="clear" w:color="auto" w:fill="2B2B2B"/>
        <w:rPr>
          <w:b/>
          <w:bCs/>
          <w:color w:val="00B050"/>
          <w:lang w:val="en-US"/>
        </w:rPr>
      </w:pPr>
      <w:r w:rsidRPr="00634C2F">
        <w:rPr>
          <w:color w:val="00B050"/>
        </w:rPr>
        <w:t>One machine can do the work of fifty ordinary men; no machine can do the work of one extraordinary man</w:t>
      </w:r>
    </w:p>
    <w:p w14:paraId="6E5BBC87" w14:textId="505C8273" w:rsidR="0004738F" w:rsidRDefault="0004738F" w:rsidP="0088244F">
      <w:pPr>
        <w:pStyle w:val="Heading1"/>
        <w:rPr>
          <w:rFonts w:ascii="Times New Roman" w:hAnsi="Times New Roman" w:cs="Times New Roman"/>
          <w:sz w:val="24"/>
          <w:szCs w:val="24"/>
          <w:lang w:val="en-US"/>
        </w:rPr>
      </w:pPr>
    </w:p>
    <w:p w14:paraId="080555EA" w14:textId="4FBDA735" w:rsidR="0004738F" w:rsidRDefault="0004738F" w:rsidP="0004738F">
      <w:pPr>
        <w:rPr>
          <w:lang w:val="en-US"/>
        </w:rPr>
      </w:pPr>
    </w:p>
    <w:p w14:paraId="39C474BF" w14:textId="40BF8AB8" w:rsidR="0004738F" w:rsidRDefault="0004738F" w:rsidP="0004738F">
      <w:pPr>
        <w:rPr>
          <w:lang w:val="en-US"/>
        </w:rPr>
      </w:pPr>
    </w:p>
    <w:p w14:paraId="0F398BB0" w14:textId="2DB0A66C" w:rsidR="0004738F" w:rsidRDefault="0004738F" w:rsidP="0004738F">
      <w:pPr>
        <w:rPr>
          <w:lang w:val="en-US"/>
        </w:rPr>
      </w:pPr>
    </w:p>
    <w:p w14:paraId="6CED3BA6" w14:textId="641634E8" w:rsidR="0004738F" w:rsidRDefault="0004738F" w:rsidP="0004738F">
      <w:pPr>
        <w:rPr>
          <w:lang w:val="en-US"/>
        </w:rPr>
      </w:pPr>
    </w:p>
    <w:p w14:paraId="42F88DCF" w14:textId="54651CC2" w:rsidR="0004738F" w:rsidRDefault="0004738F" w:rsidP="0004738F">
      <w:pPr>
        <w:rPr>
          <w:lang w:val="en-US"/>
        </w:rPr>
      </w:pPr>
    </w:p>
    <w:p w14:paraId="460D2128" w14:textId="00BDDDD7" w:rsidR="0004738F" w:rsidRDefault="0004738F" w:rsidP="0004738F">
      <w:pPr>
        <w:rPr>
          <w:lang w:val="en-US"/>
        </w:rPr>
      </w:pPr>
    </w:p>
    <w:p w14:paraId="0EF44093" w14:textId="4B5DF51C" w:rsidR="0004738F" w:rsidRDefault="0004738F" w:rsidP="0004738F">
      <w:pPr>
        <w:rPr>
          <w:lang w:val="en-US"/>
        </w:rPr>
      </w:pPr>
    </w:p>
    <w:p w14:paraId="6E9110DE" w14:textId="4E410723" w:rsidR="0004738F" w:rsidRDefault="0004738F" w:rsidP="0004738F">
      <w:pPr>
        <w:rPr>
          <w:lang w:val="en-US"/>
        </w:rPr>
      </w:pPr>
    </w:p>
    <w:p w14:paraId="2FBBB889" w14:textId="4FA32C0C" w:rsidR="0004738F" w:rsidRDefault="0004738F" w:rsidP="0004738F">
      <w:pPr>
        <w:rPr>
          <w:lang w:val="en-US"/>
        </w:rPr>
      </w:pPr>
    </w:p>
    <w:p w14:paraId="41DD9EC0" w14:textId="6E201625" w:rsidR="0004738F" w:rsidRDefault="0004738F" w:rsidP="0004738F">
      <w:pPr>
        <w:rPr>
          <w:lang w:val="en-US"/>
        </w:rPr>
      </w:pPr>
    </w:p>
    <w:p w14:paraId="5FFE86F2" w14:textId="428BD558" w:rsidR="0004738F" w:rsidRDefault="0004738F" w:rsidP="0004738F">
      <w:pPr>
        <w:rPr>
          <w:lang w:val="en-US"/>
        </w:rPr>
      </w:pPr>
    </w:p>
    <w:p w14:paraId="09846C3C" w14:textId="3838F66A" w:rsidR="0004738F" w:rsidRDefault="0004738F" w:rsidP="0004738F">
      <w:pPr>
        <w:rPr>
          <w:lang w:val="en-US"/>
        </w:rPr>
      </w:pPr>
    </w:p>
    <w:p w14:paraId="7C521852" w14:textId="747BFD7E" w:rsidR="0004738F" w:rsidRDefault="0004738F" w:rsidP="0004738F">
      <w:pPr>
        <w:rPr>
          <w:lang w:val="en-US"/>
        </w:rPr>
      </w:pPr>
    </w:p>
    <w:p w14:paraId="53B8C6C7" w14:textId="72AEB1CE" w:rsidR="0004738F" w:rsidRDefault="0004738F" w:rsidP="0004738F">
      <w:pPr>
        <w:rPr>
          <w:lang w:val="en-US"/>
        </w:rPr>
      </w:pPr>
    </w:p>
    <w:p w14:paraId="32E83328" w14:textId="113A7ED8" w:rsidR="0004738F" w:rsidRDefault="0004738F" w:rsidP="0004738F">
      <w:pPr>
        <w:rPr>
          <w:lang w:val="en-US"/>
        </w:rPr>
      </w:pPr>
    </w:p>
    <w:p w14:paraId="0C20D553" w14:textId="62A4951C" w:rsidR="0004738F" w:rsidRDefault="0004738F" w:rsidP="0004738F">
      <w:pPr>
        <w:rPr>
          <w:lang w:val="en-US"/>
        </w:rPr>
      </w:pPr>
    </w:p>
    <w:p w14:paraId="5EF949B5" w14:textId="1C8D8C3B" w:rsidR="0004738F" w:rsidRDefault="0004738F" w:rsidP="0004738F">
      <w:pPr>
        <w:rPr>
          <w:lang w:val="en-US"/>
        </w:rPr>
      </w:pPr>
    </w:p>
    <w:p w14:paraId="7D49875A" w14:textId="08DA7252" w:rsidR="0004738F" w:rsidRDefault="0004738F" w:rsidP="0004738F">
      <w:pPr>
        <w:rPr>
          <w:lang w:val="en-US"/>
        </w:rPr>
      </w:pPr>
    </w:p>
    <w:p w14:paraId="3F60798C" w14:textId="7323CDD1" w:rsidR="0004738F" w:rsidRDefault="0004738F" w:rsidP="0004738F">
      <w:pPr>
        <w:rPr>
          <w:lang w:val="en-US"/>
        </w:rPr>
      </w:pPr>
    </w:p>
    <w:p w14:paraId="3F9BC296" w14:textId="5584D17A" w:rsidR="0004738F" w:rsidRDefault="0004738F" w:rsidP="0004738F">
      <w:pPr>
        <w:rPr>
          <w:lang w:val="en-US"/>
        </w:rPr>
      </w:pPr>
    </w:p>
    <w:p w14:paraId="63651F1E" w14:textId="3967AE05" w:rsidR="0004738F" w:rsidRDefault="0004738F" w:rsidP="0004738F">
      <w:pPr>
        <w:rPr>
          <w:lang w:val="en-US"/>
        </w:rPr>
      </w:pPr>
    </w:p>
    <w:p w14:paraId="598BD3C6" w14:textId="64484A97" w:rsidR="0004738F" w:rsidRDefault="0004738F" w:rsidP="0004738F">
      <w:pPr>
        <w:rPr>
          <w:lang w:val="en-US"/>
        </w:rPr>
      </w:pPr>
    </w:p>
    <w:p w14:paraId="36F01839" w14:textId="22EF49FE" w:rsidR="0004738F" w:rsidRDefault="0004738F" w:rsidP="0004738F">
      <w:pPr>
        <w:rPr>
          <w:lang w:val="en-US"/>
        </w:rPr>
      </w:pPr>
    </w:p>
    <w:p w14:paraId="50F64740" w14:textId="77777777" w:rsidR="0004738F" w:rsidRDefault="0004738F" w:rsidP="0004738F">
      <w:pPr>
        <w:rPr>
          <w:lang w:val="en-US"/>
        </w:rPr>
      </w:pPr>
    </w:p>
    <w:p w14:paraId="69D1E5D9" w14:textId="77777777" w:rsidR="0004738F" w:rsidRPr="0004738F" w:rsidRDefault="0004738F" w:rsidP="0004738F">
      <w:pPr>
        <w:rPr>
          <w:lang w:val="en-US"/>
        </w:rPr>
      </w:pPr>
    </w:p>
    <w:p w14:paraId="3C80E3FB" w14:textId="346BB80F" w:rsidR="00C138D6" w:rsidRDefault="00C138D6" w:rsidP="0088244F">
      <w:pPr>
        <w:pStyle w:val="Heading1"/>
        <w:rPr>
          <w:rFonts w:ascii="Times New Roman" w:hAnsi="Times New Roman" w:cs="Times New Roman"/>
          <w:b/>
          <w:bCs/>
          <w:lang w:val="en-US"/>
        </w:rPr>
      </w:pPr>
      <w:bookmarkStart w:id="16" w:name="_Toc137734089"/>
      <w:r w:rsidRPr="00F24E8D">
        <w:rPr>
          <w:rFonts w:ascii="Times New Roman" w:hAnsi="Times New Roman" w:cs="Times New Roman"/>
          <w:b/>
          <w:bCs/>
          <w:lang w:val="en-US"/>
        </w:rPr>
        <w:lastRenderedPageBreak/>
        <w:t>Full Python Code:</w:t>
      </w:r>
      <w:bookmarkEnd w:id="16"/>
    </w:p>
    <w:p w14:paraId="2380E574" w14:textId="77777777" w:rsidR="0004738F" w:rsidRPr="0004738F" w:rsidRDefault="0004738F" w:rsidP="0004738F">
      <w:pPr>
        <w:rPr>
          <w:lang w:val="en-US"/>
        </w:rPr>
      </w:pPr>
    </w:p>
    <w:p w14:paraId="7614F9BB" w14:textId="21BBA54C" w:rsidR="00E4446C" w:rsidRPr="00E4446C" w:rsidRDefault="00E4446C" w:rsidP="00E4446C">
      <w:pPr>
        <w:pStyle w:val="HTMLPreformatted"/>
        <w:shd w:val="clear" w:color="auto" w:fill="2B2B2B"/>
        <w:rPr>
          <w:color w:val="A9B7C6"/>
          <w:lang w:val="en-GB" w:eastAsia="en-GB"/>
        </w:rPr>
      </w:pPr>
      <w:r w:rsidRPr="00E4446C">
        <w:rPr>
          <w:color w:val="808080"/>
          <w:lang w:val="en-GB" w:eastAsia="en-GB"/>
        </w:rPr>
        <w:t># CSCI368 Assignment 1 Cod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># Functions start her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># Function to find XOR values, it returns the result in Hex String</w:t>
      </w:r>
      <w:r w:rsidRPr="00E4446C">
        <w:rPr>
          <w:color w:val="808080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def </w:t>
      </w:r>
      <w:proofErr w:type="spellStart"/>
      <w:r w:rsidRPr="00E4446C">
        <w:rPr>
          <w:color w:val="FFC66D"/>
          <w:lang w:val="en-GB" w:eastAsia="en-GB"/>
        </w:rPr>
        <w:t>xor_func</w:t>
      </w:r>
      <w:proofErr w:type="spellEnd"/>
      <w:r w:rsidRPr="00E4446C">
        <w:rPr>
          <w:color w:val="A9B7C6"/>
          <w:lang w:val="en-GB" w:eastAsia="en-GB"/>
        </w:rPr>
        <w:t>(m1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13):</w:t>
      </w:r>
      <w:r w:rsidRPr="00E4446C">
        <w:rPr>
          <w:color w:val="A9B7C6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Pr="00E4446C">
        <w:rPr>
          <w:color w:val="8888C6"/>
          <w:lang w:val="en-GB" w:eastAsia="en-GB"/>
        </w:rPr>
        <w:t>hex</w:t>
      </w:r>
      <w:r w:rsidRPr="00E4446C">
        <w:rPr>
          <w:color w:val="A9B7C6"/>
          <w:lang w:val="en-GB" w:eastAsia="en-GB"/>
        </w:rPr>
        <w:t>(m1 ^ m13)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return 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Function to convert the above</w:t>
      </w:r>
      <w:r w:rsidR="00440900">
        <w:rPr>
          <w:color w:val="808080"/>
          <w:lang w:val="en-GB" w:eastAsia="en-GB"/>
        </w:rPr>
        <w:t>-</w:t>
      </w:r>
      <w:r w:rsidRPr="00E4446C">
        <w:rPr>
          <w:color w:val="808080"/>
          <w:lang w:val="en-GB" w:eastAsia="en-GB"/>
        </w:rPr>
        <w:t>found Hex String to Binary</w:t>
      </w:r>
      <w:r w:rsidRPr="00E4446C">
        <w:rPr>
          <w:color w:val="808080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def </w:t>
      </w:r>
      <w:proofErr w:type="spellStart"/>
      <w:r w:rsidRPr="00E4446C">
        <w:rPr>
          <w:color w:val="FFC66D"/>
          <w:lang w:val="en-GB" w:eastAsia="en-GB"/>
        </w:rPr>
        <w:t>hex_to_binary_func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t>):</w:t>
      </w:r>
      <w:r w:rsidRPr="00E4446C">
        <w:rPr>
          <w:color w:val="A9B7C6"/>
          <w:lang w:val="en-GB" w:eastAsia="en-GB"/>
        </w:rPr>
        <w:br/>
        <w:t xml:space="preserve">    hex1 = 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t>[</w:t>
      </w:r>
      <w:r w:rsidRPr="00E4446C">
        <w:rPr>
          <w:color w:val="6897BB"/>
          <w:lang w:val="en-GB" w:eastAsia="en-GB"/>
        </w:rPr>
        <w:t>2</w:t>
      </w:r>
      <w:r w:rsidRPr="00E4446C">
        <w:rPr>
          <w:color w:val="A9B7C6"/>
          <w:lang w:val="en-GB" w:eastAsia="en-GB"/>
        </w:rPr>
        <w:t>:]</w:t>
      </w:r>
      <w:r w:rsidRPr="00E4446C">
        <w:rPr>
          <w:color w:val="A9B7C6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Pr="00E4446C">
        <w:rPr>
          <w:color w:val="8888C6"/>
          <w:lang w:val="en-GB" w:eastAsia="en-GB"/>
        </w:rPr>
        <w:t>bin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8888C6"/>
          <w:lang w:val="en-GB" w:eastAsia="en-GB"/>
        </w:rPr>
        <w:t>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‘</w:t>
      </w:r>
      <w:r w:rsidRPr="00E4446C">
        <w:rPr>
          <w:color w:val="6A8759"/>
          <w:lang w:val="en-GB" w:eastAsia="en-GB"/>
        </w:rPr>
        <w:t>1</w:t>
      </w:r>
      <w:r w:rsidR="0067605E">
        <w:rPr>
          <w:color w:val="6A8759"/>
          <w:lang w:val="en-GB" w:eastAsia="en-GB"/>
        </w:rPr>
        <w:t>’</w:t>
      </w:r>
      <w:r w:rsidRPr="00E4446C">
        <w:rPr>
          <w:color w:val="6A8759"/>
          <w:lang w:val="en-GB" w:eastAsia="en-GB"/>
        </w:rPr>
        <w:t xml:space="preserve"> </w:t>
      </w:r>
      <w:r w:rsidRPr="00E4446C">
        <w:rPr>
          <w:color w:val="A9B7C6"/>
          <w:lang w:val="en-GB" w:eastAsia="en-GB"/>
        </w:rPr>
        <w:t>+ hex1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6897BB"/>
          <w:lang w:val="en-GB" w:eastAsia="en-GB"/>
        </w:rPr>
        <w:t>16</w:t>
      </w:r>
      <w:r w:rsidRPr="00E4446C">
        <w:rPr>
          <w:color w:val="A9B7C6"/>
          <w:lang w:val="en-GB" w:eastAsia="en-GB"/>
        </w:rPr>
        <w:t>))[</w:t>
      </w:r>
      <w:r w:rsidRPr="00E4446C">
        <w:rPr>
          <w:color w:val="6897BB"/>
          <w:lang w:val="en-GB" w:eastAsia="en-GB"/>
        </w:rPr>
        <w:t>3</w:t>
      </w:r>
      <w:r w:rsidRPr="00E4446C">
        <w:rPr>
          <w:color w:val="A9B7C6"/>
          <w:lang w:val="en-GB" w:eastAsia="en-GB"/>
        </w:rPr>
        <w:t>:]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return 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Function to convert the above Binary to ASCII</w:t>
      </w:r>
      <w:r w:rsidRPr="00E4446C">
        <w:rPr>
          <w:color w:val="808080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def </w:t>
      </w:r>
      <w:proofErr w:type="spellStart"/>
      <w:r w:rsidRPr="00E4446C">
        <w:rPr>
          <w:color w:val="FFC66D"/>
          <w:lang w:val="en-GB" w:eastAsia="en-GB"/>
        </w:rPr>
        <w:t>toString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binaryString</w:t>
      </w:r>
      <w:proofErr w:type="spellEnd"/>
      <w:r w:rsidRPr="00E4446C">
        <w:rPr>
          <w:color w:val="A9B7C6"/>
          <w:lang w:val="en-GB" w:eastAsia="en-GB"/>
        </w:rPr>
        <w:t>):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return </w:t>
      </w:r>
      <w:r w:rsidR="0067605E">
        <w:rPr>
          <w:color w:val="6A8759"/>
          <w:lang w:val="en-GB" w:eastAsia="en-GB"/>
        </w:rPr>
        <w:t>““</w:t>
      </w:r>
      <w:r w:rsidRPr="00E4446C">
        <w:rPr>
          <w:color w:val="A9B7C6"/>
          <w:lang w:val="en-GB" w:eastAsia="en-GB"/>
        </w:rPr>
        <w:t>.join([</w:t>
      </w:r>
      <w:r w:rsidRPr="00E4446C">
        <w:rPr>
          <w:color w:val="8888C6"/>
          <w:lang w:val="en-GB" w:eastAsia="en-GB"/>
        </w:rPr>
        <w:t>chr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8888C6"/>
          <w:lang w:val="en-GB" w:eastAsia="en-GB"/>
        </w:rPr>
        <w:t>int</w:t>
      </w:r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binaryString</w:t>
      </w:r>
      <w:proofErr w:type="spellEnd"/>
      <w:r w:rsidRPr="00E4446C">
        <w:rPr>
          <w:color w:val="A9B7C6"/>
          <w:lang w:val="en-GB" w:eastAsia="en-GB"/>
        </w:rPr>
        <w:t>[</w:t>
      </w:r>
      <w:proofErr w:type="spellStart"/>
      <w:r w:rsidRPr="00E4446C">
        <w:rPr>
          <w:color w:val="A9B7C6"/>
          <w:lang w:val="en-GB" w:eastAsia="en-GB"/>
        </w:rPr>
        <w:t>i:i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Pr="00E4446C">
        <w:rPr>
          <w:color w:val="6897BB"/>
          <w:lang w:val="en-GB" w:eastAsia="en-GB"/>
        </w:rPr>
        <w:t>8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6897BB"/>
          <w:lang w:val="en-GB" w:eastAsia="en-GB"/>
        </w:rPr>
        <w:t>2</w:t>
      </w:r>
      <w:r w:rsidRPr="00E4446C">
        <w:rPr>
          <w:color w:val="A9B7C6"/>
          <w:lang w:val="en-GB" w:eastAsia="en-GB"/>
        </w:rPr>
        <w:t xml:space="preserve">)) </w:t>
      </w:r>
      <w:r w:rsidRPr="00E4446C">
        <w:rPr>
          <w:color w:val="CC7832"/>
          <w:lang w:val="en-GB" w:eastAsia="en-GB"/>
        </w:rPr>
        <w:t xml:space="preserve">f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8888C6"/>
          <w:lang w:val="en-GB" w:eastAsia="en-GB"/>
        </w:rPr>
        <w:t>range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CC7832"/>
          <w:lang w:val="en-GB" w:eastAsia="en-GB"/>
        </w:rPr>
        <w:t xml:space="preserve">, </w:t>
      </w:r>
      <w:proofErr w:type="spellStart"/>
      <w:r w:rsidRPr="00E4446C">
        <w:rPr>
          <w:color w:val="8888C6"/>
          <w:lang w:val="en-GB" w:eastAsia="en-GB"/>
        </w:rPr>
        <w:t>len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binaryString</w:t>
      </w:r>
      <w:proofErr w:type="spellEnd"/>
      <w:r w:rsidRPr="00E4446C">
        <w:rPr>
          <w:color w:val="A9B7C6"/>
          <w:lang w:val="en-GB" w:eastAsia="en-GB"/>
        </w:rPr>
        <w:t>)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6897BB"/>
          <w:lang w:val="en-GB" w:eastAsia="en-GB"/>
        </w:rPr>
        <w:t>8</w:t>
      </w:r>
      <w:r w:rsidRPr="00E4446C">
        <w:rPr>
          <w:color w:val="A9B7C6"/>
          <w:lang w:val="en-GB" w:eastAsia="en-GB"/>
        </w:rPr>
        <w:t>)]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Function to convert 8 bits at a time to ASCII and store it</w:t>
      </w:r>
      <w:r w:rsidRPr="00E4446C">
        <w:rPr>
          <w:color w:val="808080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def </w:t>
      </w:r>
      <w:proofErr w:type="spellStart"/>
      <w:r w:rsidRPr="00E4446C">
        <w:rPr>
          <w:color w:val="FFC66D"/>
          <w:lang w:val="en-GB" w:eastAsia="en-GB"/>
        </w:rPr>
        <w:t>ascii_convertor_func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>):</w:t>
      </w:r>
      <w:r w:rsidRPr="00E4446C">
        <w:rPr>
          <w:color w:val="A9B7C6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mystring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="0067605E">
        <w:rPr>
          <w:color w:val="6A8759"/>
          <w:lang w:val="en-GB" w:eastAsia="en-GB"/>
        </w:rPr>
        <w:t>““</w:t>
      </w:r>
      <w:r w:rsidRPr="00E4446C">
        <w:rPr>
          <w:color w:val="6A8759"/>
          <w:lang w:val="en-GB" w:eastAsia="en-GB"/>
        </w:rPr>
        <w:br/>
        <w:t xml:space="preserve">    </w:t>
      </w:r>
      <w:proofErr w:type="spellStart"/>
      <w:r w:rsidRPr="00E4446C">
        <w:rPr>
          <w:color w:val="72737A"/>
          <w:lang w:val="en-GB" w:eastAsia="en-GB"/>
        </w:rPr>
        <w:t>store_value</w:t>
      </w:r>
      <w:proofErr w:type="spellEnd"/>
      <w:r w:rsidRPr="00E4446C">
        <w:rPr>
          <w:color w:val="72737A"/>
          <w:lang w:val="en-GB" w:eastAsia="en-GB"/>
        </w:rPr>
        <w:t xml:space="preserve"> </w:t>
      </w:r>
      <w:r w:rsidRPr="00E4446C">
        <w:rPr>
          <w:color w:val="A9B7C6"/>
          <w:lang w:val="en-GB" w:eastAsia="en-GB"/>
        </w:rPr>
        <w:t xml:space="preserve">= </w:t>
      </w:r>
      <w:r w:rsidR="0067605E">
        <w:rPr>
          <w:color w:val="6A8759"/>
          <w:lang w:val="en-GB" w:eastAsia="en-GB"/>
        </w:rPr>
        <w:t>““</w:t>
      </w:r>
      <w:r w:rsidRPr="00E4446C">
        <w:rPr>
          <w:color w:val="6A8759"/>
          <w:lang w:val="en-GB" w:eastAsia="en-GB"/>
        </w:rPr>
        <w:br/>
        <w:t xml:space="preserve">    </w:t>
      </w:r>
      <w:r w:rsidRPr="00E4446C">
        <w:rPr>
          <w:color w:val="A9B7C6"/>
          <w:lang w:val="en-GB" w:eastAsia="en-GB"/>
        </w:rPr>
        <w:t>list1 = []</w:t>
      </w:r>
      <w:r w:rsidRPr="00E4446C">
        <w:rPr>
          <w:color w:val="A9B7C6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6897BB"/>
          <w:lang w:val="en-GB" w:eastAsia="en-GB"/>
        </w:rPr>
        <w:br/>
        <w:t xml:space="preserve">    </w:t>
      </w:r>
      <w:r w:rsidRPr="00E4446C">
        <w:rPr>
          <w:color w:val="808080"/>
          <w:lang w:val="en-GB" w:eastAsia="en-GB"/>
        </w:rPr>
        <w:t># print(</w:t>
      </w:r>
      <w:r w:rsidR="0067605E">
        <w:rPr>
          <w:color w:val="808080"/>
          <w:lang w:val="en-GB" w:eastAsia="en-GB"/>
        </w:rPr>
        <w:t>“</w:t>
      </w:r>
      <w:r w:rsidRPr="00E4446C">
        <w:rPr>
          <w:color w:val="808080"/>
          <w:lang w:val="en-GB" w:eastAsia="en-GB"/>
        </w:rPr>
        <w:t>Printing 8 bits of Binary:</w:t>
      </w:r>
      <w:r w:rsidR="0067605E">
        <w:rPr>
          <w:color w:val="808080"/>
          <w:lang w:val="en-GB" w:eastAsia="en-GB"/>
        </w:rPr>
        <w:t>”</w:t>
      </w:r>
      <w:r w:rsidRPr="00E4446C">
        <w:rPr>
          <w:color w:val="808080"/>
          <w:lang w:val="en-GB" w:eastAsia="en-GB"/>
        </w:rPr>
        <w:t>)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for </w:t>
      </w:r>
      <w:r w:rsidRPr="00E4446C">
        <w:rPr>
          <w:color w:val="A9B7C6"/>
          <w:lang w:val="en-GB" w:eastAsia="en-GB"/>
        </w:rPr>
        <w:t xml:space="preserve">x </w:t>
      </w:r>
      <w:r w:rsidRPr="00E4446C">
        <w:rPr>
          <w:color w:val="CC7832"/>
          <w:lang w:val="en-GB" w:eastAsia="en-GB"/>
        </w:rPr>
        <w:t xml:space="preserve">in 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>: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 xml:space="preserve">        </w:t>
      </w:r>
      <w:proofErr w:type="spellStart"/>
      <w:r w:rsidRPr="00E4446C">
        <w:rPr>
          <w:color w:val="A9B7C6"/>
          <w:lang w:val="en-GB" w:eastAsia="en-GB"/>
        </w:rPr>
        <w:t>mystring</w:t>
      </w:r>
      <w:proofErr w:type="spellEnd"/>
      <w:r w:rsidRPr="00E4446C">
        <w:rPr>
          <w:color w:val="A9B7C6"/>
          <w:lang w:val="en-GB" w:eastAsia="en-GB"/>
        </w:rPr>
        <w:t xml:space="preserve"> = </w:t>
      </w:r>
      <w:proofErr w:type="spellStart"/>
      <w:r w:rsidRPr="00E4446C">
        <w:rPr>
          <w:color w:val="A9B7C6"/>
          <w:lang w:val="en-GB" w:eastAsia="en-GB"/>
        </w:rPr>
        <w:t>mystring</w:t>
      </w:r>
      <w:proofErr w:type="spellEnd"/>
      <w:r w:rsidRPr="00E4446C">
        <w:rPr>
          <w:color w:val="A9B7C6"/>
          <w:lang w:val="en-GB" w:eastAsia="en-GB"/>
        </w:rPr>
        <w:t xml:space="preserve"> + x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 xml:space="preserve">        </w:t>
      </w:r>
      <w:r w:rsidRPr="00E4446C">
        <w:rPr>
          <w:color w:val="808080"/>
          <w:lang w:val="en-GB" w:eastAsia="en-GB"/>
        </w:rPr>
        <w:t># Converting 8 bits to ASCII</w:t>
      </w:r>
      <w:r w:rsidRPr="00E4446C">
        <w:rPr>
          <w:color w:val="808080"/>
          <w:lang w:val="en-GB" w:eastAsia="en-GB"/>
        </w:rPr>
        <w:br/>
        <w:t xml:space="preserve">        </w:t>
      </w:r>
      <w:r w:rsidRPr="00E4446C">
        <w:rPr>
          <w:color w:val="CC7832"/>
          <w:lang w:val="en-GB" w:eastAsia="en-GB"/>
        </w:rPr>
        <w:t xml:space="preserve">if </w:t>
      </w:r>
      <w:proofErr w:type="spellStart"/>
      <w:r w:rsidRPr="00E4446C">
        <w:rPr>
          <w:color w:val="8888C6"/>
          <w:lang w:val="en-GB" w:eastAsia="en-GB"/>
        </w:rPr>
        <w:t>len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mystring</w:t>
      </w:r>
      <w:proofErr w:type="spellEnd"/>
      <w:r w:rsidRPr="00E4446C">
        <w:rPr>
          <w:color w:val="A9B7C6"/>
          <w:lang w:val="en-GB" w:eastAsia="en-GB"/>
        </w:rPr>
        <w:t xml:space="preserve">) &gt;= </w:t>
      </w:r>
      <w:r w:rsidRPr="00E4446C">
        <w:rPr>
          <w:color w:val="6897BB"/>
          <w:lang w:val="en-GB" w:eastAsia="en-GB"/>
        </w:rPr>
        <w:t>8</w:t>
      </w:r>
      <w:r w:rsidRPr="00E4446C">
        <w:rPr>
          <w:color w:val="A9B7C6"/>
          <w:lang w:val="en-GB" w:eastAsia="en-GB"/>
        </w:rPr>
        <w:t>:</w:t>
      </w:r>
      <w:r w:rsidRPr="00E4446C">
        <w:rPr>
          <w:color w:val="A9B7C6"/>
          <w:lang w:val="en-GB" w:eastAsia="en-GB"/>
        </w:rPr>
        <w:br/>
        <w:t xml:space="preserve">            </w:t>
      </w:r>
      <w:proofErr w:type="spellStart"/>
      <w:r w:rsidRPr="00E4446C">
        <w:rPr>
          <w:color w:val="A9B7C6"/>
          <w:lang w:val="en-GB" w:eastAsia="en-GB"/>
        </w:rPr>
        <w:t>store_value</w:t>
      </w:r>
      <w:proofErr w:type="spellEnd"/>
      <w:r w:rsidRPr="00E4446C">
        <w:rPr>
          <w:color w:val="A9B7C6"/>
          <w:lang w:val="en-GB" w:eastAsia="en-GB"/>
        </w:rPr>
        <w:t xml:space="preserve"> = </w:t>
      </w:r>
      <w:proofErr w:type="spellStart"/>
      <w:r w:rsidRPr="00E4446C">
        <w:rPr>
          <w:color w:val="A9B7C6"/>
          <w:lang w:val="en-GB" w:eastAsia="en-GB"/>
        </w:rPr>
        <w:t>toString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mystring</w:t>
      </w:r>
      <w:proofErr w:type="spellEnd"/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 xml:space="preserve">            list1.append(</w:t>
      </w:r>
      <w:proofErr w:type="spellStart"/>
      <w:r w:rsidRPr="00E4446C">
        <w:rPr>
          <w:color w:val="A9B7C6"/>
          <w:lang w:val="en-GB" w:eastAsia="en-GB"/>
        </w:rPr>
        <w:t>store_value</w:t>
      </w:r>
      <w:proofErr w:type="spellEnd"/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 xml:space="preserve">           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Pr="00E4446C">
        <w:rPr>
          <w:color w:val="6897BB"/>
          <w:lang w:val="en-GB" w:eastAsia="en-GB"/>
        </w:rPr>
        <w:t>1</w:t>
      </w:r>
      <w:r w:rsidRPr="00E4446C">
        <w:rPr>
          <w:color w:val="6897BB"/>
          <w:lang w:val="en-GB" w:eastAsia="en-GB"/>
        </w:rPr>
        <w:br/>
      </w:r>
      <w:r w:rsidRPr="00E4446C">
        <w:rPr>
          <w:color w:val="6897BB"/>
          <w:lang w:val="en-GB" w:eastAsia="en-GB"/>
        </w:rPr>
        <w:br/>
        <w:t xml:space="preserve">            </w:t>
      </w:r>
      <w:proofErr w:type="spellStart"/>
      <w:r w:rsidRPr="00E4446C">
        <w:rPr>
          <w:color w:val="A9B7C6"/>
          <w:lang w:val="en-GB" w:eastAsia="en-GB"/>
        </w:rPr>
        <w:t>mystring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="0067605E">
        <w:rPr>
          <w:color w:val="6A8759"/>
          <w:lang w:val="en-GB" w:eastAsia="en-GB"/>
        </w:rPr>
        <w:t>““</w:t>
      </w:r>
      <w:r w:rsidRPr="00E4446C">
        <w:rPr>
          <w:color w:val="6A8759"/>
          <w:lang w:val="en-GB" w:eastAsia="en-GB"/>
        </w:rPr>
        <w:br/>
      </w:r>
      <w:r w:rsidRPr="00E4446C">
        <w:rPr>
          <w:color w:val="6A8759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return </w:t>
      </w:r>
      <w:r w:rsidRPr="00E4446C">
        <w:rPr>
          <w:color w:val="A9B7C6"/>
          <w:lang w:val="en-GB" w:eastAsia="en-GB"/>
        </w:rPr>
        <w:t>list1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Function to print the stored ASCII Value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def </w:t>
      </w:r>
      <w:proofErr w:type="spellStart"/>
      <w:r w:rsidRPr="00E4446C">
        <w:rPr>
          <w:color w:val="FFC66D"/>
          <w:lang w:val="en-GB" w:eastAsia="en-GB"/>
        </w:rPr>
        <w:t>print_ascii_func</w:t>
      </w:r>
      <w:proofErr w:type="spellEnd"/>
      <w:r w:rsidRPr="00E4446C">
        <w:rPr>
          <w:color w:val="A9B7C6"/>
          <w:lang w:val="en-GB" w:eastAsia="en-GB"/>
        </w:rPr>
        <w:t>(list0):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Printing the stored ASCII Values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6897BB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for </w:t>
      </w:r>
      <w:r w:rsidRPr="00E4446C">
        <w:rPr>
          <w:color w:val="A9B7C6"/>
          <w:lang w:val="en-GB" w:eastAsia="en-GB"/>
        </w:rPr>
        <w:t xml:space="preserve">x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A9B7C6"/>
          <w:lang w:val="en-GB" w:eastAsia="en-GB"/>
        </w:rPr>
        <w:t>list0:</w:t>
      </w:r>
      <w:r w:rsidRPr="00E4446C">
        <w:rPr>
          <w:color w:val="A9B7C6"/>
          <w:lang w:val="en-GB" w:eastAsia="en-GB"/>
        </w:rPr>
        <w:br/>
        <w:t xml:space="preserve">       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Pr="00E4446C">
        <w:rPr>
          <w:color w:val="6897BB"/>
          <w:lang w:val="en-GB" w:eastAsia="en-GB"/>
        </w:rPr>
        <w:t>1</w:t>
      </w:r>
      <w:r w:rsidRPr="00E4446C">
        <w:rPr>
          <w:color w:val="6897BB"/>
          <w:lang w:val="en-GB" w:eastAsia="en-GB"/>
        </w:rPr>
        <w:br/>
        <w:t xml:space="preserve">    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x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End of Function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lastRenderedPageBreak/>
        <w:t># Main Program starts her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# Storing </w:t>
      </w:r>
      <w:r w:rsidR="00440900">
        <w:rPr>
          <w:color w:val="808080"/>
          <w:lang w:val="en-GB" w:eastAsia="en-GB"/>
        </w:rPr>
        <w:t>A</w:t>
      </w:r>
      <w:r w:rsidRPr="00E4446C">
        <w:rPr>
          <w:color w:val="808080"/>
          <w:lang w:val="en-GB" w:eastAsia="en-GB"/>
        </w:rPr>
        <w:t>ll Message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># We trimmed Messages 1 to 12 to match the length of Message 13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1 = </w:t>
      </w:r>
      <w:r w:rsidRPr="00E4446C">
        <w:rPr>
          <w:color w:val="6897BB"/>
          <w:lang w:val="en-GB" w:eastAsia="en-GB"/>
        </w:rPr>
        <w:t xml:space="preserve">0x0f351c71e76f5fbe548d4c54a69a2bcb3d2e4ceb3cfb5250c24dff419949683f8ed3a5f04f57116fe797410d2c138b60db6da534a7abe0f658b65b5c0ccbeb67d1c9d9216d8befeb35173f3596f40d4fa84e1e702818fbc06bec90d4315fceacfa7112c3e5 </w:t>
      </w:r>
      <w:r w:rsidRPr="00E4446C">
        <w:rPr>
          <w:color w:val="808080"/>
          <w:lang w:val="en-GB" w:eastAsia="en-GB"/>
        </w:rPr>
        <w:t>#5d74aaf3394bb08f7504a8e5019c4e3e838e0f364946f31721a49ad2d24ff6775efcb4f79fe4217a01b43cb5068bf3b52ca76543187274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2 = </w:t>
      </w:r>
      <w:r w:rsidRPr="00E4446C">
        <w:rPr>
          <w:color w:val="6897BB"/>
          <w:lang w:val="en-GB" w:eastAsia="en-GB"/>
        </w:rPr>
        <w:t xml:space="preserve">0x1a311571ff660da658c80545e98325ca646746a22ef55202d04cf90d93067c70a6c8b6b94c161120af95421b3a138b609d6abe2ae6b2e6eb42f7431405c4a56ad1c9cf3b67cafbe72301393583e80d58a34517767b19b58166a0c3db304acfbafa721591ea </w:t>
      </w:r>
      <w:r w:rsidRPr="00E4446C">
        <w:rPr>
          <w:color w:val="808080"/>
          <w:lang w:val="en-GB" w:eastAsia="en-GB"/>
        </w:rPr>
        <w:t>#4d398af07c49b69a7118fcff4889597aca81433b4953f50b2bbbdf9dcd0aff7013d3b5a3d3ec2b73019c3aa91b8bddf411a72b480c636cc6597494151386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3 = </w:t>
      </w:r>
      <w:r w:rsidRPr="00E4446C">
        <w:rPr>
          <w:color w:val="6897BB"/>
          <w:lang w:val="en-GB" w:eastAsia="en-GB"/>
        </w:rPr>
        <w:t>0x0f381a39fe6f41bd57c44646eacc3ecb2b695ae729ee174ac650ab0c92547a73b19ca7a24d40162bea9c0d1c2c1395678f6dec2ae8b4eaa449b1511507c3e06dd6c9c02c69c5eca4241d3f3585f44440ad011078381bacc075e4c3db304acfbafa721591ea</w:t>
      </w:r>
      <w:r w:rsidRPr="00E4446C">
        <w:rPr>
          <w:color w:val="6897BB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4 = </w:t>
      </w:r>
      <w:r w:rsidRPr="00E4446C">
        <w:rPr>
          <w:color w:val="6897BB"/>
          <w:lang w:val="en-GB" w:eastAsia="en-GB"/>
        </w:rPr>
        <w:t xml:space="preserve">0x0f351c71d96e59b742c34053a6853d9930664da237f24456874ae61198546b7ea6c8f7a34b581823ead8490c29568e618b68a929f3e6e6ea0ca35f1944c2ec70d686df3028c4f9a42a0720748cbb4e41a74c07773213bad56eefde922d44cdbcbf3e008be8 </w:t>
      </w:r>
      <w:r w:rsidRPr="00E4446C">
        <w:rPr>
          <w:color w:val="808080"/>
          <w:lang w:val="en-GB" w:eastAsia="en-GB"/>
        </w:rPr>
        <w:t>#0870a5eb7c55ab907f18fcf347dd433bcf83432d0849e80c22b0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5 = </w:t>
      </w:r>
      <w:r w:rsidRPr="00E4446C">
        <w:rPr>
          <w:color w:val="6897BB"/>
          <w:lang w:val="en-GB" w:eastAsia="en-GB"/>
        </w:rPr>
        <w:t xml:space="preserve">0x127d183cb07342a042d40553e9cc3dd83d2e5cea3be91756cf46f904d74f6c3fbcd3b8f04f431c27af8842003147c27a9425b82fe2e6f8ed5fb2540e05c9ee23d681cc3d28c7f6e227522466c2fe555aa34f116d7b1fb58168f4d8d72c0dd3b3bb701197fe </w:t>
      </w:r>
      <w:r w:rsidRPr="00E4446C">
        <w:rPr>
          <w:color w:val="808080"/>
          <w:lang w:val="en-GB" w:eastAsia="en-GB"/>
        </w:rPr>
        <w:t>#087baefe784eac9c3002b4f9488f0029c08606341d49ef113ff7cdd8c60abe6f5cefbff792e9317e4f9d36b948dfddf409e264580f65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6 = </w:t>
      </w:r>
      <w:r w:rsidRPr="00E4446C">
        <w:rPr>
          <w:color w:val="6897BB"/>
          <w:lang w:val="en-GB" w:eastAsia="en-GB"/>
        </w:rPr>
        <w:t xml:space="preserve">0x1835183ce0614abc558d4c41a69521cc646f5ae77aee5247cc4ae506d752777ae8c8a5a5565e5f26fcd84f0c2b47877cdb71a426e9e6eea440be525c00cff166c19dc23b28e2eba4271c2e7a97e94c49af5252787b1dbacf27f4df923c4883baa26e158dfe </w:t>
      </w:r>
      <w:r w:rsidRPr="00E4446C">
        <w:rPr>
          <w:color w:val="808080"/>
          <w:lang w:val="en-GB" w:eastAsia="en-GB"/>
        </w:rPr>
        <w:t>#416faebd7c4dba973004b9ff4a914529d0cf1432004cf94520bedf9dd00aea6750e9b5a580ad266d44de3cb304d295f447a1634c117a68c41e67d50d09c35928a62e6d6648371b40ac83b274cecb04d6c41b6fba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7 = </w:t>
      </w:r>
      <w:r w:rsidRPr="00E4446C">
        <w:rPr>
          <w:color w:val="6897BB"/>
          <w:lang w:val="en-GB" w:eastAsia="en-GB"/>
        </w:rPr>
        <w:t xml:space="preserve">0x1928103df46943b510d94044ee8227da256208f123ee4347ca50ab0899507073bed9a4f043161320fbd8420f7f5b837c9f25bb28f5adafe542b3170f14cfe66ac385c4336dcfbfef2c1d3a7987ff4a4bea4d13773c05bac662f390d3304983afa871008cee </w:t>
      </w:r>
      <w:r w:rsidRPr="00E4446C">
        <w:rPr>
          <w:color w:val="808080"/>
          <w:lang w:val="en-GB" w:eastAsia="en-GB"/>
        </w:rPr>
        <w:t>#4775b8bd7a54bb907e11fcfd4f99003ec68d163d0e49f2026ca3dfcec006f06513fcb4b3d3ff2279409d27b21ac2dbf2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8 = </w:t>
      </w:r>
      <w:r w:rsidRPr="00E4446C">
        <w:rPr>
          <w:color w:val="6897BB"/>
          <w:lang w:val="en-GB" w:eastAsia="en-GB"/>
        </w:rPr>
        <w:t xml:space="preserve">0x12290a71f96d5dbd43de4c45ea896ecd2b2e45ed2cf81756c803e70881433f6ba79cb8a047441e3bead84c1d7f528c77db69a931e2aaaff345a35f1311dea56fc788db2066ccbff030132e7091bb4f47be52526a3e15b6c869e7dccb7e40c6beb4771a84e1 </w:t>
      </w:r>
      <w:r w:rsidRPr="00E4446C">
        <w:rPr>
          <w:color w:val="808080"/>
          <w:lang w:val="en-GB" w:eastAsia="en-GB"/>
        </w:rPr>
        <w:t>#4d6ab8bd7f49be9e7d13b2e852dd4f3c839f06281a4ff20420f7d3d3d200ec6f52e9b3b89d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9 = </w:t>
      </w:r>
      <w:r w:rsidRPr="00E4446C">
        <w:rPr>
          <w:color w:val="6897BB"/>
          <w:lang w:val="en-GB" w:eastAsia="en-GB"/>
        </w:rPr>
        <w:t xml:space="preserve">0x0f351c71c7654ff251de056ea68920cf2d7d49e53ff9174bd303fc04d74e7e69ad9cb9bf56160c2aea960d002b139b6b8f25982fe2e6e9f158a2451944c3f623d19dc425648beceb621f38768abb4f47ad46176b7b04b3c069a0c4da3b0dd3bea96a54b7e4 </w:t>
      </w:r>
      <w:r w:rsidRPr="00E4446C">
        <w:rPr>
          <w:color w:val="808080"/>
          <w:lang w:val="en-GB" w:eastAsia="en-GB"/>
        </w:rPr>
        <w:t>#453989f86b55ba8b635b90f944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10 = </w:t>
      </w:r>
      <w:r w:rsidRPr="00E4446C">
        <w:rPr>
          <w:color w:val="6897BB"/>
          <w:lang w:val="en-GB" w:eastAsia="en-GB"/>
        </w:rPr>
        <w:t>0x127d0c22f5640da65f8d514fef822599306649f67afe4e40c251f81196457a3fbfdda4f0445</w:t>
      </w:r>
      <w:r w:rsidRPr="00E4446C">
        <w:rPr>
          <w:color w:val="6897BB"/>
          <w:lang w:val="en-GB" w:eastAsia="en-GB"/>
        </w:rPr>
        <w:lastRenderedPageBreak/>
        <w:t xml:space="preserve">f193bf6d8540c3e41912e9a72ad3ea791e7e558f77e5c10c2ea76c581d9697fcaeca4241b2b619bbb544bab5301393a07bad827f7d1c17e42cdb3a33e0086e3 </w:t>
      </w:r>
      <w:r w:rsidRPr="00E4446C">
        <w:rPr>
          <w:color w:val="808080"/>
          <w:lang w:val="en-GB" w:eastAsia="en-GB"/>
        </w:rPr>
        <w:t>#0860aefc6b48ff986717a5bc6093447ad487022e4969bc1124b8cfdadc1bbe7552eefaa396e36766449f21ae48cac2f41ee262595d616cd95963990b03824934ea2a287844722140b583a2638bcf16c3df0323a212740f3d5b517fbd10e4e253512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11 = </w:t>
      </w:r>
      <w:r w:rsidRPr="00E4446C">
        <w:rPr>
          <w:color w:val="6897BB"/>
          <w:lang w:val="en-GB" w:eastAsia="en-GB"/>
        </w:rPr>
        <w:t xml:space="preserve">0x0c385930e2650da658c80544ee8522dd366b46a235fb17438757ee029f487073a7dbbeb3435a5f2ee89d0d3e3a138a6f8d60ec21e8b3e1e00ca4430e01cbe86fcb87c82d28dcfefd31522273c2ff4247a44652742e13b38168e690dd2b5f83adb56b008ae3 </w:t>
      </w:r>
      <w:r w:rsidRPr="00E4446C">
        <w:rPr>
          <w:color w:val="808080"/>
          <w:lang w:val="en-GB" w:eastAsia="en-GB"/>
        </w:rPr>
        <w:t>#4d39bcf26b50ffa9621fb2e84893477aca9c43340600f00a22b0dfcf941bf66713f2b4bb8aad307e58de3cbb48d9d0e515ad6f581e7f63cd59609a160d900d1faf2329634f354814b793bc37c3d700d5c71271e30d740e7815516dbd1af8a344533fcb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12 = </w:t>
      </w:r>
      <w:r w:rsidRPr="00E4446C">
        <w:rPr>
          <w:color w:val="6897BB"/>
          <w:lang w:val="en-GB" w:eastAsia="en-GB"/>
        </w:rPr>
        <w:t xml:space="preserve">0x0829003df52058a155c90553e9cc2cdc646f46a233f34347d542e8159e49713faad9a3a74753116ffb90484937468f6f9525bf28f2aaafe542b317080bc5e970829dc5287c8be8e130176d798bf6445aa34f1539121efbd56fe590d6374acaabbb725486ff </w:t>
      </w:r>
      <w:r w:rsidRPr="00E4446C">
        <w:rPr>
          <w:color w:val="808080"/>
          <w:lang w:val="en-GB" w:eastAsia="en-GB"/>
        </w:rPr>
        <w:t>#4939a2e9394cb6957c56b4fd5798002ecccf00350445bc033eb8d79dc007fb2240f2afbbd3ec2b704f9b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m13 = </w:t>
      </w:r>
      <w:r w:rsidRPr="00E4446C">
        <w:rPr>
          <w:color w:val="6897BB"/>
          <w:lang w:val="en-GB" w:eastAsia="en-GB"/>
        </w:rPr>
        <w:t>0x14331c71fd614eba59c34007e58d2099206108f632f81755c851e04198403f79a1daa3a902590d2be6964c1b26138f6b95258228a7abeee744be591944c9e46d828dc2697cc3faa4351d3f7ec2f44b0ea54f17393e08afd366efc2d63743c2ada33e1982e3</w:t>
      </w:r>
      <w:r w:rsidRPr="00E4446C">
        <w:rPr>
          <w:color w:val="6897BB"/>
          <w:lang w:val="en-GB" w:eastAsia="en-GB"/>
        </w:rPr>
        <w:br/>
      </w:r>
      <w:r w:rsidRPr="00E4446C">
        <w:rPr>
          <w:color w:val="6897BB"/>
          <w:lang w:val="en-GB" w:eastAsia="en-GB"/>
        </w:rPr>
        <w:br/>
      </w:r>
      <w:r w:rsidRPr="00E4446C">
        <w:rPr>
          <w:color w:val="A9B7C6"/>
          <w:lang w:val="en-GB" w:eastAsia="en-GB"/>
        </w:rPr>
        <w:t>list_m1 = []</w:t>
      </w:r>
      <w:r w:rsidRPr="00E4446C">
        <w:rPr>
          <w:color w:val="A9B7C6"/>
          <w:lang w:val="en-GB" w:eastAsia="en-GB"/>
        </w:rPr>
        <w:br/>
        <w:t>list_m2 = []</w:t>
      </w:r>
      <w:r w:rsidRPr="00E4446C">
        <w:rPr>
          <w:color w:val="A9B7C6"/>
          <w:lang w:val="en-GB" w:eastAsia="en-GB"/>
        </w:rPr>
        <w:br/>
        <w:t>list_m3 = []</w:t>
      </w:r>
      <w:r w:rsidRPr="00E4446C">
        <w:rPr>
          <w:color w:val="A9B7C6"/>
          <w:lang w:val="en-GB" w:eastAsia="en-GB"/>
        </w:rPr>
        <w:br/>
        <w:t>list_m4 = []</w:t>
      </w:r>
      <w:r w:rsidRPr="00E4446C">
        <w:rPr>
          <w:color w:val="A9B7C6"/>
          <w:lang w:val="en-GB" w:eastAsia="en-GB"/>
        </w:rPr>
        <w:br/>
        <w:t>list_m5 = []</w:t>
      </w:r>
      <w:r w:rsidRPr="00E4446C">
        <w:rPr>
          <w:color w:val="A9B7C6"/>
          <w:lang w:val="en-GB" w:eastAsia="en-GB"/>
        </w:rPr>
        <w:br/>
        <w:t>list_m6 = []</w:t>
      </w:r>
      <w:r w:rsidRPr="00E4446C">
        <w:rPr>
          <w:color w:val="A9B7C6"/>
          <w:lang w:val="en-GB" w:eastAsia="en-GB"/>
        </w:rPr>
        <w:br/>
        <w:t>list_m7 = []</w:t>
      </w:r>
      <w:r w:rsidRPr="00E4446C">
        <w:rPr>
          <w:color w:val="A9B7C6"/>
          <w:lang w:val="en-GB" w:eastAsia="en-GB"/>
        </w:rPr>
        <w:br/>
        <w:t>list_m8 = []</w:t>
      </w:r>
      <w:r w:rsidRPr="00E4446C">
        <w:rPr>
          <w:color w:val="A9B7C6"/>
          <w:lang w:val="en-GB" w:eastAsia="en-GB"/>
        </w:rPr>
        <w:br/>
        <w:t>list_m9 = []</w:t>
      </w:r>
      <w:r w:rsidRPr="00E4446C">
        <w:rPr>
          <w:color w:val="A9B7C6"/>
          <w:lang w:val="en-GB" w:eastAsia="en-GB"/>
        </w:rPr>
        <w:br/>
        <w:t>list_m10 = []</w:t>
      </w:r>
      <w:r w:rsidRPr="00E4446C">
        <w:rPr>
          <w:color w:val="A9B7C6"/>
          <w:lang w:val="en-GB" w:eastAsia="en-GB"/>
        </w:rPr>
        <w:br/>
        <w:t>list_m11 = []</w:t>
      </w:r>
      <w:r w:rsidRPr="00E4446C">
        <w:rPr>
          <w:color w:val="A9B7C6"/>
          <w:lang w:val="en-GB" w:eastAsia="en-GB"/>
        </w:rPr>
        <w:br/>
        <w:t>list_m12 = [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 xml:space="preserve"># Storing </w:t>
      </w:r>
      <w:r w:rsidR="00440900">
        <w:rPr>
          <w:color w:val="808080"/>
          <w:lang w:val="en-GB" w:eastAsia="en-GB"/>
        </w:rPr>
        <w:t>A</w:t>
      </w:r>
      <w:r w:rsidRPr="00E4446C">
        <w:rPr>
          <w:color w:val="808080"/>
          <w:lang w:val="en-GB" w:eastAsia="en-GB"/>
        </w:rPr>
        <w:t>ll Message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>list_holder1 = [m1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2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3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4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5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6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7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8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9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1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11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m12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Storing all ASCII Value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>list_holder2 = [list_m1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2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3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4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5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6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7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8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9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1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2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>list_holder3 = [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f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8888C6"/>
          <w:lang w:val="en-GB" w:eastAsia="en-GB"/>
        </w:rPr>
        <w:t>range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6897BB"/>
          <w:lang w:val="en-GB" w:eastAsia="en-GB"/>
        </w:rPr>
        <w:t>12</w:t>
      </w:r>
      <w:r w:rsidRPr="00E4446C">
        <w:rPr>
          <w:color w:val="A9B7C6"/>
          <w:lang w:val="en-GB" w:eastAsia="en-GB"/>
        </w:rPr>
        <w:t>):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08080"/>
          <w:lang w:val="en-GB" w:eastAsia="en-GB"/>
        </w:rPr>
        <w:t># Calling the XOR Function</w:t>
      </w:r>
      <w:r w:rsidRPr="00E4446C">
        <w:rPr>
          <w:color w:val="808080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t xml:space="preserve"> = </w:t>
      </w:r>
      <w:proofErr w:type="spellStart"/>
      <w:r w:rsidRPr="00E4446C">
        <w:rPr>
          <w:color w:val="A9B7C6"/>
          <w:lang w:val="en-GB" w:eastAsia="en-GB"/>
        </w:rPr>
        <w:t>xor_func</w:t>
      </w:r>
      <w:proofErr w:type="spellEnd"/>
      <w:r w:rsidRPr="00E4446C">
        <w:rPr>
          <w:color w:val="A9B7C6"/>
          <w:lang w:val="en-GB" w:eastAsia="en-GB"/>
        </w:rPr>
        <w:t>(list_holder1[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>]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 xml:space="preserve">m13) </w:t>
      </w:r>
      <w:r w:rsidRPr="00E4446C">
        <w:rPr>
          <w:color w:val="808080"/>
          <w:lang w:val="en-GB" w:eastAsia="en-GB"/>
        </w:rPr>
        <w:t xml:space="preserve">##List_holder1 is a list that contains all messages and each messages </w:t>
      </w:r>
      <w:proofErr w:type="spellStart"/>
      <w:r w:rsidR="00273A64">
        <w:rPr>
          <w:color w:val="808080"/>
          <w:lang w:val="en-GB" w:eastAsia="en-GB"/>
        </w:rPr>
        <w:t>XOR</w:t>
      </w:r>
      <w:r w:rsidR="0067605E">
        <w:rPr>
          <w:color w:val="6A8759"/>
          <w:lang w:val="en-GB" w:eastAsia="en-GB"/>
        </w:rPr>
        <w:t>’</w:t>
      </w:r>
      <w:r w:rsidR="00273A64">
        <w:rPr>
          <w:color w:val="808080"/>
          <w:lang w:val="en-GB" w:eastAsia="en-GB"/>
        </w:rPr>
        <w:t>d</w:t>
      </w:r>
      <w:proofErr w:type="spellEnd"/>
      <w:r w:rsidRPr="00E4446C">
        <w:rPr>
          <w:color w:val="808080"/>
          <w:lang w:val="en-GB" w:eastAsia="en-GB"/>
        </w:rPr>
        <w:t xml:space="preserve"> with message 13 using </w:t>
      </w:r>
      <w:proofErr w:type="spellStart"/>
      <w:r w:rsidRPr="00E4446C">
        <w:rPr>
          <w:color w:val="808080"/>
          <w:lang w:val="en-GB" w:eastAsia="en-GB"/>
        </w:rPr>
        <w:t>hex_function</w:t>
      </w:r>
      <w:proofErr w:type="spellEnd"/>
      <w:r w:rsidRPr="00E4446C">
        <w:rPr>
          <w:color w:val="808080"/>
          <w:lang w:val="en-GB" w:eastAsia="en-GB"/>
        </w:rPr>
        <w:t xml:space="preserve"> and the value is stored in </w:t>
      </w:r>
      <w:proofErr w:type="spellStart"/>
      <w:r w:rsidRPr="00E4446C">
        <w:rPr>
          <w:color w:val="808080"/>
          <w:lang w:val="en-GB" w:eastAsia="en-GB"/>
        </w:rPr>
        <w:t>xor_hex_value</w:t>
      </w:r>
      <w:proofErr w:type="spellEnd"/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Hex value of Message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Pr="00E4446C">
        <w:rPr>
          <w:color w:val="6897BB"/>
          <w:lang w:val="en-GB" w:eastAsia="en-GB"/>
        </w:rPr>
        <w:t>1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proofErr w:type="spellStart"/>
      <w:r w:rsidRPr="00E4446C">
        <w:rPr>
          <w:color w:val="6A8759"/>
          <w:lang w:val="en-GB" w:eastAsia="en-GB"/>
        </w:rPr>
        <w:t>XOR</w:t>
      </w:r>
      <w:r w:rsidR="0067605E">
        <w:rPr>
          <w:color w:val="6A8759"/>
          <w:lang w:val="en-GB" w:eastAsia="en-GB"/>
        </w:rPr>
        <w:t>’</w:t>
      </w:r>
      <w:r w:rsidRPr="00E4446C">
        <w:rPr>
          <w:color w:val="6A8759"/>
          <w:lang w:val="en-GB" w:eastAsia="en-GB"/>
        </w:rPr>
        <w:t>d</w:t>
      </w:r>
      <w:proofErr w:type="spellEnd"/>
      <w:r w:rsidRPr="00E4446C">
        <w:rPr>
          <w:color w:val="6A8759"/>
          <w:lang w:val="en-GB" w:eastAsia="en-GB"/>
        </w:rPr>
        <w:t xml:space="preserve"> with Message 13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08080"/>
          <w:lang w:val="en-GB" w:eastAsia="en-GB"/>
        </w:rPr>
        <w:t># Calling the Hex String to Binary Function</w:t>
      </w:r>
      <w:r w:rsidRPr="00E4446C">
        <w:rPr>
          <w:color w:val="808080"/>
          <w:lang w:val="en-GB" w:eastAsia="en-GB"/>
        </w:rPr>
        <w:br/>
        <w:t xml:space="preserve">    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 = </w:t>
      </w:r>
      <w:proofErr w:type="spellStart"/>
      <w:r w:rsidRPr="00E4446C">
        <w:rPr>
          <w:color w:val="A9B7C6"/>
          <w:lang w:val="en-GB" w:eastAsia="en-GB"/>
        </w:rPr>
        <w:t>hex_to_binary_func</w:t>
      </w:r>
      <w:proofErr w:type="spellEnd"/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xor_hex_value</w:t>
      </w:r>
      <w:proofErr w:type="spellEnd"/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Binary of Message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Pr="00E4446C">
        <w:rPr>
          <w:color w:val="6897BB"/>
          <w:lang w:val="en-GB" w:eastAsia="en-GB"/>
        </w:rPr>
        <w:t>1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proofErr w:type="spellStart"/>
      <w:r w:rsidRPr="00E4446C">
        <w:rPr>
          <w:color w:val="6A8759"/>
          <w:lang w:val="en-GB" w:eastAsia="en-GB"/>
        </w:rPr>
        <w:t>XOR</w:t>
      </w:r>
      <w:r w:rsidR="0067605E">
        <w:rPr>
          <w:color w:val="6A8759"/>
          <w:lang w:val="en-GB" w:eastAsia="en-GB"/>
        </w:rPr>
        <w:t>’</w:t>
      </w:r>
      <w:r w:rsidRPr="00E4446C">
        <w:rPr>
          <w:color w:val="6A8759"/>
          <w:lang w:val="en-GB" w:eastAsia="en-GB"/>
        </w:rPr>
        <w:t>d</w:t>
      </w:r>
      <w:proofErr w:type="spellEnd"/>
      <w:r w:rsidRPr="00E4446C">
        <w:rPr>
          <w:color w:val="6A8759"/>
          <w:lang w:val="en-GB" w:eastAsia="en-GB"/>
        </w:rPr>
        <w:t xml:space="preserve"> with message 13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lastRenderedPageBreak/>
        <w:br/>
        <w:t xml:space="preserve">    </w:t>
      </w:r>
      <w:r w:rsidRPr="00E4446C">
        <w:rPr>
          <w:color w:val="808080"/>
          <w:lang w:val="en-GB" w:eastAsia="en-GB"/>
        </w:rPr>
        <w:t># Adding four 0</w:t>
      </w:r>
      <w:r w:rsidR="0067605E">
        <w:rPr>
          <w:color w:val="808080"/>
          <w:lang w:val="en-GB" w:eastAsia="en-GB"/>
        </w:rPr>
        <w:t>’</w:t>
      </w:r>
      <w:r w:rsidRPr="00E4446C">
        <w:rPr>
          <w:color w:val="808080"/>
          <w:lang w:val="en-GB" w:eastAsia="en-GB"/>
        </w:rPr>
        <w:t xml:space="preserve">s to the Binary of </w:t>
      </w:r>
      <w:proofErr w:type="spellStart"/>
      <w:r w:rsidRPr="00E4446C">
        <w:rPr>
          <w:color w:val="808080"/>
          <w:lang w:val="en-GB" w:eastAsia="en-GB"/>
        </w:rPr>
        <w:t>XOR</w:t>
      </w:r>
      <w:r w:rsidR="0067605E">
        <w:rPr>
          <w:color w:val="808080"/>
          <w:lang w:val="en-GB" w:eastAsia="en-GB"/>
        </w:rPr>
        <w:t>’</w:t>
      </w:r>
      <w:r w:rsidRPr="00E4446C">
        <w:rPr>
          <w:color w:val="808080"/>
          <w:lang w:val="en-GB" w:eastAsia="en-GB"/>
        </w:rPr>
        <w:t>d</w:t>
      </w:r>
      <w:proofErr w:type="spellEnd"/>
      <w:r w:rsidRPr="00E4446C">
        <w:rPr>
          <w:color w:val="808080"/>
          <w:lang w:val="en-GB" w:eastAsia="en-GB"/>
        </w:rPr>
        <w:t xml:space="preserve"> Hex</w:t>
      </w:r>
      <w:r w:rsidR="0067605E">
        <w:rPr>
          <w:color w:val="808080"/>
          <w:lang w:val="en-GB" w:eastAsia="en-GB"/>
        </w:rPr>
        <w:t>’</w:t>
      </w:r>
      <w:r w:rsidRPr="00E4446C">
        <w:rPr>
          <w:color w:val="808080"/>
          <w:lang w:val="en-GB" w:eastAsia="en-GB"/>
        </w:rPr>
        <w:t>s of messages 1, 4, 5, 6, 7, 9</w:t>
      </w:r>
      <w:r w:rsidRPr="00E4446C">
        <w:rPr>
          <w:color w:val="808080"/>
          <w:lang w:val="en-GB" w:eastAsia="en-GB"/>
        </w:rPr>
        <w:br/>
        <w:t xml:space="preserve">    # because all these messages start with 1 instead of 0</w:t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>if</w:t>
      </w:r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= </w:t>
      </w:r>
      <w:r w:rsidRPr="00E4446C">
        <w:rPr>
          <w:color w:val="6897BB"/>
          <w:lang w:val="en-GB" w:eastAsia="en-GB"/>
        </w:rPr>
        <w:t xml:space="preserve">1 </w:t>
      </w:r>
      <w:r w:rsidRPr="00E4446C">
        <w:rPr>
          <w:color w:val="CC7832"/>
          <w:lang w:val="en-GB" w:eastAsia="en-GB"/>
        </w:rPr>
        <w:t xml:space="preserve">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= </w:t>
      </w:r>
      <w:r w:rsidRPr="00E4446C">
        <w:rPr>
          <w:color w:val="6897BB"/>
          <w:lang w:val="en-GB" w:eastAsia="en-GB"/>
        </w:rPr>
        <w:t xml:space="preserve">4 </w:t>
      </w:r>
      <w:r w:rsidRPr="00E4446C">
        <w:rPr>
          <w:color w:val="CC7832"/>
          <w:lang w:val="en-GB" w:eastAsia="en-GB"/>
        </w:rPr>
        <w:t xml:space="preserve">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= </w:t>
      </w:r>
      <w:r w:rsidRPr="00E4446C">
        <w:rPr>
          <w:color w:val="6897BB"/>
          <w:lang w:val="en-GB" w:eastAsia="en-GB"/>
        </w:rPr>
        <w:t xml:space="preserve">5 </w:t>
      </w:r>
      <w:r w:rsidRPr="00E4446C">
        <w:rPr>
          <w:color w:val="CC7832"/>
          <w:lang w:val="en-GB" w:eastAsia="en-GB"/>
        </w:rPr>
        <w:t xml:space="preserve">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= </w:t>
      </w:r>
      <w:r w:rsidRPr="00E4446C">
        <w:rPr>
          <w:color w:val="6897BB"/>
          <w:lang w:val="en-GB" w:eastAsia="en-GB"/>
        </w:rPr>
        <w:t xml:space="preserve">6 </w:t>
      </w:r>
      <w:r w:rsidRPr="00E4446C">
        <w:rPr>
          <w:color w:val="CC7832"/>
          <w:lang w:val="en-GB" w:eastAsia="en-GB"/>
        </w:rPr>
        <w:t xml:space="preserve">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= </w:t>
      </w:r>
      <w:r w:rsidRPr="00E4446C">
        <w:rPr>
          <w:color w:val="6897BB"/>
          <w:lang w:val="en-GB" w:eastAsia="en-GB"/>
        </w:rPr>
        <w:t xml:space="preserve">7 </w:t>
      </w:r>
      <w:r w:rsidRPr="00E4446C">
        <w:rPr>
          <w:color w:val="CC7832"/>
          <w:lang w:val="en-GB" w:eastAsia="en-GB"/>
        </w:rPr>
        <w:t xml:space="preserve">or 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 == </w:t>
      </w:r>
      <w:r w:rsidRPr="00E4446C">
        <w:rPr>
          <w:color w:val="6897BB"/>
          <w:lang w:val="en-GB" w:eastAsia="en-GB"/>
        </w:rPr>
        <w:t>9</w:t>
      </w:r>
      <w:r w:rsidRPr="00E4446C">
        <w:rPr>
          <w:color w:val="A9B7C6"/>
          <w:lang w:val="en-GB" w:eastAsia="en-GB"/>
        </w:rPr>
        <w:t>):</w:t>
      </w:r>
      <w:r w:rsidRPr="00E4446C">
        <w:rPr>
          <w:color w:val="A9B7C6"/>
          <w:lang w:val="en-GB" w:eastAsia="en-GB"/>
        </w:rPr>
        <w:br/>
        <w:t xml:space="preserve">        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 =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0000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6A8759"/>
          <w:lang w:val="en-GB" w:eastAsia="en-GB"/>
        </w:rPr>
        <w:t xml:space="preserve"> </w:t>
      </w:r>
      <w:r w:rsidRPr="00E4446C">
        <w:rPr>
          <w:color w:val="A9B7C6"/>
          <w:lang w:val="en-GB" w:eastAsia="en-GB"/>
        </w:rPr>
        <w:t xml:space="preserve">+ 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br/>
        <w:t xml:space="preserve">    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  <w:t xml:space="preserve">        list_holder3.append(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) </w:t>
      </w:r>
      <w:r w:rsidRPr="00E4446C">
        <w:rPr>
          <w:color w:val="808080"/>
          <w:lang w:val="en-GB" w:eastAsia="en-GB"/>
        </w:rPr>
        <w:t>#Storing binary values to list_holder3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>else</w:t>
      </w:r>
      <w:r w:rsidRPr="00E4446C">
        <w:rPr>
          <w:color w:val="A9B7C6"/>
          <w:lang w:val="en-GB" w:eastAsia="en-GB"/>
        </w:rPr>
        <w:t>:</w:t>
      </w:r>
      <w:r w:rsidRPr="00E4446C">
        <w:rPr>
          <w:color w:val="A9B7C6"/>
          <w:lang w:val="en-GB" w:eastAsia="en-GB"/>
        </w:rPr>
        <w:br/>
        <w:t xml:space="preserve">    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 +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  <w:t xml:space="preserve">        list_holder3.append(</w:t>
      </w:r>
      <w:proofErr w:type="spellStart"/>
      <w:r w:rsidRPr="00E4446C">
        <w:rPr>
          <w:color w:val="A9B7C6"/>
          <w:lang w:val="en-GB" w:eastAsia="en-GB"/>
        </w:rPr>
        <w:t>binary_value</w:t>
      </w:r>
      <w:proofErr w:type="spellEnd"/>
      <w:r w:rsidRPr="00E4446C">
        <w:rPr>
          <w:color w:val="A9B7C6"/>
          <w:lang w:val="en-GB" w:eastAsia="en-GB"/>
        </w:rPr>
        <w:t xml:space="preserve">) </w:t>
      </w:r>
      <w:r w:rsidRPr="00E4446C">
        <w:rPr>
          <w:color w:val="808080"/>
          <w:lang w:val="en-GB" w:eastAsia="en-GB"/>
        </w:rPr>
        <w:t>#Storing binary values to list_holder3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---------------------------------------------------------------------------------------------------------------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6A8759"/>
          <w:lang w:val="en-GB" w:eastAsia="en-GB"/>
        </w:rPr>
        <w:t xml:space="preserve"> </w:t>
      </w:r>
      <w:r w:rsidRPr="00E4446C">
        <w:rPr>
          <w:color w:val="A9B7C6"/>
          <w:lang w:val="en-GB" w:eastAsia="en-GB"/>
        </w:rPr>
        <w:t xml:space="preserve">+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08080"/>
          <w:lang w:val="en-GB" w:eastAsia="en-GB"/>
        </w:rPr>
        <w:t xml:space="preserve"># Binary to </w:t>
      </w:r>
      <w:r w:rsidR="00440900">
        <w:rPr>
          <w:color w:val="808080"/>
          <w:lang w:val="en-GB" w:eastAsia="en-GB"/>
        </w:rPr>
        <w:t>ASCII</w:t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for </w:t>
      </w:r>
      <w:r w:rsidRPr="00E4446C">
        <w:rPr>
          <w:color w:val="A9B7C6"/>
          <w:lang w:val="en-GB" w:eastAsia="en-GB"/>
        </w:rPr>
        <w:t xml:space="preserve">k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8888C6"/>
          <w:lang w:val="en-GB" w:eastAsia="en-GB"/>
        </w:rPr>
        <w:t>range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8888C6"/>
          <w:lang w:val="en-GB" w:eastAsia="en-GB"/>
        </w:rPr>
        <w:t>len</w:t>
      </w:r>
      <w:r w:rsidRPr="00E4446C">
        <w:rPr>
          <w:color w:val="A9B7C6"/>
          <w:lang w:val="en-GB" w:eastAsia="en-GB"/>
        </w:rPr>
        <w:t>(list_holder3)):</w:t>
      </w:r>
      <w:r w:rsidRPr="00E4446C">
        <w:rPr>
          <w:color w:val="A9B7C6"/>
          <w:lang w:val="en-GB" w:eastAsia="en-GB"/>
        </w:rPr>
        <w:br/>
        <w:t xml:space="preserve">        </w:t>
      </w:r>
      <w:r w:rsidRPr="00E4446C">
        <w:rPr>
          <w:color w:val="808080"/>
          <w:lang w:val="en-GB" w:eastAsia="en-GB"/>
        </w:rPr>
        <w:t># Converting each Binary in list_holder3 to ASCII and storing in list_holder2</w:t>
      </w:r>
      <w:r w:rsidRPr="00E4446C">
        <w:rPr>
          <w:color w:val="808080"/>
          <w:lang w:val="en-GB" w:eastAsia="en-GB"/>
        </w:rPr>
        <w:br/>
        <w:t xml:space="preserve">        </w:t>
      </w:r>
      <w:r w:rsidRPr="00E4446C">
        <w:rPr>
          <w:color w:val="A9B7C6"/>
          <w:lang w:val="en-GB" w:eastAsia="en-GB"/>
        </w:rPr>
        <w:t>list_holder2[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 xml:space="preserve">] = </w:t>
      </w:r>
      <w:proofErr w:type="spellStart"/>
      <w:r w:rsidRPr="00E4446C">
        <w:rPr>
          <w:color w:val="A9B7C6"/>
          <w:lang w:val="en-GB" w:eastAsia="en-GB"/>
        </w:rPr>
        <w:t>ascii_convertor_func</w:t>
      </w:r>
      <w:proofErr w:type="spellEnd"/>
      <w:r w:rsidRPr="00E4446C">
        <w:rPr>
          <w:color w:val="A9B7C6"/>
          <w:lang w:val="en-GB" w:eastAsia="en-GB"/>
        </w:rPr>
        <w:t>(list_holder3[</w:t>
      </w:r>
      <w:proofErr w:type="spellStart"/>
      <w:r w:rsidRPr="00E4446C">
        <w:rPr>
          <w:color w:val="A9B7C6"/>
          <w:lang w:val="en-GB" w:eastAsia="en-GB"/>
        </w:rPr>
        <w:t>i</w:t>
      </w:r>
      <w:proofErr w:type="spellEnd"/>
      <w:r w:rsidRPr="00E4446C">
        <w:rPr>
          <w:color w:val="A9B7C6"/>
          <w:lang w:val="en-GB" w:eastAsia="en-GB"/>
        </w:rPr>
        <w:t>]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Each element in the list_holder2 is copied to their respective individual list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>list_m1 = list_holder2[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2 = list_holder2[</w:t>
      </w:r>
      <w:r w:rsidRPr="00E4446C">
        <w:rPr>
          <w:color w:val="6897BB"/>
          <w:lang w:val="en-GB" w:eastAsia="en-GB"/>
        </w:rPr>
        <w:t>1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3 = list_holder2[</w:t>
      </w:r>
      <w:r w:rsidRPr="00E4446C">
        <w:rPr>
          <w:color w:val="6897BB"/>
          <w:lang w:val="en-GB" w:eastAsia="en-GB"/>
        </w:rPr>
        <w:t>2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4 = list_holder2[</w:t>
      </w:r>
      <w:r w:rsidRPr="00E4446C">
        <w:rPr>
          <w:color w:val="6897BB"/>
          <w:lang w:val="en-GB" w:eastAsia="en-GB"/>
        </w:rPr>
        <w:t>3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5 = list_holder2[</w:t>
      </w:r>
      <w:r w:rsidRPr="00E4446C">
        <w:rPr>
          <w:color w:val="6897BB"/>
          <w:lang w:val="en-GB" w:eastAsia="en-GB"/>
        </w:rPr>
        <w:t>4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6 = list_holder2[</w:t>
      </w:r>
      <w:r w:rsidRPr="00E4446C">
        <w:rPr>
          <w:color w:val="6897BB"/>
          <w:lang w:val="en-GB" w:eastAsia="en-GB"/>
        </w:rPr>
        <w:t>5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7 = list_holder2[</w:t>
      </w:r>
      <w:r w:rsidRPr="00E4446C">
        <w:rPr>
          <w:color w:val="6897BB"/>
          <w:lang w:val="en-GB" w:eastAsia="en-GB"/>
        </w:rPr>
        <w:t>6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8 = list_holder2[</w:t>
      </w:r>
      <w:r w:rsidRPr="00E4446C">
        <w:rPr>
          <w:color w:val="6897BB"/>
          <w:lang w:val="en-GB" w:eastAsia="en-GB"/>
        </w:rPr>
        <w:t>7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9 = list_holder2[</w:t>
      </w:r>
      <w:r w:rsidRPr="00E4446C">
        <w:rPr>
          <w:color w:val="6897BB"/>
          <w:lang w:val="en-GB" w:eastAsia="en-GB"/>
        </w:rPr>
        <w:t>8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10 = list_holder2[</w:t>
      </w:r>
      <w:r w:rsidRPr="00E4446C">
        <w:rPr>
          <w:color w:val="6897BB"/>
          <w:lang w:val="en-GB" w:eastAsia="en-GB"/>
        </w:rPr>
        <w:t>9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11 = list_holder2[</w:t>
      </w:r>
      <w:r w:rsidRPr="00E4446C">
        <w:rPr>
          <w:color w:val="6897BB"/>
          <w:lang w:val="en-GB" w:eastAsia="en-GB"/>
        </w:rPr>
        <w:t>10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  <w:t>list_m12 = list_holder2[</w:t>
      </w:r>
      <w:r w:rsidRPr="00E4446C">
        <w:rPr>
          <w:color w:val="6897BB"/>
          <w:lang w:val="en-GB" w:eastAsia="en-GB"/>
        </w:rPr>
        <w:t>11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Printing ASCII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ASCII for each Message is as follows: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Message 1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2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2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3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3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4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4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5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5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6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6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7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7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8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8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essage 9: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9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Message 10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0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Message 11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1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Message 12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list_m12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Key Finder program starts her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>store_val = [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lastRenderedPageBreak/>
        <w:t xml:space="preserve">key_1 = [] </w:t>
      </w:r>
      <w:r w:rsidRPr="00E4446C">
        <w:rPr>
          <w:color w:val="808080"/>
          <w:lang w:val="en-GB" w:eastAsia="en-GB"/>
        </w:rPr>
        <w:t>#For storing alphabets after filtering out symbol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 xml:space="preserve">real_key = [] </w:t>
      </w:r>
      <w:r w:rsidRPr="00E4446C">
        <w:rPr>
          <w:color w:val="808080"/>
          <w:lang w:val="en-GB" w:eastAsia="en-GB"/>
        </w:rPr>
        <w:t>#For storing the actual key value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># Alphabet list</w:t>
      </w:r>
      <w:r w:rsidRPr="00E4446C">
        <w:rPr>
          <w:color w:val="808080"/>
          <w:lang w:val="en-GB" w:eastAsia="en-GB"/>
        </w:rPr>
        <w:br/>
      </w:r>
      <w:r w:rsidRPr="00E4446C">
        <w:rPr>
          <w:color w:val="A9B7C6"/>
          <w:lang w:val="en-GB" w:eastAsia="en-GB"/>
        </w:rPr>
        <w:t>alphabet_list = [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a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b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c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d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e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f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g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h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i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j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k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l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,</w:t>
      </w:r>
      <w:r w:rsidRPr="00E4446C">
        <w:rPr>
          <w:color w:val="CC7832"/>
          <w:lang w:val="en-GB" w:eastAsia="en-GB"/>
        </w:rPr>
        <w:br/>
        <w:t xml:space="preserve">             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o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p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q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r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s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t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u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v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w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x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y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z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,</w:t>
      </w:r>
      <w:r w:rsidRPr="00E4446C">
        <w:rPr>
          <w:color w:val="CC7832"/>
          <w:lang w:val="en-GB" w:eastAsia="en-GB"/>
        </w:rPr>
        <w:br/>
        <w:t xml:space="preserve">             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A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B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C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D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E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F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G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H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I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J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K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L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M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,</w:t>
      </w:r>
      <w:r w:rsidRPr="00E4446C">
        <w:rPr>
          <w:color w:val="CC7832"/>
          <w:lang w:val="en-GB" w:eastAsia="en-GB"/>
        </w:rPr>
        <w:br/>
        <w:t xml:space="preserve">             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O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P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Q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R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S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T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U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V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W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X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Y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 xml:space="preserve">,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Z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]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t># Finding key from ASCII</w:t>
      </w:r>
      <w:r w:rsidRPr="00E4446C">
        <w:rPr>
          <w:color w:val="808080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for </w:t>
      </w:r>
      <w:r w:rsidRPr="00E4446C">
        <w:rPr>
          <w:color w:val="A9B7C6"/>
          <w:lang w:val="en-GB" w:eastAsia="en-GB"/>
        </w:rPr>
        <w:t xml:space="preserve">i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8888C6"/>
          <w:lang w:val="en-GB" w:eastAsia="en-GB"/>
        </w:rPr>
        <w:t>range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6897BB"/>
          <w:lang w:val="en-GB" w:eastAsia="en-GB"/>
        </w:rPr>
        <w:t>101</w:t>
      </w:r>
      <w:r w:rsidRPr="00E4446C">
        <w:rPr>
          <w:color w:val="A9B7C6"/>
          <w:lang w:val="en-GB" w:eastAsia="en-GB"/>
        </w:rPr>
        <w:t xml:space="preserve">):  </w:t>
      </w:r>
      <w:r w:rsidRPr="00E4446C">
        <w:rPr>
          <w:color w:val="808080"/>
          <w:lang w:val="en-GB" w:eastAsia="en-GB"/>
        </w:rPr>
        <w:t># the number of rows it needs to iterate</w:t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A9B7C6"/>
          <w:lang w:val="en-GB" w:eastAsia="en-GB"/>
        </w:rPr>
        <w:t>store_val.append(list_m1[i].lower())</w:t>
      </w:r>
      <w:r w:rsidRPr="00E4446C">
        <w:rPr>
          <w:color w:val="A9B7C6"/>
          <w:lang w:val="en-GB" w:eastAsia="en-GB"/>
        </w:rPr>
        <w:br/>
        <w:t xml:space="preserve">    store_val.append(list_m2[i].lower())</w:t>
      </w:r>
      <w:r w:rsidRPr="00E4446C">
        <w:rPr>
          <w:color w:val="A9B7C6"/>
          <w:lang w:val="en-GB" w:eastAsia="en-GB"/>
        </w:rPr>
        <w:br/>
        <w:t xml:space="preserve">    store_val.append(list_m3[i].lower())</w:t>
      </w:r>
      <w:r w:rsidRPr="00E4446C">
        <w:rPr>
          <w:color w:val="A9B7C6"/>
          <w:lang w:val="en-GB" w:eastAsia="en-GB"/>
        </w:rPr>
        <w:br/>
        <w:t xml:space="preserve">    store_val.append(list_m4[i].lower())</w:t>
      </w:r>
      <w:r w:rsidRPr="00E4446C">
        <w:rPr>
          <w:color w:val="A9B7C6"/>
          <w:lang w:val="en-GB" w:eastAsia="en-GB"/>
        </w:rPr>
        <w:br/>
        <w:t xml:space="preserve">    store_val.append(list_m5[i].lower())</w:t>
      </w:r>
      <w:r w:rsidRPr="00E4446C">
        <w:rPr>
          <w:color w:val="A9B7C6"/>
          <w:lang w:val="en-GB" w:eastAsia="en-GB"/>
        </w:rPr>
        <w:br/>
        <w:t xml:space="preserve">    store_val.append(list_m6[i].lower())</w:t>
      </w:r>
      <w:r w:rsidRPr="00E4446C">
        <w:rPr>
          <w:color w:val="A9B7C6"/>
          <w:lang w:val="en-GB" w:eastAsia="en-GB"/>
        </w:rPr>
        <w:br/>
        <w:t xml:space="preserve">    store_val.append(list_m7[i].lower())</w:t>
      </w:r>
      <w:r w:rsidRPr="00E4446C">
        <w:rPr>
          <w:color w:val="A9B7C6"/>
          <w:lang w:val="en-GB" w:eastAsia="en-GB"/>
        </w:rPr>
        <w:br/>
        <w:t xml:space="preserve">    store_val.append(list_m8[i].lower())</w:t>
      </w:r>
      <w:r w:rsidRPr="00E4446C">
        <w:rPr>
          <w:color w:val="A9B7C6"/>
          <w:lang w:val="en-GB" w:eastAsia="en-GB"/>
        </w:rPr>
        <w:br/>
        <w:t xml:space="preserve">    store_val.append(list_m9[i].lower())</w:t>
      </w:r>
      <w:r w:rsidRPr="00E4446C">
        <w:rPr>
          <w:color w:val="A9B7C6"/>
          <w:lang w:val="en-GB" w:eastAsia="en-GB"/>
        </w:rPr>
        <w:br/>
        <w:t xml:space="preserve">    store_val.append(list_m10[i].lower())</w:t>
      </w:r>
      <w:r w:rsidRPr="00E4446C">
        <w:rPr>
          <w:color w:val="A9B7C6"/>
          <w:lang w:val="en-GB" w:eastAsia="en-GB"/>
        </w:rPr>
        <w:br/>
        <w:t xml:space="preserve">    store_val.append(list_m11[i].lower())</w:t>
      </w:r>
      <w:r w:rsidRPr="00E4446C">
        <w:rPr>
          <w:color w:val="A9B7C6"/>
          <w:lang w:val="en-GB" w:eastAsia="en-GB"/>
        </w:rPr>
        <w:br/>
        <w:t xml:space="preserve">    store_val.append(list_m12[i].lower())</w:t>
      </w:r>
      <w:r w:rsidRPr="00E4446C">
        <w:rPr>
          <w:color w:val="A9B7C6"/>
          <w:lang w:val="en-GB" w:eastAsia="en-GB"/>
        </w:rPr>
        <w:br/>
        <w:t xml:space="preserve">    store_val = </w:t>
      </w:r>
      <w:r w:rsidRPr="00E4446C">
        <w:rPr>
          <w:color w:val="8888C6"/>
          <w:lang w:val="en-GB" w:eastAsia="en-GB"/>
        </w:rPr>
        <w:t>list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8888C6"/>
          <w:lang w:val="en-GB" w:eastAsia="en-GB"/>
        </w:rPr>
        <w:t>dict</w:t>
      </w:r>
      <w:r w:rsidRPr="00E4446C">
        <w:rPr>
          <w:color w:val="A9B7C6"/>
          <w:lang w:val="en-GB" w:eastAsia="en-GB"/>
        </w:rPr>
        <w:t xml:space="preserve">.fromkeys(store_val))  </w:t>
      </w:r>
      <w:r w:rsidRPr="00E4446C">
        <w:rPr>
          <w:color w:val="808080"/>
          <w:lang w:val="en-GB" w:eastAsia="en-GB"/>
        </w:rPr>
        <w:t># removes duplicates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for </w:t>
      </w:r>
      <w:r w:rsidRPr="00E4446C">
        <w:rPr>
          <w:color w:val="A9B7C6"/>
          <w:lang w:val="en-GB" w:eastAsia="en-GB"/>
        </w:rPr>
        <w:t xml:space="preserve">j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8888C6"/>
          <w:lang w:val="en-GB" w:eastAsia="en-GB"/>
        </w:rPr>
        <w:t>range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8888C6"/>
          <w:lang w:val="en-GB" w:eastAsia="en-GB"/>
        </w:rPr>
        <w:t>len</w:t>
      </w:r>
      <w:r w:rsidRPr="00E4446C">
        <w:rPr>
          <w:color w:val="A9B7C6"/>
          <w:lang w:val="en-GB" w:eastAsia="en-GB"/>
        </w:rPr>
        <w:t>(store_val)):</w:t>
      </w:r>
      <w:r w:rsidRPr="00E4446C">
        <w:rPr>
          <w:color w:val="A9B7C6"/>
          <w:lang w:val="en-GB" w:eastAsia="en-GB"/>
        </w:rPr>
        <w:br/>
        <w:t xml:space="preserve">        </w:t>
      </w:r>
      <w:r w:rsidRPr="00E4446C">
        <w:rPr>
          <w:color w:val="CC7832"/>
          <w:lang w:val="en-GB" w:eastAsia="en-GB"/>
        </w:rPr>
        <w:t xml:space="preserve">if </w:t>
      </w:r>
      <w:r w:rsidRPr="00E4446C">
        <w:rPr>
          <w:color w:val="A9B7C6"/>
          <w:lang w:val="en-GB" w:eastAsia="en-GB"/>
        </w:rPr>
        <w:t xml:space="preserve">store_val[j]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A9B7C6"/>
          <w:lang w:val="en-GB" w:eastAsia="en-GB"/>
        </w:rPr>
        <w:t xml:space="preserve">alphabet_list:  </w:t>
      </w:r>
      <w:r w:rsidRPr="00E4446C">
        <w:rPr>
          <w:color w:val="808080"/>
          <w:lang w:val="en-GB" w:eastAsia="en-GB"/>
        </w:rPr>
        <w:t># Checking if the store_val List has Alphabets</w:t>
      </w:r>
      <w:r w:rsidRPr="00E4446C">
        <w:rPr>
          <w:color w:val="808080"/>
          <w:lang w:val="en-GB" w:eastAsia="en-GB"/>
        </w:rPr>
        <w:br/>
        <w:t xml:space="preserve">            </w:t>
      </w:r>
      <w:r w:rsidRPr="00E4446C">
        <w:rPr>
          <w:color w:val="A9B7C6"/>
          <w:lang w:val="en-GB" w:eastAsia="en-GB"/>
        </w:rPr>
        <w:t xml:space="preserve">key_1.append(store_val[j])     </w:t>
      </w:r>
      <w:r w:rsidRPr="00E4446C">
        <w:rPr>
          <w:color w:val="808080"/>
          <w:lang w:val="en-GB" w:eastAsia="en-GB"/>
        </w:rPr>
        <w:t># If the List has Alphabets then Append it to the key_1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 xml:space="preserve">if </w:t>
      </w:r>
      <w:r w:rsidRPr="00E4446C">
        <w:rPr>
          <w:color w:val="8888C6"/>
          <w:lang w:val="en-GB" w:eastAsia="en-GB"/>
        </w:rPr>
        <w:t>len</w:t>
      </w:r>
      <w:r w:rsidRPr="00E4446C">
        <w:rPr>
          <w:color w:val="A9B7C6"/>
          <w:lang w:val="en-GB" w:eastAsia="en-GB"/>
        </w:rPr>
        <w:t xml:space="preserve">(key_1) == </w:t>
      </w:r>
      <w:r w:rsidRPr="00E4446C">
        <w:rPr>
          <w:color w:val="6897BB"/>
          <w:lang w:val="en-GB" w:eastAsia="en-GB"/>
        </w:rPr>
        <w:t>1</w:t>
      </w:r>
      <w:r w:rsidRPr="00E4446C">
        <w:rPr>
          <w:color w:val="A9B7C6"/>
          <w:lang w:val="en-GB" w:eastAsia="en-GB"/>
        </w:rPr>
        <w:t xml:space="preserve">:  </w:t>
      </w:r>
      <w:r w:rsidRPr="00E4446C">
        <w:rPr>
          <w:color w:val="808080"/>
          <w:lang w:val="en-GB" w:eastAsia="en-GB"/>
        </w:rPr>
        <w:t># If the key_1 List has only 1 Alphabet then Append it to real_key list</w:t>
      </w:r>
      <w:r w:rsidRPr="00E4446C">
        <w:rPr>
          <w:color w:val="808080"/>
          <w:lang w:val="en-GB" w:eastAsia="en-GB"/>
        </w:rPr>
        <w:br/>
        <w:t xml:space="preserve">        </w:t>
      </w:r>
      <w:r w:rsidRPr="00E4446C">
        <w:rPr>
          <w:color w:val="A9B7C6"/>
          <w:lang w:val="en-GB" w:eastAsia="en-GB"/>
        </w:rPr>
        <w:t>real_key.append(key_1[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A9B7C6"/>
          <w:lang w:val="en-GB" w:eastAsia="en-GB"/>
        </w:rPr>
        <w:t>])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CC7832"/>
          <w:lang w:val="en-GB" w:eastAsia="en-GB"/>
        </w:rPr>
        <w:t>else</w:t>
      </w:r>
      <w:r w:rsidRPr="00E4446C">
        <w:rPr>
          <w:color w:val="A9B7C6"/>
          <w:lang w:val="en-GB" w:eastAsia="en-GB"/>
        </w:rPr>
        <w:t>:</w:t>
      </w:r>
      <w:r w:rsidRPr="00E4446C">
        <w:rPr>
          <w:color w:val="A9B7C6"/>
          <w:lang w:val="en-GB" w:eastAsia="en-GB"/>
        </w:rPr>
        <w:br/>
        <w:t xml:space="preserve">        real_key.append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Space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 xml:space="preserve">)  </w:t>
      </w:r>
      <w:r w:rsidRPr="00E4446C">
        <w:rPr>
          <w:color w:val="808080"/>
          <w:lang w:val="en-GB" w:eastAsia="en-GB"/>
        </w:rPr>
        <w:t># If it has more than 1 alphabet then print Spac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A9B7C6"/>
          <w:lang w:val="en-GB" w:eastAsia="en-GB"/>
        </w:rPr>
        <w:t xml:space="preserve">store_val.clear()  </w:t>
      </w:r>
      <w:r w:rsidRPr="00E4446C">
        <w:rPr>
          <w:color w:val="808080"/>
          <w:lang w:val="en-GB" w:eastAsia="en-GB"/>
        </w:rPr>
        <w:t xml:space="preserve"># Clearing the values stored in </w:t>
      </w:r>
      <w:r w:rsidR="00440900">
        <w:rPr>
          <w:color w:val="808080"/>
          <w:lang w:val="en-GB" w:eastAsia="en-GB"/>
        </w:rPr>
        <w:t xml:space="preserve">the </w:t>
      </w:r>
      <w:r w:rsidRPr="00E4446C">
        <w:rPr>
          <w:color w:val="808080"/>
          <w:lang w:val="en-GB" w:eastAsia="en-GB"/>
        </w:rPr>
        <w:t>List before moving to the next row</w:t>
      </w:r>
      <w:r w:rsidRPr="00E4446C">
        <w:rPr>
          <w:color w:val="808080"/>
          <w:lang w:val="en-GB" w:eastAsia="en-GB"/>
        </w:rPr>
        <w:br/>
        <w:t xml:space="preserve">    </w:t>
      </w:r>
      <w:r w:rsidRPr="00E4446C">
        <w:rPr>
          <w:color w:val="A9B7C6"/>
          <w:lang w:val="en-GB" w:eastAsia="en-GB"/>
        </w:rPr>
        <w:t xml:space="preserve">key_1.clear() </w:t>
      </w:r>
      <w:r w:rsidRPr="00E4446C">
        <w:rPr>
          <w:color w:val="808080"/>
          <w:lang w:val="en-GB" w:eastAsia="en-GB"/>
        </w:rPr>
        <w:t># Clearing values stored in key_1 list before moving to the next row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08080"/>
          <w:lang w:val="en-GB" w:eastAsia="en-GB"/>
        </w:rPr>
        <w:br/>
        <w:t># Printing the real_key/secret Messag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The Key/Secret Message is as follows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real_key</w:t>
      </w:r>
      <w:r w:rsidRPr="00E4446C">
        <w:rPr>
          <w:color w:val="CC7832"/>
          <w:lang w:val="en-GB" w:eastAsia="en-GB"/>
        </w:rPr>
        <w:t>,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CC7832"/>
          <w:lang w:val="en-GB" w:eastAsia="en-GB"/>
        </w:rPr>
        <w:t>\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The Key/Secret Message Vertically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CC7832"/>
          <w:lang w:val="en-GB" w:eastAsia="en-GB"/>
        </w:rPr>
        <w:t xml:space="preserve">for </w:t>
      </w:r>
      <w:r w:rsidRPr="00E4446C">
        <w:rPr>
          <w:color w:val="A9B7C6"/>
          <w:lang w:val="en-GB" w:eastAsia="en-GB"/>
        </w:rPr>
        <w:t xml:space="preserve">i </w:t>
      </w:r>
      <w:r w:rsidRPr="00E4446C">
        <w:rPr>
          <w:color w:val="CC7832"/>
          <w:lang w:val="en-GB" w:eastAsia="en-GB"/>
        </w:rPr>
        <w:t xml:space="preserve">in </w:t>
      </w:r>
      <w:r w:rsidRPr="00E4446C">
        <w:rPr>
          <w:color w:val="8888C6"/>
          <w:lang w:val="en-GB" w:eastAsia="en-GB"/>
        </w:rPr>
        <w:t>range</w:t>
      </w:r>
      <w:r w:rsidRPr="00E4446C">
        <w:rPr>
          <w:color w:val="A9B7C6"/>
          <w:lang w:val="en-GB" w:eastAsia="en-GB"/>
        </w:rPr>
        <w:t>(</w:t>
      </w:r>
      <w:r w:rsidRPr="00E4446C">
        <w:rPr>
          <w:color w:val="6897BB"/>
          <w:lang w:val="en-GB" w:eastAsia="en-GB"/>
        </w:rPr>
        <w:t>0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8888C6"/>
          <w:lang w:val="en-GB" w:eastAsia="en-GB"/>
        </w:rPr>
        <w:t>len</w:t>
      </w:r>
      <w:r w:rsidRPr="00E4446C">
        <w:rPr>
          <w:color w:val="A9B7C6"/>
          <w:lang w:val="en-GB" w:eastAsia="en-GB"/>
        </w:rPr>
        <w:t>(real_key)):</w:t>
      </w:r>
      <w:r w:rsidRPr="00E4446C">
        <w:rPr>
          <w:color w:val="A9B7C6"/>
          <w:lang w:val="en-GB" w:eastAsia="en-GB"/>
        </w:rPr>
        <w:br/>
        <w:t xml:space="preserve">    </w:t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i</w:t>
      </w:r>
      <w:r w:rsidRPr="00E4446C">
        <w:rPr>
          <w:color w:val="CC7832"/>
          <w:lang w:val="en-GB" w:eastAsia="en-GB"/>
        </w:rPr>
        <w:t xml:space="preserve">, </w:t>
      </w:r>
      <w:r w:rsidRPr="00E4446C">
        <w:rPr>
          <w:color w:val="A9B7C6"/>
          <w:lang w:val="en-GB" w:eastAsia="en-GB"/>
        </w:rPr>
        <w:t>real_key[i]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A9B7C6"/>
          <w:lang w:val="en-GB" w:eastAsia="en-GB"/>
        </w:rPr>
        <w:br/>
      </w:r>
      <w:r w:rsidRPr="00E4446C">
        <w:rPr>
          <w:color w:val="808080"/>
          <w:lang w:val="en-GB" w:eastAsia="en-GB"/>
        </w:rPr>
        <w:lastRenderedPageBreak/>
        <w:t># Printing the complete Secret Message</w:t>
      </w:r>
      <w:r w:rsidRPr="00E4446C">
        <w:rPr>
          <w:color w:val="808080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 xml:space="preserve">Secret Message is as follows: 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A9B7C6"/>
          <w:lang w:val="en-GB" w:eastAsia="en-GB"/>
        </w:rPr>
        <w:t>)</w:t>
      </w:r>
      <w:r w:rsidRPr="00E4446C">
        <w:rPr>
          <w:color w:val="A9B7C6"/>
          <w:lang w:val="en-GB" w:eastAsia="en-GB"/>
        </w:rPr>
        <w:br/>
      </w:r>
      <w:r w:rsidRPr="00E4446C">
        <w:rPr>
          <w:color w:val="8888C6"/>
          <w:lang w:val="en-GB" w:eastAsia="en-GB"/>
        </w:rPr>
        <w:t>print</w:t>
      </w:r>
      <w:r w:rsidRPr="00E4446C">
        <w:rPr>
          <w:color w:val="A9B7C6"/>
          <w:lang w:val="en-GB" w:eastAsia="en-GB"/>
        </w:rPr>
        <w:t>(</w:t>
      </w:r>
      <w:r w:rsidR="0067605E">
        <w:rPr>
          <w:color w:val="6A8759"/>
          <w:lang w:val="en-GB" w:eastAsia="en-GB"/>
        </w:rPr>
        <w:t>“</w:t>
      </w:r>
      <w:r w:rsidRPr="00E4446C">
        <w:rPr>
          <w:color w:val="6A8759"/>
          <w:lang w:val="en-GB" w:eastAsia="en-GB"/>
        </w:rPr>
        <w:t>One machine can do the work of fifty ordinary men; no machine can do the work of one extraordinary man</w:t>
      </w:r>
      <w:r w:rsidR="0067605E">
        <w:rPr>
          <w:color w:val="6A8759"/>
          <w:lang w:val="en-GB" w:eastAsia="en-GB"/>
        </w:rPr>
        <w:t>”</w:t>
      </w:r>
      <w:r w:rsidRPr="00E4446C">
        <w:rPr>
          <w:color w:val="A9B7C6"/>
          <w:lang w:val="en-GB" w:eastAsia="en-GB"/>
        </w:rPr>
        <w:t>)</w:t>
      </w:r>
    </w:p>
    <w:p w14:paraId="3B09C8FE" w14:textId="1DBD8195" w:rsidR="001A64D6" w:rsidRPr="00F24E8D" w:rsidRDefault="001A64D6" w:rsidP="001A64D6">
      <w:pPr>
        <w:pStyle w:val="HTMLPreformatted"/>
        <w:shd w:val="clear" w:color="auto" w:fill="2B2B2B"/>
        <w:rPr>
          <w:rFonts w:ascii="Times New Roman" w:hAnsi="Times New Roman" w:cs="Times New Roman"/>
          <w:color w:val="A9B7C6"/>
        </w:rPr>
      </w:pPr>
    </w:p>
    <w:p w14:paraId="2AD6AF8E" w14:textId="293496FA" w:rsidR="00020B2F" w:rsidRPr="00F24E8D" w:rsidRDefault="00020B2F" w:rsidP="009F0ADF">
      <w:pPr>
        <w:rPr>
          <w:rFonts w:ascii="Times New Roman" w:hAnsi="Times New Roman" w:cs="Times New Roman"/>
        </w:rPr>
      </w:pPr>
    </w:p>
    <w:p w14:paraId="1899D28A" w14:textId="77777777" w:rsidR="00BB5B3E" w:rsidRPr="00F24E8D" w:rsidRDefault="00BB5B3E" w:rsidP="00BB5B3E">
      <w:pPr>
        <w:rPr>
          <w:rFonts w:ascii="Times New Roman" w:hAnsi="Times New Roman" w:cs="Times New Roman"/>
          <w:lang w:val="en-US"/>
        </w:rPr>
      </w:pPr>
    </w:p>
    <w:p w14:paraId="6190C5E4" w14:textId="6E8C3594" w:rsidR="001F55C2" w:rsidRPr="00F24E8D" w:rsidRDefault="001F55C2" w:rsidP="004A0F0D">
      <w:pPr>
        <w:pStyle w:val="Heading1"/>
        <w:rPr>
          <w:rFonts w:ascii="Times New Roman" w:hAnsi="Times New Roman" w:cs="Times New Roman"/>
          <w:b/>
          <w:bCs/>
          <w:lang w:val="en-US"/>
        </w:rPr>
      </w:pPr>
      <w:bookmarkStart w:id="17" w:name="_Toc137734090"/>
      <w:r w:rsidRPr="00F24E8D">
        <w:rPr>
          <w:rFonts w:ascii="Times New Roman" w:hAnsi="Times New Roman" w:cs="Times New Roman"/>
          <w:b/>
          <w:bCs/>
          <w:lang w:val="en-US"/>
        </w:rPr>
        <w:t xml:space="preserve">Complete </w:t>
      </w:r>
      <w:r w:rsidR="008D0995">
        <w:rPr>
          <w:rFonts w:ascii="Times New Roman" w:hAnsi="Times New Roman" w:cs="Times New Roman"/>
          <w:b/>
          <w:bCs/>
          <w:lang w:val="en-US"/>
        </w:rPr>
        <w:t>O</w:t>
      </w:r>
      <w:r w:rsidRPr="00F24E8D">
        <w:rPr>
          <w:rFonts w:ascii="Times New Roman" w:hAnsi="Times New Roman" w:cs="Times New Roman"/>
          <w:b/>
          <w:bCs/>
          <w:lang w:val="en-US"/>
        </w:rPr>
        <w:t>utput</w:t>
      </w:r>
      <w:bookmarkEnd w:id="17"/>
    </w:p>
    <w:p w14:paraId="469C68DB" w14:textId="1B0F6D2F" w:rsidR="005C5706" w:rsidRDefault="005C5706" w:rsidP="005C5706">
      <w:pPr>
        <w:rPr>
          <w:rFonts w:ascii="Times New Roman" w:hAnsi="Times New Roman" w:cs="Times New Roman"/>
          <w:lang w:val="en-US"/>
        </w:rPr>
      </w:pPr>
    </w:p>
    <w:p w14:paraId="14B9EAF0" w14:textId="371474F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1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3B76A83E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1b0600001a0e11040d4e0c5343170b521d4f441d0e0345050a1c1f00010957462f0906594d0e1c4401010d160a00040b4e48271c00000e111c08024548020f0a53441b481148154f000a004b540046410d010949161054130d035202061c0c01594f0b4106</w:t>
      </w:r>
    </w:p>
    <w:p w14:paraId="52212F0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E1738CD" w14:textId="4703583F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1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3BEAEEF5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1101100000110000000000000000000011010000011100001000100000100000011010100111000001100010100110100001100010111000010110101001000011101010011110100010000011101000011100000001101000101000001010000101000011100000111110000000000000001000010010101011101000110001011110000100100000110010110010100110100001110000111000100010000000001000000010000110100010110000010100000000000000100000010110100111001001000001001110001110000000000000000000000111000010001000111000000100000000010010001010100100000000010000011110000101001010011010001000001101101001000000100010100100000010101010011110000000000001010000000000100101101010100000000000100011001000001000011010000000100001001010010010001011000010000010101000001001100001101000000110101001000000010000001100001110000001100000000010101100101001111000010110100000100000110</w:t>
      </w:r>
    </w:p>
    <w:p w14:paraId="3EDE08B7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7013AE8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353DBBB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1C57F2E4" w14:textId="2348A612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2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750DD543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e0209000207431c010b45420c0e055344064e541c0d4557181d194c0b464309071215104e4f1c0b49030e001c00040b084f3c024119080c06491a0d410d410753440d521b090143161c064b411c4656060a004f45111a52004f010d07090d17594c0c1309</w:t>
      </w:r>
    </w:p>
    <w:p w14:paraId="2EBB73A3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84FF746" w14:textId="6D5B615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2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5ECE2812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0111000000010000010010000000000000010000001110100001100011100000000010000101101000101010000100000110000001110000001010101001101000100000001100100111001010100000111000000110101000101010101110001100000011101000110010100110000001011010001100100001100001001000001110001001000010101000100000100111001001111000111000000101101001001000000110000111000000000000111000000000000000100000010110000100001001111001111000000001001000001000110010000100000001100000001100100100100011010000011010100000100001101010000010000011101010011010001000000110101010010000110110000100100000001010000110001011000011100000001100100101101000001000111000100011001010110000001100000101000000000010011110100010100010001000110100101001000000000010011110000000100001101000001110000100100001101000101110101100101001100000011000001001100001001</w:t>
      </w:r>
    </w:p>
    <w:p w14:paraId="25E42D1B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3DA3343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3917A9F4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BDFCC68" w14:textId="0319C789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3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33B198A9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lastRenderedPageBreak/>
        <w:t>0x1b0b0648030e0f070e0706410f411e520b0852111b16001f0e014b4d0a14450a1046040b4f191b000c0a41070a001a0c1a486e024f1f04430d0f080c430a040054440245150616001100004b47000f4e084e074106130313130b010d07090d17594c0c1309</w:t>
      </w:r>
    </w:p>
    <w:p w14:paraId="3F3A4DEE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3ACC88B1" w14:textId="56E77B7B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3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53A4B0F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1101100001011000001100100100000000011000011100000111100000111000011100000011100000110010000010000111101000001000111100101001000001011000010000101001000010001000110110001011000000000000111110000111000000001010010110100110100001010000101000100010100001010000100000100011000000100000010110100111100011001000110110000000000001100000010100100000100000111000010100000000000011010000011000001101001001000011011100000001001001111000111110000010001000011000011010000111100001000000011000100001100001010000001000000000001010100010001000000001001000101000101010000011000010110000000000001000100000000000000000100101101000111000000000000111101001110000010000100111000000111010000010000011000010011000000110001001100010011000010110000000100001101000001110000100100001101000101110101100101001100000011000001001100001001</w:t>
      </w:r>
    </w:p>
    <w:p w14:paraId="7026A6B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15D674ED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5F5075A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2CBE3B12" w14:textId="012F9C2F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4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18ECEC3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1b060000240f170d1b00005443081d0010074554050a53034f1b0650001454070712540a490115080c4e05170f45010a1e4d2b01544d080d481d0600000b081d540b1d59540703001f1a1f0a4e4f054f0203104e0c1b150608001c441a070f111c0019090b</w:t>
      </w:r>
    </w:p>
    <w:p w14:paraId="542FE408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4C4BFB1F" w14:textId="56494954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4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19EDA38A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1101100000110000000000000000000100100000011110001011100001101000110110000000000000000010101000100001100001000000111010000000000010000000001110100010101010100000001010000101001010011000000110100111100011011000001100101000000000000000101000101010000000111000001110001001001010100000010100100100100000001000101010000100000001100010011100000010100010111000011110100010100000001000010100001111001001101001010110000000101010100010011010000100000001101010010000001110100000110000000000000000000001011000010000001110101010100000010110001110101011001010101000000011100000011000000000001111100011010000111110000101001001110010011110000010101001111000000100000001100010000010011100000110000011011000101010000011000001000000000000001110001000100000110100000011100001111000100010001110000000000000110010000100100001011</w:t>
      </w:r>
    </w:p>
    <w:p w14:paraId="4CA79F5A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5991EB4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6E3BC584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061548E6" w14:textId="0CE73482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5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799A616A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64e044d4d120c1a1b1745540c411d411d4f541c09110003071719454f0f53461d091b594d1a110c491e0e1b17544d1101003a07454d160a1b0c0d1741000a4e540c0e5454040c46124f1b18000a1e540600065445171a520e1b1a011b4e111e184e08151d</w:t>
      </w:r>
    </w:p>
    <w:p w14:paraId="329812C0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0F141151" w14:textId="5A172664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5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0FE9016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001100100111000000100010011010100110100010010000011000001101000011011000101110100010101010100000011000100000100011101010000010001110101001111010101000001110000001001000100010000000000000011000001110001011100011001010001010100111100001111010100110100011000011101000010010001101101011001010011010001101000010001000011000100100100011110000011100001101100010111010101000100110100010001000000010000000000111010000001110100010101001101000101100000101000011011000011000000110100010111010000010000000000001010010011100101010000001100000011100101010001010100000001000000110001000110000100100100111100011011000110000000000000001010000111100101010000000110000000000000011001010100010001010001011100011</w:t>
      </w:r>
      <w:r w:rsidRPr="00453F69">
        <w:rPr>
          <w:color w:val="00B050"/>
        </w:rPr>
        <w:lastRenderedPageBreak/>
        <w:t>0100101001000001110000110110001101000000001000110110100111000010001000111100001100001001110000010000001010100011101</w:t>
      </w:r>
    </w:p>
    <w:p w14:paraId="78E8AADB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10EF81DB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4F55706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1BC6AC1D" w14:textId="45623DF2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6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2FC595F3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c06044d1d0004060c4e0c4643180155440e521148164512041b05474f1248034912060c5407520d1a4e03170d5408174e54260e4e4d004304000b454406150b431000525421110012011104551d07470a1d45414515151c411b1d440b0b411701500c0f1d</w:t>
      </w:r>
    </w:p>
    <w:p w14:paraId="4A1654B5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5BC7DE4" w14:textId="4A18702F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6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3B368160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0110000000110000001000100110100011101000000000000010000000110000011000100111000001100010001100100001100011000000000010101010101000100000011100101001000010001010010000001011001000101000100100000010000011011000001010100011101001111000100100100100000000011010010010001001000000110000011000101010000000111010100100000110100011010010011100000001100010111000011010101010000001000000101110100111001010100001001100000111001001110010011010000000001000011000001000000000000001011010001010100010000000110000101010000101101000011000100000000000001010010010101000010000100010001000000000001001000000001000100010000010001010101000111010000011101000111000010100001110101000101010000010100010100010101000101010001110001000001000110110001110101000100000010110000101101000001000101110000000101010000000011000000111100011101</w:t>
      </w:r>
    </w:p>
    <w:p w14:paraId="350E08C8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673B06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4F425D44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4000E66D" w14:textId="2B10BE7A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7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7D94AC93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d1b0c4c09080d0f491a00430b0f0743050300071116541202014b4901104f0a1f030759414f1e0b1d4e0e1459480c170a00390052064102060d4e16500602074108065a110c454b19000507450b01454f02044e020d1515041c5205070a41020b4f190e0d</w:t>
      </w:r>
    </w:p>
    <w:p w14:paraId="4BAD8075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A25E87C" w14:textId="016F4EDE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7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7B54D108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0110100011011000011000100110000001001000010000000110100001111010010010001101000000000010000110000101100001111000001110100001100000101000000110000000000000111000100010001011001010100000100100000001000000001010010110100100100000001000100000100111100001010000111110000001100000111010110010100000101001111000111100000101100011101010011100000111000010100010110010100100000001100000101110000101000000000001110010000000001010010000001100100000100000010000001100000110101001110000101100101000000000110000000100000011101000001000010000000011001011010000100010000110001000101010010110001100100000000000001010000011101000101000010110000000101000101010011110000001000000100010011100000001000001101000101010001010100000100000111000101001000000101000001110000101001000001000000100000101101001111000110010000111000001101</w:t>
      </w:r>
    </w:p>
    <w:p w14:paraId="7FE42700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EB91805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4DDB5CB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381D8A3" w14:textId="49D192DA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8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5760C978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61a1600040c13071a1d0c420f044e540b4f4d1b1e000003005207491903001206461b09451d13100c4e00065941031c4e4c2b1945014114011d060a55174102450519491a0f4554050e110e534f04491b1d4553001d191b0f081e1d490304131749030602</w:t>
      </w:r>
    </w:p>
    <w:p w14:paraId="371DDBE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0F8B236A" w14:textId="5B898CEF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8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67DA46D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001100001101000010110000000000000010000001100000100110000011100011010000111010000110001000010000011110000010001001110010101000000101101001111010011010001101100011110000000000000000000000011000000000101001000000111010010010001100</w:t>
      </w:r>
      <w:r w:rsidRPr="00453F69">
        <w:rPr>
          <w:color w:val="00B050"/>
        </w:rPr>
        <w:lastRenderedPageBreak/>
        <w:t>1000000110000000000010010000001100100011000011011000010010100010100011101000100110001000000001100010011100000000000000110010110010100000100000011000111000100111001001100001010110001100101000101000000010100000100010100000000010001110100000110000010100101010100010111010000010000001001000101000001010001100101001001000110100000111101000101010101000000010100001110000100010000111001010011010011110000010001001001000110110001110101000101010100110000000000011101000110010001101100001111000010000001111000011101010010010000001100000100000100110001011101001001000000110000011000000010</w:t>
      </w:r>
    </w:p>
    <w:p w14:paraId="3BDC7BD3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14871FB4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1ED7EBE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C81902C" w14:textId="180E4F88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9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7184DBF8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1b0600003a040148081d4569430400560d1c41130d01001e1b521c454f0e41100c461a16544f01010c00411b0d0014001a001a07454d07161c1c1c00000a124e5310064c1848164f57020708484f044908090052450c1c130f4f060c0c4e11130a544d3507</w:t>
      </w:r>
    </w:p>
    <w:p w14:paraId="10F7C03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0B94DE76" w14:textId="44C82E9E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9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6927135B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1101100000110000000000000000000111010000001000000000101001000000010000001110101000101011010010100001100000100000000000101011000001101000111000100000100010011000011010000000100000000000111100001101101010010000111000100010101001111000011100100000100010000000011000100011000011010000101100101010001001111000000010000000100001100000000000100000100011011000011010000000000010100000000000001101000000000000110100000011101000101010011010000011100010110000111000001110000011100000000000000000000001010000100100100111001010011000100000000011001001100000110000100100000010110010011110101011100000010000001110000100001001000010011110000010001001001000010000000100100000000010100100100010100001100000111000001001100001111010011110000011000001100000011000100111000010001000100110000101001010100010011010011010100000111</w:t>
      </w:r>
    </w:p>
    <w:p w14:paraId="1B1E76A2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AB9DFE4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47CF3320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2E931DB" w14:textId="7FE62612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10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772A999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64e10530805431c064e11480a0f050010074100480659150a0018500e0545461e07075946061410104e181718521e450f572f16003a09021c492745540b0e1b470c1b00030916001106141f594f1f450e1c1600040f150b4118131749010f1e0000190400</w:t>
      </w:r>
    </w:p>
    <w:p w14:paraId="3853199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7096056" w14:textId="74108A82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10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6DC1C31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0011001001110000100000101001100001000000001010100001100011100000001100100111000010001010010000000101000001111000001010000000000010000000001110100000100000000010010000000011001011001000101010000101000000000000110000101000000001110000001010100010101000110000111100000011100000111010110010100011000000110000101000001000000010000010011100001100000010111000110000101001000011110010001010000111101010111001011110001011000000000001110100000100100000010000111000100100100100111010001010101010000001011000011100001101101000111000011000001101100000000000000110000100100010110000000000001000100000110000101000001111101011001010011110001111101000101000011100001110000010110000000000000010000001111000101010000101101000001000110000001001100010111010010010000000100001111000111100000000000000000000110010000010000000000</w:t>
      </w:r>
    </w:p>
    <w:p w14:paraId="3D655EB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4F01A00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3A226BA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589F1D0" w14:textId="14C8399C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11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280E9F37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lastRenderedPageBreak/>
        <w:t>0x180b45411f04431c010b45430b080244160a4e54070300164f060e4307084f0a06011d1a410352050e0b41251c00050418456e094f180f07481a1a1745020c02490a0a44541f0459044f1d0d000b09490109454d101b1c520e09520b1c1c41001655190800</w:t>
      </w:r>
    </w:p>
    <w:p w14:paraId="53FED4F9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23D460C" w14:textId="7F130A15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11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33B52249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1100000001011010001010100000100011111000001000100001100011100000000010000101101000101010000110000101100001000000000100100010000010110000010100100111001010100000001110000001100000000000101100100111100000110000011100100001100000111000010000100111100001010000001100000000100011101000110100100000100000011010100100000010100001110000010110100000100100101000111000000000000000101000001000001100001000101011011100000100101001111000110000000111100000111010010000001101000011010000101110100010100000010000011000000001001001001000010100000101001000100010101000001111100000100010110010000010001001111000111010000110100000000000010110000100101001001000000010000100101000101010011010001000000011011000111000101001000001110000010010101001000001011000111000001110001000001000000000001011001010101000110010000100000000000</w:t>
      </w:r>
    </w:p>
    <w:p w14:paraId="46F121F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2BB0B33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34D8C89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B94CAE8" w14:textId="1E6478FF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Hex value of Message 12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1639160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x1c1a1c4c0841161b0c0a45540c410c45440e4e54010b54121d13085406094e460b03000e450a1c441d0604521155000400003d0055014102060d4e114f0c0d1d0010074100481245050a520749020f54060002002c165406090a520000090806184c4d041c</w:t>
      </w:r>
    </w:p>
    <w:p w14:paraId="270DD13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8213028" w14:textId="1D1F8033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Binary of Message 12 XOR</w:t>
      </w:r>
      <w:r w:rsidR="0067605E">
        <w:rPr>
          <w:color w:val="00B050"/>
        </w:rPr>
        <w:t>’</w:t>
      </w:r>
      <w:r w:rsidRPr="00453F69">
        <w:rPr>
          <w:color w:val="00B050"/>
        </w:rPr>
        <w:t>d with message 13:</w:t>
      </w:r>
    </w:p>
    <w:p w14:paraId="0C41594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0001110000011010000111000100110000001000010000010001011000011011000011000000101001000101010101000000110001000001000011000100010101000100000011100100111001010100000000010000101101010100000100100001110100010011000010000101010000000110000010010100111001000110000010110000001100000000000011100100010100001010000111000100010000011101000001100000010001010010000100010101010100000000000001000000000000000000001111010000000001010101000000010100000100000010000001100000110101001110000100010100111100001100000011010001110100000000000100000000011101000001000000000100100000010010010001010000010100001010010100100000011101001001000000100000111101010100000001100000000000000010000000000010110000010110010101000000011000001001000010100101001000000000000000000000100100001000000001100001100001001100010011010000010000011100</w:t>
      </w:r>
    </w:p>
    <w:p w14:paraId="420BD8F5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B8EFDC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---------------------------------------------------------------------------------------------------------------</w:t>
      </w:r>
    </w:p>
    <w:p w14:paraId="17A9AB49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31CBEA6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ASCII for each Message is as follows:</w:t>
      </w:r>
    </w:p>
    <w:p w14:paraId="60CAC9CF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EACEC6E" w14:textId="0D7CC31B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1:  [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W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/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“‘“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K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2AF716D2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4334E7A" w14:textId="3FC07C74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2: [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W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lastRenderedPageBreak/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&lt;</w:t>
      </w:r>
      <w:r w:rsidR="0067605E">
        <w:rPr>
          <w:color w:val="00B050"/>
        </w:rPr>
        <w:t>‘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K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V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1F569682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57D8BA30" w14:textId="125610DC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3: [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K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K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G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306BAFC9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2E437E86" w14:textId="76F923A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4: [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$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P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+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6E599F9C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7F4D2811" w14:textId="1A0F3916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5: [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: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4E0712E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006C2193" w14:textId="66B0EC2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6: [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U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G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&amp;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!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U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G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P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4F50C417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87F8F54" w14:textId="1596E094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7: [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K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lastRenderedPageBreak/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P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Z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K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00AA812E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282A7843" w14:textId="7A369BDF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8: [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+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U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00545ED0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3FC60095" w14:textId="27B9E6CA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9: [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: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V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W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2A111A01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D1F5594" w14:textId="5A367F2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10:  [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S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P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W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/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: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“‘“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G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6622F7F7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68F9977" w14:textId="6BA69213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11:  [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%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Y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U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9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2DFF6929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3A721832" w14:textId="1FB1011D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  <w:r w:rsidRPr="00453F69">
        <w:rPr>
          <w:color w:val="00B050"/>
        </w:rPr>
        <w:t>Message 12:  [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b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3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U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=</w:t>
      </w:r>
      <w:r w:rsidR="0067605E">
        <w:rPr>
          <w:color w:val="00B050"/>
        </w:rPr>
        <w:t>‘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U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1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O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d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A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H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E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5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lastRenderedPageBreak/>
        <w:t>‘</w:t>
      </w:r>
      <w:r w:rsidRPr="00453F69">
        <w:rPr>
          <w:color w:val="00B050"/>
        </w:rPr>
        <w:t>\x07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I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f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2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,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n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R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0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t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6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8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L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M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04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, </w:t>
      </w:r>
      <w:r w:rsidR="0067605E">
        <w:rPr>
          <w:color w:val="00B050"/>
        </w:rPr>
        <w:t>‘</w:t>
      </w:r>
      <w:r w:rsidRPr="00453F69">
        <w:rPr>
          <w:color w:val="00B050"/>
        </w:rPr>
        <w:t>\x1c</w:t>
      </w:r>
      <w:r w:rsidR="0067605E">
        <w:rPr>
          <w:color w:val="00B050"/>
        </w:rPr>
        <w:t>’</w:t>
      </w:r>
      <w:r w:rsidRPr="00453F69">
        <w:rPr>
          <w:color w:val="00B050"/>
        </w:rPr>
        <w:t xml:space="preserve">] </w:t>
      </w:r>
    </w:p>
    <w:p w14:paraId="461708E3" w14:textId="77777777" w:rsidR="00453F69" w:rsidRPr="00453F69" w:rsidRDefault="00453F69" w:rsidP="00453F69">
      <w:pPr>
        <w:pStyle w:val="HTMLPreformatted"/>
        <w:shd w:val="clear" w:color="auto" w:fill="2B2B2B"/>
        <w:rPr>
          <w:color w:val="00B050"/>
        </w:rPr>
      </w:pPr>
    </w:p>
    <w:p w14:paraId="6E5E8F0B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 xml:space="preserve">The Key/Secret Message is as follows: </w:t>
      </w:r>
    </w:p>
    <w:p w14:paraId="3CA29082" w14:textId="3596E45E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[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m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c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h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i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c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d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t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h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w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r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k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f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f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i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f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t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y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r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d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i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r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y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m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m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c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h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i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d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t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h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w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r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k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f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t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r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o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r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d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i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n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y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m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a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, </w:t>
      </w:r>
      <w:r w:rsidR="0067605E">
        <w:rPr>
          <w:color w:val="00B050"/>
          <w:sz w:val="19"/>
          <w:szCs w:val="19"/>
        </w:rPr>
        <w:t>‘</w:t>
      </w:r>
      <w:r w:rsidRPr="00634C2F">
        <w:rPr>
          <w:color w:val="00B050"/>
          <w:sz w:val="19"/>
          <w:szCs w:val="19"/>
        </w:rPr>
        <w:t>Space</w:t>
      </w:r>
      <w:r w:rsidR="0067605E">
        <w:rPr>
          <w:color w:val="00B050"/>
          <w:sz w:val="19"/>
          <w:szCs w:val="19"/>
        </w:rPr>
        <w:t>’</w:t>
      </w:r>
      <w:r w:rsidRPr="00634C2F">
        <w:rPr>
          <w:color w:val="00B050"/>
          <w:sz w:val="19"/>
          <w:szCs w:val="19"/>
        </w:rPr>
        <w:t xml:space="preserve">] </w:t>
      </w:r>
    </w:p>
    <w:p w14:paraId="438E9A4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</w:p>
    <w:p w14:paraId="50C1617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 xml:space="preserve">The Key/Secret Message Vertically: </w:t>
      </w:r>
    </w:p>
    <w:p w14:paraId="25C523F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0 Space</w:t>
      </w:r>
    </w:p>
    <w:p w14:paraId="17019FB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 n</w:t>
      </w:r>
    </w:p>
    <w:p w14:paraId="3459C371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 e</w:t>
      </w:r>
    </w:p>
    <w:p w14:paraId="72AB9F36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 Space</w:t>
      </w:r>
    </w:p>
    <w:p w14:paraId="3D07E0A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 m</w:t>
      </w:r>
    </w:p>
    <w:p w14:paraId="7242B1F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 a</w:t>
      </w:r>
    </w:p>
    <w:p w14:paraId="03B1891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 c</w:t>
      </w:r>
    </w:p>
    <w:p w14:paraId="4CE56B6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 h</w:t>
      </w:r>
    </w:p>
    <w:p w14:paraId="18566121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 i</w:t>
      </w:r>
    </w:p>
    <w:p w14:paraId="44D8FB7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 n</w:t>
      </w:r>
    </w:p>
    <w:p w14:paraId="5334D5B5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0 e</w:t>
      </w:r>
    </w:p>
    <w:p w14:paraId="2CF75EC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1 Space</w:t>
      </w:r>
    </w:p>
    <w:p w14:paraId="28FC43A6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2 c</w:t>
      </w:r>
    </w:p>
    <w:p w14:paraId="70BC101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3 a</w:t>
      </w:r>
    </w:p>
    <w:p w14:paraId="79C24BE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4 n</w:t>
      </w:r>
    </w:p>
    <w:p w14:paraId="2DE78975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5 Space</w:t>
      </w:r>
    </w:p>
    <w:p w14:paraId="26911690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6 d</w:t>
      </w:r>
    </w:p>
    <w:p w14:paraId="271B499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7 o</w:t>
      </w:r>
    </w:p>
    <w:p w14:paraId="5CE3C175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8 Space</w:t>
      </w:r>
    </w:p>
    <w:p w14:paraId="288192E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9 t</w:t>
      </w:r>
    </w:p>
    <w:p w14:paraId="0DED62E4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0 h</w:t>
      </w:r>
    </w:p>
    <w:p w14:paraId="66F7766E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1 Space</w:t>
      </w:r>
    </w:p>
    <w:p w14:paraId="3E873D3E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2 Space</w:t>
      </w:r>
    </w:p>
    <w:p w14:paraId="654540D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3 w</w:t>
      </w:r>
    </w:p>
    <w:p w14:paraId="2CD5B00E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4 o</w:t>
      </w:r>
    </w:p>
    <w:p w14:paraId="1CCFE02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5 r</w:t>
      </w:r>
    </w:p>
    <w:p w14:paraId="6DD7148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6 k</w:t>
      </w:r>
    </w:p>
    <w:p w14:paraId="6F3C6400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7 Space</w:t>
      </w:r>
    </w:p>
    <w:p w14:paraId="7AD53AB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8 o</w:t>
      </w:r>
    </w:p>
    <w:p w14:paraId="613ACC9B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29 f</w:t>
      </w:r>
    </w:p>
    <w:p w14:paraId="27C84AD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0 Space</w:t>
      </w:r>
    </w:p>
    <w:p w14:paraId="49EB4570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1 f</w:t>
      </w:r>
    </w:p>
    <w:p w14:paraId="61D3A9C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2 i</w:t>
      </w:r>
    </w:p>
    <w:p w14:paraId="1025648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3 f</w:t>
      </w:r>
    </w:p>
    <w:p w14:paraId="058E6716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4 t</w:t>
      </w:r>
    </w:p>
    <w:p w14:paraId="43157AE1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5 y</w:t>
      </w:r>
    </w:p>
    <w:p w14:paraId="2A17D2F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6 Space</w:t>
      </w:r>
    </w:p>
    <w:p w14:paraId="6F045325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7 o</w:t>
      </w:r>
    </w:p>
    <w:p w14:paraId="13F6AC5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8 r</w:t>
      </w:r>
    </w:p>
    <w:p w14:paraId="793EC08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39 d</w:t>
      </w:r>
    </w:p>
    <w:p w14:paraId="776DC27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0 i</w:t>
      </w:r>
    </w:p>
    <w:p w14:paraId="48CAB9D5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1 n</w:t>
      </w:r>
    </w:p>
    <w:p w14:paraId="2447EF6E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2 a</w:t>
      </w:r>
    </w:p>
    <w:p w14:paraId="76B91AA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3 r</w:t>
      </w:r>
    </w:p>
    <w:p w14:paraId="363FCA9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4 y</w:t>
      </w:r>
    </w:p>
    <w:p w14:paraId="484BC19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lastRenderedPageBreak/>
        <w:t>45 Space</w:t>
      </w:r>
    </w:p>
    <w:p w14:paraId="1D4DD92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6 m</w:t>
      </w:r>
    </w:p>
    <w:p w14:paraId="4E908236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7 e</w:t>
      </w:r>
    </w:p>
    <w:p w14:paraId="18E031AE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8 n</w:t>
      </w:r>
    </w:p>
    <w:p w14:paraId="6BDE8E70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49 Space</w:t>
      </w:r>
    </w:p>
    <w:p w14:paraId="540B61A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0 n</w:t>
      </w:r>
    </w:p>
    <w:p w14:paraId="53AE7DB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1 Space</w:t>
      </w:r>
    </w:p>
    <w:p w14:paraId="6819AFD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2 Space</w:t>
      </w:r>
    </w:p>
    <w:p w14:paraId="3C7BCD8E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3 m</w:t>
      </w:r>
    </w:p>
    <w:p w14:paraId="7489A37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4 a</w:t>
      </w:r>
    </w:p>
    <w:p w14:paraId="5F51E99F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5 c</w:t>
      </w:r>
    </w:p>
    <w:p w14:paraId="647C524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6 h</w:t>
      </w:r>
    </w:p>
    <w:p w14:paraId="106E302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7 i</w:t>
      </w:r>
    </w:p>
    <w:p w14:paraId="6E39723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8 n</w:t>
      </w:r>
    </w:p>
    <w:p w14:paraId="2CDFE7C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59 e</w:t>
      </w:r>
    </w:p>
    <w:p w14:paraId="24CC56F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0 Space</w:t>
      </w:r>
    </w:p>
    <w:p w14:paraId="4E3079F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1 Space</w:t>
      </w:r>
    </w:p>
    <w:p w14:paraId="34C338AB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2 a</w:t>
      </w:r>
    </w:p>
    <w:p w14:paraId="4061C65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3 n</w:t>
      </w:r>
    </w:p>
    <w:p w14:paraId="0203101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4 Space</w:t>
      </w:r>
    </w:p>
    <w:p w14:paraId="4A8CE7F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5 d</w:t>
      </w:r>
    </w:p>
    <w:p w14:paraId="1AABF5FB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6 Space</w:t>
      </w:r>
    </w:p>
    <w:p w14:paraId="5208635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7 Space</w:t>
      </w:r>
    </w:p>
    <w:p w14:paraId="26D7F38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8 t</w:t>
      </w:r>
    </w:p>
    <w:p w14:paraId="45A70DC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69 h</w:t>
      </w:r>
    </w:p>
    <w:p w14:paraId="34C7CBC1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0 e</w:t>
      </w:r>
    </w:p>
    <w:p w14:paraId="6FE083C0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1 Space</w:t>
      </w:r>
    </w:p>
    <w:p w14:paraId="132B586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2 w</w:t>
      </w:r>
    </w:p>
    <w:p w14:paraId="00EA765B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3 o</w:t>
      </w:r>
    </w:p>
    <w:p w14:paraId="3DCB30D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4 r</w:t>
      </w:r>
    </w:p>
    <w:p w14:paraId="371E63C8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5 k</w:t>
      </w:r>
    </w:p>
    <w:p w14:paraId="23E6B844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6 Space</w:t>
      </w:r>
    </w:p>
    <w:p w14:paraId="6537BC8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7 o</w:t>
      </w:r>
    </w:p>
    <w:p w14:paraId="264961BD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8 f</w:t>
      </w:r>
    </w:p>
    <w:p w14:paraId="68375471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79 Space</w:t>
      </w:r>
    </w:p>
    <w:p w14:paraId="2DAF6984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0 o</w:t>
      </w:r>
    </w:p>
    <w:p w14:paraId="3D6FA71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1 n</w:t>
      </w:r>
    </w:p>
    <w:p w14:paraId="7F6A421F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2 e</w:t>
      </w:r>
    </w:p>
    <w:p w14:paraId="2A77898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3 Space</w:t>
      </w:r>
    </w:p>
    <w:p w14:paraId="46E32FF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4 e</w:t>
      </w:r>
    </w:p>
    <w:p w14:paraId="14B32A16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5 Space</w:t>
      </w:r>
    </w:p>
    <w:p w14:paraId="3862594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6 t</w:t>
      </w:r>
    </w:p>
    <w:p w14:paraId="30088124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7 r</w:t>
      </w:r>
    </w:p>
    <w:p w14:paraId="514F155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8 a</w:t>
      </w:r>
    </w:p>
    <w:p w14:paraId="61F1E36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89 o</w:t>
      </w:r>
    </w:p>
    <w:p w14:paraId="17AE9103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0 r</w:t>
      </w:r>
    </w:p>
    <w:p w14:paraId="1EFDCD5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1 d</w:t>
      </w:r>
    </w:p>
    <w:p w14:paraId="09BB9E16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2 i</w:t>
      </w:r>
    </w:p>
    <w:p w14:paraId="7DAC61CB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3 n</w:t>
      </w:r>
    </w:p>
    <w:p w14:paraId="5930A49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4 a</w:t>
      </w:r>
    </w:p>
    <w:p w14:paraId="3A278B87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5 Space</w:t>
      </w:r>
    </w:p>
    <w:p w14:paraId="1A207CE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6 y</w:t>
      </w:r>
    </w:p>
    <w:p w14:paraId="6B639E79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7 Space</w:t>
      </w:r>
    </w:p>
    <w:p w14:paraId="67C386E2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8 m</w:t>
      </w:r>
    </w:p>
    <w:p w14:paraId="531A80E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99 a</w:t>
      </w:r>
    </w:p>
    <w:p w14:paraId="3AD071AA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100 Space</w:t>
      </w:r>
    </w:p>
    <w:p w14:paraId="69A56CBC" w14:textId="77777777" w:rsidR="00453F69" w:rsidRPr="00634C2F" w:rsidRDefault="00453F69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</w:p>
    <w:p w14:paraId="0A494A4F" w14:textId="381367B8" w:rsidR="00453F69" w:rsidRPr="00634C2F" w:rsidRDefault="00440900" w:rsidP="00453F69">
      <w:pPr>
        <w:pStyle w:val="HTMLPreformatted"/>
        <w:shd w:val="clear" w:color="auto" w:fill="2B2B2B"/>
        <w:rPr>
          <w:color w:val="00B050"/>
          <w:sz w:val="19"/>
          <w:szCs w:val="19"/>
        </w:rPr>
      </w:pPr>
      <w:r>
        <w:rPr>
          <w:color w:val="00B050"/>
          <w:sz w:val="19"/>
          <w:szCs w:val="19"/>
        </w:rPr>
        <w:t>The s</w:t>
      </w:r>
      <w:r w:rsidR="00453F69" w:rsidRPr="00634C2F">
        <w:rPr>
          <w:color w:val="00B050"/>
          <w:sz w:val="19"/>
          <w:szCs w:val="19"/>
        </w:rPr>
        <w:t xml:space="preserve">ecret Message is as follows: </w:t>
      </w:r>
    </w:p>
    <w:p w14:paraId="39DC694F" w14:textId="22841B1C" w:rsidR="00954B83" w:rsidRPr="00634C2F" w:rsidRDefault="00453F69" w:rsidP="00634C2F">
      <w:pPr>
        <w:pStyle w:val="HTMLPreformatted"/>
        <w:shd w:val="clear" w:color="auto" w:fill="2B2B2B"/>
        <w:rPr>
          <w:color w:val="00B050"/>
          <w:sz w:val="19"/>
          <w:szCs w:val="19"/>
        </w:rPr>
      </w:pPr>
      <w:r w:rsidRPr="00634C2F">
        <w:rPr>
          <w:color w:val="00B050"/>
          <w:sz w:val="19"/>
          <w:szCs w:val="19"/>
        </w:rPr>
        <w:t>One machine can do the work of fifty ordinary men; no machine can do the work of one extraordinary man</w:t>
      </w:r>
    </w:p>
    <w:sectPr w:rsidR="00954B83" w:rsidRPr="00634C2F" w:rsidSect="002943C9">
      <w:footerReference w:type="even" r:id="rId7"/>
      <w:footerReference w:type="default" r:id="rId8"/>
      <w:pgSz w:w="12240" w:h="15840"/>
      <w:pgMar w:top="1440" w:right="1440" w:bottom="1440" w:left="1440" w:header="708" w:footer="708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38DB8" w14:textId="77777777" w:rsidR="001A10CA" w:rsidRDefault="001A10CA" w:rsidP="006328A1">
      <w:r>
        <w:separator/>
      </w:r>
    </w:p>
  </w:endnote>
  <w:endnote w:type="continuationSeparator" w:id="0">
    <w:p w14:paraId="5F9B3840" w14:textId="77777777" w:rsidR="001A10CA" w:rsidRDefault="001A10CA" w:rsidP="00632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28611129"/>
      <w:docPartObj>
        <w:docPartGallery w:val="Page Numbers (Bottom of Page)"/>
        <w:docPartUnique/>
      </w:docPartObj>
    </w:sdtPr>
    <w:sdtContent>
      <w:p w14:paraId="45D3990B" w14:textId="293A7496" w:rsidR="006328A1" w:rsidRDefault="006328A1" w:rsidP="0093466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943C9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AB53C34" w14:textId="77777777" w:rsidR="006328A1" w:rsidRDefault="006328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205681571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lang w:val="en-GB"/>
      </w:rPr>
    </w:sdtEndPr>
    <w:sdtContent>
      <w:p w14:paraId="2FAB52A6" w14:textId="617F2F35" w:rsidR="006328A1" w:rsidRPr="00A262EC" w:rsidRDefault="00A262EC" w:rsidP="00A262E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sz w:val="20"/>
            <w:szCs w:val="20"/>
          </w:rPr>
        </w:pPr>
        <w:r w:rsidRPr="00A262EC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A262EC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A262EC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A262EC">
          <w:rPr>
            <w:rFonts w:ascii="Times New Roman" w:hAnsi="Times New Roman" w:cs="Times New Roman"/>
            <w:sz w:val="20"/>
            <w:szCs w:val="20"/>
            <w:lang w:val="en-GB"/>
          </w:rPr>
          <w:t>2</w:t>
        </w:r>
        <w:r w:rsidRPr="00A262EC">
          <w:rPr>
            <w:rFonts w:ascii="Times New Roman" w:hAnsi="Times New Roman" w:cs="Times New Roman"/>
            <w:sz w:val="20"/>
            <w:szCs w:val="20"/>
          </w:rPr>
          <w:fldChar w:fldCharType="end"/>
        </w:r>
        <w:r w:rsidRPr="00A262EC">
          <w:rPr>
            <w:rFonts w:ascii="Times New Roman" w:hAnsi="Times New Roman" w:cs="Times New Roman"/>
            <w:sz w:val="20"/>
            <w:szCs w:val="20"/>
            <w:lang w:val="en-GB"/>
          </w:rPr>
          <w:t xml:space="preserve"> | </w:t>
        </w:r>
        <w:r w:rsidRPr="00A262EC">
          <w:rPr>
            <w:rFonts w:ascii="Times New Roman" w:hAnsi="Times New Roman" w:cs="Times New Roman"/>
            <w:color w:val="7F7F7F" w:themeColor="background1" w:themeShade="7F"/>
            <w:spacing w:val="60"/>
            <w:sz w:val="20"/>
            <w:szCs w:val="20"/>
            <w:lang w:val="en-GB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092C9" w14:textId="77777777" w:rsidR="001A10CA" w:rsidRDefault="001A10CA" w:rsidP="006328A1">
      <w:r>
        <w:separator/>
      </w:r>
    </w:p>
  </w:footnote>
  <w:footnote w:type="continuationSeparator" w:id="0">
    <w:p w14:paraId="6E1D570C" w14:textId="77777777" w:rsidR="001A10CA" w:rsidRDefault="001A10CA" w:rsidP="006328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DWxNLY0NjUxNDBT0lEKTi0uzszPAykwrAUAxdnG7CwAAAA="/>
  </w:docVars>
  <w:rsids>
    <w:rsidRoot w:val="00465411"/>
    <w:rsid w:val="00020AA7"/>
    <w:rsid w:val="00020B2F"/>
    <w:rsid w:val="0002496A"/>
    <w:rsid w:val="0003771B"/>
    <w:rsid w:val="0003781E"/>
    <w:rsid w:val="0004312C"/>
    <w:rsid w:val="000452E8"/>
    <w:rsid w:val="0004738F"/>
    <w:rsid w:val="000507F5"/>
    <w:rsid w:val="0005219D"/>
    <w:rsid w:val="00064EFE"/>
    <w:rsid w:val="000854FD"/>
    <w:rsid w:val="00085750"/>
    <w:rsid w:val="000905B9"/>
    <w:rsid w:val="000A0CC6"/>
    <w:rsid w:val="000B5CE2"/>
    <w:rsid w:val="000C03E1"/>
    <w:rsid w:val="000D13B2"/>
    <w:rsid w:val="000D5933"/>
    <w:rsid w:val="000E357E"/>
    <w:rsid w:val="000E4DDE"/>
    <w:rsid w:val="000E7217"/>
    <w:rsid w:val="000E722C"/>
    <w:rsid w:val="000F134A"/>
    <w:rsid w:val="0010084B"/>
    <w:rsid w:val="00101B5B"/>
    <w:rsid w:val="00103B89"/>
    <w:rsid w:val="00104B73"/>
    <w:rsid w:val="00105B8C"/>
    <w:rsid w:val="0011084A"/>
    <w:rsid w:val="001138AD"/>
    <w:rsid w:val="001251B2"/>
    <w:rsid w:val="0012582C"/>
    <w:rsid w:val="00130F41"/>
    <w:rsid w:val="001350E4"/>
    <w:rsid w:val="00135622"/>
    <w:rsid w:val="00136EEA"/>
    <w:rsid w:val="00145A66"/>
    <w:rsid w:val="001501F4"/>
    <w:rsid w:val="00151A68"/>
    <w:rsid w:val="00154C1F"/>
    <w:rsid w:val="0016165B"/>
    <w:rsid w:val="001617E0"/>
    <w:rsid w:val="00170BC3"/>
    <w:rsid w:val="00170F49"/>
    <w:rsid w:val="00182243"/>
    <w:rsid w:val="00183BE8"/>
    <w:rsid w:val="00183FD6"/>
    <w:rsid w:val="00185FAD"/>
    <w:rsid w:val="0018719B"/>
    <w:rsid w:val="001877DF"/>
    <w:rsid w:val="001973E9"/>
    <w:rsid w:val="001A10CA"/>
    <w:rsid w:val="001A28A7"/>
    <w:rsid w:val="001A6214"/>
    <w:rsid w:val="001A6485"/>
    <w:rsid w:val="001A64D6"/>
    <w:rsid w:val="001A6FCD"/>
    <w:rsid w:val="001B697C"/>
    <w:rsid w:val="001C7401"/>
    <w:rsid w:val="001D00C6"/>
    <w:rsid w:val="001F55C2"/>
    <w:rsid w:val="002041AD"/>
    <w:rsid w:val="00205000"/>
    <w:rsid w:val="00205C6B"/>
    <w:rsid w:val="00212E70"/>
    <w:rsid w:val="00213284"/>
    <w:rsid w:val="0023245C"/>
    <w:rsid w:val="002347D9"/>
    <w:rsid w:val="00237959"/>
    <w:rsid w:val="00237E75"/>
    <w:rsid w:val="002441CC"/>
    <w:rsid w:val="0024471F"/>
    <w:rsid w:val="00246155"/>
    <w:rsid w:val="002470AD"/>
    <w:rsid w:val="00253522"/>
    <w:rsid w:val="0025353E"/>
    <w:rsid w:val="00261C88"/>
    <w:rsid w:val="00265596"/>
    <w:rsid w:val="00273A64"/>
    <w:rsid w:val="0027585D"/>
    <w:rsid w:val="002776C2"/>
    <w:rsid w:val="00280209"/>
    <w:rsid w:val="00284024"/>
    <w:rsid w:val="0029185A"/>
    <w:rsid w:val="002943C9"/>
    <w:rsid w:val="002969C7"/>
    <w:rsid w:val="002A0DCE"/>
    <w:rsid w:val="002A3214"/>
    <w:rsid w:val="002A7193"/>
    <w:rsid w:val="002B2243"/>
    <w:rsid w:val="002C08A4"/>
    <w:rsid w:val="002C2357"/>
    <w:rsid w:val="002D0B54"/>
    <w:rsid w:val="002D2E08"/>
    <w:rsid w:val="002D3714"/>
    <w:rsid w:val="002F3589"/>
    <w:rsid w:val="002F45DA"/>
    <w:rsid w:val="002F6B56"/>
    <w:rsid w:val="0030299C"/>
    <w:rsid w:val="003231D2"/>
    <w:rsid w:val="00324886"/>
    <w:rsid w:val="00324A8A"/>
    <w:rsid w:val="00326E3A"/>
    <w:rsid w:val="00327394"/>
    <w:rsid w:val="00327823"/>
    <w:rsid w:val="00335BD4"/>
    <w:rsid w:val="00343FE7"/>
    <w:rsid w:val="00355422"/>
    <w:rsid w:val="00355B83"/>
    <w:rsid w:val="003642FD"/>
    <w:rsid w:val="003670CD"/>
    <w:rsid w:val="003672BB"/>
    <w:rsid w:val="0036787C"/>
    <w:rsid w:val="003700B1"/>
    <w:rsid w:val="0037093C"/>
    <w:rsid w:val="00391BB9"/>
    <w:rsid w:val="00394E65"/>
    <w:rsid w:val="003B43FF"/>
    <w:rsid w:val="003C3026"/>
    <w:rsid w:val="003C483C"/>
    <w:rsid w:val="003C6469"/>
    <w:rsid w:val="003C7848"/>
    <w:rsid w:val="003C7D7F"/>
    <w:rsid w:val="003D1590"/>
    <w:rsid w:val="003D2827"/>
    <w:rsid w:val="003D6792"/>
    <w:rsid w:val="003E5ADA"/>
    <w:rsid w:val="003E65A5"/>
    <w:rsid w:val="003F24D7"/>
    <w:rsid w:val="003F6CB7"/>
    <w:rsid w:val="0040388B"/>
    <w:rsid w:val="00405A64"/>
    <w:rsid w:val="004149AF"/>
    <w:rsid w:val="004206AB"/>
    <w:rsid w:val="00422E39"/>
    <w:rsid w:val="004347CC"/>
    <w:rsid w:val="00435AA3"/>
    <w:rsid w:val="00440900"/>
    <w:rsid w:val="00441926"/>
    <w:rsid w:val="00453F69"/>
    <w:rsid w:val="00457BA0"/>
    <w:rsid w:val="00460AE4"/>
    <w:rsid w:val="004638CB"/>
    <w:rsid w:val="00465411"/>
    <w:rsid w:val="004723F9"/>
    <w:rsid w:val="004731A4"/>
    <w:rsid w:val="0047369C"/>
    <w:rsid w:val="00474EDD"/>
    <w:rsid w:val="00484166"/>
    <w:rsid w:val="00487761"/>
    <w:rsid w:val="004A0F0D"/>
    <w:rsid w:val="004A4024"/>
    <w:rsid w:val="004A5C1B"/>
    <w:rsid w:val="004B09BC"/>
    <w:rsid w:val="004B10A1"/>
    <w:rsid w:val="004B4A5E"/>
    <w:rsid w:val="004C729F"/>
    <w:rsid w:val="004D0D2F"/>
    <w:rsid w:val="004D0FC1"/>
    <w:rsid w:val="004D1189"/>
    <w:rsid w:val="004D6B38"/>
    <w:rsid w:val="004E43F9"/>
    <w:rsid w:val="004E4F6C"/>
    <w:rsid w:val="004E5C35"/>
    <w:rsid w:val="004E663D"/>
    <w:rsid w:val="004F442D"/>
    <w:rsid w:val="00502A6F"/>
    <w:rsid w:val="0050354F"/>
    <w:rsid w:val="00507906"/>
    <w:rsid w:val="00516272"/>
    <w:rsid w:val="00526575"/>
    <w:rsid w:val="00530451"/>
    <w:rsid w:val="005344C2"/>
    <w:rsid w:val="00534C93"/>
    <w:rsid w:val="00540045"/>
    <w:rsid w:val="005412EF"/>
    <w:rsid w:val="00542290"/>
    <w:rsid w:val="00546D16"/>
    <w:rsid w:val="00552AE4"/>
    <w:rsid w:val="00555110"/>
    <w:rsid w:val="005563CC"/>
    <w:rsid w:val="00556DBC"/>
    <w:rsid w:val="00565877"/>
    <w:rsid w:val="00566052"/>
    <w:rsid w:val="005704EA"/>
    <w:rsid w:val="00570A06"/>
    <w:rsid w:val="005750B4"/>
    <w:rsid w:val="00575A51"/>
    <w:rsid w:val="00581D35"/>
    <w:rsid w:val="00595271"/>
    <w:rsid w:val="005964AC"/>
    <w:rsid w:val="005967AA"/>
    <w:rsid w:val="005A2D5D"/>
    <w:rsid w:val="005A3878"/>
    <w:rsid w:val="005A4785"/>
    <w:rsid w:val="005B6EB3"/>
    <w:rsid w:val="005C564C"/>
    <w:rsid w:val="005C5706"/>
    <w:rsid w:val="005C6714"/>
    <w:rsid w:val="005E2966"/>
    <w:rsid w:val="005E708A"/>
    <w:rsid w:val="005F57B4"/>
    <w:rsid w:val="0060103E"/>
    <w:rsid w:val="0062155A"/>
    <w:rsid w:val="00622711"/>
    <w:rsid w:val="00627C95"/>
    <w:rsid w:val="00631E49"/>
    <w:rsid w:val="006328A1"/>
    <w:rsid w:val="00634C2F"/>
    <w:rsid w:val="00643098"/>
    <w:rsid w:val="00643733"/>
    <w:rsid w:val="0064550A"/>
    <w:rsid w:val="0064720C"/>
    <w:rsid w:val="006473CC"/>
    <w:rsid w:val="00647B2B"/>
    <w:rsid w:val="00650D9A"/>
    <w:rsid w:val="006532D9"/>
    <w:rsid w:val="006555AA"/>
    <w:rsid w:val="006639E6"/>
    <w:rsid w:val="00666856"/>
    <w:rsid w:val="00670ADD"/>
    <w:rsid w:val="006740BD"/>
    <w:rsid w:val="0067512D"/>
    <w:rsid w:val="0067605E"/>
    <w:rsid w:val="00694B29"/>
    <w:rsid w:val="006A3924"/>
    <w:rsid w:val="006B6A49"/>
    <w:rsid w:val="006B6C73"/>
    <w:rsid w:val="006C07E4"/>
    <w:rsid w:val="006D31B8"/>
    <w:rsid w:val="006D3857"/>
    <w:rsid w:val="006D52D9"/>
    <w:rsid w:val="006E3A5C"/>
    <w:rsid w:val="006F4B8F"/>
    <w:rsid w:val="00706019"/>
    <w:rsid w:val="007064E5"/>
    <w:rsid w:val="00710810"/>
    <w:rsid w:val="00713D55"/>
    <w:rsid w:val="00716973"/>
    <w:rsid w:val="00717C8E"/>
    <w:rsid w:val="007259AC"/>
    <w:rsid w:val="00725A7E"/>
    <w:rsid w:val="0073146F"/>
    <w:rsid w:val="00734960"/>
    <w:rsid w:val="00735D99"/>
    <w:rsid w:val="00736B16"/>
    <w:rsid w:val="00745BE1"/>
    <w:rsid w:val="00745F3E"/>
    <w:rsid w:val="00752399"/>
    <w:rsid w:val="00757047"/>
    <w:rsid w:val="00771364"/>
    <w:rsid w:val="00772873"/>
    <w:rsid w:val="007760AE"/>
    <w:rsid w:val="0077741C"/>
    <w:rsid w:val="007818D1"/>
    <w:rsid w:val="007819E9"/>
    <w:rsid w:val="007912FE"/>
    <w:rsid w:val="007A09DD"/>
    <w:rsid w:val="007A0D80"/>
    <w:rsid w:val="007A1056"/>
    <w:rsid w:val="007A1C2D"/>
    <w:rsid w:val="007A3950"/>
    <w:rsid w:val="007A65F2"/>
    <w:rsid w:val="007A7429"/>
    <w:rsid w:val="007B4769"/>
    <w:rsid w:val="007B5683"/>
    <w:rsid w:val="007D0C9B"/>
    <w:rsid w:val="007D3967"/>
    <w:rsid w:val="007D5489"/>
    <w:rsid w:val="007D56FC"/>
    <w:rsid w:val="007D5D82"/>
    <w:rsid w:val="007D759D"/>
    <w:rsid w:val="007E0C6B"/>
    <w:rsid w:val="007E153A"/>
    <w:rsid w:val="007E2121"/>
    <w:rsid w:val="007E2ECE"/>
    <w:rsid w:val="007E4380"/>
    <w:rsid w:val="007F4D52"/>
    <w:rsid w:val="00802407"/>
    <w:rsid w:val="00810BE2"/>
    <w:rsid w:val="00811AB1"/>
    <w:rsid w:val="00814962"/>
    <w:rsid w:val="008162A5"/>
    <w:rsid w:val="00820F8A"/>
    <w:rsid w:val="00835A56"/>
    <w:rsid w:val="00840464"/>
    <w:rsid w:val="0084085F"/>
    <w:rsid w:val="008461BD"/>
    <w:rsid w:val="00847039"/>
    <w:rsid w:val="00851E0B"/>
    <w:rsid w:val="00853235"/>
    <w:rsid w:val="00855409"/>
    <w:rsid w:val="00856365"/>
    <w:rsid w:val="00865842"/>
    <w:rsid w:val="00865F04"/>
    <w:rsid w:val="00866BA7"/>
    <w:rsid w:val="00871FC4"/>
    <w:rsid w:val="0088244F"/>
    <w:rsid w:val="00882B02"/>
    <w:rsid w:val="008843F6"/>
    <w:rsid w:val="00884885"/>
    <w:rsid w:val="008913C2"/>
    <w:rsid w:val="00897216"/>
    <w:rsid w:val="008B4BB1"/>
    <w:rsid w:val="008B541C"/>
    <w:rsid w:val="008B6E46"/>
    <w:rsid w:val="008C11DE"/>
    <w:rsid w:val="008C3F76"/>
    <w:rsid w:val="008C45EA"/>
    <w:rsid w:val="008D0995"/>
    <w:rsid w:val="008D499C"/>
    <w:rsid w:val="008D5958"/>
    <w:rsid w:val="008E068F"/>
    <w:rsid w:val="008E3921"/>
    <w:rsid w:val="008E51C9"/>
    <w:rsid w:val="008E6408"/>
    <w:rsid w:val="008E6902"/>
    <w:rsid w:val="008F474E"/>
    <w:rsid w:val="00902AD5"/>
    <w:rsid w:val="00902F65"/>
    <w:rsid w:val="0090589F"/>
    <w:rsid w:val="00912C1D"/>
    <w:rsid w:val="00915154"/>
    <w:rsid w:val="00916C50"/>
    <w:rsid w:val="00920C95"/>
    <w:rsid w:val="009219CF"/>
    <w:rsid w:val="00926B39"/>
    <w:rsid w:val="00930AB8"/>
    <w:rsid w:val="00933998"/>
    <w:rsid w:val="009442FB"/>
    <w:rsid w:val="00954B83"/>
    <w:rsid w:val="00955501"/>
    <w:rsid w:val="009619AE"/>
    <w:rsid w:val="009631F8"/>
    <w:rsid w:val="00964AC1"/>
    <w:rsid w:val="0096626E"/>
    <w:rsid w:val="009678B2"/>
    <w:rsid w:val="00967A35"/>
    <w:rsid w:val="00967EAB"/>
    <w:rsid w:val="00975842"/>
    <w:rsid w:val="009816E6"/>
    <w:rsid w:val="00990429"/>
    <w:rsid w:val="009A1495"/>
    <w:rsid w:val="009A15C5"/>
    <w:rsid w:val="009A3221"/>
    <w:rsid w:val="009A3C0B"/>
    <w:rsid w:val="009A3D40"/>
    <w:rsid w:val="009A72D4"/>
    <w:rsid w:val="009B2777"/>
    <w:rsid w:val="009D652E"/>
    <w:rsid w:val="009E2B59"/>
    <w:rsid w:val="009F0766"/>
    <w:rsid w:val="009F0ADF"/>
    <w:rsid w:val="00A104BA"/>
    <w:rsid w:val="00A10523"/>
    <w:rsid w:val="00A148C9"/>
    <w:rsid w:val="00A155AB"/>
    <w:rsid w:val="00A22F7D"/>
    <w:rsid w:val="00A262EC"/>
    <w:rsid w:val="00A30CD0"/>
    <w:rsid w:val="00A3100D"/>
    <w:rsid w:val="00A32883"/>
    <w:rsid w:val="00A357E3"/>
    <w:rsid w:val="00A563FF"/>
    <w:rsid w:val="00A605E2"/>
    <w:rsid w:val="00A67EE1"/>
    <w:rsid w:val="00A67F57"/>
    <w:rsid w:val="00A77F16"/>
    <w:rsid w:val="00A82C90"/>
    <w:rsid w:val="00AA1E95"/>
    <w:rsid w:val="00AA2680"/>
    <w:rsid w:val="00AA371A"/>
    <w:rsid w:val="00AA512E"/>
    <w:rsid w:val="00AA6105"/>
    <w:rsid w:val="00AB0772"/>
    <w:rsid w:val="00AB2038"/>
    <w:rsid w:val="00AB5339"/>
    <w:rsid w:val="00AB5653"/>
    <w:rsid w:val="00AB5761"/>
    <w:rsid w:val="00AB5C56"/>
    <w:rsid w:val="00AB6F4B"/>
    <w:rsid w:val="00AB779A"/>
    <w:rsid w:val="00AC6767"/>
    <w:rsid w:val="00AD355F"/>
    <w:rsid w:val="00AD4D83"/>
    <w:rsid w:val="00AF245C"/>
    <w:rsid w:val="00AF6909"/>
    <w:rsid w:val="00B107E5"/>
    <w:rsid w:val="00B10956"/>
    <w:rsid w:val="00B23E1F"/>
    <w:rsid w:val="00B23EFE"/>
    <w:rsid w:val="00B25F23"/>
    <w:rsid w:val="00B279F2"/>
    <w:rsid w:val="00B34322"/>
    <w:rsid w:val="00B344DC"/>
    <w:rsid w:val="00B4253D"/>
    <w:rsid w:val="00B4392B"/>
    <w:rsid w:val="00B52C33"/>
    <w:rsid w:val="00B54D20"/>
    <w:rsid w:val="00B64B0F"/>
    <w:rsid w:val="00B66805"/>
    <w:rsid w:val="00B71B00"/>
    <w:rsid w:val="00B75CBB"/>
    <w:rsid w:val="00B7702F"/>
    <w:rsid w:val="00B77459"/>
    <w:rsid w:val="00B8206D"/>
    <w:rsid w:val="00B822C8"/>
    <w:rsid w:val="00B82F79"/>
    <w:rsid w:val="00B862D9"/>
    <w:rsid w:val="00BA2CF4"/>
    <w:rsid w:val="00BB166E"/>
    <w:rsid w:val="00BB23A5"/>
    <w:rsid w:val="00BB552C"/>
    <w:rsid w:val="00BB5B3E"/>
    <w:rsid w:val="00BB608D"/>
    <w:rsid w:val="00BC13C0"/>
    <w:rsid w:val="00BC6085"/>
    <w:rsid w:val="00BD2789"/>
    <w:rsid w:val="00BD3633"/>
    <w:rsid w:val="00BD43C1"/>
    <w:rsid w:val="00BE309E"/>
    <w:rsid w:val="00BE6EAE"/>
    <w:rsid w:val="00BE70FA"/>
    <w:rsid w:val="00BE77B8"/>
    <w:rsid w:val="00BF2D97"/>
    <w:rsid w:val="00C02D3A"/>
    <w:rsid w:val="00C10168"/>
    <w:rsid w:val="00C138D6"/>
    <w:rsid w:val="00C206B0"/>
    <w:rsid w:val="00C21118"/>
    <w:rsid w:val="00C238FD"/>
    <w:rsid w:val="00C27351"/>
    <w:rsid w:val="00C27805"/>
    <w:rsid w:val="00C33721"/>
    <w:rsid w:val="00C33730"/>
    <w:rsid w:val="00C33AC4"/>
    <w:rsid w:val="00C362A6"/>
    <w:rsid w:val="00C41E25"/>
    <w:rsid w:val="00C45497"/>
    <w:rsid w:val="00C50567"/>
    <w:rsid w:val="00C5711C"/>
    <w:rsid w:val="00C64F58"/>
    <w:rsid w:val="00C80B12"/>
    <w:rsid w:val="00C92249"/>
    <w:rsid w:val="00C970DD"/>
    <w:rsid w:val="00CA6C13"/>
    <w:rsid w:val="00CB1441"/>
    <w:rsid w:val="00CB393B"/>
    <w:rsid w:val="00CB3B51"/>
    <w:rsid w:val="00CB4DF9"/>
    <w:rsid w:val="00CB54C5"/>
    <w:rsid w:val="00CC019E"/>
    <w:rsid w:val="00CC1A2F"/>
    <w:rsid w:val="00CC250C"/>
    <w:rsid w:val="00CC546E"/>
    <w:rsid w:val="00CD3BB5"/>
    <w:rsid w:val="00CD564E"/>
    <w:rsid w:val="00CD5A28"/>
    <w:rsid w:val="00CE6D99"/>
    <w:rsid w:val="00CE755A"/>
    <w:rsid w:val="00CF05A6"/>
    <w:rsid w:val="00CF1F1C"/>
    <w:rsid w:val="00CF31A8"/>
    <w:rsid w:val="00CF796D"/>
    <w:rsid w:val="00D01F37"/>
    <w:rsid w:val="00D05834"/>
    <w:rsid w:val="00D0710A"/>
    <w:rsid w:val="00D12512"/>
    <w:rsid w:val="00D1504B"/>
    <w:rsid w:val="00D20B4E"/>
    <w:rsid w:val="00D31EEF"/>
    <w:rsid w:val="00D32245"/>
    <w:rsid w:val="00D32FF3"/>
    <w:rsid w:val="00D53A07"/>
    <w:rsid w:val="00D56540"/>
    <w:rsid w:val="00D573EC"/>
    <w:rsid w:val="00D6457D"/>
    <w:rsid w:val="00D64F3E"/>
    <w:rsid w:val="00D65590"/>
    <w:rsid w:val="00D7221F"/>
    <w:rsid w:val="00D72CE8"/>
    <w:rsid w:val="00D740A5"/>
    <w:rsid w:val="00D80CA5"/>
    <w:rsid w:val="00D9071A"/>
    <w:rsid w:val="00D91758"/>
    <w:rsid w:val="00D9548D"/>
    <w:rsid w:val="00D964EA"/>
    <w:rsid w:val="00D97FDA"/>
    <w:rsid w:val="00DA24C7"/>
    <w:rsid w:val="00DA2AC3"/>
    <w:rsid w:val="00DA6D4F"/>
    <w:rsid w:val="00DB018F"/>
    <w:rsid w:val="00DB6DB5"/>
    <w:rsid w:val="00DB7B5B"/>
    <w:rsid w:val="00DC470D"/>
    <w:rsid w:val="00DE07A3"/>
    <w:rsid w:val="00DE0BE8"/>
    <w:rsid w:val="00DE0F60"/>
    <w:rsid w:val="00DE3CB3"/>
    <w:rsid w:val="00DE5C8B"/>
    <w:rsid w:val="00DF0A62"/>
    <w:rsid w:val="00DF0B77"/>
    <w:rsid w:val="00DF2092"/>
    <w:rsid w:val="00DF79CB"/>
    <w:rsid w:val="00E05A87"/>
    <w:rsid w:val="00E20001"/>
    <w:rsid w:val="00E26CEB"/>
    <w:rsid w:val="00E35038"/>
    <w:rsid w:val="00E36434"/>
    <w:rsid w:val="00E420F9"/>
    <w:rsid w:val="00E4446C"/>
    <w:rsid w:val="00E448ED"/>
    <w:rsid w:val="00E50A0A"/>
    <w:rsid w:val="00E530C8"/>
    <w:rsid w:val="00E53D33"/>
    <w:rsid w:val="00E6202B"/>
    <w:rsid w:val="00E63BB0"/>
    <w:rsid w:val="00E664A4"/>
    <w:rsid w:val="00E674FD"/>
    <w:rsid w:val="00E71104"/>
    <w:rsid w:val="00E775E5"/>
    <w:rsid w:val="00E8168C"/>
    <w:rsid w:val="00E82DE6"/>
    <w:rsid w:val="00E84D3C"/>
    <w:rsid w:val="00E86390"/>
    <w:rsid w:val="00E86894"/>
    <w:rsid w:val="00E86B70"/>
    <w:rsid w:val="00E9078B"/>
    <w:rsid w:val="00E96236"/>
    <w:rsid w:val="00EA0BA1"/>
    <w:rsid w:val="00EB08A7"/>
    <w:rsid w:val="00EB1A93"/>
    <w:rsid w:val="00EB378A"/>
    <w:rsid w:val="00EB65FB"/>
    <w:rsid w:val="00EC2227"/>
    <w:rsid w:val="00EC4F04"/>
    <w:rsid w:val="00EC6AA8"/>
    <w:rsid w:val="00ED17EC"/>
    <w:rsid w:val="00ED19AF"/>
    <w:rsid w:val="00ED54DC"/>
    <w:rsid w:val="00EE07B7"/>
    <w:rsid w:val="00EE4341"/>
    <w:rsid w:val="00EE4766"/>
    <w:rsid w:val="00EE4B14"/>
    <w:rsid w:val="00EF578E"/>
    <w:rsid w:val="00EF61A7"/>
    <w:rsid w:val="00F13A3C"/>
    <w:rsid w:val="00F15654"/>
    <w:rsid w:val="00F23682"/>
    <w:rsid w:val="00F24581"/>
    <w:rsid w:val="00F247EF"/>
    <w:rsid w:val="00F24E8D"/>
    <w:rsid w:val="00F25DC0"/>
    <w:rsid w:val="00F34067"/>
    <w:rsid w:val="00F35D3F"/>
    <w:rsid w:val="00F42810"/>
    <w:rsid w:val="00F42CF5"/>
    <w:rsid w:val="00F42DB1"/>
    <w:rsid w:val="00F554B1"/>
    <w:rsid w:val="00F55632"/>
    <w:rsid w:val="00F56878"/>
    <w:rsid w:val="00F71BF9"/>
    <w:rsid w:val="00F9338C"/>
    <w:rsid w:val="00FA0DED"/>
    <w:rsid w:val="00FA706C"/>
    <w:rsid w:val="00FA7DDB"/>
    <w:rsid w:val="00FB0454"/>
    <w:rsid w:val="00FB765C"/>
    <w:rsid w:val="00FC62F7"/>
    <w:rsid w:val="00FD06D8"/>
    <w:rsid w:val="00FD7252"/>
    <w:rsid w:val="00FD7771"/>
    <w:rsid w:val="00FE06E7"/>
    <w:rsid w:val="00FF3002"/>
    <w:rsid w:val="00FF3FA1"/>
    <w:rsid w:val="00FF5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A1952"/>
  <w15:chartTrackingRefBased/>
  <w15:docId w15:val="{CBEC3366-6159-3C4D-B10D-823CB1FE0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C35"/>
  </w:style>
  <w:style w:type="paragraph" w:styleId="Heading1">
    <w:name w:val="heading 1"/>
    <w:basedOn w:val="Normal"/>
    <w:next w:val="Normal"/>
    <w:link w:val="Heading1Char"/>
    <w:uiPriority w:val="9"/>
    <w:qFormat/>
    <w:rsid w:val="00EC6A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0B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96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A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9224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F0B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400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0045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28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8A1"/>
  </w:style>
  <w:style w:type="character" w:styleId="PageNumber">
    <w:name w:val="page number"/>
    <w:basedOn w:val="DefaultParagraphFont"/>
    <w:uiPriority w:val="99"/>
    <w:semiHidden/>
    <w:unhideWhenUsed/>
    <w:rsid w:val="006328A1"/>
  </w:style>
  <w:style w:type="paragraph" w:styleId="TOCHeading">
    <w:name w:val="TOC Heading"/>
    <w:basedOn w:val="Heading1"/>
    <w:next w:val="Normal"/>
    <w:uiPriority w:val="39"/>
    <w:unhideWhenUsed/>
    <w:qFormat/>
    <w:rsid w:val="006F4B8F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4B8F"/>
    <w:pPr>
      <w:spacing w:before="120"/>
    </w:pPr>
    <w:rPr>
      <w:rFonts w:cstheme="minorHAnsi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6F4B8F"/>
    <w:pPr>
      <w:spacing w:before="120"/>
      <w:ind w:left="240"/>
    </w:pPr>
    <w:rPr>
      <w:rFonts w:cstheme="minorHAnsi"/>
      <w:b/>
      <w:bCs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6F4B8F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F4B8F"/>
    <w:pPr>
      <w:ind w:left="480"/>
    </w:pPr>
    <w:rPr>
      <w:rFonts w:cstheme="minorHAnsi"/>
      <w:sz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F4B8F"/>
    <w:pPr>
      <w:ind w:left="720"/>
    </w:pPr>
    <w:rPr>
      <w:rFonts w:cstheme="minorHAnsi"/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F4B8F"/>
    <w:pPr>
      <w:ind w:left="960"/>
    </w:pPr>
    <w:rPr>
      <w:rFonts w:cstheme="minorHAnsi"/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F4B8F"/>
    <w:pPr>
      <w:ind w:left="1200"/>
    </w:pPr>
    <w:rPr>
      <w:rFonts w:cstheme="minorHAnsi"/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F4B8F"/>
    <w:pPr>
      <w:ind w:left="1440"/>
    </w:pPr>
    <w:rPr>
      <w:rFonts w:cstheme="minorHAnsi"/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F4B8F"/>
    <w:pPr>
      <w:ind w:left="1680"/>
    </w:pPr>
    <w:rPr>
      <w:rFonts w:cstheme="minorHAnsi"/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F4B8F"/>
    <w:pPr>
      <w:ind w:left="1920"/>
    </w:pPr>
    <w:rPr>
      <w:rFonts w:cstheme="minorHAnsi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F796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Standard">
    <w:name w:val="Standard"/>
    <w:rsid w:val="003C6469"/>
    <w:pPr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lang w:val="en-US"/>
    </w:rPr>
  </w:style>
  <w:style w:type="table" w:styleId="TableGrid">
    <w:name w:val="Table Grid"/>
    <w:basedOn w:val="TableNormal"/>
    <w:rsid w:val="003C646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262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62EC"/>
  </w:style>
  <w:style w:type="paragraph" w:styleId="Title">
    <w:name w:val="Title"/>
    <w:basedOn w:val="Normal"/>
    <w:next w:val="Normal"/>
    <w:link w:val="TitleChar"/>
    <w:uiPriority w:val="10"/>
    <w:qFormat/>
    <w:rsid w:val="00E8168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168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60C7B3-F2E6-CE47-9160-763B01268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33</Pages>
  <Words>11314</Words>
  <Characters>64495</Characters>
  <Application>Microsoft Office Word</Application>
  <DocSecurity>0</DocSecurity>
  <Lines>537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inbal Moothamparambil Dinesan</dc:creator>
  <cp:keywords/>
  <dc:description/>
  <cp:lastModifiedBy>Ridinbal Moothamparambil Dinesan</cp:lastModifiedBy>
  <cp:revision>566</cp:revision>
  <cp:lastPrinted>2022-10-23T16:28:00Z</cp:lastPrinted>
  <dcterms:created xsi:type="dcterms:W3CDTF">2022-10-19T05:34:00Z</dcterms:created>
  <dcterms:modified xsi:type="dcterms:W3CDTF">2023-06-15T11:07:00Z</dcterms:modified>
</cp:coreProperties>
</file>